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AB18E" w14:textId="77777777" w:rsidR="00B1613D" w:rsidRDefault="00B1613D">
      <w:pPr>
        <w:rPr>
          <w:sz w:val="20"/>
        </w:rPr>
      </w:pPr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14E60F9C" w14:textId="77777777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 xml:space="preserve">Supply of Medical </w:t>
      </w:r>
      <w:proofErr w:type="gramStart"/>
      <w:r>
        <w:rPr>
          <w:b/>
        </w:rPr>
        <w:t>Drugs  Consumables</w:t>
      </w:r>
      <w:proofErr w:type="gramEnd"/>
      <w:r>
        <w:rPr>
          <w:b/>
          <w:lang w:val="en-GB"/>
        </w:rPr>
        <w:t>, and Equipment</w:t>
      </w: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DC33405" w14:textId="77777777" w:rsidR="00516839" w:rsidRDefault="00342C30" w:rsidP="00516839">
      <w:pPr>
        <w:ind w:firstLine="605"/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516839">
        <w:rPr>
          <w:b/>
          <w:szCs w:val="24"/>
        </w:rPr>
        <w:t>20/CUAMM/ETH/2025</w:t>
      </w:r>
      <w:r w:rsidR="00516839" w:rsidRPr="002676D6">
        <w:rPr>
          <w:b/>
          <w:szCs w:val="24"/>
        </w:rPr>
        <w:t>/</w:t>
      </w:r>
      <w:r w:rsidR="00516839">
        <w:rPr>
          <w:b/>
          <w:szCs w:val="24"/>
        </w:rPr>
        <w:t>AID</w:t>
      </w:r>
      <w:r w:rsidR="00516839" w:rsidRPr="002676D6">
        <w:rPr>
          <w:b/>
          <w:szCs w:val="24"/>
        </w:rPr>
        <w:t>12882</w:t>
      </w:r>
    </w:p>
    <w:p w14:paraId="58F18A12" w14:textId="233C5CDC" w:rsidR="00B1613D" w:rsidRPr="00F30C28" w:rsidRDefault="00B1613D" w:rsidP="00F30C28">
      <w:pPr>
        <w:ind w:firstLine="605"/>
      </w:pP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7524BE1C" w14:textId="77777777" w:rsidR="00B1613D" w:rsidRDefault="00342C30">
      <w:pPr>
        <w:pStyle w:val="BodyText"/>
        <w:spacing w:before="116"/>
        <w:ind w:left="605"/>
      </w:pPr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39550EC3" w14:textId="54F9F761" w:rsidR="00CB6289" w:rsidRDefault="00CB6289" w:rsidP="00CB6289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>
        <w:rPr>
          <w:b/>
          <w:color w:val="0070C0"/>
          <w:sz w:val="28"/>
          <w:szCs w:val="28"/>
          <w:lang w:val="en-GB"/>
        </w:rPr>
        <w:t>1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Drugs</w:t>
      </w: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3969"/>
        <w:gridCol w:w="4819"/>
        <w:gridCol w:w="2552"/>
        <w:gridCol w:w="2126"/>
      </w:tblGrid>
      <w:tr w:rsidR="00D02FF2" w:rsidRPr="001D40B5" w14:paraId="2E75BDAD" w14:textId="77777777" w:rsidTr="009F67CE">
        <w:trPr>
          <w:trHeight w:val="1049"/>
        </w:trPr>
        <w:tc>
          <w:tcPr>
            <w:tcW w:w="1288" w:type="dxa"/>
            <w:shd w:val="clear" w:color="auto" w:fill="F2F2F2"/>
          </w:tcPr>
          <w:p w14:paraId="33E441EC" w14:textId="77777777" w:rsidR="00D02FF2" w:rsidRPr="001D40B5" w:rsidRDefault="00D02FF2" w:rsidP="009F67CE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1.</w:t>
            </w:r>
          </w:p>
          <w:p w14:paraId="56C1DC97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Item </w:t>
            </w:r>
            <w:r w:rsidRPr="001D40B5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969" w:type="dxa"/>
            <w:shd w:val="clear" w:color="auto" w:fill="F2F2F2"/>
          </w:tcPr>
          <w:p w14:paraId="66386F3C" w14:textId="77777777" w:rsidR="00D02FF2" w:rsidRPr="001D40B5" w:rsidRDefault="00D02FF2" w:rsidP="009F67CE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2.</w:t>
            </w:r>
          </w:p>
          <w:p w14:paraId="1E103D98" w14:textId="77777777" w:rsidR="00D02FF2" w:rsidRPr="001D40B5" w:rsidRDefault="00D02FF2" w:rsidP="009F67CE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819" w:type="dxa"/>
            <w:shd w:val="clear" w:color="auto" w:fill="F2F2F2"/>
          </w:tcPr>
          <w:p w14:paraId="7017C02A" w14:textId="77777777" w:rsidR="00D02FF2" w:rsidRPr="001D40B5" w:rsidRDefault="00D02FF2" w:rsidP="009F67CE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3.</w:t>
            </w:r>
          </w:p>
          <w:p w14:paraId="5A340431" w14:textId="77777777" w:rsidR="00D02FF2" w:rsidRPr="001D40B5" w:rsidRDefault="00D02FF2" w:rsidP="009F67CE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1891AC3C" w14:textId="77777777" w:rsidR="00D02FF2" w:rsidRPr="001D40B5" w:rsidRDefault="00D02FF2" w:rsidP="009F67CE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52" w:type="dxa"/>
            <w:shd w:val="clear" w:color="auto" w:fill="F2F2F2"/>
          </w:tcPr>
          <w:p w14:paraId="27894ADF" w14:textId="77777777" w:rsidR="00D02FF2" w:rsidRPr="001D40B5" w:rsidRDefault="00D02FF2" w:rsidP="009F67CE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4.</w:t>
            </w:r>
          </w:p>
          <w:p w14:paraId="590A1504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1D40B5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126" w:type="dxa"/>
            <w:shd w:val="clear" w:color="auto" w:fill="F2F2F2"/>
          </w:tcPr>
          <w:p w14:paraId="72D529A5" w14:textId="77777777" w:rsidR="00D02FF2" w:rsidRPr="001D40B5" w:rsidRDefault="00D02FF2" w:rsidP="009F67CE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>5.</w:t>
            </w:r>
          </w:p>
          <w:p w14:paraId="76AB8E0F" w14:textId="77777777" w:rsidR="00D02FF2" w:rsidRPr="001D40B5" w:rsidRDefault="00D02FF2" w:rsidP="009F67CE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1D40B5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1D40B5">
              <w:rPr>
                <w:b/>
                <w:sz w:val="24"/>
                <w:szCs w:val="24"/>
              </w:rPr>
              <w:t>committee’s notes</w:t>
            </w:r>
          </w:p>
        </w:tc>
      </w:tr>
      <w:tr w:rsidR="00D02FF2" w:rsidRPr="001D40B5" w14:paraId="0D56E90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5FA62CC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F4C2DCA" w14:textId="5EB1DC73" w:rsidR="00D02FF2" w:rsidRP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Pr="00D02FF2">
              <w:rPr>
                <w:b/>
              </w:rPr>
              <w:t>Acetylsalicylic acid 150mg tablet of 30</w:t>
            </w:r>
          </w:p>
          <w:p w14:paraId="7F55D3B3" w14:textId="1AA785EC" w:rsid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1D40B5">
              <w:rPr>
                <w:color w:val="000000"/>
              </w:rPr>
              <w:t>Specifications:</w:t>
            </w:r>
          </w:p>
          <w:p w14:paraId="04D3D99C" w14:textId="6AD344D2" w:rsidR="00D02FF2" w:rsidRPr="001D40B5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</w:p>
          <w:p w14:paraId="4E4FF848" w14:textId="2A5F368D" w:rsidR="00D02FF2" w:rsidRPr="001D40B5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1D40B5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6CF4CE5A" w14:textId="77777777" w:rsidR="00D02FF2" w:rsidRPr="001D40B5" w:rsidRDefault="00D02FF2" w:rsidP="00D02FF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A36FDF4" w14:textId="562A0775" w:rsidR="00D02FF2" w:rsidRPr="00D02FF2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0D8B068" w14:textId="25BC313F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F44FAA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EA0E3F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1381346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EE49173" w14:textId="428D3DF3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7FD49FC" w14:textId="2D90BC26" w:rsidR="00D02FF2" w:rsidRPr="00D02FF2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D11E4C" w:rsidRPr="00D11E4C">
              <w:rPr>
                <w:b/>
              </w:rPr>
              <w:t>Adrenaline (Epinephrine) - 0.1% in 1ml ampoule –Injection</w:t>
            </w:r>
          </w:p>
          <w:p w14:paraId="4B0C4DD8" w14:textId="77777777" w:rsidR="00D02FF2" w:rsidRPr="00D11E4C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21336B4" w14:textId="248EDA45" w:rsidR="00D02FF2" w:rsidRPr="001D40B5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D11E4C">
              <w:rPr>
                <w:sz w:val="24"/>
                <w:szCs w:val="24"/>
              </w:rPr>
              <w:t>each</w:t>
            </w:r>
          </w:p>
          <w:p w14:paraId="26266C10" w14:textId="17584217" w:rsidR="00D02FF2" w:rsidRPr="001D40B5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11E4C">
              <w:rPr>
                <w:color w:val="000000"/>
                <w:sz w:val="24"/>
                <w:szCs w:val="24"/>
                <w:lang w:val="en-GB" w:eastAsia="en-GB"/>
              </w:rPr>
              <w:t>180</w:t>
            </w:r>
          </w:p>
          <w:p w14:paraId="2B0C5F08" w14:textId="77777777" w:rsidR="00D02FF2" w:rsidRPr="001D40B5" w:rsidRDefault="00D02FF2" w:rsidP="00D02FF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61ACADA2" w14:textId="14A678BF" w:rsidR="00D02FF2" w:rsidRPr="001D40B5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88E1D48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F062F8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B5ABFE9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33AFC331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3797F965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15D3A66" w14:textId="152C4122" w:rsidR="00D02FF2" w:rsidRPr="00096875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C35027" w:rsidRPr="00096875">
              <w:rPr>
                <w:b/>
              </w:rPr>
              <w:t>Albumin 20%</w:t>
            </w:r>
          </w:p>
          <w:p w14:paraId="70961E43" w14:textId="77777777" w:rsidR="00D02FF2" w:rsidRPr="00D11E4C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4A13EDEC" w14:textId="5DCB6B73" w:rsidR="00D02FF2" w:rsidRPr="001D40B5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C35027">
              <w:rPr>
                <w:sz w:val="24"/>
                <w:szCs w:val="24"/>
              </w:rPr>
              <w:t>vial</w:t>
            </w:r>
          </w:p>
          <w:p w14:paraId="799B463B" w14:textId="5FE5FA29" w:rsidR="00D02FF2" w:rsidRPr="001D40B5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35027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54E23AEC" w14:textId="77777777" w:rsidR="00D02FF2" w:rsidRPr="001D40B5" w:rsidRDefault="00D02FF2" w:rsidP="00D02FF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C4776B3" w14:textId="05FB4262" w:rsidR="00D02FF2" w:rsidRPr="001D40B5" w:rsidRDefault="00D02FF2" w:rsidP="00D02FF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CA19728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E30A31D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EE513F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11E4C" w:rsidRPr="001D40B5" w14:paraId="49571286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7BCB8D07" w14:textId="77777777" w:rsidR="00D11E4C" w:rsidRPr="001D40B5" w:rsidRDefault="00D11E4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CBA9C10" w14:textId="769E2589" w:rsidR="00D11E4C" w:rsidRPr="00D02FF2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DD6868" w:rsidRPr="00DD6868">
              <w:t xml:space="preserve">Alcohol 70%  of 1 </w:t>
            </w:r>
            <w:proofErr w:type="spellStart"/>
            <w:r w:rsidR="00DD6868" w:rsidRPr="00DD6868">
              <w:t>littre</w:t>
            </w:r>
            <w:proofErr w:type="spellEnd"/>
          </w:p>
          <w:p w14:paraId="3E01DC5E" w14:textId="77777777" w:rsidR="00D11E4C" w:rsidRPr="00D11E4C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686FD1B8" w14:textId="2C12EF75" w:rsidR="00D11E4C" w:rsidRPr="001D40B5" w:rsidRDefault="00D11E4C" w:rsidP="00D11E4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DD6868">
              <w:rPr>
                <w:sz w:val="24"/>
                <w:szCs w:val="24"/>
              </w:rPr>
              <w:t>bottle</w:t>
            </w:r>
          </w:p>
          <w:p w14:paraId="24CD7C4D" w14:textId="6D792A8D" w:rsidR="00D11E4C" w:rsidRPr="001D40B5" w:rsidRDefault="00D11E4C" w:rsidP="00D11E4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D6868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7A26647F" w14:textId="77777777" w:rsidR="00D11E4C" w:rsidRPr="001D40B5" w:rsidRDefault="00D11E4C" w:rsidP="00D11E4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4AEE4778" w14:textId="2DEA43C4" w:rsidR="00D11E4C" w:rsidRPr="001D40B5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2389F3C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1419611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C26D8C7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</w:tr>
      <w:tr w:rsidR="00D11E4C" w:rsidRPr="001D40B5" w14:paraId="34C7A6B8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6F06DF2F" w14:textId="77777777" w:rsidR="00D11E4C" w:rsidRPr="001D40B5" w:rsidRDefault="00D11E4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F3671C6" w14:textId="05935E9B" w:rsidR="00D11E4C" w:rsidRPr="00D02FF2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617ACD" w:rsidRPr="00617ACD">
              <w:rPr>
                <w:b/>
              </w:rPr>
              <w:t>Amikacin injection500mg/2ml</w:t>
            </w:r>
            <w:r w:rsidR="00617ACD" w:rsidRPr="00617ACD">
              <w:t xml:space="preserve">  </w:t>
            </w:r>
          </w:p>
          <w:p w14:paraId="36B77BEB" w14:textId="77777777" w:rsidR="00D11E4C" w:rsidRPr="00D11E4C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819A8AF" w14:textId="01A11789" w:rsidR="00D11E4C" w:rsidRPr="001D40B5" w:rsidRDefault="00D11E4C" w:rsidP="00D11E4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617ACD">
              <w:rPr>
                <w:sz w:val="24"/>
                <w:szCs w:val="24"/>
              </w:rPr>
              <w:t>vial</w:t>
            </w:r>
          </w:p>
          <w:p w14:paraId="4B6911E6" w14:textId="1C10913A" w:rsidR="00D11E4C" w:rsidRPr="001D40B5" w:rsidRDefault="00D11E4C" w:rsidP="00D11E4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617ACD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18E0739B" w14:textId="77777777" w:rsidR="00D11E4C" w:rsidRPr="001D40B5" w:rsidRDefault="00D11E4C" w:rsidP="00D11E4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5AD0249" w14:textId="75BFCCFC" w:rsidR="00D11E4C" w:rsidRPr="001D40B5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093DA03C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C38DF10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CD2244E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</w:tr>
      <w:tr w:rsidR="00D11E4C" w:rsidRPr="001D40B5" w14:paraId="1800BB73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044ECB46" w14:textId="77777777" w:rsidR="00D11E4C" w:rsidRPr="001D40B5" w:rsidRDefault="00D11E4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A27CAEB" w14:textId="3F35FFD1" w:rsidR="00D11E4C" w:rsidRPr="00D02FF2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500874" w:rsidRPr="00500874">
              <w:rPr>
                <w:b/>
              </w:rPr>
              <w:t>Amino Acid 100m1</w:t>
            </w:r>
          </w:p>
          <w:p w14:paraId="43A07E73" w14:textId="77777777" w:rsidR="00D11E4C" w:rsidRPr="00D11E4C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7F1FDCE3" w14:textId="15A3CF71" w:rsidR="00D11E4C" w:rsidRPr="001D40B5" w:rsidRDefault="00D11E4C" w:rsidP="00D11E4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500874">
              <w:rPr>
                <w:sz w:val="24"/>
                <w:szCs w:val="24"/>
              </w:rPr>
              <w:t>vial</w:t>
            </w:r>
          </w:p>
          <w:p w14:paraId="0469EBE0" w14:textId="4859E5B6" w:rsidR="00D11E4C" w:rsidRPr="001D40B5" w:rsidRDefault="00D11E4C" w:rsidP="00D11E4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500874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6E8AAA24" w14:textId="77777777" w:rsidR="00D11E4C" w:rsidRPr="001D40B5" w:rsidRDefault="00D11E4C" w:rsidP="00D11E4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DD8E56A" w14:textId="58AE2901" w:rsidR="00D11E4C" w:rsidRPr="001D40B5" w:rsidRDefault="00D11E4C" w:rsidP="00D11E4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4E5FB0F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5DD4956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534EBE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</w:tr>
      <w:tr w:rsidR="00D11E4C" w:rsidRPr="001D40B5" w14:paraId="437C909B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5C749C3F" w14:textId="77777777" w:rsidR="00D11E4C" w:rsidRPr="001D40B5" w:rsidRDefault="00D11E4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1D4737B" w14:textId="215DBAFE" w:rsidR="004C2A6C" w:rsidRPr="00D27975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D27975" w:rsidRPr="00D27975">
              <w:rPr>
                <w:b/>
              </w:rPr>
              <w:t>Aminophylline - 250mg/10ml in 10ml Ampoule - Injection</w:t>
            </w:r>
          </w:p>
          <w:p w14:paraId="7E5F3BE0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26890CDE" w14:textId="23DB5813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D27975">
              <w:rPr>
                <w:sz w:val="24"/>
                <w:szCs w:val="24"/>
              </w:rPr>
              <w:t>vial</w:t>
            </w:r>
          </w:p>
          <w:p w14:paraId="72BF6A4D" w14:textId="30CE946A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27975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345DFB04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009B0B69" w14:textId="1473A9CA" w:rsidR="00D11E4C" w:rsidRPr="001D40B5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57116B8C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257C0BC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B89E0AA" w14:textId="77777777" w:rsidR="00D11E4C" w:rsidRPr="001D40B5" w:rsidRDefault="00D11E4C" w:rsidP="009F67CE">
            <w:pPr>
              <w:pStyle w:val="TableParagraph"/>
              <w:rPr>
                <w:sz w:val="20"/>
              </w:rPr>
            </w:pPr>
          </w:p>
        </w:tc>
      </w:tr>
      <w:tr w:rsidR="0068113A" w:rsidRPr="001D40B5" w14:paraId="5275E070" w14:textId="77777777" w:rsidTr="00D02FF2">
        <w:trPr>
          <w:trHeight w:val="799"/>
        </w:trPr>
        <w:tc>
          <w:tcPr>
            <w:tcW w:w="1288" w:type="dxa"/>
            <w:vAlign w:val="center"/>
          </w:tcPr>
          <w:p w14:paraId="0A1AC6C7" w14:textId="77777777" w:rsidR="0068113A" w:rsidRPr="001D40B5" w:rsidRDefault="0068113A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DE8C3A9" w14:textId="60B1933A" w:rsidR="004C2A6C" w:rsidRPr="00ED6F20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ED6F20" w:rsidRPr="00ED6F20">
              <w:rPr>
                <w:b/>
              </w:rPr>
              <w:t>Amoxicillin + Clavulanic Acid - (125mg +31.25mg)/5ml - Oral Suspension</w:t>
            </w:r>
          </w:p>
          <w:p w14:paraId="65A734EF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5AA6AF7B" w14:textId="176A1534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>Unit:</w:t>
            </w:r>
            <w:r w:rsidR="00ED6F20">
              <w:rPr>
                <w:sz w:val="24"/>
                <w:szCs w:val="24"/>
              </w:rPr>
              <w:t>100mi</w:t>
            </w:r>
            <w:r w:rsidRPr="001D40B5">
              <w:rPr>
                <w:sz w:val="24"/>
                <w:szCs w:val="24"/>
              </w:rPr>
              <w:t xml:space="preserve"> </w:t>
            </w:r>
          </w:p>
          <w:p w14:paraId="47A6E8C9" w14:textId="5BBC2C67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ED6F20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693D3E75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40486EAD" w14:textId="6D920DBB" w:rsidR="0068113A" w:rsidRPr="001D40B5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5CAA709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A76C2FC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92318A8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</w:tr>
      <w:tr w:rsidR="0068113A" w:rsidRPr="001D40B5" w14:paraId="795147AF" w14:textId="77777777" w:rsidTr="00ED6F20">
        <w:trPr>
          <w:trHeight w:val="620"/>
        </w:trPr>
        <w:tc>
          <w:tcPr>
            <w:tcW w:w="1288" w:type="dxa"/>
            <w:vAlign w:val="center"/>
          </w:tcPr>
          <w:p w14:paraId="6EF96420" w14:textId="77777777" w:rsidR="0068113A" w:rsidRPr="001D40B5" w:rsidRDefault="0068113A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725A91C" w14:textId="19B3CBB8" w:rsidR="004C2A6C" w:rsidRPr="00ED6F20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ED6F20" w:rsidRPr="00ED6F20">
              <w:rPr>
                <w:b/>
              </w:rPr>
              <w:t>Amoxicillin + clavulanic acid  (500mg + 100mg) powder for injection of 10 vials</w:t>
            </w:r>
          </w:p>
          <w:p w14:paraId="1AD5597C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05D6BA60" w14:textId="219B1ECC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ED6F20">
              <w:rPr>
                <w:sz w:val="24"/>
                <w:szCs w:val="24"/>
              </w:rPr>
              <w:t>pk</w:t>
            </w:r>
            <w:proofErr w:type="spellEnd"/>
          </w:p>
          <w:p w14:paraId="19B89D90" w14:textId="56F9407D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ED6F20">
              <w:rPr>
                <w:color w:val="000000"/>
                <w:sz w:val="24"/>
                <w:szCs w:val="24"/>
                <w:lang w:val="en-GB" w:eastAsia="en-GB"/>
              </w:rPr>
              <w:t>20</w:t>
            </w:r>
          </w:p>
          <w:p w14:paraId="5A8168FD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70830467" w14:textId="31A59D49" w:rsidR="0068113A" w:rsidRPr="001D40B5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D4CC918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5CB8A4A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C851A5D" w14:textId="77777777" w:rsidR="0068113A" w:rsidRPr="001D40B5" w:rsidRDefault="0068113A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51247869" w14:textId="77777777" w:rsidTr="0068113A">
        <w:trPr>
          <w:trHeight w:val="962"/>
        </w:trPr>
        <w:tc>
          <w:tcPr>
            <w:tcW w:w="1288" w:type="dxa"/>
            <w:shd w:val="clear" w:color="auto" w:fill="auto"/>
            <w:vAlign w:val="center"/>
          </w:tcPr>
          <w:p w14:paraId="65C4BD75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  <w:shd w:val="clear" w:color="auto" w:fill="auto"/>
          </w:tcPr>
          <w:p w14:paraId="398FB829" w14:textId="0BEC3D64" w:rsidR="004C2A6C" w:rsidRPr="00904573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04573" w:rsidRPr="00904573">
              <w:rPr>
                <w:b/>
              </w:rPr>
              <w:t>Amoxicillin + Clavulanic Acid - (500mg + 120mg) Tab, strip of 10</w:t>
            </w:r>
          </w:p>
          <w:p w14:paraId="5998D10A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569845CC" w14:textId="00FBECF7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904573">
              <w:rPr>
                <w:sz w:val="24"/>
                <w:szCs w:val="24"/>
              </w:rPr>
              <w:t>pk</w:t>
            </w:r>
            <w:proofErr w:type="spellEnd"/>
            <w:r w:rsidR="00904573">
              <w:rPr>
                <w:sz w:val="24"/>
                <w:szCs w:val="24"/>
              </w:rPr>
              <w:t xml:space="preserve"> of 15</w:t>
            </w:r>
          </w:p>
          <w:p w14:paraId="2ABA82CB" w14:textId="5BBE65B8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904573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50387DDC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47A51C94" w14:textId="22415224" w:rsidR="00D02FF2" w:rsidRPr="001D40B5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  <w:shd w:val="clear" w:color="auto" w:fill="auto"/>
          </w:tcPr>
          <w:p w14:paraId="244622E6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31B58FD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D5B42F5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153D2915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2D08E55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EF8F42A" w14:textId="0BA54B5B" w:rsidR="004C2A6C" w:rsidRPr="00904573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04573" w:rsidRPr="00904573">
              <w:rPr>
                <w:b/>
              </w:rPr>
              <w:t>Ampicilline</w:t>
            </w:r>
            <w:proofErr w:type="spellEnd"/>
            <w:r w:rsidR="00904573" w:rsidRPr="00904573">
              <w:rPr>
                <w:b/>
              </w:rPr>
              <w:t xml:space="preserve"> 500mg injection</w:t>
            </w:r>
          </w:p>
          <w:p w14:paraId="6FBBB4DD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0F1678AD" w14:textId="5F488AE5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1D40B5">
              <w:rPr>
                <w:sz w:val="24"/>
                <w:szCs w:val="24"/>
              </w:rPr>
              <w:t>Unit:</w:t>
            </w:r>
            <w:r w:rsidR="00904573">
              <w:rPr>
                <w:sz w:val="24"/>
                <w:szCs w:val="24"/>
              </w:rPr>
              <w:t>vial</w:t>
            </w:r>
            <w:proofErr w:type="spellEnd"/>
            <w:r w:rsidRPr="001D40B5">
              <w:rPr>
                <w:sz w:val="24"/>
                <w:szCs w:val="24"/>
              </w:rPr>
              <w:t xml:space="preserve"> </w:t>
            </w:r>
          </w:p>
          <w:p w14:paraId="6C203805" w14:textId="7D054CCD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904573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2B121A58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35F107A1" w14:textId="708965A0" w:rsidR="00D02FF2" w:rsidRPr="001D40B5" w:rsidRDefault="004C2A6C" w:rsidP="004C2A6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7ABE8087" w14:textId="3E3805FA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7955C176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EBC6F9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11B22633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A359684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20CAC26" w14:textId="42613C99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="00802102">
              <w:t xml:space="preserve"> </w:t>
            </w:r>
            <w:r w:rsidR="00802102" w:rsidRPr="00802102">
              <w:rPr>
                <w:rFonts w:eastAsia="SimSun"/>
                <w:b/>
                <w:bCs/>
                <w:color w:val="000000"/>
                <w:lang w:eastAsia="zh-CN" w:bidi="ar"/>
              </w:rPr>
              <w:t>Anti D  (Rho) 300mcg immune globulin injection</w:t>
            </w:r>
            <w:r>
              <w:t xml:space="preserve"> </w:t>
            </w:r>
          </w:p>
          <w:p w14:paraId="1B3525EB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60FC625D" w14:textId="275E882F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802102">
              <w:rPr>
                <w:sz w:val="24"/>
                <w:szCs w:val="24"/>
              </w:rPr>
              <w:t>vial</w:t>
            </w:r>
          </w:p>
          <w:p w14:paraId="4D567A41" w14:textId="709B3B4D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802102">
              <w:rPr>
                <w:color w:val="000000"/>
                <w:sz w:val="24"/>
                <w:szCs w:val="24"/>
                <w:lang w:val="en-GB" w:eastAsia="en-GB"/>
              </w:rPr>
              <w:t>500</w:t>
            </w:r>
          </w:p>
          <w:p w14:paraId="099CDBBE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445161BE" w14:textId="61A6D07A" w:rsidR="00D02FF2" w:rsidRPr="001D40B5" w:rsidRDefault="004C2A6C" w:rsidP="004C2A6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2FF10A97" w14:textId="2C9189CE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4D301CFE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9D529D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558AA030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A701BE2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798CAF6" w14:textId="331FCC64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802102" w:rsidRPr="00802102">
              <w:rPr>
                <w:b/>
              </w:rPr>
              <w:t>Atropine</w:t>
            </w:r>
          </w:p>
          <w:p w14:paraId="1BAF15C3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26E29DE0" w14:textId="65F0F5E9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802102">
              <w:rPr>
                <w:sz w:val="24"/>
                <w:szCs w:val="24"/>
              </w:rPr>
              <w:t>ampule</w:t>
            </w:r>
          </w:p>
          <w:p w14:paraId="5ECF7184" w14:textId="6816E6D3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802102">
              <w:rPr>
                <w:color w:val="000000"/>
                <w:sz w:val="24"/>
                <w:szCs w:val="24"/>
                <w:lang w:val="en-GB" w:eastAsia="en-GB"/>
              </w:rPr>
              <w:t>20</w:t>
            </w:r>
          </w:p>
          <w:p w14:paraId="5742B84F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2619704" w14:textId="35A582FF" w:rsidR="00D02FF2" w:rsidRPr="001D40B5" w:rsidRDefault="004C2A6C" w:rsidP="004C2A6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0190A20" w14:textId="1DC25308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3BA65540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7215A1A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40F3A148" w14:textId="77777777" w:rsidTr="007940BE">
        <w:trPr>
          <w:trHeight w:val="619"/>
        </w:trPr>
        <w:tc>
          <w:tcPr>
            <w:tcW w:w="1288" w:type="dxa"/>
            <w:vAlign w:val="center"/>
          </w:tcPr>
          <w:p w14:paraId="42303E4F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99F3160" w14:textId="57621D65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7940BE" w:rsidRPr="007940BE">
              <w:rPr>
                <w:b/>
              </w:rPr>
              <w:t>Azithromycin - 200mg/5ml - Oral Suspension</w:t>
            </w:r>
          </w:p>
          <w:p w14:paraId="5B360751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42C3874A" w14:textId="6A0E9796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7940BE">
              <w:rPr>
                <w:sz w:val="24"/>
                <w:szCs w:val="24"/>
              </w:rPr>
              <w:t>15ml</w:t>
            </w:r>
          </w:p>
          <w:p w14:paraId="622A0C0E" w14:textId="4CDA44E9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940BE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021D5DB1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27E4D61B" w14:textId="3B9FF24B" w:rsidR="00D02FF2" w:rsidRPr="001D40B5" w:rsidRDefault="004C2A6C" w:rsidP="004C2A6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E77AC72" w14:textId="444DF5EF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001F8F26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5C3507D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0395FF1D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D7F0F29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21EFA6C" w14:textId="0053CABC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7940BE" w:rsidRPr="007940BE">
              <w:t>Bisacodyl</w:t>
            </w:r>
            <w:proofErr w:type="spellEnd"/>
            <w:r w:rsidR="007940BE" w:rsidRPr="007940BE">
              <w:t xml:space="preserve"> - 5mg – Tablet of 100</w:t>
            </w:r>
          </w:p>
          <w:p w14:paraId="7979BD2D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4E5B4D2D" w14:textId="2995503C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1D40B5">
              <w:rPr>
                <w:sz w:val="24"/>
                <w:szCs w:val="24"/>
              </w:rPr>
              <w:t>Unit:</w:t>
            </w:r>
            <w:r w:rsidR="007940BE">
              <w:rPr>
                <w:sz w:val="24"/>
                <w:szCs w:val="24"/>
              </w:rPr>
              <w:t>pk</w:t>
            </w:r>
            <w:proofErr w:type="spellEnd"/>
            <w:r w:rsidRPr="001D40B5">
              <w:rPr>
                <w:sz w:val="24"/>
                <w:szCs w:val="24"/>
              </w:rPr>
              <w:t xml:space="preserve"> </w:t>
            </w:r>
          </w:p>
          <w:p w14:paraId="1FACA26C" w14:textId="6033E1A4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940BE">
              <w:rPr>
                <w:color w:val="000000"/>
                <w:sz w:val="24"/>
                <w:szCs w:val="24"/>
                <w:lang w:val="en-GB" w:eastAsia="en-GB"/>
              </w:rPr>
              <w:t>20</w:t>
            </w:r>
          </w:p>
          <w:p w14:paraId="3CDFD25D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51D86DD" w14:textId="71961E69" w:rsidR="00D02FF2" w:rsidRPr="001D40B5" w:rsidRDefault="004C2A6C" w:rsidP="004C2A6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77A52E09" w14:textId="2E04177E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16E3F480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2279543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4603CB46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C68B1DC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2719A02D" w14:textId="00777493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7940BE" w:rsidRPr="007940BE">
              <w:rPr>
                <w:b/>
              </w:rPr>
              <w:t>Bupivacaine 0.5%, 10ml injection SPINAL  of 5 vial</w:t>
            </w:r>
          </w:p>
          <w:p w14:paraId="1D22A5E8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55437AAA" w14:textId="01BFD930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7940BE">
              <w:rPr>
                <w:sz w:val="24"/>
                <w:szCs w:val="24"/>
              </w:rPr>
              <w:t>pk</w:t>
            </w:r>
            <w:proofErr w:type="spellEnd"/>
          </w:p>
          <w:p w14:paraId="18C5AD3E" w14:textId="37FBB93E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940BE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7293E30F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026EE931" w14:textId="2E7AB7DA" w:rsidR="00D02FF2" w:rsidRPr="001D40B5" w:rsidRDefault="004C2A6C" w:rsidP="004C2A6C">
            <w:pPr>
              <w:widowControl/>
              <w:textAlignment w:val="bottom"/>
              <w:rPr>
                <w:color w:val="000000"/>
                <w:sz w:val="24"/>
                <w:szCs w:val="24"/>
                <w:lang w:eastAsia="zh-CN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2D51C435" w14:textId="79B2A14F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4E0F10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8AA5B4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0699A68F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A9A10F4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34EBF459" w14:textId="0FF5AD7A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7940BE" w:rsidRPr="007940BE">
              <w:rPr>
                <w:b/>
              </w:rPr>
              <w:t>Bupivacaine hydrochloride 0.2% Epidural Injection of 5 vials</w:t>
            </w:r>
          </w:p>
          <w:p w14:paraId="5B09BF1D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1FF5B200" w14:textId="4EFE4458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7940BE">
              <w:rPr>
                <w:sz w:val="24"/>
                <w:szCs w:val="24"/>
              </w:rPr>
              <w:t>pk</w:t>
            </w:r>
            <w:proofErr w:type="spellEnd"/>
          </w:p>
          <w:p w14:paraId="2FBA6425" w14:textId="0B90B3C5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940BE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1CA0B77C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39A5686" w14:textId="5CABD3EE" w:rsidR="00D02FF2" w:rsidRPr="001D40B5" w:rsidRDefault="004C2A6C" w:rsidP="004C2A6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4EF35C60" w14:textId="2EEBA41E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692BA3E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3C4E6E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473311B5" w14:textId="77777777" w:rsidTr="009F67CE">
        <w:trPr>
          <w:trHeight w:val="413"/>
        </w:trPr>
        <w:tc>
          <w:tcPr>
            <w:tcW w:w="1288" w:type="dxa"/>
            <w:vAlign w:val="center"/>
          </w:tcPr>
          <w:p w14:paraId="4F977232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46EE4107" w14:textId="137766E3" w:rsidR="004C2A6C" w:rsidRPr="00D02FF2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5A28B6" w:rsidRPr="005A28B6">
              <w:rPr>
                <w:b/>
              </w:rPr>
              <w:t>Caffine</w:t>
            </w:r>
            <w:proofErr w:type="spellEnd"/>
            <w:r w:rsidR="005A28B6" w:rsidRPr="005A28B6">
              <w:rPr>
                <w:b/>
              </w:rPr>
              <w:t xml:space="preserve"> </w:t>
            </w:r>
            <w:proofErr w:type="spellStart"/>
            <w:r w:rsidR="005A28B6" w:rsidRPr="005A28B6">
              <w:rPr>
                <w:b/>
              </w:rPr>
              <w:t>Ceterate</w:t>
            </w:r>
            <w:proofErr w:type="spellEnd"/>
          </w:p>
          <w:p w14:paraId="3D419524" w14:textId="77777777" w:rsidR="004C2A6C" w:rsidRPr="00D11E4C" w:rsidRDefault="004C2A6C" w:rsidP="004C2A6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180359A0" w14:textId="3E2680BD" w:rsidR="004C2A6C" w:rsidRPr="001D40B5" w:rsidRDefault="004C2A6C" w:rsidP="004C2A6C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5A28B6">
              <w:rPr>
                <w:sz w:val="24"/>
                <w:szCs w:val="24"/>
              </w:rPr>
              <w:t>ampule</w:t>
            </w:r>
          </w:p>
          <w:p w14:paraId="539216E8" w14:textId="6625A827" w:rsidR="004C2A6C" w:rsidRPr="001D40B5" w:rsidRDefault="004C2A6C" w:rsidP="004C2A6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5A28B6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26859C92" w14:textId="77777777" w:rsidR="004C2A6C" w:rsidRPr="001D40B5" w:rsidRDefault="004C2A6C" w:rsidP="004C2A6C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03A8E805" w14:textId="6ED46228" w:rsidR="00D02FF2" w:rsidRPr="001D40B5" w:rsidRDefault="004C2A6C" w:rsidP="004C2A6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3F3360A" w14:textId="2AD52BEB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146CDD8D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F7C1B6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47323253" w14:textId="77777777" w:rsidTr="009F67CE">
        <w:trPr>
          <w:trHeight w:val="2128"/>
        </w:trPr>
        <w:tc>
          <w:tcPr>
            <w:tcW w:w="1288" w:type="dxa"/>
            <w:vAlign w:val="center"/>
          </w:tcPr>
          <w:p w14:paraId="0D3B32CF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228370A4" w14:textId="6945C405" w:rsidR="00717B52" w:rsidRPr="005A28B6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5A28B6" w:rsidRPr="005A28B6">
              <w:rPr>
                <w:b/>
              </w:rPr>
              <w:t>Calcium gluconate 10% in 10ml injection of 10 vials</w:t>
            </w:r>
          </w:p>
          <w:p w14:paraId="2785049E" w14:textId="77777777" w:rsidR="00717B52" w:rsidRPr="00D11E4C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50EEE5A" w14:textId="66B2D958" w:rsidR="00717B52" w:rsidRPr="001D40B5" w:rsidRDefault="00717B52" w:rsidP="00717B5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5A28B6">
              <w:rPr>
                <w:sz w:val="24"/>
                <w:szCs w:val="24"/>
              </w:rPr>
              <w:t>pk</w:t>
            </w:r>
            <w:proofErr w:type="spellEnd"/>
          </w:p>
          <w:p w14:paraId="18DABB14" w14:textId="7648FEB9" w:rsidR="00717B52" w:rsidRPr="001D40B5" w:rsidRDefault="00717B52" w:rsidP="00717B5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5A28B6">
              <w:rPr>
                <w:color w:val="000000"/>
                <w:sz w:val="24"/>
                <w:szCs w:val="24"/>
                <w:lang w:val="en-GB" w:eastAsia="en-GB"/>
              </w:rPr>
              <w:t>40</w:t>
            </w:r>
          </w:p>
          <w:p w14:paraId="1A47B394" w14:textId="77777777" w:rsidR="00717B52" w:rsidRPr="001D40B5" w:rsidRDefault="00717B52" w:rsidP="00717B5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1123A645" w14:textId="4BC0E8EA" w:rsidR="00D02FF2" w:rsidRPr="001D40B5" w:rsidRDefault="00717B52" w:rsidP="00717B52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5929637B" w14:textId="3085EEF6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3DA49A4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847D7E5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171A5548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BC17497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42B44308" w14:textId="0799D7DB" w:rsidR="00717B52" w:rsidRPr="00D7358B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D7358B" w:rsidRPr="00D7358B">
              <w:rPr>
                <w:b/>
              </w:rPr>
              <w:t>Carbamazepine - 200mg – Tablet of 100</w:t>
            </w:r>
          </w:p>
          <w:p w14:paraId="187C6492" w14:textId="77777777" w:rsidR="00717B52" w:rsidRPr="00D11E4C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772B06A2" w14:textId="2F434BC4" w:rsidR="00717B52" w:rsidRPr="001D40B5" w:rsidRDefault="00717B52" w:rsidP="00717B5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D7358B">
              <w:rPr>
                <w:sz w:val="24"/>
                <w:szCs w:val="24"/>
              </w:rPr>
              <w:t>of</w:t>
            </w:r>
            <w:r w:rsidR="00DF6FBC">
              <w:rPr>
                <w:sz w:val="24"/>
                <w:szCs w:val="24"/>
              </w:rPr>
              <w:t xml:space="preserve"> </w:t>
            </w:r>
            <w:r w:rsidR="00D7358B">
              <w:rPr>
                <w:sz w:val="24"/>
                <w:szCs w:val="24"/>
              </w:rPr>
              <w:t>100</w:t>
            </w:r>
          </w:p>
          <w:p w14:paraId="48AA6DA3" w14:textId="6442F10C" w:rsidR="00717B52" w:rsidRPr="001D40B5" w:rsidRDefault="00717B52" w:rsidP="00717B5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7358B">
              <w:rPr>
                <w:color w:val="000000"/>
                <w:sz w:val="24"/>
                <w:szCs w:val="24"/>
                <w:lang w:val="en-GB" w:eastAsia="en-GB"/>
              </w:rPr>
              <w:t>30</w:t>
            </w:r>
          </w:p>
          <w:p w14:paraId="4D3CD890" w14:textId="77777777" w:rsidR="00717B52" w:rsidRPr="001D40B5" w:rsidRDefault="00717B52" w:rsidP="00717B5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0084D7D0" w14:textId="324CD7B1" w:rsidR="00D02FF2" w:rsidRPr="001D40B5" w:rsidRDefault="00717B52" w:rsidP="00717B52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29795E9C" w14:textId="66B0D881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02F48D6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109FC2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5717CC63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8467615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48FB70CD" w14:textId="162A3F49" w:rsidR="00717B52" w:rsidRPr="00D02FF2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="00DF6FBC">
              <w:t xml:space="preserve"> </w:t>
            </w:r>
            <w:proofErr w:type="spellStart"/>
            <w:r w:rsidR="00DF6FBC" w:rsidRPr="00DF6FBC">
              <w:rPr>
                <w:rFonts w:eastAsia="SimSun"/>
                <w:b/>
                <w:bCs/>
                <w:color w:val="000000"/>
                <w:lang w:eastAsia="zh-CN" w:bidi="ar"/>
              </w:rPr>
              <w:t>Carbitocine</w:t>
            </w:r>
            <w:proofErr w:type="spellEnd"/>
            <w:r w:rsidR="00DF6FBC" w:rsidRPr="00DF6FBC">
              <w:rPr>
                <w:rFonts w:eastAsia="SimSun"/>
                <w:b/>
                <w:bCs/>
                <w:color w:val="000000"/>
                <w:lang w:eastAsia="zh-CN" w:bidi="ar"/>
              </w:rPr>
              <w:t xml:space="preserve"> 100mg injection of 5 vials</w:t>
            </w:r>
          </w:p>
          <w:p w14:paraId="71233798" w14:textId="77777777" w:rsidR="00717B52" w:rsidRPr="00D11E4C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6F18BB3A" w14:textId="3C58C983" w:rsidR="00717B52" w:rsidRPr="001D40B5" w:rsidRDefault="00717B52" w:rsidP="00717B5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proofErr w:type="spellStart"/>
            <w:r w:rsidR="00DF6FBC">
              <w:rPr>
                <w:sz w:val="24"/>
                <w:szCs w:val="24"/>
              </w:rPr>
              <w:t>pk</w:t>
            </w:r>
            <w:proofErr w:type="spellEnd"/>
          </w:p>
          <w:p w14:paraId="22D38766" w14:textId="35377AE3" w:rsidR="00717B52" w:rsidRPr="001D40B5" w:rsidRDefault="00717B52" w:rsidP="00717B5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F6FBC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27FE1A1D" w14:textId="77777777" w:rsidR="00717B52" w:rsidRPr="001D40B5" w:rsidRDefault="00717B52" w:rsidP="00717B5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11E2F527" w14:textId="5A3C9E01" w:rsidR="00D02FF2" w:rsidRPr="001D40B5" w:rsidRDefault="00717B52" w:rsidP="00717B52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7B3DCB67" w14:textId="192E48D4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CB11CF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1AFFA09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15362232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708D6BF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6286738A" w14:textId="15C7BC9F" w:rsidR="00717B52" w:rsidRPr="00D02FF2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DF6FBC" w:rsidRPr="00DF6FBC">
              <w:rPr>
                <w:b/>
              </w:rPr>
              <w:t>Castor oil – Liquid</w:t>
            </w:r>
          </w:p>
          <w:p w14:paraId="5B0B538B" w14:textId="77777777" w:rsidR="00717B52" w:rsidRPr="00D11E4C" w:rsidRDefault="00717B52" w:rsidP="00717B5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5C90D03D" w14:textId="6DCA875E" w:rsidR="00717B52" w:rsidRPr="001D40B5" w:rsidRDefault="00717B52" w:rsidP="00717B52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DF6FBC">
              <w:rPr>
                <w:sz w:val="24"/>
                <w:szCs w:val="24"/>
              </w:rPr>
              <w:t>60ml</w:t>
            </w:r>
          </w:p>
          <w:p w14:paraId="3A919EB5" w14:textId="0DB815AA" w:rsidR="00717B52" w:rsidRPr="001D40B5" w:rsidRDefault="00717B52" w:rsidP="00717B5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DF6FBC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7F826AD4" w14:textId="77777777" w:rsidR="00717B52" w:rsidRPr="001D40B5" w:rsidRDefault="00717B52" w:rsidP="00717B52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3260857F" w14:textId="4949487E" w:rsidR="00D02FF2" w:rsidRPr="001D40B5" w:rsidRDefault="00717B52" w:rsidP="00717B52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3023AB59" w14:textId="3C1FF8C0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63713C23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A1CFD8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38E6DA8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8CA93F5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23910776" w14:textId="1CBFCABF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A024A2" w:rsidRPr="00A024A2">
              <w:rPr>
                <w:b/>
              </w:rPr>
              <w:t>Cefepime</w:t>
            </w:r>
            <w:proofErr w:type="spellEnd"/>
            <w:r w:rsidR="00A024A2" w:rsidRPr="00A024A2">
              <w:rPr>
                <w:b/>
              </w:rPr>
              <w:t xml:space="preserve"> - 1gm in Vial - Powder for Injection with Solvent Water for Injection*</w:t>
            </w:r>
          </w:p>
          <w:p w14:paraId="0DD7FAB9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1BA338F" w14:textId="1E6DEE1A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A024A2">
              <w:rPr>
                <w:sz w:val="24"/>
                <w:szCs w:val="24"/>
              </w:rPr>
              <w:t>vial</w:t>
            </w:r>
          </w:p>
          <w:p w14:paraId="4F58B473" w14:textId="7A54283E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A024A2">
              <w:rPr>
                <w:color w:val="000000"/>
                <w:sz w:val="24"/>
                <w:szCs w:val="24"/>
                <w:lang w:val="en-GB" w:eastAsia="en-GB"/>
              </w:rPr>
              <w:t>400</w:t>
            </w:r>
          </w:p>
          <w:p w14:paraId="190F8A84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45713853" w14:textId="0441A6F3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09C15BD0" w14:textId="7A8FF5BF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9EBF3A8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BEF5D9B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33412C81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B5A3102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65AE6635" w14:textId="38358E62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A024A2" w:rsidRPr="00A024A2">
              <w:rPr>
                <w:b/>
              </w:rPr>
              <w:t>Cefotoxime</w:t>
            </w:r>
            <w:proofErr w:type="spellEnd"/>
            <w:r w:rsidR="00A024A2" w:rsidRPr="00A024A2">
              <w:rPr>
                <w:b/>
              </w:rPr>
              <w:t xml:space="preserve"> Sodium - 0.5g in Vial - Powder for Injection</w:t>
            </w:r>
          </w:p>
          <w:p w14:paraId="6E93E65A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AF90880" w14:textId="04D1CC18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A024A2">
              <w:rPr>
                <w:sz w:val="24"/>
                <w:szCs w:val="24"/>
              </w:rPr>
              <w:t>each</w:t>
            </w:r>
          </w:p>
          <w:p w14:paraId="7EC7EF70" w14:textId="7F8F6BDD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A024A2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57398CD4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29567E67" w14:textId="55DC85A5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4EDAA19B" w14:textId="714C5AA3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476886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25ADF9C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5B7089F6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655199E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07FFE29C" w14:textId="4800BCDD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762DBA" w:rsidRPr="00762DBA">
              <w:rPr>
                <w:b/>
              </w:rPr>
              <w:t>Ceftazidime</w:t>
            </w:r>
            <w:proofErr w:type="spellEnd"/>
            <w:r w:rsidR="00762DBA" w:rsidRPr="00762DBA">
              <w:rPr>
                <w:b/>
              </w:rPr>
              <w:t xml:space="preserve"> - 0.5g in Vial - Powder for injection*, vial</w:t>
            </w:r>
          </w:p>
          <w:p w14:paraId="7EA54213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24E4D714" w14:textId="06BEA871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762DBA">
              <w:rPr>
                <w:sz w:val="24"/>
                <w:szCs w:val="24"/>
              </w:rPr>
              <w:t>each</w:t>
            </w:r>
          </w:p>
          <w:p w14:paraId="7A1BDD9F" w14:textId="5B50A069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62DBA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1A122848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B2437B4" w14:textId="45A00E06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2E784399" w14:textId="7CAD3B9E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56C6134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DD9A2E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6C74B60E" w14:textId="77777777" w:rsidTr="009F67CE">
        <w:trPr>
          <w:trHeight w:val="271"/>
        </w:trPr>
        <w:tc>
          <w:tcPr>
            <w:tcW w:w="1288" w:type="dxa"/>
            <w:vAlign w:val="center"/>
          </w:tcPr>
          <w:p w14:paraId="07698580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2846DB0A" w14:textId="3499BC9F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762DBA" w:rsidRPr="00762DBA">
              <w:rPr>
                <w:b/>
              </w:rPr>
              <w:t>Ceftazidime</w:t>
            </w:r>
            <w:proofErr w:type="spellEnd"/>
            <w:r w:rsidR="00762DBA" w:rsidRPr="00762DBA">
              <w:rPr>
                <w:b/>
              </w:rPr>
              <w:t xml:space="preserve"> - 1g in vial - Powder for Injection with Diluent, vial</w:t>
            </w:r>
          </w:p>
          <w:p w14:paraId="414DE6D3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649CFE79" w14:textId="5F5A4519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1D40B5">
              <w:rPr>
                <w:sz w:val="24"/>
                <w:szCs w:val="24"/>
              </w:rPr>
              <w:t>Unit:</w:t>
            </w:r>
            <w:r w:rsidR="00762DBA">
              <w:rPr>
                <w:sz w:val="24"/>
                <w:szCs w:val="24"/>
              </w:rPr>
              <w:t>each</w:t>
            </w:r>
            <w:proofErr w:type="spellEnd"/>
            <w:r w:rsidRPr="001D40B5">
              <w:rPr>
                <w:sz w:val="24"/>
                <w:szCs w:val="24"/>
              </w:rPr>
              <w:t xml:space="preserve"> </w:t>
            </w:r>
          </w:p>
          <w:p w14:paraId="75DB4F48" w14:textId="2519AF9E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762DBA">
              <w:rPr>
                <w:color w:val="000000"/>
                <w:sz w:val="24"/>
                <w:szCs w:val="24"/>
                <w:lang w:val="en-GB" w:eastAsia="en-GB"/>
              </w:rPr>
              <w:t>500</w:t>
            </w:r>
          </w:p>
          <w:p w14:paraId="797D6980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CA73274" w14:textId="5B454683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7CA5B3E" w14:textId="373E2BB1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91B43B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600EC45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50597C6B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479309E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0BAF08E7" w14:textId="60220C51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410D68" w:rsidRPr="00410D68">
              <w:rPr>
                <w:b/>
              </w:rPr>
              <w:t>Ceftriaxone - 1g in vial - Powder for Injection with 10ml Diluent</w:t>
            </w:r>
          </w:p>
          <w:p w14:paraId="54F53C51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5F17C451" w14:textId="11ECB4AF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410D68">
              <w:rPr>
                <w:sz w:val="24"/>
                <w:szCs w:val="24"/>
              </w:rPr>
              <w:t>each</w:t>
            </w:r>
          </w:p>
          <w:p w14:paraId="2DD34FE9" w14:textId="40DC583E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410D68">
              <w:rPr>
                <w:color w:val="000000"/>
                <w:sz w:val="24"/>
                <w:szCs w:val="24"/>
                <w:lang w:val="en-GB" w:eastAsia="en-GB"/>
              </w:rPr>
              <w:t>500</w:t>
            </w:r>
          </w:p>
          <w:p w14:paraId="1EAD7A7C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395F54F4" w14:textId="00409C8D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1C018B99" w14:textId="272CA7EC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255406E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B95794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63849FD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407027F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49C274DC" w14:textId="3B58F916" w:rsidR="00431158" w:rsidRPr="00D02FF2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A77031" w:rsidRPr="00A77031">
              <w:rPr>
                <w:b/>
              </w:rPr>
              <w:t>Ceftriaxone - 250mg in Vial - Powder for Inject</w:t>
            </w:r>
            <w:r w:rsidR="00A77031" w:rsidRPr="00A77031">
              <w:t xml:space="preserve">     (Intramuscular)</w:t>
            </w:r>
          </w:p>
          <w:p w14:paraId="4409F922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4DA77414" w14:textId="6A5D1B5C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A77031">
              <w:rPr>
                <w:sz w:val="24"/>
                <w:szCs w:val="24"/>
              </w:rPr>
              <w:t>each</w:t>
            </w:r>
          </w:p>
          <w:p w14:paraId="2C1CFE3B" w14:textId="10EF81D9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A77031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6F51E48A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4F49B26B" w14:textId="33B96A6F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037A69BA" w14:textId="725C7EEA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0A36AEC2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DB0611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374F7862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71F55AC4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6B34F82B" w14:textId="641D6CD3" w:rsidR="00431158" w:rsidRPr="004C78C9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4C78C9" w:rsidRPr="004C78C9">
              <w:rPr>
                <w:b/>
              </w:rPr>
              <w:t>Cephalexin - 125mg/5ml - Oral Suspension</w:t>
            </w:r>
          </w:p>
          <w:p w14:paraId="6A216D46" w14:textId="77777777" w:rsidR="00431158" w:rsidRPr="00D11E4C" w:rsidRDefault="00431158" w:rsidP="0043115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1F6A06C0" w14:textId="34C0DF80" w:rsidR="00431158" w:rsidRPr="001D40B5" w:rsidRDefault="00431158" w:rsidP="00431158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4C78C9">
              <w:rPr>
                <w:sz w:val="24"/>
                <w:szCs w:val="24"/>
              </w:rPr>
              <w:t>100ml</w:t>
            </w:r>
          </w:p>
          <w:p w14:paraId="4191B1F1" w14:textId="664B13CE" w:rsidR="00431158" w:rsidRPr="001D40B5" w:rsidRDefault="00431158" w:rsidP="0043115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4C78C9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0D643B41" w14:textId="77777777" w:rsidR="00431158" w:rsidRPr="001D40B5" w:rsidRDefault="00431158" w:rsidP="00431158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37D884B3" w14:textId="5941D1C7" w:rsidR="00D02FF2" w:rsidRPr="001D40B5" w:rsidRDefault="00431158" w:rsidP="00431158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104B688" w14:textId="304C2BAE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CDB6DC7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90F341F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D02FF2" w:rsidRPr="001D40B5" w14:paraId="00AD68A2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7ECA0963" w14:textId="77777777" w:rsidR="00D02FF2" w:rsidRPr="001D40B5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2A781C84" w14:textId="526C5753" w:rsidR="004C78C9" w:rsidRPr="00D02FF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="00552887">
              <w:t xml:space="preserve"> </w:t>
            </w:r>
            <w:r w:rsidR="00552887" w:rsidRPr="00552887">
              <w:rPr>
                <w:rFonts w:eastAsia="SimSun"/>
                <w:b/>
                <w:bCs/>
                <w:color w:val="000000"/>
                <w:lang w:eastAsia="zh-CN" w:bidi="ar"/>
              </w:rPr>
              <w:t>Cetirizine - 1mg/ml - Oral Solution</w:t>
            </w:r>
            <w:r>
              <w:t xml:space="preserve"> </w:t>
            </w:r>
          </w:p>
          <w:p w14:paraId="5CEAB4D7" w14:textId="77777777" w:rsidR="004C78C9" w:rsidRPr="00D11E4C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3328817C" w14:textId="00E2CC69" w:rsidR="004C78C9" w:rsidRPr="001D40B5" w:rsidRDefault="004C78C9" w:rsidP="004C78C9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552887">
              <w:rPr>
                <w:sz w:val="24"/>
                <w:szCs w:val="24"/>
              </w:rPr>
              <w:t>100ml</w:t>
            </w:r>
          </w:p>
          <w:p w14:paraId="33FC42AC" w14:textId="17C88541" w:rsidR="004C78C9" w:rsidRPr="001D40B5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552887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6F96850B" w14:textId="77777777" w:rsidR="004C78C9" w:rsidRPr="001D40B5" w:rsidRDefault="004C78C9" w:rsidP="004C78C9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0A5BA329" w14:textId="7C7AD88D" w:rsidR="00D02FF2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099F64B9" w14:textId="7AEDCBE7" w:rsidR="00D02FF2" w:rsidRPr="001D40B5" w:rsidRDefault="00D02FF2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42E7D450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2C8E95D" w14:textId="77777777" w:rsidR="00D02FF2" w:rsidRPr="001D40B5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4C78C9" w:rsidRPr="001D40B5" w14:paraId="0EF83601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075140C2" w14:textId="77777777" w:rsidR="004C78C9" w:rsidRPr="001D40B5" w:rsidRDefault="004C78C9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0FD2863F" w14:textId="50E050F7" w:rsidR="004C78C9" w:rsidRPr="00D02FF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1B5B28" w:rsidRPr="001B5B28">
              <w:rPr>
                <w:b/>
              </w:rPr>
              <w:t>Cimetidine - 200mg/ml in 2ml ampoule - Injection</w:t>
            </w:r>
          </w:p>
          <w:p w14:paraId="1A74DD74" w14:textId="77777777" w:rsidR="004C78C9" w:rsidRPr="00D11E4C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10607852" w14:textId="629E160E" w:rsidR="004C78C9" w:rsidRPr="001D40B5" w:rsidRDefault="004C78C9" w:rsidP="004C78C9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1B5B28">
              <w:rPr>
                <w:sz w:val="24"/>
                <w:szCs w:val="24"/>
              </w:rPr>
              <w:t>ampule</w:t>
            </w:r>
          </w:p>
          <w:p w14:paraId="5FF498B6" w14:textId="65C0FA10" w:rsidR="004C78C9" w:rsidRPr="001D40B5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B5B28">
              <w:rPr>
                <w:color w:val="000000"/>
                <w:sz w:val="24"/>
                <w:szCs w:val="24"/>
                <w:lang w:val="en-GB" w:eastAsia="en-GB"/>
              </w:rPr>
              <w:t>500</w:t>
            </w:r>
          </w:p>
          <w:p w14:paraId="45935D6D" w14:textId="77777777" w:rsidR="004C78C9" w:rsidRPr="001D40B5" w:rsidRDefault="004C78C9" w:rsidP="004C78C9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532DFE75" w14:textId="4173FA3C" w:rsidR="004C78C9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2687C03F" w14:textId="77777777" w:rsidR="004C78C9" w:rsidRPr="001D40B5" w:rsidRDefault="004C78C9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40E70063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906A516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</w:tr>
      <w:tr w:rsidR="004C78C9" w:rsidRPr="001D40B5" w14:paraId="5317C6F3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210C4F78" w14:textId="77777777" w:rsidR="004C78C9" w:rsidRPr="001D40B5" w:rsidRDefault="004C78C9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1953AF42" w14:textId="4954C4CF" w:rsidR="004C78C9" w:rsidRPr="00D02FF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1B5B28" w:rsidRPr="001B5B28">
              <w:rPr>
                <w:b/>
              </w:rPr>
              <w:t>Ciprofloxacin - 0.3% - Eye/Ear drop of 5ml</w:t>
            </w:r>
          </w:p>
          <w:p w14:paraId="3A773A30" w14:textId="77777777" w:rsidR="004C78C9" w:rsidRPr="00D11E4C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0B001AA8" w14:textId="488EFE34" w:rsidR="004C78C9" w:rsidRPr="001D40B5" w:rsidRDefault="004C78C9" w:rsidP="004C78C9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1B5B28">
              <w:rPr>
                <w:sz w:val="24"/>
                <w:szCs w:val="24"/>
              </w:rPr>
              <w:t>tube</w:t>
            </w:r>
          </w:p>
          <w:p w14:paraId="1E0B62FE" w14:textId="30BAEF00" w:rsidR="004C78C9" w:rsidRPr="001D40B5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B5B28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35E17A73" w14:textId="77777777" w:rsidR="004C78C9" w:rsidRPr="001D40B5" w:rsidRDefault="004C78C9" w:rsidP="004C78C9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70516344" w14:textId="26234EE4" w:rsidR="004C78C9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7D5A1C23" w14:textId="77777777" w:rsidR="004C78C9" w:rsidRPr="001D40B5" w:rsidRDefault="004C78C9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04F67569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E02F902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</w:tr>
      <w:tr w:rsidR="004C78C9" w:rsidRPr="001D40B5" w14:paraId="1E53EDA1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469728A6" w14:textId="77777777" w:rsidR="004C78C9" w:rsidRPr="001D40B5" w:rsidRDefault="004C78C9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339654C0" w14:textId="4A2B09FB" w:rsidR="004C78C9" w:rsidRPr="00D02FF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F75F9D" w:rsidRPr="00F75F9D">
              <w:rPr>
                <w:b/>
              </w:rPr>
              <w:t>Ciprofloxacin - 2mg/ml - Intravenous Infusion (as lactate) of</w:t>
            </w:r>
            <w:r w:rsidR="00F75F9D" w:rsidRPr="00F75F9D">
              <w:t xml:space="preserve"> 100ml</w:t>
            </w:r>
          </w:p>
          <w:p w14:paraId="293E0E03" w14:textId="77777777" w:rsidR="004C78C9" w:rsidRPr="00D11E4C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4CAC4EC6" w14:textId="4C78A5F7" w:rsidR="004C78C9" w:rsidRPr="001D40B5" w:rsidRDefault="004C78C9" w:rsidP="004C78C9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lastRenderedPageBreak/>
              <w:t xml:space="preserve">Unit: </w:t>
            </w:r>
            <w:r w:rsidR="00F75F9D">
              <w:rPr>
                <w:sz w:val="24"/>
                <w:szCs w:val="24"/>
              </w:rPr>
              <w:t>vial</w:t>
            </w:r>
          </w:p>
          <w:p w14:paraId="0956D8ED" w14:textId="4B83E25A" w:rsidR="004C78C9" w:rsidRPr="001D40B5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F75F9D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63CCAB27" w14:textId="77777777" w:rsidR="004C78C9" w:rsidRPr="001D40B5" w:rsidRDefault="004C78C9" w:rsidP="004C78C9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2FFF4A3D" w14:textId="3DCED3B4" w:rsidR="004C78C9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6FCFC925" w14:textId="77777777" w:rsidR="004C78C9" w:rsidRPr="001D40B5" w:rsidRDefault="004C78C9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1164791F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687444C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</w:tr>
      <w:tr w:rsidR="004C78C9" w:rsidRPr="001D40B5" w14:paraId="7B11A14F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65CFC499" w14:textId="77777777" w:rsidR="004C78C9" w:rsidRPr="001D40B5" w:rsidRDefault="004C78C9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429C86BE" w14:textId="3CA42E2B" w:rsidR="004C78C9" w:rsidRPr="00D02FF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F561E8" w:rsidRPr="00F561E8">
              <w:rPr>
                <w:b/>
              </w:rPr>
              <w:t>Ciprofloxacin 2mg/ml intravenous infusion of 100ml</w:t>
            </w:r>
          </w:p>
          <w:p w14:paraId="09EA0583" w14:textId="77777777" w:rsidR="004C78C9" w:rsidRPr="00D11E4C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  <w:color w:val="000000"/>
              </w:rPr>
            </w:pPr>
            <w:r w:rsidRPr="00D11E4C">
              <w:rPr>
                <w:b/>
                <w:color w:val="000000"/>
              </w:rPr>
              <w:t>Specifications:</w:t>
            </w:r>
          </w:p>
          <w:p w14:paraId="71E227F0" w14:textId="582C2131" w:rsidR="004C78C9" w:rsidRPr="001D40B5" w:rsidRDefault="004C78C9" w:rsidP="004C78C9">
            <w:pPr>
              <w:rPr>
                <w:color w:val="000000"/>
                <w:sz w:val="24"/>
                <w:szCs w:val="24"/>
                <w:lang w:eastAsia="en-GB"/>
              </w:rPr>
            </w:pPr>
            <w:r w:rsidRPr="001D40B5">
              <w:rPr>
                <w:sz w:val="24"/>
                <w:szCs w:val="24"/>
              </w:rPr>
              <w:t xml:space="preserve">Unit: </w:t>
            </w:r>
            <w:r w:rsidR="00F561E8">
              <w:rPr>
                <w:sz w:val="24"/>
                <w:szCs w:val="24"/>
              </w:rPr>
              <w:t>bag</w:t>
            </w:r>
          </w:p>
          <w:p w14:paraId="0C23089E" w14:textId="30023DED" w:rsidR="004C78C9" w:rsidRPr="001D40B5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F561E8">
              <w:rPr>
                <w:color w:val="000000"/>
                <w:sz w:val="24"/>
                <w:szCs w:val="24"/>
                <w:lang w:val="en-GB" w:eastAsia="en-GB"/>
              </w:rPr>
              <w:t>500</w:t>
            </w:r>
          </w:p>
          <w:p w14:paraId="370E5490" w14:textId="77777777" w:rsidR="004C78C9" w:rsidRPr="001D40B5" w:rsidRDefault="004C78C9" w:rsidP="004C78C9">
            <w:pPr>
              <w:rPr>
                <w:sz w:val="24"/>
                <w:szCs w:val="24"/>
              </w:rPr>
            </w:pPr>
            <w:r w:rsidRPr="001D40B5">
              <w:rPr>
                <w:sz w:val="24"/>
                <w:szCs w:val="24"/>
              </w:rPr>
              <w:t>Expires Date: 12 months or longer</w:t>
            </w:r>
          </w:p>
          <w:p w14:paraId="6EB605E9" w14:textId="3BCEF6DF" w:rsidR="004C78C9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1D40B5">
              <w:t>Delivery: CUAMM Addis Ababa</w:t>
            </w:r>
          </w:p>
        </w:tc>
        <w:tc>
          <w:tcPr>
            <w:tcW w:w="4819" w:type="dxa"/>
          </w:tcPr>
          <w:p w14:paraId="580D9DCD" w14:textId="77777777" w:rsidR="004C78C9" w:rsidRPr="001D40B5" w:rsidRDefault="004C78C9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1D6B9984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3ED20D7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</w:tr>
      <w:tr w:rsidR="004C78C9" w:rsidRPr="001D40B5" w14:paraId="349C42B1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2329B6CB" w14:textId="77777777" w:rsidR="004C78C9" w:rsidRPr="001D40B5" w:rsidRDefault="004C78C9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0DE1ABB2" w14:textId="0986A0F7" w:rsidR="004C78C9" w:rsidRPr="004736E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736E2">
              <w:rPr>
                <w:rFonts w:eastAsia="SimSun"/>
                <w:b/>
                <w:bCs/>
                <w:lang w:eastAsia="zh-CN" w:bidi="ar"/>
              </w:rPr>
              <w:t>Drug Name:</w:t>
            </w:r>
            <w:r w:rsidRPr="004736E2">
              <w:t xml:space="preserve"> </w:t>
            </w:r>
            <w:r w:rsidR="00BE48B0" w:rsidRPr="004736E2">
              <w:rPr>
                <w:b/>
              </w:rPr>
              <w:t>Clindamycin 150mg/ml Injection of 5 vials</w:t>
            </w:r>
          </w:p>
          <w:p w14:paraId="2584879C" w14:textId="77777777" w:rsidR="004C78C9" w:rsidRPr="004736E2" w:rsidRDefault="004C78C9" w:rsidP="004C78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4736E2">
              <w:rPr>
                <w:b/>
              </w:rPr>
              <w:t>Specifications:</w:t>
            </w:r>
          </w:p>
          <w:p w14:paraId="68532B22" w14:textId="4804F9BD" w:rsidR="004C78C9" w:rsidRPr="004736E2" w:rsidRDefault="004C78C9" w:rsidP="004C78C9">
            <w:pPr>
              <w:rPr>
                <w:sz w:val="24"/>
                <w:szCs w:val="24"/>
                <w:lang w:eastAsia="en-GB"/>
              </w:rPr>
            </w:pPr>
            <w:r w:rsidRPr="004736E2">
              <w:rPr>
                <w:sz w:val="24"/>
                <w:szCs w:val="24"/>
              </w:rPr>
              <w:t xml:space="preserve">Unit: </w:t>
            </w:r>
            <w:proofErr w:type="spellStart"/>
            <w:r w:rsidR="00BE48B0" w:rsidRPr="004736E2">
              <w:rPr>
                <w:sz w:val="24"/>
                <w:szCs w:val="24"/>
              </w:rPr>
              <w:t>pk</w:t>
            </w:r>
            <w:proofErr w:type="spellEnd"/>
          </w:p>
          <w:p w14:paraId="59AAB1C8" w14:textId="01ED9836" w:rsidR="004C78C9" w:rsidRPr="004736E2" w:rsidRDefault="004C78C9" w:rsidP="004C78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4736E2">
              <w:rPr>
                <w:sz w:val="24"/>
                <w:szCs w:val="24"/>
                <w:lang w:val="en-GB" w:eastAsia="en-GB"/>
              </w:rPr>
              <w:t>Quantity:</w:t>
            </w:r>
            <w:r w:rsidR="00BE48B0" w:rsidRPr="004736E2">
              <w:rPr>
                <w:sz w:val="24"/>
                <w:szCs w:val="24"/>
                <w:lang w:val="en-GB" w:eastAsia="en-GB"/>
              </w:rPr>
              <w:t>200</w:t>
            </w:r>
          </w:p>
          <w:p w14:paraId="04733E38" w14:textId="77777777" w:rsidR="004C78C9" w:rsidRPr="004736E2" w:rsidRDefault="004C78C9" w:rsidP="004C78C9">
            <w:pPr>
              <w:rPr>
                <w:sz w:val="24"/>
                <w:szCs w:val="24"/>
              </w:rPr>
            </w:pPr>
            <w:r w:rsidRPr="004736E2">
              <w:rPr>
                <w:sz w:val="24"/>
                <w:szCs w:val="24"/>
              </w:rPr>
              <w:t>Expires Date: 12 months or longer</w:t>
            </w:r>
          </w:p>
          <w:p w14:paraId="125656B3" w14:textId="5426A7C9" w:rsidR="004C78C9" w:rsidRPr="001D40B5" w:rsidRDefault="004C78C9" w:rsidP="004C78C9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4736E2">
              <w:t>Delivery: CUAMM Addis Ababa</w:t>
            </w:r>
          </w:p>
        </w:tc>
        <w:tc>
          <w:tcPr>
            <w:tcW w:w="4819" w:type="dxa"/>
          </w:tcPr>
          <w:p w14:paraId="1548D969" w14:textId="77777777" w:rsidR="004C78C9" w:rsidRPr="001D40B5" w:rsidRDefault="004C78C9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26C95674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5067AA8" w14:textId="77777777" w:rsidR="004C78C9" w:rsidRPr="001D40B5" w:rsidRDefault="004C78C9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5EF41C20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1761D63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85D4D53" w14:textId="01B05E2D" w:rsidR="005600EF" w:rsidRPr="00562814" w:rsidRDefault="009F67CE" w:rsidP="005600EF">
            <w:pPr>
              <w:widowControl/>
              <w:textAlignment w:val="bottom"/>
              <w:rPr>
                <w:rFonts w:ascii="Calibri" w:hAnsi="Calibri" w:cs="Calibri"/>
                <w:b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</w:t>
            </w:r>
            <w:r w:rsidRPr="00562814">
              <w:rPr>
                <w:rFonts w:eastAsia="SimSun"/>
                <w:b/>
                <w:bCs/>
                <w:lang w:eastAsia="zh-CN" w:bidi="ar"/>
              </w:rPr>
              <w:t>:</w:t>
            </w:r>
            <w:r w:rsidRPr="00562814">
              <w:rPr>
                <w:b/>
              </w:rPr>
              <w:t xml:space="preserve"> </w:t>
            </w:r>
            <w:r w:rsidRPr="00562814">
              <w:rPr>
                <w:rFonts w:ascii="Calibri" w:hAnsi="Calibri" w:cs="Calibri"/>
                <w:b/>
                <w:sz w:val="20"/>
                <w:szCs w:val="20"/>
              </w:rPr>
              <w:t>Dexamethasone - 4mg/ml in 1ml Ampoule - Injection, vial</w:t>
            </w:r>
          </w:p>
          <w:p w14:paraId="7E6C13DC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342CD4B" w14:textId="526432F8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562814">
              <w:rPr>
                <w:sz w:val="24"/>
                <w:szCs w:val="24"/>
              </w:rPr>
              <w:t>vital</w:t>
            </w:r>
          </w:p>
          <w:p w14:paraId="04CA7F28" w14:textId="690431E7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62814">
              <w:rPr>
                <w:sz w:val="24"/>
                <w:szCs w:val="24"/>
                <w:lang w:val="en-GB" w:eastAsia="en-GB"/>
              </w:rPr>
              <w:t>500</w:t>
            </w:r>
          </w:p>
          <w:p w14:paraId="677CCAE4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1F63880C" w14:textId="398070DC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4866F133" w14:textId="24EAFCBC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0401E40" w14:textId="60FB54A4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6D5463B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83866D4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793CC25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29C07EA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Dextromethorphan Hydro bromide - 15mg/5ml - Syrup of 125 ml</w:t>
            </w:r>
          </w:p>
          <w:p w14:paraId="36E85F72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BA25E2E" w14:textId="65EE7403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62814">
              <w:rPr>
                <w:sz w:val="24"/>
                <w:szCs w:val="24"/>
              </w:rPr>
              <w:t>bottel</w:t>
            </w:r>
            <w:proofErr w:type="spellEnd"/>
          </w:p>
          <w:p w14:paraId="6F03B2F2" w14:textId="07E58E61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62814">
              <w:rPr>
                <w:sz w:val="24"/>
                <w:szCs w:val="24"/>
                <w:lang w:val="en-GB" w:eastAsia="en-GB"/>
              </w:rPr>
              <w:t>100</w:t>
            </w:r>
          </w:p>
          <w:p w14:paraId="7BF4DC81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74258AA" w14:textId="7BBC44F5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BD18619" w14:textId="1F047CC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50122594" w14:textId="0C93D950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33876F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B94542D" w14:textId="77777777" w:rsidTr="009F67CE">
        <w:trPr>
          <w:trHeight w:val="554"/>
        </w:trPr>
        <w:tc>
          <w:tcPr>
            <w:tcW w:w="1288" w:type="dxa"/>
            <w:vAlign w:val="center"/>
          </w:tcPr>
          <w:p w14:paraId="76CD93FA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0AE7434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Dextrose - 40% in 20ml - Intravenous Infusion vial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pk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of 25</w:t>
            </w:r>
          </w:p>
          <w:p w14:paraId="3FAC927B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A7C5D3D" w14:textId="0A337FF0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62814">
              <w:rPr>
                <w:sz w:val="24"/>
                <w:szCs w:val="24"/>
              </w:rPr>
              <w:t>pk</w:t>
            </w:r>
            <w:proofErr w:type="spellEnd"/>
          </w:p>
          <w:p w14:paraId="7011C952" w14:textId="74BFE304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lastRenderedPageBreak/>
              <w:t>Quantity:</w:t>
            </w:r>
            <w:r w:rsidR="00562814">
              <w:rPr>
                <w:sz w:val="24"/>
                <w:szCs w:val="24"/>
                <w:lang w:val="en-GB" w:eastAsia="en-GB"/>
              </w:rPr>
              <w:t>50</w:t>
            </w:r>
          </w:p>
          <w:p w14:paraId="756538A9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A1F33B7" w14:textId="473B9E8F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65BC7947" w14:textId="237D6C44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A859374" w14:textId="0074FF93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7689E1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A82CAE7" w14:textId="77777777" w:rsidTr="009F67CE">
        <w:trPr>
          <w:trHeight w:val="554"/>
        </w:trPr>
        <w:tc>
          <w:tcPr>
            <w:tcW w:w="1288" w:type="dxa"/>
            <w:vAlign w:val="center"/>
          </w:tcPr>
          <w:p w14:paraId="5156EEE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53EB4D5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Dextrose 40% in 20ml injection of 5 ampule</w:t>
            </w:r>
          </w:p>
          <w:p w14:paraId="61AC23E5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3EA0433" w14:textId="73323D60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92906">
              <w:rPr>
                <w:sz w:val="24"/>
                <w:szCs w:val="24"/>
              </w:rPr>
              <w:t>pk</w:t>
            </w:r>
            <w:proofErr w:type="spellEnd"/>
          </w:p>
          <w:p w14:paraId="63AFE39B" w14:textId="69697EE3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92906">
              <w:rPr>
                <w:sz w:val="24"/>
                <w:szCs w:val="24"/>
                <w:lang w:val="en-GB" w:eastAsia="en-GB"/>
              </w:rPr>
              <w:t>200</w:t>
            </w:r>
          </w:p>
          <w:p w14:paraId="6DBB8B4C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F177008" w14:textId="4EDBC238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11319629" w14:textId="1CA45FB2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65A5FAA" w14:textId="0F35C3C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414BC26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710CA0E" w14:textId="77777777" w:rsidTr="009F67CE">
        <w:trPr>
          <w:trHeight w:val="416"/>
        </w:trPr>
        <w:tc>
          <w:tcPr>
            <w:tcW w:w="1288" w:type="dxa"/>
            <w:vAlign w:val="center"/>
          </w:tcPr>
          <w:p w14:paraId="046E419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FB6AF7D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Dextrose in Normal Saline - (5%  + 0.9%) -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Intrave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>- nous Infusion with Giving Set, bag of 1000ml</w:t>
            </w:r>
          </w:p>
          <w:p w14:paraId="7E7743BF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406EE176" w14:textId="68F7DE31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592906">
              <w:rPr>
                <w:sz w:val="24"/>
                <w:szCs w:val="24"/>
              </w:rPr>
              <w:t>bag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78CC3512" w14:textId="0813F64A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92906">
              <w:rPr>
                <w:sz w:val="24"/>
                <w:szCs w:val="24"/>
                <w:lang w:val="en-GB" w:eastAsia="en-GB"/>
              </w:rPr>
              <w:t>600</w:t>
            </w:r>
          </w:p>
          <w:p w14:paraId="4D1CDF23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F62DE48" w14:textId="67A91542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8332CAD" w14:textId="19781DE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7E45B5B8" w14:textId="00DC2B5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35961FB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CC8D404" w14:textId="77777777" w:rsidTr="009F67CE">
        <w:trPr>
          <w:trHeight w:val="646"/>
        </w:trPr>
        <w:tc>
          <w:tcPr>
            <w:tcW w:w="1288" w:type="dxa"/>
            <w:vAlign w:val="center"/>
          </w:tcPr>
          <w:p w14:paraId="4A2435D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CA1731F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Dextrose in Water - 5% - Intravenous Infusion with Giving Set, bag of 1000ml</w:t>
            </w:r>
          </w:p>
          <w:p w14:paraId="38CA468D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43016457" w14:textId="3020B4BD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592906">
              <w:rPr>
                <w:sz w:val="24"/>
                <w:szCs w:val="24"/>
              </w:rPr>
              <w:t>bag</w:t>
            </w:r>
          </w:p>
          <w:p w14:paraId="277344A2" w14:textId="71C27902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92906">
              <w:rPr>
                <w:sz w:val="24"/>
                <w:szCs w:val="24"/>
                <w:lang w:val="en-GB" w:eastAsia="en-GB"/>
              </w:rPr>
              <w:t>840</w:t>
            </w:r>
          </w:p>
          <w:p w14:paraId="0C1CCB54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236F4C2" w14:textId="47B10C23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5A92E2DE" w14:textId="5F6E265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50164FCA" w14:textId="1FC1A7D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2FFDCDE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15693B1E" w14:textId="77777777" w:rsidTr="009F67CE">
        <w:trPr>
          <w:trHeight w:val="646"/>
        </w:trPr>
        <w:tc>
          <w:tcPr>
            <w:tcW w:w="1288" w:type="dxa"/>
            <w:vAlign w:val="center"/>
          </w:tcPr>
          <w:p w14:paraId="6875571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E2B8483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Digoxin - 0.25mg – Tablet of 100</w:t>
            </w:r>
          </w:p>
          <w:p w14:paraId="168781B7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7880126" w14:textId="635144A3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92906">
              <w:rPr>
                <w:sz w:val="24"/>
                <w:szCs w:val="24"/>
              </w:rPr>
              <w:t>pk</w:t>
            </w:r>
            <w:proofErr w:type="spellEnd"/>
          </w:p>
          <w:p w14:paraId="67A10D6E" w14:textId="3FC31761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592906">
              <w:rPr>
                <w:sz w:val="24"/>
                <w:szCs w:val="24"/>
                <w:lang w:val="en-GB" w:eastAsia="en-GB"/>
              </w:rPr>
              <w:t>10</w:t>
            </w:r>
          </w:p>
          <w:p w14:paraId="288D341E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89ACC25" w14:textId="4C151FBD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659694FC" w14:textId="42AF5B8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5CDE76F7" w14:textId="3A64A8E0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D86BF6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3FB5772" w14:textId="77777777" w:rsidTr="009F67CE">
        <w:trPr>
          <w:trHeight w:val="427"/>
        </w:trPr>
        <w:tc>
          <w:tcPr>
            <w:tcW w:w="1288" w:type="dxa"/>
            <w:vAlign w:val="center"/>
          </w:tcPr>
          <w:p w14:paraId="2F7A6D1B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16F8261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Ergometrine</w:t>
            </w:r>
            <w:proofErr w:type="spellEnd"/>
            <w:r>
              <w:rPr>
                <w:rFonts w:ascii="Calibri" w:hAnsi="Calibri" w:cs="Calibri"/>
              </w:rPr>
              <w:t xml:space="preserve"> maleate 0.25mg/ml, 1ml injection of 10 vial</w:t>
            </w:r>
          </w:p>
          <w:p w14:paraId="0DE9B296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974D4D2" w14:textId="5C577F85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92906">
              <w:rPr>
                <w:sz w:val="24"/>
                <w:szCs w:val="24"/>
              </w:rPr>
              <w:t>pk</w:t>
            </w:r>
            <w:proofErr w:type="spellEnd"/>
          </w:p>
          <w:p w14:paraId="72155C32" w14:textId="23C3E89C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lastRenderedPageBreak/>
              <w:t>Quantity:</w:t>
            </w:r>
            <w:r w:rsidR="00592906">
              <w:rPr>
                <w:sz w:val="24"/>
                <w:szCs w:val="24"/>
                <w:lang w:val="en-GB" w:eastAsia="en-GB"/>
              </w:rPr>
              <w:t>10</w:t>
            </w:r>
          </w:p>
          <w:p w14:paraId="387ED72F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F26FDA2" w14:textId="75120B00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AE96BC9" w14:textId="051D7EE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47D8ED37" w14:textId="14EA8C85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8111FB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9AADBA3" w14:textId="77777777" w:rsidTr="009F67CE">
        <w:trPr>
          <w:trHeight w:val="554"/>
        </w:trPr>
        <w:tc>
          <w:tcPr>
            <w:tcW w:w="1288" w:type="dxa"/>
            <w:vAlign w:val="center"/>
          </w:tcPr>
          <w:p w14:paraId="0C569CB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03CF28A" w14:textId="77777777" w:rsidR="009F67CE" w:rsidRDefault="009F67CE" w:rsidP="004C78C9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Fentanyl 0.05mg/ml in 2ml ampoule of 10 vials</w:t>
            </w:r>
          </w:p>
          <w:p w14:paraId="4D317591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D7828EB" w14:textId="2DBF739A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592906">
              <w:rPr>
                <w:sz w:val="24"/>
                <w:szCs w:val="24"/>
              </w:rPr>
              <w:t>pk</w:t>
            </w:r>
            <w:proofErr w:type="spellEnd"/>
          </w:p>
          <w:p w14:paraId="05C6B922" w14:textId="70FC0349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6C2511">
              <w:rPr>
                <w:sz w:val="24"/>
                <w:szCs w:val="24"/>
                <w:lang w:val="en-GB" w:eastAsia="en-GB"/>
              </w:rPr>
              <w:t>120</w:t>
            </w:r>
          </w:p>
          <w:p w14:paraId="33B90746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7587EFA" w14:textId="5C58CB90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60BDFDA" w14:textId="7F3FF09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20979C1E" w14:textId="0F16F84A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34CF047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F64DC24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AB8E231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58649EC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Ferrous Sulfate - 75mg/0.6ml - Oral Drop of 30ml</w:t>
            </w:r>
          </w:p>
          <w:p w14:paraId="1BCED12E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83BA182" w14:textId="52FDDC85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6C2511">
              <w:rPr>
                <w:sz w:val="24"/>
                <w:szCs w:val="24"/>
              </w:rPr>
              <w:t>bottle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52AFE339" w14:textId="7001CA55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6C2511">
              <w:rPr>
                <w:sz w:val="24"/>
                <w:szCs w:val="24"/>
                <w:lang w:val="en-GB" w:eastAsia="en-GB"/>
              </w:rPr>
              <w:t>200</w:t>
            </w:r>
          </w:p>
          <w:p w14:paraId="40ACEA3B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E97AA80" w14:textId="44A2C22F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0C909BA7" w14:textId="3C6EF811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22B0204C" w14:textId="0FBC0DED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9D3DA26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A4CEDA1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B5E1FFA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33005C5E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 xml:space="preserve">Ferrous </w:t>
            </w:r>
            <w:proofErr w:type="spellStart"/>
            <w:r>
              <w:rPr>
                <w:rFonts w:ascii="Calibri" w:hAnsi="Calibri" w:cs="Calibri"/>
              </w:rPr>
              <w:t>Sulphate</w:t>
            </w:r>
            <w:proofErr w:type="spellEnd"/>
            <w:r>
              <w:rPr>
                <w:rFonts w:ascii="Calibri" w:hAnsi="Calibri" w:cs="Calibri"/>
              </w:rPr>
              <w:t xml:space="preserve"> - 325 mg - Tablet of 100</w:t>
            </w:r>
          </w:p>
          <w:p w14:paraId="2FE44D14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46DC451" w14:textId="082F7C25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6C2511">
              <w:rPr>
                <w:sz w:val="24"/>
                <w:szCs w:val="24"/>
              </w:rPr>
              <w:t>pk</w:t>
            </w:r>
            <w:proofErr w:type="spellEnd"/>
          </w:p>
          <w:p w14:paraId="62113F46" w14:textId="20BA545C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6C2511">
              <w:rPr>
                <w:sz w:val="24"/>
                <w:szCs w:val="24"/>
                <w:lang w:val="en-GB" w:eastAsia="en-GB"/>
              </w:rPr>
              <w:t>200</w:t>
            </w:r>
          </w:p>
          <w:p w14:paraId="4AB55731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8187047" w14:textId="29DEC8D2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7576EC29" w14:textId="5465FC9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6E4ED136" w14:textId="27431AC0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0BCE93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DBF3DE3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44507DE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2CAE7D8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 xml:space="preserve">Ferrous </w:t>
            </w:r>
            <w:proofErr w:type="spellStart"/>
            <w:r>
              <w:rPr>
                <w:rFonts w:ascii="Calibri" w:hAnsi="Calibri" w:cs="Calibri"/>
              </w:rPr>
              <w:t>sulphate</w:t>
            </w:r>
            <w:proofErr w:type="spellEnd"/>
            <w:r>
              <w:rPr>
                <w:rFonts w:ascii="Calibri" w:hAnsi="Calibri" w:cs="Calibri"/>
              </w:rPr>
              <w:t xml:space="preserve"> drops each 0.6ml contain Ferrous </w:t>
            </w:r>
            <w:proofErr w:type="spellStart"/>
            <w:r>
              <w:rPr>
                <w:rFonts w:ascii="Calibri" w:hAnsi="Calibri" w:cs="Calibri"/>
              </w:rPr>
              <w:t>sulphate</w:t>
            </w:r>
            <w:proofErr w:type="spellEnd"/>
            <w:r>
              <w:rPr>
                <w:rFonts w:ascii="Calibri" w:hAnsi="Calibri" w:cs="Calibri"/>
              </w:rPr>
              <w:t xml:space="preserve"> 75mg equivalent to 15mg of element Iron</w:t>
            </w:r>
          </w:p>
          <w:p w14:paraId="1D2D3538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A5F6076" w14:textId="7B06289E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891A77">
              <w:rPr>
                <w:sz w:val="24"/>
                <w:szCs w:val="24"/>
              </w:rPr>
              <w:t>bottel</w:t>
            </w:r>
            <w:proofErr w:type="spellEnd"/>
          </w:p>
          <w:p w14:paraId="680474C4" w14:textId="3651227F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891A77">
              <w:rPr>
                <w:sz w:val="24"/>
                <w:szCs w:val="24"/>
                <w:lang w:val="en-GB" w:eastAsia="en-GB"/>
              </w:rPr>
              <w:t>350</w:t>
            </w:r>
          </w:p>
          <w:p w14:paraId="0E00849C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6335610" w14:textId="44EBFC62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442C7CD" w14:textId="17ECDAA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60F7BB98" w14:textId="61A52798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AE491E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49B0845" w14:textId="77777777" w:rsidTr="00891A77">
        <w:trPr>
          <w:trHeight w:val="709"/>
        </w:trPr>
        <w:tc>
          <w:tcPr>
            <w:tcW w:w="1288" w:type="dxa"/>
            <w:vAlign w:val="center"/>
          </w:tcPr>
          <w:p w14:paraId="3CB612EB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D295FAC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Formula milk No1 of 24tin</w:t>
            </w:r>
          </w:p>
          <w:p w14:paraId="47482ABE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69C8C06" w14:textId="748DB3E6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891A77">
              <w:rPr>
                <w:sz w:val="24"/>
                <w:szCs w:val="24"/>
              </w:rPr>
              <w:t>box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2EB48338" w14:textId="7B3B8054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891A77">
              <w:rPr>
                <w:sz w:val="24"/>
                <w:szCs w:val="24"/>
                <w:lang w:val="en-GB" w:eastAsia="en-GB"/>
              </w:rPr>
              <w:t>100</w:t>
            </w:r>
          </w:p>
          <w:p w14:paraId="5E1AC84B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189D8BE3" w14:textId="4482D3FD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D086F13" w14:textId="6CA4FCF8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279A00CC" w14:textId="34B7076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A1D643B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AD4155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AD0BE8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1AA39CB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Fusidic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Acid - 2% - Topical Cream, 10gm </w:t>
            </w:r>
          </w:p>
          <w:p w14:paraId="0A781364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B8CAA5C" w14:textId="6745A28B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tube</w:t>
            </w:r>
          </w:p>
          <w:p w14:paraId="1E706CC2" w14:textId="75799093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0</w:t>
            </w:r>
          </w:p>
          <w:p w14:paraId="5A090014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1A80F8FC" w14:textId="2654E28C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62987D5C" w14:textId="14539660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0F0E0FC9" w14:textId="53AC4EB0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98051E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11A2ABF1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5438A7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2183E230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Gentamycin 40mg/ml, 2ml injection of 100 vials</w:t>
            </w:r>
          </w:p>
          <w:p w14:paraId="5B89104C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4430AAD" w14:textId="65BC8B95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D74EAF">
              <w:rPr>
                <w:sz w:val="24"/>
                <w:szCs w:val="24"/>
              </w:rPr>
              <w:t>pk</w:t>
            </w:r>
            <w:proofErr w:type="spellEnd"/>
          </w:p>
          <w:p w14:paraId="0AFD6B3D" w14:textId="0D43C180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50</w:t>
            </w:r>
          </w:p>
          <w:p w14:paraId="3707B537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F0BC86B" w14:textId="3DBFBF58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5FF5B4A5" w14:textId="230FC9A3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701FFDEC" w14:textId="7B631454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65D3ABA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96E90FD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8AB0323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01C6DF0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Glycerin - 1g - Suppository of 5 tube</w:t>
            </w:r>
          </w:p>
          <w:p w14:paraId="5DB230EE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80C02C4" w14:textId="2FB73414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D74EAF">
              <w:rPr>
                <w:sz w:val="24"/>
                <w:szCs w:val="24"/>
              </w:rPr>
              <w:t>pk</w:t>
            </w:r>
            <w:proofErr w:type="spellEnd"/>
          </w:p>
          <w:p w14:paraId="1FD2D513" w14:textId="2255B025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20</w:t>
            </w:r>
          </w:p>
          <w:p w14:paraId="7644F265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725465F" w14:textId="4E140B3F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0CF326CB" w14:textId="305266FD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6723F324" w14:textId="4C533CDA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338B29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901E837" w14:textId="77777777" w:rsidTr="00D74EAF">
        <w:trPr>
          <w:trHeight w:val="349"/>
        </w:trPr>
        <w:tc>
          <w:tcPr>
            <w:tcW w:w="1288" w:type="dxa"/>
            <w:vAlign w:val="center"/>
          </w:tcPr>
          <w:p w14:paraId="21BD25BC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720041C8" w14:textId="77777777" w:rsidR="005600EF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Griseofulvin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- 250mg – Tablet of 100</w:t>
            </w:r>
          </w:p>
          <w:p w14:paraId="091AE982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87CC6BD" w14:textId="6445D20C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D74EAF">
              <w:rPr>
                <w:sz w:val="24"/>
                <w:szCs w:val="24"/>
              </w:rPr>
              <w:t>pk</w:t>
            </w:r>
            <w:proofErr w:type="spellEnd"/>
          </w:p>
          <w:p w14:paraId="15E12870" w14:textId="659803E7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</w:t>
            </w:r>
          </w:p>
          <w:p w14:paraId="79D91A1D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E939897" w14:textId="18CBCB0A" w:rsidR="009F67CE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val="en-GB" w:eastAsia="en-GB" w:bidi="ar"/>
              </w:rPr>
            </w:pPr>
            <w:r w:rsidRPr="005600EF">
              <w:t>Delivery: CUAMM Addis Ababa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5C7FE8E2" w14:textId="45D99529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216130C" w14:textId="13DAA431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3E5913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8865A78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936670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D3905E3" w14:textId="77777777" w:rsidR="009F67CE" w:rsidRDefault="009F67CE" w:rsidP="009F67CE">
            <w:pPr>
              <w:widowControl/>
              <w:textAlignment w:val="center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Guaifenesin - 100mg/5ml – Syrup of 100ml</w:t>
            </w:r>
          </w:p>
          <w:p w14:paraId="6FA3CBB3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9CA83FD" w14:textId="473C29EC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bottle</w:t>
            </w:r>
          </w:p>
          <w:p w14:paraId="69368BC0" w14:textId="6A212F61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0</w:t>
            </w:r>
          </w:p>
          <w:p w14:paraId="6C9C34EA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AF143F4" w14:textId="3FA6F1FD" w:rsidR="005600EF" w:rsidRPr="001D40B5" w:rsidRDefault="005600EF" w:rsidP="005600EF">
            <w:pPr>
              <w:widowControl/>
              <w:textAlignment w:val="center"/>
              <w:rPr>
                <w:rFonts w:eastAsia="SimSun"/>
                <w:color w:val="000000"/>
                <w:lang w:eastAsia="zh-CN" w:bidi="ar"/>
              </w:rPr>
            </w:pPr>
            <w:r w:rsidRPr="005600EF">
              <w:lastRenderedPageBreak/>
              <w:t>Delivery: CUAMM Addis Ababa</w:t>
            </w:r>
          </w:p>
        </w:tc>
        <w:tc>
          <w:tcPr>
            <w:tcW w:w="4819" w:type="dxa"/>
            <w:vAlign w:val="center"/>
          </w:tcPr>
          <w:p w14:paraId="412332F4" w14:textId="6BA355D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7E668411" w14:textId="1623849E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DE580AE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01D189C" w14:textId="77777777" w:rsidTr="009F67CE">
        <w:trPr>
          <w:trHeight w:val="271"/>
        </w:trPr>
        <w:tc>
          <w:tcPr>
            <w:tcW w:w="1288" w:type="dxa"/>
            <w:vAlign w:val="center"/>
          </w:tcPr>
          <w:p w14:paraId="45497D78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29E4FDB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Heparin Sulfate - 5000IU/ml in 5ml - Injection of 25 ampule</w:t>
            </w:r>
          </w:p>
          <w:p w14:paraId="0E6A28FA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9B2BCF1" w14:textId="7421455D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D74EAF">
              <w:rPr>
                <w:sz w:val="24"/>
                <w:szCs w:val="24"/>
              </w:rPr>
              <w:t>pk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790723EB" w14:textId="3B6EF167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</w:t>
            </w:r>
          </w:p>
          <w:p w14:paraId="21F9DB52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C6B03F1" w14:textId="095F9077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21EC9EB" w14:textId="0846F323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023511D5" w14:textId="2A2FD68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8F9BEE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76E7DBC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745D2BD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235D722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Hydrcortisone</w:t>
            </w:r>
            <w:proofErr w:type="spellEnd"/>
            <w:r>
              <w:rPr>
                <w:rFonts w:ascii="Calibri" w:hAnsi="Calibri" w:cs="Calibri"/>
              </w:rPr>
              <w:t xml:space="preserve"> 100 mg injection</w:t>
            </w:r>
          </w:p>
          <w:p w14:paraId="568B0C24" w14:textId="77777777" w:rsidR="005600EF" w:rsidRPr="005600EF" w:rsidRDefault="005600EF" w:rsidP="005600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F5DA449" w14:textId="46173BB3" w:rsidR="005600EF" w:rsidRPr="005600EF" w:rsidRDefault="005600EF" w:rsidP="005600EF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D74EAF">
              <w:rPr>
                <w:sz w:val="24"/>
                <w:szCs w:val="24"/>
              </w:rPr>
              <w:t>vital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36744AE1" w14:textId="69193819" w:rsidR="005600EF" w:rsidRPr="005600EF" w:rsidRDefault="005600EF" w:rsidP="005600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30</w:t>
            </w:r>
          </w:p>
          <w:p w14:paraId="266962B8" w14:textId="77777777" w:rsidR="005600EF" w:rsidRPr="005600EF" w:rsidRDefault="005600EF" w:rsidP="005600EF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9B0CF12" w14:textId="33FD0389" w:rsidR="005600EF" w:rsidRPr="001D40B5" w:rsidRDefault="005600EF" w:rsidP="005600EF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62688559" w14:textId="53FA67BD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5ED08045" w14:textId="0789FEA3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FD5C83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9540285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4DA5F19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A0B2C0B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Hydrocortisone Acetate - 1% - Topical Ointment of 15 gm tube</w:t>
            </w:r>
          </w:p>
          <w:p w14:paraId="49A58FFE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F91CF9F" w14:textId="486AA429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tube</w:t>
            </w:r>
          </w:p>
          <w:p w14:paraId="47D70A7C" w14:textId="3E28A551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200</w:t>
            </w:r>
          </w:p>
          <w:p w14:paraId="1FBA1D7A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4195B9C" w14:textId="42099069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9F25711" w14:textId="1A5AA214" w:rsidR="009F67CE" w:rsidRPr="001D40B5" w:rsidRDefault="009F67CE" w:rsidP="009F67CE">
            <w:pPr>
              <w:pStyle w:val="TableParagraph"/>
              <w:rPr>
                <w:sz w:val="20"/>
              </w:rPr>
            </w:pPr>
            <w:r>
              <w:rPr>
                <w:rFonts w:ascii="Calibri" w:hAnsi="Calibri" w:cs="Calibri"/>
                <w:color w:val="231F20"/>
                <w:sz w:val="20"/>
                <w:szCs w:val="20"/>
              </w:rPr>
              <w:t>tube</w:t>
            </w:r>
          </w:p>
        </w:tc>
        <w:tc>
          <w:tcPr>
            <w:tcW w:w="2552" w:type="dxa"/>
            <w:vAlign w:val="bottom"/>
          </w:tcPr>
          <w:p w14:paraId="21030836" w14:textId="4F86ADD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C5EBBB7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200792E" w14:textId="77777777" w:rsidTr="00D74EAF">
        <w:trPr>
          <w:trHeight w:val="349"/>
        </w:trPr>
        <w:tc>
          <w:tcPr>
            <w:tcW w:w="1288" w:type="dxa"/>
            <w:vAlign w:val="center"/>
          </w:tcPr>
          <w:p w14:paraId="16F1742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3F5E3BD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Hyoscine (Scopolamine) Butyl bromide - 20mg/ml in 1ml ampoule - Injection of 100 </w:t>
            </w:r>
          </w:p>
          <w:p w14:paraId="0B2E8A1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374C304" w14:textId="385AE7E6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D74EAF">
              <w:rPr>
                <w:sz w:val="24"/>
                <w:szCs w:val="24"/>
              </w:rPr>
              <w:t>pk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016A3371" w14:textId="127F235F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5</w:t>
            </w:r>
          </w:p>
          <w:p w14:paraId="6244385C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DC33244" w14:textId="6E33181B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26DDBB06" w14:textId="73CE61B1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235C94B9" w14:textId="327CAB8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1C231E2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1927C12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735978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930C4B0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Imipramine - 25mg – Tablet of 100</w:t>
            </w:r>
          </w:p>
          <w:p w14:paraId="1EF6579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B8B633E" w14:textId="7CC8430F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D74EAF">
              <w:rPr>
                <w:sz w:val="24"/>
                <w:szCs w:val="24"/>
              </w:rPr>
              <w:t>pk</w:t>
            </w:r>
            <w:proofErr w:type="spellEnd"/>
          </w:p>
          <w:p w14:paraId="5D6B397B" w14:textId="29C17F80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lastRenderedPageBreak/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</w:t>
            </w:r>
          </w:p>
          <w:p w14:paraId="75891C8A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8FEE5E1" w14:textId="2818D9D0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F78E6EF" w14:textId="19AE108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3C40361E" w14:textId="7F451E73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668E7D5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1F74BB4C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BAE800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C68C7D1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Indomethacin - 100mg - Suppository of 10ml</w:t>
            </w:r>
          </w:p>
          <w:p w14:paraId="3AC6932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F087DDC" w14:textId="45BCAA23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tube</w:t>
            </w:r>
          </w:p>
          <w:p w14:paraId="33D14554" w14:textId="71D7E92A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50</w:t>
            </w:r>
          </w:p>
          <w:p w14:paraId="7E5D6A46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4CC96DA" w14:textId="60C2F990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79A8B7E9" w14:textId="6A3EA51E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58A46DDD" w14:textId="0318D20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71799D1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92DF866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C421A5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2ECE626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Halothane inhalation of 250ml</w:t>
            </w:r>
          </w:p>
          <w:p w14:paraId="45461BAB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DA03D1F" w14:textId="101178EA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  <w:lang w:val="en-GB" w:eastAsia="en-GB"/>
              </w:rPr>
              <w:t>bottle</w:t>
            </w:r>
          </w:p>
          <w:p w14:paraId="7755AB78" w14:textId="095870CB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50</w:t>
            </w:r>
          </w:p>
          <w:p w14:paraId="2CA0194D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D64AFD2" w14:textId="14F75872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C13AC49" w14:textId="118ACE9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39C51F19" w14:textId="20EBCFA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A46CCD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1E70CF2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39F512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7008CD1A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Ketamine</w:t>
            </w:r>
          </w:p>
          <w:p w14:paraId="1CB1476C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80DC024" w14:textId="1524D0FA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ampule</w:t>
            </w:r>
          </w:p>
          <w:p w14:paraId="229110FA" w14:textId="4071B0EE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30</w:t>
            </w:r>
          </w:p>
          <w:p w14:paraId="32450FE0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7496024" w14:textId="1E7EE20A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428D3384" w14:textId="07FC3A3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3DFE3275" w14:textId="649D7772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BE294B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ACFC94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8C809B8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4B24F10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Lidocaine HCL - 2% in 50ml – Injection</w:t>
            </w:r>
          </w:p>
          <w:p w14:paraId="478FB97B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FCB8503" w14:textId="725215BC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vital</w:t>
            </w:r>
          </w:p>
          <w:p w14:paraId="6DBAC26B" w14:textId="5218D19F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200</w:t>
            </w:r>
          </w:p>
          <w:p w14:paraId="30C1664D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10290E5" w14:textId="067E7350" w:rsidR="00CC2DFC" w:rsidRPr="001D40B5" w:rsidRDefault="00CC2DFC" w:rsidP="00CC2DFC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7E94F2B" w14:textId="1EABE61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  <w:vAlign w:val="bottom"/>
          </w:tcPr>
          <w:p w14:paraId="2C8F06DB" w14:textId="1D2E923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606B80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43EFA5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0697A9E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C1A87A6" w14:textId="0FF638B9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Lidocaine HCL + Adrenaline - (2%+1:200000IU) in 20ml vial </w:t>
            </w:r>
            <w:r w:rsidR="00CC2DFC">
              <w:rPr>
                <w:rFonts w:ascii="Calibri" w:hAnsi="Calibri" w:cs="Calibri"/>
                <w:color w:val="231F20"/>
                <w:sz w:val="20"/>
                <w:szCs w:val="20"/>
              </w:rPr>
              <w:t>–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Injection</w:t>
            </w:r>
          </w:p>
          <w:p w14:paraId="73EABCE3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F5D4CB3" w14:textId="43A74E09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vital</w:t>
            </w:r>
          </w:p>
          <w:p w14:paraId="095428CD" w14:textId="046979E7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50</w:t>
            </w:r>
          </w:p>
          <w:p w14:paraId="7CADF5AB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55A9BEB" w14:textId="38B69FFA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4F61AEF" w14:textId="1CF8E80E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4073FBC5" w14:textId="5D764318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C8E903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FD99D4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3F1711E8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124013A" w14:textId="2E1900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Magnesium Sulfate - 50% in 10ml ampoule </w:t>
            </w:r>
            <w:r w:rsidR="00CC2DFC">
              <w:rPr>
                <w:rFonts w:ascii="Calibri" w:hAnsi="Calibri" w:cs="Calibri"/>
                <w:color w:val="231F20"/>
                <w:sz w:val="20"/>
                <w:szCs w:val="20"/>
              </w:rPr>
              <w:t>–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Injection</w:t>
            </w:r>
          </w:p>
          <w:p w14:paraId="10339419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5C545C5" w14:textId="13EB2FFD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10</w:t>
            </w:r>
          </w:p>
          <w:p w14:paraId="1C12635F" w14:textId="409CBAA7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20</w:t>
            </w:r>
          </w:p>
          <w:p w14:paraId="087AEDF6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BFBA03C" w14:textId="6F079D8D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E381658" w14:textId="4B9FCCA0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8BE1599" w14:textId="57B165E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F4F4A1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55C4FEB8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A73BFF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12342A5A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Mannitol - 20% in500ml Ampoule - Intravenous Infusion</w:t>
            </w:r>
          </w:p>
          <w:p w14:paraId="7649898C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E2EAB4E" w14:textId="4C79F150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bag</w:t>
            </w:r>
          </w:p>
          <w:p w14:paraId="5F6EBB75" w14:textId="7D2B6612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200</w:t>
            </w:r>
          </w:p>
          <w:p w14:paraId="361A558A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CCDF4DF" w14:textId="2B506766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B1D110C" w14:textId="2FFA8726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523E26A" w14:textId="04F7C2D8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CB1A2F2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4C6458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16CCCC3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69B8CD8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Metoclopramide - 0.2mg/drop - Oral Drop bottle of 15 ml</w:t>
            </w:r>
          </w:p>
          <w:p w14:paraId="58771DAC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CBA3C34" w14:textId="391F9CDD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bottle</w:t>
            </w:r>
          </w:p>
          <w:p w14:paraId="3FA4863C" w14:textId="0CD19EE2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0</w:t>
            </w:r>
          </w:p>
          <w:p w14:paraId="25BE82A4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0EE9F75" w14:textId="18A69510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5C60537" w14:textId="193915A8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8C2DF62" w14:textId="60C8FA5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7006242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5D7FA58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5665E27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9B1453A" w14:textId="5D625703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Metoclopramide - 5mg/ml in 2ml ampoule </w:t>
            </w:r>
            <w:r w:rsidR="00CC2DFC">
              <w:rPr>
                <w:rFonts w:ascii="Calibri" w:hAnsi="Calibri" w:cs="Calibri"/>
                <w:color w:val="231F20"/>
                <w:sz w:val="20"/>
                <w:szCs w:val="20"/>
              </w:rPr>
              <w:t>–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Injection</w:t>
            </w:r>
          </w:p>
          <w:p w14:paraId="20B0ECA7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E737EFC" w14:textId="3E008208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D74EAF">
              <w:rPr>
                <w:sz w:val="24"/>
                <w:szCs w:val="24"/>
              </w:rPr>
              <w:t>bottle</w:t>
            </w:r>
          </w:p>
          <w:p w14:paraId="6FDB6BDA" w14:textId="348948FF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D74EAF">
              <w:rPr>
                <w:sz w:val="24"/>
                <w:szCs w:val="24"/>
                <w:lang w:val="en-GB" w:eastAsia="en-GB"/>
              </w:rPr>
              <w:t>100</w:t>
            </w:r>
          </w:p>
          <w:p w14:paraId="4FC57006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6FE5033" w14:textId="64676A52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0E68DDED" w14:textId="5E99848F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681681C5" w14:textId="11C21B2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27D5701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C70D1CC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4FE99B8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E66CB51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Metoprolol - 25mg – of 100 Tablet </w:t>
            </w:r>
          </w:p>
          <w:p w14:paraId="7892C21B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12D845D" w14:textId="6135FFD4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1677E2">
              <w:rPr>
                <w:sz w:val="24"/>
                <w:szCs w:val="24"/>
              </w:rPr>
              <w:t>pk</w:t>
            </w:r>
            <w:proofErr w:type="spellEnd"/>
          </w:p>
          <w:p w14:paraId="3A3BB5AF" w14:textId="6FA44227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1677E2">
              <w:rPr>
                <w:sz w:val="24"/>
                <w:szCs w:val="24"/>
                <w:lang w:val="en-GB" w:eastAsia="en-GB"/>
              </w:rPr>
              <w:t>10</w:t>
            </w:r>
          </w:p>
          <w:p w14:paraId="1FB5C282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CB3706E" w14:textId="1AF3B717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06837D7" w14:textId="64E99889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932FFFC" w14:textId="0B8ABFB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49327F6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59616F1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F2D593F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12C3BA3C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Metronidazole - 5mg/ml  - Intravenous Infusion of 100ml</w:t>
            </w:r>
          </w:p>
          <w:p w14:paraId="79CC5135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E544E0C" w14:textId="4C1CC0A7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BB2568">
              <w:rPr>
                <w:sz w:val="24"/>
                <w:szCs w:val="24"/>
              </w:rPr>
              <w:t>bag</w:t>
            </w:r>
          </w:p>
          <w:p w14:paraId="7342FC7F" w14:textId="06179DE3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BB2568">
              <w:rPr>
                <w:sz w:val="24"/>
                <w:szCs w:val="24"/>
                <w:lang w:val="en-GB" w:eastAsia="en-GB"/>
              </w:rPr>
              <w:t>300</w:t>
            </w:r>
          </w:p>
          <w:p w14:paraId="6BDD81AE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7DFE9C5" w14:textId="2BC4DFA2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732A5A8C" w14:textId="473F12C5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AE0A01A" w14:textId="5310D16D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66AC702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379DB72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3749D167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3AC40139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Navidoxine</w:t>
            </w:r>
            <w:proofErr w:type="spellEnd"/>
            <w:r>
              <w:rPr>
                <w:rFonts w:ascii="Calibri" w:hAnsi="Calibri" w:cs="Calibri"/>
              </w:rPr>
              <w:t xml:space="preserve"> 100mg tablet of 100</w:t>
            </w:r>
          </w:p>
          <w:p w14:paraId="0C6FCA77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7B6FA24" w14:textId="59BFF70B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BB2568">
              <w:rPr>
                <w:sz w:val="24"/>
                <w:szCs w:val="24"/>
              </w:rPr>
              <w:t>pk</w:t>
            </w:r>
            <w:proofErr w:type="spellEnd"/>
          </w:p>
          <w:p w14:paraId="01A718CA" w14:textId="347534EB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BB2568">
              <w:rPr>
                <w:sz w:val="24"/>
                <w:szCs w:val="24"/>
                <w:lang w:val="en-GB" w:eastAsia="en-GB"/>
              </w:rPr>
              <w:t>50</w:t>
            </w:r>
          </w:p>
          <w:p w14:paraId="026EAB78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5F327A6" w14:textId="6AB4C2E7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7C44CCDD" w14:textId="1E3F0F8A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76743803" w14:textId="0F7BDFA2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395C37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000107B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3FDF219E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3A618FB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>Omeprazole - 4mg/ml in 10ml – Injection</w:t>
            </w:r>
          </w:p>
          <w:p w14:paraId="0619267C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DE61999" w14:textId="295D20B4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2D2508">
              <w:rPr>
                <w:sz w:val="24"/>
                <w:szCs w:val="24"/>
              </w:rPr>
              <w:t>bottle</w:t>
            </w:r>
          </w:p>
          <w:p w14:paraId="4F70BF0C" w14:textId="74BC6690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2D2508">
              <w:rPr>
                <w:sz w:val="24"/>
                <w:szCs w:val="24"/>
                <w:lang w:val="en-GB" w:eastAsia="en-GB"/>
              </w:rPr>
              <w:t>200</w:t>
            </w:r>
          </w:p>
          <w:p w14:paraId="335E1F9A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E198CC7" w14:textId="3CEF3488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653AA68D" w14:textId="7266ADC0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16145D98" w14:textId="7AB7A5F5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657590D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82C6A2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4CA090D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FBF1A3A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Paracetamol 1000mg, in 100ml Iv infusion of 10 bags</w:t>
            </w:r>
          </w:p>
          <w:p w14:paraId="215DEE3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B88E1AA" w14:textId="6824816E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2D2508">
              <w:rPr>
                <w:sz w:val="24"/>
                <w:szCs w:val="24"/>
              </w:rPr>
              <w:t>bag</w:t>
            </w:r>
          </w:p>
          <w:p w14:paraId="3D46123F" w14:textId="5B863B57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2D2508">
              <w:rPr>
                <w:sz w:val="24"/>
                <w:szCs w:val="24"/>
                <w:lang w:val="en-GB" w:eastAsia="en-GB"/>
              </w:rPr>
              <w:t>100</w:t>
            </w:r>
          </w:p>
          <w:p w14:paraId="4436CC69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5C9E26F" w14:textId="054CA39A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4D008454" w14:textId="4901F05E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7E179B6" w14:textId="479F656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00703E0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AD7434E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6C592DF5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82CFB0C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Pethidin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Hydrochlorice</w:t>
            </w:r>
            <w:proofErr w:type="spellEnd"/>
            <w:r>
              <w:rPr>
                <w:rFonts w:ascii="Calibri" w:hAnsi="Calibri" w:cs="Calibri"/>
              </w:rPr>
              <w:t xml:space="preserve"> 50mg/ml in 2ml injection of 10 vials </w:t>
            </w:r>
          </w:p>
          <w:p w14:paraId="20A7ECB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5316E97" w14:textId="6A6F18B8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2D2508">
              <w:rPr>
                <w:sz w:val="24"/>
                <w:szCs w:val="24"/>
              </w:rPr>
              <w:t>pk</w:t>
            </w:r>
            <w:proofErr w:type="spellEnd"/>
          </w:p>
          <w:p w14:paraId="346C7A96" w14:textId="43142B20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2D2508">
              <w:rPr>
                <w:sz w:val="24"/>
                <w:szCs w:val="24"/>
                <w:lang w:val="en-GB" w:eastAsia="en-GB"/>
              </w:rPr>
              <w:t>50</w:t>
            </w:r>
          </w:p>
          <w:p w14:paraId="40A79D44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444F9A7" w14:textId="79490C32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52A5A00" w14:textId="34F31FE0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54CBA623" w14:textId="77C7541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3B17B63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2EA117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F0E577B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265D9D9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Phenobarbitone</w:t>
            </w:r>
            <w:proofErr w:type="spellEnd"/>
            <w:r>
              <w:rPr>
                <w:rFonts w:ascii="Calibri" w:hAnsi="Calibri" w:cs="Calibri"/>
              </w:rPr>
              <w:t xml:space="preserve"> 120mg/ml injection of 10 vials</w:t>
            </w:r>
          </w:p>
          <w:p w14:paraId="1862FABA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28398173" w14:textId="6E1A9C87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2D2508">
              <w:rPr>
                <w:sz w:val="24"/>
                <w:szCs w:val="24"/>
              </w:rPr>
              <w:t>pk</w:t>
            </w:r>
            <w:proofErr w:type="spellEnd"/>
          </w:p>
          <w:p w14:paraId="4127D505" w14:textId="0DF3E42D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2D2508">
              <w:rPr>
                <w:sz w:val="24"/>
                <w:szCs w:val="24"/>
                <w:lang w:val="en-GB" w:eastAsia="en-GB"/>
              </w:rPr>
              <w:t>10</w:t>
            </w:r>
          </w:p>
          <w:p w14:paraId="3023FC28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43EDEF3" w14:textId="6F8D4E1D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2AFC053E" w14:textId="75CE6A8F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161E3D5" w14:textId="60855302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36E20B8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EA17758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DC8F5B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1AFAA899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 xml:space="preserve">Potassium Chloride </w:t>
            </w:r>
          </w:p>
          <w:p w14:paraId="1D22A504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5213D1B" w14:textId="105A5287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0318D3">
              <w:rPr>
                <w:sz w:val="24"/>
                <w:szCs w:val="24"/>
              </w:rPr>
              <w:t>ample</w:t>
            </w:r>
          </w:p>
          <w:p w14:paraId="7732068D" w14:textId="741CC5B4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0318D3">
              <w:rPr>
                <w:sz w:val="24"/>
                <w:szCs w:val="24"/>
                <w:lang w:val="en-GB" w:eastAsia="en-GB"/>
              </w:rPr>
              <w:t>100</w:t>
            </w:r>
          </w:p>
          <w:p w14:paraId="553255F1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118622A7" w14:textId="0717EF2C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61EC1F9B" w14:textId="493F6B35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A856D54" w14:textId="0ED9813B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BBFF833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F0044F4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8E78BF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C3F1EAF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Prednisolone - 5 mg –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pk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of 1000 tablets</w:t>
            </w:r>
          </w:p>
          <w:p w14:paraId="5C890626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FBDD333" w14:textId="2100A1A1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0318D3">
              <w:rPr>
                <w:sz w:val="24"/>
                <w:szCs w:val="24"/>
              </w:rPr>
              <w:t>pk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005BF484" w14:textId="30455B01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0318D3">
              <w:rPr>
                <w:sz w:val="24"/>
                <w:szCs w:val="24"/>
                <w:lang w:val="en-GB" w:eastAsia="en-GB"/>
              </w:rPr>
              <w:t>10</w:t>
            </w:r>
          </w:p>
          <w:p w14:paraId="62C02D24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5F04CBA" w14:textId="019098F9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EBC73E8" w14:textId="5D2BE728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3EB75A55" w14:textId="6FC11412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B113A8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0DA4C31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FD9EF16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2349309F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</w:rPr>
              <w:t>Propofol</w:t>
            </w:r>
            <w:proofErr w:type="spellEnd"/>
            <w:r>
              <w:rPr>
                <w:rFonts w:ascii="Calibri" w:hAnsi="Calibri" w:cs="Calibri"/>
              </w:rPr>
              <w:t xml:space="preserve"> 10mg/ml in 20ml injection</w:t>
            </w:r>
          </w:p>
          <w:p w14:paraId="49DB0506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25CA489" w14:textId="784FC3AB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0318D3">
              <w:rPr>
                <w:sz w:val="24"/>
                <w:szCs w:val="24"/>
              </w:rPr>
              <w:t>vital</w:t>
            </w:r>
          </w:p>
          <w:p w14:paraId="67210CC2" w14:textId="271264AB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0318D3">
              <w:rPr>
                <w:sz w:val="24"/>
                <w:szCs w:val="24"/>
                <w:lang w:val="en-GB" w:eastAsia="en-GB"/>
              </w:rPr>
              <w:t>150</w:t>
            </w:r>
          </w:p>
          <w:p w14:paraId="79F36B61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6B5F4B5" w14:textId="0A6B6094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D79BC2A" w14:textId="08E24503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2346D34" w14:textId="07ACBD2E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04E247B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1F4FB0D1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EEA3490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464B673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Propranolol - 40mg – 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pk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of 100 Tablet</w:t>
            </w:r>
          </w:p>
          <w:p w14:paraId="36B84BD2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7417C4C" w14:textId="79085966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A94579">
              <w:rPr>
                <w:sz w:val="24"/>
                <w:szCs w:val="24"/>
              </w:rPr>
              <w:t>10x10</w:t>
            </w:r>
          </w:p>
          <w:p w14:paraId="064A549E" w14:textId="505A9FD4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A94579">
              <w:rPr>
                <w:sz w:val="24"/>
                <w:szCs w:val="24"/>
                <w:lang w:val="en-GB" w:eastAsia="en-GB"/>
              </w:rPr>
              <w:t>10</w:t>
            </w:r>
          </w:p>
          <w:p w14:paraId="6C9CDF2D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9EF6170" w14:textId="592AC0E0" w:rsidR="00CC2DFC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4F79D975" w14:textId="546DBB54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10983A32" w14:textId="013E772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AFD37BA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E6873A9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AFDBC47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8363135" w14:textId="77777777" w:rsidR="00CC2DFC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Propylthiouracil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- 100mg - Tablet (Scored) of 100</w:t>
            </w:r>
          </w:p>
          <w:p w14:paraId="5D4E2D4F" w14:textId="77777777" w:rsidR="00CC2DFC" w:rsidRPr="005600EF" w:rsidRDefault="00CC2DFC" w:rsidP="00CC2DF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B2D1BE6" w14:textId="62F1255D" w:rsidR="00CC2DFC" w:rsidRPr="005600EF" w:rsidRDefault="00CC2DFC" w:rsidP="00CC2DFC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3452AA">
              <w:rPr>
                <w:sz w:val="24"/>
                <w:szCs w:val="24"/>
              </w:rPr>
              <w:t>pk</w:t>
            </w:r>
            <w:proofErr w:type="spellEnd"/>
          </w:p>
          <w:p w14:paraId="2C94051F" w14:textId="58335021" w:rsidR="00CC2DFC" w:rsidRPr="005600EF" w:rsidRDefault="00CC2DFC" w:rsidP="00CC2DF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452AA">
              <w:rPr>
                <w:sz w:val="24"/>
                <w:szCs w:val="24"/>
                <w:lang w:val="en-GB" w:eastAsia="en-GB"/>
              </w:rPr>
              <w:t>50</w:t>
            </w:r>
          </w:p>
          <w:p w14:paraId="45954370" w14:textId="77777777" w:rsidR="00CC2DFC" w:rsidRPr="005600EF" w:rsidRDefault="00CC2DFC" w:rsidP="00CC2DFC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132C9F87" w14:textId="0A48FCFA" w:rsidR="009F67CE" w:rsidRPr="001D40B5" w:rsidRDefault="00CC2DFC" w:rsidP="00CC2DFC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31F0B498" w14:textId="66A66B1E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7A4CE7AF" w14:textId="4395D8AE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36114D0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CB048DF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19C41F1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163DAC63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>
              <w:rPr>
                <w:rFonts w:ascii="Calibri" w:hAnsi="Calibri" w:cs="Calibri"/>
                <w:color w:val="231F20"/>
                <w:sz w:val="20"/>
                <w:szCs w:val="20"/>
              </w:rPr>
              <w:t>Propylthiouracil</w:t>
            </w:r>
            <w:proofErr w:type="spellEnd"/>
            <w:r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- 50mg - Tablet (Scored) of 100</w:t>
            </w:r>
          </w:p>
          <w:p w14:paraId="570B0344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C893579" w14:textId="19684AEC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3452AA">
              <w:rPr>
                <w:sz w:val="24"/>
                <w:szCs w:val="24"/>
              </w:rPr>
              <w:t>pk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16D540C5" w14:textId="510EFE39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452AA">
              <w:rPr>
                <w:sz w:val="24"/>
                <w:szCs w:val="24"/>
                <w:lang w:val="en-GB" w:eastAsia="en-GB"/>
              </w:rPr>
              <w:t>10</w:t>
            </w:r>
          </w:p>
          <w:p w14:paraId="0E2288EE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129ABE21" w14:textId="5DEBD140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57CA9F7" w14:textId="59D92E33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A91487E" w14:textId="473BBD4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296C27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D6A9042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33781D5D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3AC76655" w14:textId="77777777" w:rsidR="009F67CE" w:rsidRDefault="009F67CE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>
              <w:rPr>
                <w:rFonts w:ascii="Calibri" w:hAnsi="Calibri" w:cs="Calibri"/>
              </w:rPr>
              <w:t>pyridoxine/</w:t>
            </w:r>
            <w:proofErr w:type="spellStart"/>
            <w:r>
              <w:rPr>
                <w:rFonts w:ascii="Calibri" w:hAnsi="Calibri" w:cs="Calibri"/>
              </w:rPr>
              <w:t>doxylamine</w:t>
            </w:r>
            <w:proofErr w:type="spellEnd"/>
            <w:r>
              <w:rPr>
                <w:rFonts w:ascii="Calibri" w:hAnsi="Calibri" w:cs="Calibri"/>
              </w:rPr>
              <w:t xml:space="preserve"> combination 10mg/10mg of 100</w:t>
            </w:r>
          </w:p>
          <w:p w14:paraId="0EAD9BCE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353EE7E8" w14:textId="7BCE3975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3452AA">
              <w:rPr>
                <w:sz w:val="24"/>
                <w:szCs w:val="24"/>
              </w:rPr>
              <w:t>pk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4953805A" w14:textId="317F4307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452AA">
              <w:rPr>
                <w:sz w:val="24"/>
                <w:szCs w:val="24"/>
                <w:lang w:val="en-GB" w:eastAsia="en-GB"/>
              </w:rPr>
              <w:t>50</w:t>
            </w:r>
          </w:p>
          <w:p w14:paraId="236FEB11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20B43CA" w14:textId="1799B402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25346F68" w14:textId="4BE2BEF7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67A2A625" w14:textId="7A3B3164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5CCD093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5050E96C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2191F157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7E9B797A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Ringer's Solution - Each contains Na+ 147mEq + K+4m - Intravenous Infusion of 1000ml</w:t>
            </w:r>
          </w:p>
          <w:p w14:paraId="2D904BD6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3BA16CE" w14:textId="5DF5430E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BC7A7D">
              <w:rPr>
                <w:sz w:val="24"/>
                <w:szCs w:val="24"/>
              </w:rPr>
              <w:t>bag</w:t>
            </w:r>
          </w:p>
          <w:p w14:paraId="650989F1" w14:textId="251A67C0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BC7A7D">
              <w:rPr>
                <w:sz w:val="24"/>
                <w:szCs w:val="24"/>
                <w:lang w:val="en-GB" w:eastAsia="en-GB"/>
              </w:rPr>
              <w:t>300</w:t>
            </w:r>
          </w:p>
          <w:p w14:paraId="39FDC9BA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6E4673A" w14:textId="5830C2FB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35906FE" w14:textId="1A583171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796E1FE7" w14:textId="010AE74D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0CAD4C3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82B33B3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9EFBD9E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1B4EBED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Snake Venom Antiserum Polyvalent - Injection of 10ml</w:t>
            </w:r>
          </w:p>
          <w:p w14:paraId="74CBCDA5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499D1805" w14:textId="446D85EE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BC7A7D">
              <w:rPr>
                <w:sz w:val="24"/>
                <w:szCs w:val="24"/>
              </w:rPr>
              <w:t>vital</w:t>
            </w:r>
          </w:p>
          <w:p w14:paraId="2AAF5301" w14:textId="38B7E48C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BC7A7D">
              <w:rPr>
                <w:sz w:val="24"/>
                <w:szCs w:val="24"/>
                <w:lang w:val="en-GB" w:eastAsia="en-GB"/>
              </w:rPr>
              <w:t>50</w:t>
            </w:r>
          </w:p>
          <w:p w14:paraId="23102961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294E94A" w14:textId="3E1023D0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3517E3F6" w14:textId="65127C04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70912776" w14:textId="01C7B25E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BA3DB92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F5978E0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A8D8E2C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BE15457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Sodium Chloride (Normal Saline) - 0.009 -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Intrave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- nous Infusion with Giving Set, 1000ml</w:t>
            </w:r>
          </w:p>
          <w:p w14:paraId="1E6D62BA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5713A3B" w14:textId="00E0D5C6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bag</w:t>
            </w:r>
          </w:p>
          <w:p w14:paraId="43D3E045" w14:textId="4C75C1D4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300</w:t>
            </w:r>
          </w:p>
          <w:p w14:paraId="324F940E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393DC5D" w14:textId="31EFA086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0A79C656" w14:textId="12274DEB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7CBA901B" w14:textId="5C99C4F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C3744D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71B999E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B73D76A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0EDFA70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Sulphamethoxazole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+ Trimethoprim - (200mg +40mg)/5ml - Suspension, of 100ml</w:t>
            </w:r>
          </w:p>
          <w:p w14:paraId="54AD78A6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DFA499B" w14:textId="08E4FDB3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bottle</w:t>
            </w:r>
          </w:p>
          <w:p w14:paraId="25E675DC" w14:textId="53E580E3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200</w:t>
            </w:r>
          </w:p>
          <w:p w14:paraId="15443564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61BEE94" w14:textId="74C10734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789C5AE9" w14:textId="3E5A4CCB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15890DC" w14:textId="268E5B8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DBA1745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07B60F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4BB4ADA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2C3E59D7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</w:rPr>
              <w:t>Surfactant 120mg powder for injection</w:t>
            </w:r>
          </w:p>
          <w:p w14:paraId="6F0961FF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6016C1F" w14:textId="2940E02A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vital</w:t>
            </w:r>
          </w:p>
          <w:p w14:paraId="0F9DBE1A" w14:textId="38E46B9F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20</w:t>
            </w:r>
          </w:p>
          <w:p w14:paraId="3192A0F2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03373C6" w14:textId="613531EA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60ED4007" w14:textId="0CA6DFAE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8BE493A" w14:textId="2E018DBA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0BF32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4D13F7B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6586FC7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50C8BB38" w14:textId="77777777" w:rsidR="00906BC9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</w:rPr>
              <w:t>Suxamethonium</w:t>
            </w:r>
            <w:proofErr w:type="spellEnd"/>
            <w:r w:rsidR="009F67CE">
              <w:rPr>
                <w:rFonts w:ascii="Calibri" w:hAnsi="Calibri" w:cs="Calibri"/>
              </w:rPr>
              <w:t xml:space="preserve"> Chloride</w:t>
            </w:r>
          </w:p>
          <w:p w14:paraId="3D6FB855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1FF73F8" w14:textId="78DFD825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ampule</w:t>
            </w:r>
          </w:p>
          <w:p w14:paraId="40109177" w14:textId="3E73FDA6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30</w:t>
            </w:r>
          </w:p>
          <w:p w14:paraId="56A947B1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9C51503" w14:textId="37302A64" w:rsidR="009F67CE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  <w:r w:rsidR="009F67CE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4819" w:type="dxa"/>
            <w:vAlign w:val="bottom"/>
          </w:tcPr>
          <w:p w14:paraId="58C3E756" w14:textId="00B9030C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6E8EA083" w14:textId="02D6AD0A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0B0AC5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282CE57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439A113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7B801242" w14:textId="77777777" w:rsidR="00906BC9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</w:rPr>
              <w:t>Tetracyclin</w:t>
            </w:r>
            <w:proofErr w:type="spellEnd"/>
            <w:r w:rsidR="009F67CE">
              <w:rPr>
                <w:rFonts w:ascii="Calibri" w:hAnsi="Calibri" w:cs="Calibri"/>
              </w:rPr>
              <w:t xml:space="preserve"> 1% eye ointment of 5 gram</w:t>
            </w:r>
          </w:p>
          <w:p w14:paraId="4A3FF607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2CE4908" w14:textId="1BD2E73B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tube</w:t>
            </w:r>
          </w:p>
          <w:p w14:paraId="0ED46D42" w14:textId="04FD8918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500</w:t>
            </w:r>
          </w:p>
          <w:p w14:paraId="06703D0B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31E5087B" w14:textId="1AE28E17" w:rsidR="009F67CE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  <w:r w:rsidR="009F67CE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3A832176" w14:textId="2D2409D4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53A79058" w14:textId="0D811C3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E59700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4D48667B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6A9E062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071B996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Timolol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Maleate - 0.5% - Eye Drop of 5ml</w:t>
            </w:r>
          </w:p>
          <w:p w14:paraId="25E96FEF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0777DF66" w14:textId="5A99C50F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proofErr w:type="spellStart"/>
            <w:r w:rsidRPr="005600EF">
              <w:rPr>
                <w:sz w:val="24"/>
                <w:szCs w:val="24"/>
              </w:rPr>
              <w:t>Unit:</w:t>
            </w:r>
            <w:r w:rsidR="003F2052">
              <w:rPr>
                <w:sz w:val="24"/>
                <w:szCs w:val="24"/>
              </w:rPr>
              <w:t>tube</w:t>
            </w:r>
            <w:proofErr w:type="spellEnd"/>
            <w:r w:rsidRPr="005600EF">
              <w:rPr>
                <w:sz w:val="24"/>
                <w:szCs w:val="24"/>
              </w:rPr>
              <w:t xml:space="preserve"> </w:t>
            </w:r>
          </w:p>
          <w:p w14:paraId="1CC1F42E" w14:textId="5829AF62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50</w:t>
            </w:r>
          </w:p>
          <w:p w14:paraId="57C159AB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E12010A" w14:textId="2F99EC39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43BEDD23" w14:textId="1B2E038B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C364EFA" w14:textId="523A21C2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A807655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0B28F45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A368DDD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F080280" w14:textId="1B6598A4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Tramadol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HCl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- 50mg/ml in 2ml ampoule </w:t>
            </w:r>
            <w:r w:rsidR="00906BC9">
              <w:rPr>
                <w:rFonts w:ascii="Calibri" w:hAnsi="Calibri" w:cs="Calibri"/>
                <w:color w:val="231F20"/>
                <w:sz w:val="20"/>
                <w:szCs w:val="20"/>
              </w:rPr>
              <w:t>–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Injection</w:t>
            </w:r>
          </w:p>
          <w:p w14:paraId="239D9D07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09DDA06" w14:textId="4F4AACD5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ampule</w:t>
            </w:r>
          </w:p>
          <w:p w14:paraId="72C21921" w14:textId="7ED55033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200</w:t>
            </w:r>
          </w:p>
          <w:p w14:paraId="1B4AF80F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9ED2F06" w14:textId="261B0EAC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1B31EDEC" w14:textId="4435D420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65812A35" w14:textId="5872B926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73D2B4A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1FDC014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0B70FEC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bottom"/>
          </w:tcPr>
          <w:p w14:paraId="770EB14D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</w:rPr>
              <w:t>Tranexamic</w:t>
            </w:r>
            <w:proofErr w:type="spellEnd"/>
            <w:r w:rsidR="009F67CE">
              <w:rPr>
                <w:rFonts w:ascii="Calibri" w:hAnsi="Calibri" w:cs="Calibri"/>
              </w:rPr>
              <w:t xml:space="preserve"> acid 500mg injection of 10 vials</w:t>
            </w:r>
          </w:p>
          <w:p w14:paraId="09B4C87E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77C4470" w14:textId="06E12B00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30</w:t>
            </w:r>
          </w:p>
          <w:p w14:paraId="755A8581" w14:textId="6017A9FD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proofErr w:type="spellStart"/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pk</w:t>
            </w:r>
            <w:proofErr w:type="spellEnd"/>
          </w:p>
          <w:p w14:paraId="2CC099C7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9EA8231" w14:textId="73D84121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049140C9" w14:textId="0B33B459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536F19BA" w14:textId="073B5B8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83AC754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3519EE98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366F8055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A478706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Vancomycin - 500mg – Injection</w:t>
            </w:r>
          </w:p>
          <w:p w14:paraId="3513CAB8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354D101" w14:textId="599A6D6F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vital</w:t>
            </w:r>
          </w:p>
          <w:p w14:paraId="77E2FD3C" w14:textId="14651085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100</w:t>
            </w:r>
          </w:p>
          <w:p w14:paraId="5A19D9E3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6E9B0841" w14:textId="2CC8B34E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4C989B7A" w14:textId="611A87A1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15916686" w14:textId="043785F4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616D5EF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700A53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00CBABEC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2A938902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Vancomycine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- 1gm – Injection</w:t>
            </w:r>
          </w:p>
          <w:p w14:paraId="78FBEB1D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7377AC1F" w14:textId="51D208D9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vital</w:t>
            </w:r>
          </w:p>
          <w:p w14:paraId="51131360" w14:textId="01AA531D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300</w:t>
            </w:r>
          </w:p>
          <w:p w14:paraId="63DB3C4A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208F1FCE" w14:textId="6CA4CABB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2DC3D59D" w14:textId="72AFAFC5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4CE6BAB8" w14:textId="7E4330A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95FC66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39F87AF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75AC73C9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09025EB3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</w:rPr>
              <w:t>Vasopressin Injection, 20units/ml in 1ml of 10 vials</w:t>
            </w:r>
          </w:p>
          <w:p w14:paraId="3AF7A8C2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4A11E900" w14:textId="58F70A3B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lastRenderedPageBreak/>
              <w:t xml:space="preserve">Unit: </w:t>
            </w:r>
            <w:proofErr w:type="spellStart"/>
            <w:r w:rsidR="003F2052">
              <w:rPr>
                <w:sz w:val="24"/>
                <w:szCs w:val="24"/>
              </w:rPr>
              <w:t>pk</w:t>
            </w:r>
            <w:proofErr w:type="spellEnd"/>
          </w:p>
          <w:p w14:paraId="2C248CA1" w14:textId="18506868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30</w:t>
            </w:r>
          </w:p>
          <w:p w14:paraId="1133B7FC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73E2E3E5" w14:textId="0825FA91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bottom"/>
          </w:tcPr>
          <w:p w14:paraId="624DCE63" w14:textId="332B4201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5DF39217" w14:textId="5FC211A1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4386C4C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C382746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8DC1AB1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340A531C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Vitamin B Complex Preparations - Injection of 100</w:t>
            </w:r>
          </w:p>
          <w:p w14:paraId="0B232920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5EED5CD5" w14:textId="1D8FE526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box</w:t>
            </w:r>
          </w:p>
          <w:p w14:paraId="530F37A9" w14:textId="3456B2E7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10</w:t>
            </w:r>
          </w:p>
          <w:p w14:paraId="09D737E6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0EF8EA32" w14:textId="20881C71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7E3D373C" w14:textId="6F8DB5A3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0D7CE60C" w14:textId="7D1A286C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B92078B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752D8F9A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551CB0A4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20B7E322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</w:rPr>
              <w:t>Vitamin K (</w:t>
            </w:r>
            <w:proofErr w:type="spellStart"/>
            <w:r w:rsidR="009F67CE">
              <w:rPr>
                <w:rFonts w:ascii="Calibri" w:hAnsi="Calibri" w:cs="Calibri"/>
              </w:rPr>
              <w:t>Phytomenadione</w:t>
            </w:r>
            <w:proofErr w:type="spellEnd"/>
            <w:r w:rsidR="009F67CE">
              <w:rPr>
                <w:rFonts w:ascii="Calibri" w:hAnsi="Calibri" w:cs="Calibri"/>
              </w:rPr>
              <w:t>) 10mg/ml, 1ml injection of 3 vials</w:t>
            </w:r>
          </w:p>
          <w:p w14:paraId="49915F26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8FC1FCD" w14:textId="2A7E188A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3F2052">
              <w:rPr>
                <w:sz w:val="24"/>
                <w:szCs w:val="24"/>
              </w:rPr>
              <w:t>pk</w:t>
            </w:r>
            <w:proofErr w:type="spellEnd"/>
          </w:p>
          <w:p w14:paraId="2B5CE400" w14:textId="42803662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190</w:t>
            </w:r>
          </w:p>
          <w:p w14:paraId="25A39663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48B159AC" w14:textId="0FCD2B42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56C9EA02" w14:textId="3053AA60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1B23365B" w14:textId="4BB315AF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0E8FC8E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6AE730B7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4795AC02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4D014DE8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Warfarin Sodium - 5mg – Tablet of 100</w:t>
            </w:r>
          </w:p>
          <w:p w14:paraId="46168955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699F69BA" w14:textId="14BBE983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proofErr w:type="spellStart"/>
            <w:r w:rsidR="003F2052">
              <w:rPr>
                <w:sz w:val="24"/>
                <w:szCs w:val="24"/>
              </w:rPr>
              <w:t>pk</w:t>
            </w:r>
            <w:proofErr w:type="spellEnd"/>
          </w:p>
          <w:p w14:paraId="23A7FB55" w14:textId="07FA08C1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20</w:t>
            </w:r>
          </w:p>
          <w:p w14:paraId="7E61C1E5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3F495E7" w14:textId="07585C1D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69279C34" w14:textId="7C5083CA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2FA05633" w14:textId="1E2E9681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517BE2A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  <w:tr w:rsidR="009F67CE" w:rsidRPr="001D40B5" w14:paraId="09873D75" w14:textId="77777777" w:rsidTr="009F67CE">
        <w:trPr>
          <w:trHeight w:val="962"/>
        </w:trPr>
        <w:tc>
          <w:tcPr>
            <w:tcW w:w="1288" w:type="dxa"/>
            <w:vAlign w:val="center"/>
          </w:tcPr>
          <w:p w14:paraId="1C6B34B1" w14:textId="77777777" w:rsidR="009F67CE" w:rsidRPr="001D40B5" w:rsidRDefault="009F67CE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</w:rPr>
            </w:pPr>
          </w:p>
        </w:tc>
        <w:tc>
          <w:tcPr>
            <w:tcW w:w="3969" w:type="dxa"/>
            <w:vAlign w:val="center"/>
          </w:tcPr>
          <w:p w14:paraId="63D289FE" w14:textId="77777777" w:rsidR="009F67CE" w:rsidRDefault="00CE3DBC" w:rsidP="009F67CE">
            <w:pPr>
              <w:widowControl/>
              <w:textAlignment w:val="bottom"/>
              <w:rPr>
                <w:rFonts w:ascii="Calibri" w:hAnsi="Calibri" w:cs="Calibri"/>
                <w:color w:val="231F20"/>
                <w:sz w:val="20"/>
                <w:szCs w:val="20"/>
              </w:rPr>
            </w:pPr>
            <w:r w:rsidRPr="001D40B5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>
              <w:t xml:space="preserve"> </w:t>
            </w:r>
            <w:proofErr w:type="spellStart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>Xylometazoline</w:t>
            </w:r>
            <w:proofErr w:type="spellEnd"/>
            <w:r w:rsidR="009F67CE">
              <w:rPr>
                <w:rFonts w:ascii="Calibri" w:hAnsi="Calibri" w:cs="Calibri"/>
                <w:color w:val="231F20"/>
                <w:sz w:val="20"/>
                <w:szCs w:val="20"/>
              </w:rPr>
              <w:t xml:space="preserve"> HCL  - 0.0005(0.05%) - Solution (Nasal Drops) of 100ml</w:t>
            </w:r>
          </w:p>
          <w:p w14:paraId="1F04BDBA" w14:textId="77777777" w:rsidR="00906BC9" w:rsidRPr="005600EF" w:rsidRDefault="00906BC9" w:rsidP="00906BC9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5600EF">
              <w:rPr>
                <w:b/>
              </w:rPr>
              <w:t>Specifications:</w:t>
            </w:r>
          </w:p>
          <w:p w14:paraId="13EF43FE" w14:textId="37DCCDAD" w:rsidR="00906BC9" w:rsidRPr="005600EF" w:rsidRDefault="00906BC9" w:rsidP="00906BC9">
            <w:pPr>
              <w:rPr>
                <w:sz w:val="24"/>
                <w:szCs w:val="24"/>
                <w:lang w:eastAsia="en-GB"/>
              </w:rPr>
            </w:pPr>
            <w:r w:rsidRPr="005600EF">
              <w:rPr>
                <w:sz w:val="24"/>
                <w:szCs w:val="24"/>
              </w:rPr>
              <w:t xml:space="preserve">Unit: </w:t>
            </w:r>
            <w:r w:rsidR="003F2052">
              <w:rPr>
                <w:sz w:val="24"/>
                <w:szCs w:val="24"/>
              </w:rPr>
              <w:t>tube</w:t>
            </w:r>
          </w:p>
          <w:p w14:paraId="5D101C52" w14:textId="2CCB31E7" w:rsidR="00906BC9" w:rsidRPr="005600EF" w:rsidRDefault="00906BC9" w:rsidP="00906BC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5600EF">
              <w:rPr>
                <w:sz w:val="24"/>
                <w:szCs w:val="24"/>
                <w:lang w:val="en-GB" w:eastAsia="en-GB"/>
              </w:rPr>
              <w:t>Quantity:</w:t>
            </w:r>
            <w:r w:rsidR="003F2052">
              <w:rPr>
                <w:sz w:val="24"/>
                <w:szCs w:val="24"/>
                <w:lang w:val="en-GB" w:eastAsia="en-GB"/>
              </w:rPr>
              <w:t>50</w:t>
            </w:r>
          </w:p>
          <w:p w14:paraId="4E1B66B5" w14:textId="77777777" w:rsidR="00906BC9" w:rsidRPr="005600EF" w:rsidRDefault="00906BC9" w:rsidP="00906BC9">
            <w:pPr>
              <w:rPr>
                <w:sz w:val="24"/>
                <w:szCs w:val="24"/>
              </w:rPr>
            </w:pPr>
            <w:r w:rsidRPr="005600EF">
              <w:rPr>
                <w:sz w:val="24"/>
                <w:szCs w:val="24"/>
              </w:rPr>
              <w:t>Expires Date: 12 months or longer</w:t>
            </w:r>
          </w:p>
          <w:p w14:paraId="56F9126C" w14:textId="0C3FFD55" w:rsidR="00906BC9" w:rsidRPr="001D40B5" w:rsidRDefault="00906BC9" w:rsidP="00906BC9">
            <w:pPr>
              <w:widowControl/>
              <w:textAlignment w:val="bottom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5600EF">
              <w:t>Delivery: CUAMM Addis Ababa</w:t>
            </w:r>
          </w:p>
        </w:tc>
        <w:tc>
          <w:tcPr>
            <w:tcW w:w="4819" w:type="dxa"/>
            <w:vAlign w:val="center"/>
          </w:tcPr>
          <w:p w14:paraId="03A79EAA" w14:textId="4122622E" w:rsidR="009F67CE" w:rsidRPr="001D40B5" w:rsidRDefault="009F67CE" w:rsidP="009F67CE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52" w:type="dxa"/>
            <w:vAlign w:val="bottom"/>
          </w:tcPr>
          <w:p w14:paraId="507E9448" w14:textId="0A462C69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30B74A9" w14:textId="77777777" w:rsidR="009F67CE" w:rsidRPr="001D40B5" w:rsidRDefault="009F67CE" w:rsidP="009F67CE">
            <w:pPr>
              <w:pStyle w:val="TableParagraph"/>
              <w:rPr>
                <w:sz w:val="20"/>
              </w:rPr>
            </w:pPr>
          </w:p>
        </w:tc>
      </w:tr>
    </w:tbl>
    <w:p w14:paraId="33A01E95" w14:textId="77777777" w:rsidR="00CB6289" w:rsidRPr="00CB6289" w:rsidRDefault="00CB6289" w:rsidP="00CB6289">
      <w:pPr>
        <w:spacing w:line="247" w:lineRule="auto"/>
        <w:ind w:left="1138" w:right="410" w:hanging="533"/>
        <w:rPr>
          <w:spacing w:val="-1"/>
          <w:w w:val="105"/>
        </w:rPr>
      </w:pPr>
    </w:p>
    <w:p w14:paraId="14AFDA44" w14:textId="77777777" w:rsidR="00CB6289" w:rsidRDefault="00CB6289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6E4CB41C" w14:textId="77777777" w:rsidR="005B0A80" w:rsidRDefault="005B0A80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FA68FEF" w14:textId="77777777" w:rsidR="005B0A80" w:rsidRDefault="005B0A80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04FB0EB" w14:textId="77777777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>
        <w:rPr>
          <w:b/>
          <w:color w:val="0070C0"/>
          <w:sz w:val="28"/>
          <w:szCs w:val="28"/>
          <w:lang w:val="en-GB"/>
        </w:rPr>
        <w:t>2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570"/>
        <w:gridCol w:w="3651"/>
        <w:gridCol w:w="2666"/>
        <w:gridCol w:w="2265"/>
      </w:tblGrid>
      <w:tr w:rsidR="00B1613D" w14:paraId="75E3465B" w14:textId="77777777" w:rsidTr="00382E45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570" w:type="dxa"/>
            <w:shd w:val="clear" w:color="auto" w:fill="F2F2F2"/>
          </w:tcPr>
          <w:p w14:paraId="13F14E89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651" w:type="dxa"/>
            <w:shd w:val="clear" w:color="auto" w:fill="F2F2F2"/>
          </w:tcPr>
          <w:p w14:paraId="69B1449F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CF08AA3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A36AC8" w14:paraId="488228C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C4C524A" w14:textId="60E4927C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t>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D982CD4" w14:textId="77777777" w:rsidR="00A36AC8" w:rsidRDefault="002D43BD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rPr>
                <w:rFonts w:ascii="Calibri" w:hAnsi="Calibri" w:cs="Calibri"/>
                <w:color w:val="000000"/>
              </w:rPr>
              <w:t>Adhesive Plaster Zinc Oxide - 7.5cmx10m</w:t>
            </w:r>
          </w:p>
          <w:p w14:paraId="61FC9828" w14:textId="3F514AF0" w:rsidR="00616FEE" w:rsidRDefault="00DA3593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42C1213" w14:textId="15FDEA6A" w:rsidR="00616FEE" w:rsidRPr="000C787B" w:rsidRDefault="00616FEE" w:rsidP="00616FE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0E56E9">
              <w:rPr>
                <w:sz w:val="24"/>
                <w:szCs w:val="24"/>
              </w:rPr>
              <w:t>rol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9BE2524" w14:textId="4916930A" w:rsidR="00616FEE" w:rsidRPr="000C787B" w:rsidRDefault="00DA3593" w:rsidP="00616FE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1EA39F6F" w14:textId="77777777" w:rsidR="00616FEE" w:rsidRDefault="00616FEE" w:rsidP="00616FE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66FD9661" w14:textId="06283880" w:rsidR="00616FEE" w:rsidRDefault="00616FEE" w:rsidP="00616FE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97EFB9B" w14:textId="49A3A0F3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7872029" w14:textId="0213B8C2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5E976DF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4A57D9DB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47909AE" w14:textId="4B1EEFD4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t>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7EAAECF2" w14:textId="77777777" w:rsidR="00A36AC8" w:rsidRDefault="002D43BD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t xml:space="preserve">Air way Small Size </w:t>
            </w:r>
          </w:p>
          <w:p w14:paraId="7E50EBBB" w14:textId="77777777" w:rsidR="00DA3593" w:rsidRDefault="00DA3593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17073D3" w14:textId="25626625" w:rsidR="00DA3593" w:rsidRPr="000C787B" w:rsidRDefault="00DA3593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0E56E9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5218281D" w14:textId="4AF55815" w:rsidR="00DA3593" w:rsidRPr="000C787B" w:rsidRDefault="00DA3593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20</w:t>
            </w:r>
          </w:p>
          <w:p w14:paraId="03C7BECD" w14:textId="77777777" w:rsidR="00DA3593" w:rsidRDefault="00DA3593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275362D" w14:textId="20EF6A62" w:rsidR="00DA3593" w:rsidRDefault="00DA3593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05AC1E4A" w14:textId="73881217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712AA5D" w14:textId="4140F1C6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21E9570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1D3DD37C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C8D7E75" w14:textId="7CE36317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t>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BD0F603" w14:textId="77777777" w:rsidR="00A36AC8" w:rsidRDefault="002D43BD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rPr>
                <w:rFonts w:ascii="Calibri" w:hAnsi="Calibri" w:cs="Calibri"/>
                <w:color w:val="000000"/>
              </w:rPr>
              <w:t>Blood Collecting  Bag CPDA1 Anticoagulant Quadruple - 450ml</w:t>
            </w:r>
          </w:p>
          <w:p w14:paraId="3A7AA4B6" w14:textId="77777777" w:rsidR="00DA3593" w:rsidRDefault="00DA3593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E0DA8DF" w14:textId="462B0267" w:rsidR="00DA3593" w:rsidRPr="000C787B" w:rsidRDefault="00DA3593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0E56E9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3D1422D1" w14:textId="729EE355" w:rsidR="00DA3593" w:rsidRPr="000C787B" w:rsidRDefault="00DA3593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4888816B" w14:textId="77777777" w:rsidR="00DA3593" w:rsidRDefault="00DA3593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B392B91" w14:textId="37D9C960" w:rsidR="00DA3593" w:rsidRDefault="00DA3593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B492414" w14:textId="6B14864F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FF9FB43" w14:textId="54841B34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4293E09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4F9B5BF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F5AA9E4" w14:textId="3A5D69B5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t>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90F4A1B" w14:textId="77777777" w:rsidR="00A36AC8" w:rsidRDefault="002D43BD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rPr>
                <w:rFonts w:ascii="Calibri" w:hAnsi="Calibri" w:cs="Calibri"/>
                <w:color w:val="000000"/>
              </w:rPr>
              <w:t>Blood Collecting  Bag CPDA1 Anticoagulant Single - 350ml</w:t>
            </w:r>
          </w:p>
          <w:p w14:paraId="1A9ACCAC" w14:textId="77777777" w:rsidR="00DA3593" w:rsidRDefault="00DA3593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FAA9450" w14:textId="0D717E89" w:rsidR="00DA3593" w:rsidRPr="000C787B" w:rsidRDefault="00DA3593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0E56E9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0E0892E3" w14:textId="56100EBB" w:rsidR="00DA3593" w:rsidRPr="000C787B" w:rsidRDefault="00DA3593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79F7CF6D" w14:textId="77777777" w:rsidR="00DA3593" w:rsidRDefault="00DA3593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4349A25" w14:textId="32DD74F2" w:rsidR="00DA3593" w:rsidRDefault="00DA3593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10A6346" w14:textId="6BD47EA8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68F2224" w14:textId="41120848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C1D6AEA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7960CB6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7555F81" w14:textId="2CAD2470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lastRenderedPageBreak/>
              <w:t>5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74DC3490" w14:textId="77777777" w:rsidR="00A36AC8" w:rsidRDefault="002D43BD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t>Breast milk fortifier 50*1g</w:t>
            </w:r>
          </w:p>
          <w:p w14:paraId="3ED9718C" w14:textId="77777777" w:rsidR="00DA3593" w:rsidRDefault="00DA3593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6E5DDCE" w14:textId="520BDE54" w:rsidR="00DA3593" w:rsidRPr="000C787B" w:rsidRDefault="00DA3593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 w:rsidR="000E56E9">
              <w:rPr>
                <w:sz w:val="24"/>
                <w:szCs w:val="24"/>
              </w:rPr>
              <w:t>pk</w:t>
            </w:r>
            <w:proofErr w:type="spellEnd"/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B7AE86D" w14:textId="0AD06B7E" w:rsidR="00DA3593" w:rsidRPr="000C787B" w:rsidRDefault="00DA3593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2533671B" w14:textId="77777777" w:rsidR="00DA3593" w:rsidRDefault="00DA3593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313DC14A" w14:textId="4007318D" w:rsidR="00DA3593" w:rsidRDefault="00DA3593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292CFD2A" w14:textId="57284EBB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DF90076" w14:textId="78B87332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4937E4B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6C4A0070" w14:textId="77777777" w:rsidTr="00382E45">
        <w:trPr>
          <w:trHeight w:val="349"/>
        </w:trPr>
        <w:tc>
          <w:tcPr>
            <w:tcW w:w="1430" w:type="dxa"/>
            <w:shd w:val="clear" w:color="auto" w:fill="auto"/>
            <w:vAlign w:val="center"/>
          </w:tcPr>
          <w:p w14:paraId="43A7A407" w14:textId="095BB4CF" w:rsidR="00A36AC8" w:rsidRPr="00E0735A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E0735A">
              <w:rPr>
                <w:w w:val="105"/>
                <w:sz w:val="24"/>
                <w:szCs w:val="24"/>
              </w:rPr>
              <w:t>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F04D7A5" w14:textId="77777777" w:rsidR="00A36AC8" w:rsidRDefault="002D43BD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rPr>
                <w:rFonts w:ascii="Calibri" w:hAnsi="Calibri" w:cs="Calibri"/>
                <w:color w:val="000000"/>
              </w:rPr>
              <w:t>Catheter Condom Latex Medium - 28mm</w:t>
            </w:r>
          </w:p>
          <w:p w14:paraId="27D1C496" w14:textId="77777777" w:rsidR="00DA3593" w:rsidRDefault="00DA3593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56F7AD8" w14:textId="30E52FC8" w:rsidR="00DA3593" w:rsidRPr="000C787B" w:rsidRDefault="00DA3593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0E56E9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10C88DD5" w14:textId="6366EBA3" w:rsidR="00DA3593" w:rsidRPr="000C787B" w:rsidRDefault="00DA3593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0E56E9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78F5E44A" w14:textId="77777777" w:rsidR="00DA3593" w:rsidRDefault="00DA3593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14C80D4" w14:textId="0C43E8C4" w:rsidR="00DA3593" w:rsidRDefault="00DA3593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EF70827" w14:textId="6F2D1E02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600906B" w14:textId="406148A8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EB120F3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248771A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2EFD40A" w14:textId="46B4C984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44560AD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Catheter Foley Siliconized Latex Three Ways- 5-15ml Balloon 12CH</w:t>
            </w:r>
          </w:p>
          <w:p w14:paraId="149A8C8A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80E4CBF" w14:textId="7E6AC033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7A30139" w14:textId="605C6B9F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3372A646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5A65562" w14:textId="5061989B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9264A98" w14:textId="2493A083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D0899B0" w14:textId="54999FC8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DFCC111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0A8543A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DB4E000" w14:textId="4025F839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B284F98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Catheter Foley Siliconized Latex Two Ways- 5-15ml Balloon 10CH </w:t>
            </w:r>
          </w:p>
          <w:p w14:paraId="64825987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7B16BAD" w14:textId="4E8187CC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6C7CD1AB" w14:textId="5A437E84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0B8476D9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F023678" w14:textId="73D021B2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2F0649A" w14:textId="03B31FA1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B50149A" w14:textId="6A596CE3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A333BAE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285EA80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5EC0DB3" w14:textId="0A7C117F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2A992B7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Catheter Foley Siliconized Latex Two Ways -5-15ml Balloon 6CH </w:t>
            </w:r>
          </w:p>
          <w:p w14:paraId="0E6E436F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71DC1B5" w14:textId="09D10AD4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0B9D0211" w14:textId="3399285B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2164FA54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lastRenderedPageBreak/>
              <w:t>Expires Date: More than one year</w:t>
            </w:r>
            <w:r w:rsidRPr="000C787B">
              <w:t xml:space="preserve"> </w:t>
            </w:r>
          </w:p>
          <w:p w14:paraId="7BD6796B" w14:textId="39E42C2D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DFD0590" w14:textId="4C7DE593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ECB63B8" w14:textId="15ADED86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BBD4DCD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781DD64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E24FC9D" w14:textId="2CC89334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17F9504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Colostomy Bag Adhesive  Regulator Closed - 25cmx-14cm 30mm Opening Adult Opaque  Medium</w:t>
            </w:r>
          </w:p>
          <w:p w14:paraId="168465B1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03DE35B" w14:textId="1B430AAD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1481E46" w14:textId="18FA4563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36A9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16BE1735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BFBF99D" w14:textId="158D1370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CA3C910" w14:textId="02F744D5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2653A29" w14:textId="14DD2593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0751E73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2C7166F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2634473" w14:textId="6945A1AB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02F7897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Colostomy Bag Adhesive  Regulator Closed - 25cmx-14cm 30mm Opening Pediatric</w:t>
            </w:r>
          </w:p>
          <w:p w14:paraId="18322EF2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83FB794" w14:textId="54449711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1636A9"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F72956A" w14:textId="6664588A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36A9">
              <w:rPr>
                <w:color w:val="000000"/>
                <w:sz w:val="24"/>
                <w:szCs w:val="24"/>
                <w:lang w:val="en-GB" w:eastAsia="en-GB"/>
              </w:rPr>
              <w:t>25</w:t>
            </w:r>
          </w:p>
          <w:p w14:paraId="09DAC586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545D574" w14:textId="28D85A22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31AAFA4" w14:textId="38C1DB21" w:rsidR="00E0735A" w:rsidRDefault="00E0735A" w:rsidP="000504D9">
            <w:pPr>
              <w:pStyle w:val="TableParagraph"/>
              <w:ind w:right="1470"/>
              <w:jc w:val="both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1D0DAA7" w14:textId="63185D58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611BB9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515CFF8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0405E5D" w14:textId="149C4F85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0F068386" w14:textId="77777777" w:rsidR="00E0735A" w:rsidRDefault="00E0735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Diaper size no 1</w:t>
            </w:r>
          </w:p>
          <w:p w14:paraId="07F075DD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EE64C05" w14:textId="32A59F85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 w:rsidR="001636A9"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3FF2026" w14:textId="16E56EAF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36A9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7D8144D1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070F937" w14:textId="6339FF28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19158E3F" w14:textId="26114690" w:rsidR="00E0735A" w:rsidRDefault="00E0735A" w:rsidP="000504D9">
            <w:pPr>
              <w:pStyle w:val="TableParagraph"/>
              <w:ind w:right="1470"/>
              <w:jc w:val="both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AFEC380" w14:textId="00004986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A9F03AE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57A6C747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FF7FA29" w14:textId="4BA36FC4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42FE9DD6" w14:textId="77777777" w:rsidR="00E0735A" w:rsidRDefault="00E0735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Diaper size no 2</w:t>
            </w:r>
          </w:p>
          <w:p w14:paraId="3CFA01B2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E1FD32B" w14:textId="321E28D4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1636A9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05F4F9BB" w14:textId="7677E4D4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1636A9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221D3DFF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674500D6" w14:textId="56E028EA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5D3DFB04" w14:textId="700450B0" w:rsidR="00E0735A" w:rsidRDefault="00E0735A" w:rsidP="000504D9">
            <w:pPr>
              <w:pStyle w:val="TableParagraph"/>
              <w:ind w:right="1470"/>
              <w:jc w:val="both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DD3AA29" w14:textId="7FCCD495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C33BB57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29F7142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6A2E9BF" w14:textId="580392DC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708E8B92" w14:textId="77777777" w:rsidR="00E0735A" w:rsidRDefault="00E0735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Endo Tracheal Tube (ETT)</w:t>
            </w:r>
          </w:p>
          <w:p w14:paraId="278D55D4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4226E2B" w14:textId="012CCD41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69585F"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7E964C0" w14:textId="2ECAF6AE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69585F">
              <w:rPr>
                <w:color w:val="000000"/>
                <w:sz w:val="24"/>
                <w:szCs w:val="24"/>
                <w:lang w:val="en-GB" w:eastAsia="en-GB"/>
              </w:rPr>
              <w:t>5</w:t>
            </w:r>
          </w:p>
          <w:p w14:paraId="7FCB00C6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2EE0918" w14:textId="29E9A2C5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lastRenderedPageBreak/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0DFCD37" w14:textId="1ED457B6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4D0753E" w14:textId="709853D0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C2EC98D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72F38A87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145DF72" w14:textId="1C25E7E7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5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03161658" w14:textId="77777777" w:rsidR="00E0735A" w:rsidRDefault="00E0735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t>Endotracial</w:t>
            </w:r>
            <w:proofErr w:type="spellEnd"/>
            <w:r>
              <w:t xml:space="preserve"> Tube Cuffed no 2.5</w:t>
            </w:r>
          </w:p>
          <w:p w14:paraId="0163D8FB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6E87D2B3" w14:textId="3B66304D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 w:rsidR="0069585F"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BAB12BB" w14:textId="5A57DD10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69585F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1CFA8ABE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3099FCF8" w14:textId="52A969C6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1E8A86CB" w14:textId="4E0A696B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361E546" w14:textId="5335B26A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DA58BDE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0735A" w14:paraId="4B5A922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25A9D17" w14:textId="753E448F" w:rsidR="00E0735A" w:rsidRDefault="00E0735A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484BA719" w14:textId="77777777" w:rsidR="00E0735A" w:rsidRDefault="00E0735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t>Endotracial</w:t>
            </w:r>
            <w:proofErr w:type="spellEnd"/>
            <w:r>
              <w:t xml:space="preserve"> Tube Cuffed no 4</w:t>
            </w:r>
          </w:p>
          <w:p w14:paraId="19563F94" w14:textId="77777777" w:rsidR="00E0735A" w:rsidRDefault="00E0735A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CD1CDE9" w14:textId="77C8A44C" w:rsidR="00E0735A" w:rsidRPr="000C787B" w:rsidRDefault="00E0735A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69585F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37D51F83" w14:textId="6753F09E" w:rsidR="00E0735A" w:rsidRPr="000C787B" w:rsidRDefault="00E0735A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69585F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0626C374" w14:textId="77777777" w:rsidR="00E0735A" w:rsidRDefault="00E0735A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9496C0C" w14:textId="1824EAF8" w:rsidR="00E0735A" w:rsidRDefault="00E0735A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20C2E965" w14:textId="0C3C9346" w:rsidR="00E0735A" w:rsidRDefault="00E0735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08083C8" w14:textId="007B10B5" w:rsidR="00E0735A" w:rsidRDefault="00E0735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D4C836D" w14:textId="77777777" w:rsidR="00E0735A" w:rsidRDefault="00E0735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69585F" w14:paraId="720B7FE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DD3CD94" w14:textId="31C557A5" w:rsidR="0069585F" w:rsidRDefault="0069585F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B56FDEA" w14:textId="77777777" w:rsidR="0069585F" w:rsidRDefault="0069585F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Epidural catheter</w:t>
            </w:r>
          </w:p>
          <w:p w14:paraId="3357E156" w14:textId="77777777" w:rsidR="0069585F" w:rsidRDefault="0069585F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4D6C663A" w14:textId="128308F8" w:rsidR="0069585F" w:rsidRPr="000C787B" w:rsidRDefault="0069585F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CE72D4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529A8B92" w14:textId="47FBDE72" w:rsidR="0069585F" w:rsidRPr="000C787B" w:rsidRDefault="0069585F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E72D4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0DE94B57" w14:textId="77777777" w:rsidR="0069585F" w:rsidRDefault="0069585F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1825FA4" w14:textId="49FC0047" w:rsidR="0069585F" w:rsidRDefault="0069585F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519BC4E2" w14:textId="009ECA36" w:rsidR="0069585F" w:rsidRDefault="0069585F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FDCF5AE" w14:textId="249198C7" w:rsidR="0069585F" w:rsidRDefault="0069585F" w:rsidP="00A36AC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AC9FD69" w14:textId="77777777" w:rsidR="0069585F" w:rsidRDefault="0069585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69585F" w14:paraId="079CACA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72C926D" w14:textId="7AC019DF" w:rsidR="0069585F" w:rsidRDefault="0069585F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3A37C0F" w14:textId="77777777" w:rsidR="0069585F" w:rsidRDefault="0069585F" w:rsidP="000504D9">
            <w:pPr>
              <w:pStyle w:val="TableParagraph"/>
              <w:ind w:right="774"/>
              <w:rPr>
                <w:rFonts w:ascii="Calibri" w:hAnsi="Calibri" w:cs="Calibri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Exchange transfusion set</w:t>
            </w:r>
          </w:p>
          <w:p w14:paraId="11DB243E" w14:textId="77777777" w:rsidR="0069585F" w:rsidRDefault="0069585F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F0A1B5E" w14:textId="66C02AC5" w:rsidR="0069585F" w:rsidRPr="000C787B" w:rsidRDefault="0069585F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 w:rsidR="00CE72D4"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1C8AB81" w14:textId="7535A766" w:rsidR="0069585F" w:rsidRPr="000C787B" w:rsidRDefault="0069585F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E72D4">
              <w:rPr>
                <w:color w:val="000000"/>
                <w:sz w:val="24"/>
                <w:szCs w:val="24"/>
                <w:lang w:val="en-GB" w:eastAsia="en-GB"/>
              </w:rPr>
              <w:t>5</w:t>
            </w:r>
          </w:p>
          <w:p w14:paraId="6A686334" w14:textId="77777777" w:rsidR="0069585F" w:rsidRDefault="0069585F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3FA2822" w14:textId="41B2BEF2" w:rsidR="0069585F" w:rsidRDefault="0069585F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EE24D3B" w14:textId="616AF312" w:rsidR="0069585F" w:rsidRDefault="0069585F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AB9C911" w14:textId="2663E593" w:rsidR="0069585F" w:rsidRDefault="0069585F" w:rsidP="00A36AC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637C19" w14:textId="77777777" w:rsidR="0069585F" w:rsidRDefault="0069585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69585F" w14:paraId="25511E6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2381844" w14:textId="36AD8469" w:rsidR="0069585F" w:rsidRDefault="0069585F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15429D4" w14:textId="77777777" w:rsidR="0069585F" w:rsidRDefault="0069585F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Face Mask Adult - Adult Standard Size of 50</w:t>
            </w:r>
          </w:p>
          <w:p w14:paraId="14D54A50" w14:textId="77777777" w:rsidR="0069585F" w:rsidRDefault="0069585F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5909D8E" w14:textId="5EFBDBFE" w:rsidR="0069585F" w:rsidRPr="000C787B" w:rsidRDefault="0069585F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E72D4"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7F9224C" w14:textId="7F339309" w:rsidR="0069585F" w:rsidRPr="000C787B" w:rsidRDefault="0069585F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E72D4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1BA58757" w14:textId="77777777" w:rsidR="0069585F" w:rsidRDefault="0069585F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D07AEB1" w14:textId="3845E441" w:rsidR="0069585F" w:rsidRDefault="0069585F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AC56270" w14:textId="2E772BD0" w:rsidR="0069585F" w:rsidRDefault="0069585F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15E4DFD" w14:textId="789CB275" w:rsidR="0069585F" w:rsidRDefault="0069585F" w:rsidP="00A36AC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9E29A96" w14:textId="77777777" w:rsidR="0069585F" w:rsidRDefault="0069585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69585F" w14:paraId="4FD0917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F100185" w14:textId="39BD887C" w:rsidR="0069585F" w:rsidRDefault="0069585F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0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C526EAC" w14:textId="77777777" w:rsidR="0069585F" w:rsidRDefault="0069585F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 xml:space="preserve">Flannels </w:t>
            </w:r>
          </w:p>
          <w:p w14:paraId="316CAD41" w14:textId="77777777" w:rsidR="0069585F" w:rsidRDefault="0069585F" w:rsidP="00DA3593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13F5854" w14:textId="2CD8A766" w:rsidR="0069585F" w:rsidRPr="000C787B" w:rsidRDefault="0069585F" w:rsidP="00DA359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E72D4">
              <w:rPr>
                <w:sz w:val="24"/>
                <w:szCs w:val="24"/>
              </w:rPr>
              <w:t>meter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62C4D74" w14:textId="0E9ACFEC" w:rsidR="0069585F" w:rsidRPr="000C787B" w:rsidRDefault="0069585F" w:rsidP="00DA359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E72D4">
              <w:rPr>
                <w:color w:val="000000"/>
                <w:sz w:val="24"/>
                <w:szCs w:val="24"/>
                <w:lang w:val="en-GB" w:eastAsia="en-GB"/>
              </w:rPr>
              <w:t>300</w:t>
            </w:r>
          </w:p>
          <w:p w14:paraId="4CA44B28" w14:textId="77777777" w:rsidR="0069585F" w:rsidRDefault="0069585F" w:rsidP="00DA3593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41747B3" w14:textId="55E42C93" w:rsidR="0069585F" w:rsidRDefault="0069585F" w:rsidP="00DA3593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2C266596" w14:textId="4FAA71B9" w:rsidR="0069585F" w:rsidRDefault="0069585F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813F0E0" w14:textId="6427385F" w:rsidR="0069585F" w:rsidRDefault="0069585F" w:rsidP="00A36AC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00CA2DC" w14:textId="77777777" w:rsidR="0069585F" w:rsidRDefault="0069585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69585F" w14:paraId="304133B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19DC813" w14:textId="3729DCCE" w:rsidR="0069585F" w:rsidRDefault="0069585F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B982BCF" w14:textId="77777777" w:rsidR="0069585F" w:rsidRDefault="0069585F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Gauze Surgical -90cmx100m mesh size 19x15</w:t>
            </w:r>
          </w:p>
          <w:p w14:paraId="17D5AE98" w14:textId="77777777" w:rsidR="0069585F" w:rsidRDefault="0069585F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B97C393" w14:textId="58D99E8C" w:rsidR="0069585F" w:rsidRPr="000C787B" w:rsidRDefault="0069585F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E72D4">
              <w:rPr>
                <w:sz w:val="24"/>
                <w:szCs w:val="24"/>
              </w:rPr>
              <w:t>rol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0836CDC0" w14:textId="2FA4409E" w:rsidR="0069585F" w:rsidRPr="000C787B" w:rsidRDefault="0069585F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E72D4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397FEF3B" w14:textId="77777777" w:rsidR="0069585F" w:rsidRDefault="0069585F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7D11598A" w14:textId="7C0971E9" w:rsidR="0069585F" w:rsidRDefault="0069585F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DA4FEC4" w14:textId="4F6477C7" w:rsidR="0069585F" w:rsidRDefault="0069585F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DCE73F4" w14:textId="4B4FCC7B" w:rsidR="0069585F" w:rsidRDefault="0069585F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432DCF" w14:textId="77777777" w:rsidR="0069585F" w:rsidRDefault="0069585F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778CAB2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D38E996" w14:textId="5C08A9EB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16402CA" w14:textId="77777777" w:rsidR="004F51EA" w:rsidRDefault="004F51E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Gauze Swab - 10cmx10cm</w:t>
            </w:r>
          </w:p>
          <w:p w14:paraId="575F9F29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A69C256" w14:textId="0E7C156A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</w:rPr>
              <w:t>roll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65119F0" w14:textId="494E3962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0</w:t>
            </w:r>
          </w:p>
          <w:p w14:paraId="405CC49C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B660553" w14:textId="41EF65E5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3E6EEDC" w14:textId="5DA7013C" w:rsidR="004F51EA" w:rsidRDefault="004F51E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D66401E" w14:textId="58FC2F14" w:rsidR="004F51EA" w:rsidRDefault="004F51E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6B6A2B5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597C9D89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204A6FC" w14:textId="536B8977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3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1824D823" w14:textId="77777777" w:rsidR="004F51EA" w:rsidRDefault="004F51E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 xml:space="preserve">Glove Examination </w:t>
            </w:r>
            <w:proofErr w:type="spellStart"/>
            <w:r>
              <w:t>Latexn</w:t>
            </w:r>
            <w:proofErr w:type="spellEnd"/>
            <w:r>
              <w:t xml:space="preserve"> </w:t>
            </w:r>
            <w:proofErr w:type="spellStart"/>
            <w:r>
              <w:t>nonsterile</w:t>
            </w:r>
            <w:proofErr w:type="spellEnd"/>
            <w:r>
              <w:t>, Non Powdered - Medium of 100</w:t>
            </w:r>
          </w:p>
          <w:p w14:paraId="5884774D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6CE1B4D7" w14:textId="6AE73502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box</w:t>
            </w:r>
          </w:p>
          <w:p w14:paraId="29E37D37" w14:textId="42E9823D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700</w:t>
            </w:r>
          </w:p>
          <w:p w14:paraId="17476A0B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786FAD3" w14:textId="29BBF147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30512BFF" w14:textId="24AA0BAC" w:rsidR="004F51EA" w:rsidRDefault="004F51E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511AA15" w14:textId="13364963" w:rsidR="004F51EA" w:rsidRDefault="004F51E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1B6B64F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3F7143C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A64B4FE" w14:textId="5F85860D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A23FCFF" w14:textId="77777777" w:rsidR="004F51EA" w:rsidRDefault="004F51EA" w:rsidP="000504D9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Glove Surgical  Latex Powder -Free Sterile -No.7.5 of 50 pairs</w:t>
            </w:r>
          </w:p>
          <w:p w14:paraId="41AD9210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AC937F8" w14:textId="2A8E7B82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box</w:t>
            </w:r>
          </w:p>
          <w:p w14:paraId="5474FBDC" w14:textId="372502A5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300</w:t>
            </w:r>
          </w:p>
          <w:p w14:paraId="26EF0DCD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4802D4C" w14:textId="3BF13402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645678DA" w14:textId="245A6F4D" w:rsidR="004F51EA" w:rsidRDefault="004F51E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4671E88" w14:textId="21E3344F" w:rsidR="004F51EA" w:rsidRDefault="004F51E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30B315A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4DF1AE19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936A0ED" w14:textId="2074892D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lastRenderedPageBreak/>
              <w:t>2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F6515F5" w14:textId="77777777" w:rsidR="004F51EA" w:rsidRDefault="004F51EA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Head cover of 100 pcs</w:t>
            </w:r>
          </w:p>
          <w:p w14:paraId="54081AB0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5F4C51A" w14:textId="2B2983A1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set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A3A5741" w14:textId="72AB8B2E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1B32262B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6FC8A26D" w14:textId="6DEEF305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F0C12E0" w14:textId="47F2C0CB" w:rsidR="004F51EA" w:rsidRDefault="004F51EA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D3D0F25" w14:textId="3A075FCB" w:rsidR="004F51EA" w:rsidRDefault="004F51EA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7AA3FA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5E0B6D3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D12E33F" w14:textId="31BF3EC4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6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02EDF7E3" w14:textId="77777777" w:rsidR="004F51EA" w:rsidRDefault="004F51EA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High flow nasal </w:t>
            </w:r>
            <w:proofErr w:type="spellStart"/>
            <w:r>
              <w:rPr>
                <w:rFonts w:ascii="Calibri" w:hAnsi="Calibri" w:cs="Calibri"/>
                <w:color w:val="000000"/>
              </w:rPr>
              <w:t>canula</w:t>
            </w:r>
            <w:proofErr w:type="spellEnd"/>
          </w:p>
          <w:p w14:paraId="7E4B76AF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01512C3" w14:textId="46DB019D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337D7EB5" w14:textId="5AD9C404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</w:t>
            </w:r>
          </w:p>
          <w:p w14:paraId="7072C49C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8A4AAF3" w14:textId="7DED9339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03EF58E" w14:textId="48A6ECC8" w:rsidR="004F51EA" w:rsidRDefault="004F51EA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A5F3B27" w14:textId="6F41C171" w:rsidR="004F51EA" w:rsidRDefault="004F51EA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26D16AA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16A1DF4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BBB2BD4" w14:textId="2DAA6A80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7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1E35E9F8" w14:textId="77777777" w:rsidR="004F51EA" w:rsidRDefault="004F51EA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IV Cannula Set Sterile polythene with introducer needle and injection valve external diameter  0.7mm length 19mm 24G of 100</w:t>
            </w:r>
          </w:p>
          <w:p w14:paraId="155D971A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427A8947" w14:textId="6443866A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1F1318C" w14:textId="0D88766A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30</w:t>
            </w:r>
          </w:p>
          <w:p w14:paraId="4D06B002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68D3D68" w14:textId="149B2927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33798D02" w14:textId="1C235A27" w:rsidR="004F51EA" w:rsidRDefault="004F51EA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923517A" w14:textId="4733752F" w:rsidR="004F51EA" w:rsidRDefault="004F51EA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AF9A7A9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1CF30FB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66A1DAD" w14:textId="7DC487DD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8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1F866A47" w14:textId="77777777" w:rsidR="004F51EA" w:rsidRDefault="004F51E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 xml:space="preserve">Labetalol </w:t>
            </w:r>
            <w:proofErr w:type="spellStart"/>
            <w:r>
              <w:t>HCl</w:t>
            </w:r>
            <w:proofErr w:type="spellEnd"/>
            <w:r>
              <w:t xml:space="preserve"> 100mg tablet of 100 </w:t>
            </w:r>
          </w:p>
          <w:p w14:paraId="02A7E69C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E46A6B7" w14:textId="134647FD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proofErr w:type="spellStart"/>
            <w:r>
              <w:rPr>
                <w:sz w:val="24"/>
                <w:szCs w:val="24"/>
              </w:rPr>
              <w:t>pk</w:t>
            </w:r>
            <w:proofErr w:type="spellEnd"/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776B596" w14:textId="0A4462C5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</w:t>
            </w:r>
          </w:p>
          <w:p w14:paraId="20213D0C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001389C" w14:textId="362FAB15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9E58C71" w14:textId="68D793CD" w:rsidR="004F51EA" w:rsidRDefault="004F51E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649A7BD" w14:textId="7C8DD955" w:rsidR="004F51EA" w:rsidRDefault="004F51EA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2B4CB95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F51EA" w14:paraId="4F96FE4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A1F5492" w14:textId="779D218B" w:rsidR="004F51EA" w:rsidRPr="001D7830" w:rsidRDefault="004F51E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29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5DC32788" w14:textId="77777777" w:rsidR="004F51EA" w:rsidRDefault="004F51EA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Modes for Mother</w:t>
            </w:r>
          </w:p>
          <w:p w14:paraId="22D0839F" w14:textId="77777777" w:rsidR="004F51EA" w:rsidRDefault="004F51EA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4561DDD" w14:textId="314E1E7A" w:rsidR="004F51EA" w:rsidRPr="000C787B" w:rsidRDefault="004F51EA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6C47C7A" w14:textId="1CF40397" w:rsidR="004F51EA" w:rsidRPr="000C787B" w:rsidRDefault="004F51EA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0</w:t>
            </w:r>
          </w:p>
          <w:p w14:paraId="1AE84251" w14:textId="77777777" w:rsidR="004F51EA" w:rsidRDefault="004F51EA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EFC36EF" w14:textId="5B44E9C7" w:rsidR="004F51EA" w:rsidRDefault="004F51EA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0CD45D1F" w14:textId="5844FEBC" w:rsidR="004F51EA" w:rsidRDefault="004F51E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A053020" w14:textId="583A8674" w:rsidR="004F51EA" w:rsidRDefault="004F51E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4140880" w14:textId="77777777" w:rsidR="004F51EA" w:rsidRDefault="004F51E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228E7FA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B4227C4" w14:textId="621CBFDD" w:rsidR="00A36AC8" w:rsidRPr="001D7830" w:rsidRDefault="001636A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lastRenderedPageBreak/>
              <w:t>30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7DC954A6" w14:textId="77777777" w:rsidR="00A36AC8" w:rsidRDefault="00897D83" w:rsidP="000504D9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t>Nasal Prong for Pre term Neonate</w:t>
            </w:r>
          </w:p>
          <w:p w14:paraId="2FC170F2" w14:textId="77777777" w:rsidR="002175EB" w:rsidRDefault="002175EB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B16CB82" w14:textId="78FA1C39" w:rsidR="002175EB" w:rsidRPr="000C787B" w:rsidRDefault="002175EB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40567"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489FAAB" w14:textId="2E19A108" w:rsidR="002175EB" w:rsidRPr="000C787B" w:rsidRDefault="002175EB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40567">
              <w:rPr>
                <w:color w:val="000000"/>
                <w:sz w:val="24"/>
                <w:szCs w:val="24"/>
                <w:lang w:val="en-GB" w:eastAsia="en-GB"/>
              </w:rPr>
              <w:t>200</w:t>
            </w:r>
          </w:p>
          <w:p w14:paraId="5C622DB0" w14:textId="77777777" w:rsidR="002175EB" w:rsidRDefault="002175EB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3FC489F" w14:textId="3D7FA24A" w:rsidR="002175EB" w:rsidRDefault="002175EB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207ABB01" w14:textId="07BAC5A4" w:rsidR="00A36AC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F64D488" w14:textId="0A62B4B2" w:rsidR="00A36AC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3A1D99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4C8CADD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2A3C702" w14:textId="03F9708F" w:rsidR="00A36AC8" w:rsidRPr="001D7830" w:rsidRDefault="001636A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D7830">
              <w:rPr>
                <w:w w:val="105"/>
                <w:sz w:val="24"/>
                <w:szCs w:val="24"/>
              </w:rPr>
              <w:t>31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481B331" w14:textId="77777777" w:rsidR="00A36AC8" w:rsidRDefault="00897D83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A36AC8">
              <w:t>Nasal Prong for Term Neonate</w:t>
            </w:r>
          </w:p>
          <w:p w14:paraId="5EC4557C" w14:textId="77777777" w:rsidR="002175EB" w:rsidRDefault="002175EB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D106B76" w14:textId="28438028" w:rsidR="002175EB" w:rsidRPr="000C787B" w:rsidRDefault="002175EB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40567"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69F7598B" w14:textId="4098469D" w:rsidR="002175EB" w:rsidRPr="000C787B" w:rsidRDefault="002175EB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40567">
              <w:rPr>
                <w:color w:val="000000"/>
                <w:sz w:val="24"/>
                <w:szCs w:val="24"/>
                <w:lang w:val="en-GB" w:eastAsia="en-GB"/>
              </w:rPr>
              <w:t xml:space="preserve"> 300</w:t>
            </w:r>
          </w:p>
          <w:p w14:paraId="513314DE" w14:textId="77777777" w:rsidR="002175EB" w:rsidRDefault="002175EB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01667F9" w14:textId="2FB46DA7" w:rsidR="002175EB" w:rsidRDefault="002175EB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069FA9E8" w14:textId="72A366F3" w:rsidR="00A36AC8" w:rsidRDefault="00A36AC8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645D2B8" w14:textId="233CE82A" w:rsidR="00A36AC8" w:rsidRDefault="00A36AC8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FB1A17B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28A9E22A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2B69B7FC" w14:textId="135FC750" w:rsidR="00A36AC8" w:rsidRDefault="001636A9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37DF73D0" w14:textId="77777777" w:rsidR="00A36AC8" w:rsidRDefault="00897D83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A36AC8">
              <w:t>Naso</w:t>
            </w:r>
            <w:proofErr w:type="spellEnd"/>
            <w:r w:rsidR="00A36AC8">
              <w:t xml:space="preserve"> Gastric Tube no 10</w:t>
            </w:r>
          </w:p>
          <w:p w14:paraId="126ACBBB" w14:textId="77777777" w:rsidR="002175EB" w:rsidRDefault="002175EB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6167E41" w14:textId="2CD9C4D6" w:rsidR="002175EB" w:rsidRPr="000C787B" w:rsidRDefault="002175EB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40567"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7F65BBB" w14:textId="39610A61" w:rsidR="002175EB" w:rsidRPr="000C787B" w:rsidRDefault="002175EB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40567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5129DFC9" w14:textId="77777777" w:rsidR="002175EB" w:rsidRDefault="002175EB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1C3F76C" w14:textId="4E7B0D77" w:rsidR="002175EB" w:rsidRDefault="002175EB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25F7988B" w14:textId="0FC9BF79" w:rsidR="00A36AC8" w:rsidRDefault="00A36AC8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6A3C9B7" w14:textId="01B1745D" w:rsidR="00A36AC8" w:rsidRDefault="00A36AC8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47E3450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1BD6A746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71248CA5" w14:textId="5C6E05BA" w:rsidR="00A36AC8" w:rsidRDefault="001636A9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3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1C07A33" w14:textId="77777777" w:rsidR="00A36AC8" w:rsidRDefault="00897D83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A36AC8">
              <w:t>Naso</w:t>
            </w:r>
            <w:proofErr w:type="spellEnd"/>
            <w:r w:rsidR="00A36AC8">
              <w:t xml:space="preserve"> Gastric Tube no 6</w:t>
            </w:r>
          </w:p>
          <w:p w14:paraId="301CECEA" w14:textId="77777777" w:rsidR="002175EB" w:rsidRDefault="002175EB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60B9A68C" w14:textId="5AD7ED66" w:rsidR="002175EB" w:rsidRPr="000C787B" w:rsidRDefault="002175EB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C40567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4D372505" w14:textId="28BB4ACE" w:rsidR="002175EB" w:rsidRPr="000C787B" w:rsidRDefault="002175EB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40567">
              <w:rPr>
                <w:color w:val="000000"/>
                <w:sz w:val="24"/>
                <w:szCs w:val="24"/>
                <w:lang w:val="en-GB" w:eastAsia="en-GB"/>
              </w:rPr>
              <w:t>50</w:t>
            </w:r>
          </w:p>
          <w:p w14:paraId="57941AB0" w14:textId="77777777" w:rsidR="002175EB" w:rsidRDefault="002175EB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2347F38" w14:textId="67D0C506" w:rsidR="002175EB" w:rsidRDefault="002175EB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530142C3" w14:textId="60C089DA" w:rsidR="00A36AC8" w:rsidRDefault="00A36AC8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26B0E40" w14:textId="49C33477" w:rsidR="00A36AC8" w:rsidRDefault="00A36AC8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00E9E2C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C40567" w14:paraId="25118421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1CEF2945" w14:textId="03DE9D38" w:rsidR="00C40567" w:rsidRDefault="00C4056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4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4F237762" w14:textId="77777777" w:rsidR="00C40567" w:rsidRDefault="00C40567" w:rsidP="002D43BD">
            <w:pPr>
              <w:pStyle w:val="TableParagraph"/>
              <w:ind w:right="774"/>
              <w:rPr>
                <w:rFonts w:ascii="Calibri" w:hAnsi="Calibri" w:cs="Calibri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aso</w:t>
            </w:r>
            <w:proofErr w:type="spellEnd"/>
            <w:r>
              <w:rPr>
                <w:rFonts w:ascii="Calibri" w:hAnsi="Calibri" w:cs="Calibri"/>
              </w:rPr>
              <w:t xml:space="preserve"> gastric tubes (NGT), size 4</w:t>
            </w:r>
          </w:p>
          <w:p w14:paraId="1EA7BC47" w14:textId="77777777" w:rsidR="00C40567" w:rsidRDefault="00C4056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3EEA2D2" w14:textId="398DABFB" w:rsidR="00C40567" w:rsidRPr="000C787B" w:rsidRDefault="00C4056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4E92084" w14:textId="0B0B82B2" w:rsidR="00C40567" w:rsidRPr="000C787B" w:rsidRDefault="00C4056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60</w:t>
            </w:r>
          </w:p>
          <w:p w14:paraId="4E9133B4" w14:textId="77777777" w:rsidR="00C40567" w:rsidRDefault="00C4056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E0F0473" w14:textId="337972BB" w:rsidR="00C40567" w:rsidRDefault="00C4056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12A7516" w14:textId="79330DCA" w:rsidR="00C40567" w:rsidRDefault="00C4056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4DAA782" w14:textId="53A19737" w:rsidR="00C40567" w:rsidRDefault="00C4056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358E9E4" w14:textId="77777777" w:rsidR="00C40567" w:rsidRDefault="00C4056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C40567" w14:paraId="6D4DF61D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2EA27C90" w14:textId="4CECF55C" w:rsidR="00C40567" w:rsidRDefault="00C4056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lastRenderedPageBreak/>
              <w:t>3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53350D1" w14:textId="77777777" w:rsidR="00C40567" w:rsidRDefault="00C4056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aso</w:t>
            </w:r>
            <w:proofErr w:type="spellEnd"/>
            <w:r>
              <w:rPr>
                <w:rFonts w:ascii="Calibri" w:hAnsi="Calibri" w:cs="Calibri"/>
                <w:color w:val="000000"/>
              </w:rPr>
              <w:t>-gastric Tube Sterile Infant - 4CH</w:t>
            </w:r>
          </w:p>
          <w:p w14:paraId="2CB03672" w14:textId="77777777" w:rsidR="00C40567" w:rsidRDefault="00C4056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F25890E" w14:textId="36A50568" w:rsidR="00C40567" w:rsidRPr="000C787B" w:rsidRDefault="00C4056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E07CF87" w14:textId="73CD2664" w:rsidR="00C40567" w:rsidRPr="000C787B" w:rsidRDefault="00C4056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0</w:t>
            </w:r>
          </w:p>
          <w:p w14:paraId="6CB1482E" w14:textId="77777777" w:rsidR="00C40567" w:rsidRDefault="00C4056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A9172F6" w14:textId="682AFA41" w:rsidR="00C40567" w:rsidRDefault="00C4056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8F40842" w14:textId="580DE6FB" w:rsidR="00C40567" w:rsidRDefault="00C4056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4ED8AFE" w14:textId="2046D2B3" w:rsidR="00C40567" w:rsidRDefault="00C4056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7FA02E6" w14:textId="77777777" w:rsidR="00C40567" w:rsidRDefault="00C4056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36AC8" w14:paraId="4E324690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53F057C6" w14:textId="1C1F90E0" w:rsidR="00A36AC8" w:rsidRDefault="001636A9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3CF7F08" w14:textId="77777777" w:rsidR="00A36AC8" w:rsidRDefault="00897D83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A36AC8">
              <w:rPr>
                <w:rFonts w:ascii="Calibri" w:hAnsi="Calibri" w:cs="Calibri"/>
                <w:color w:val="000000"/>
              </w:rPr>
              <w:t>Naso</w:t>
            </w:r>
            <w:proofErr w:type="spellEnd"/>
            <w:r w:rsidR="00A36AC8">
              <w:rPr>
                <w:rFonts w:ascii="Calibri" w:hAnsi="Calibri" w:cs="Calibri"/>
                <w:color w:val="000000"/>
              </w:rPr>
              <w:t>-gastric Tube Sterile Infant - 6CH</w:t>
            </w:r>
          </w:p>
          <w:p w14:paraId="5A493391" w14:textId="77777777" w:rsidR="002175EB" w:rsidRDefault="002175EB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454C1D77" w14:textId="28630FBD" w:rsidR="002175EB" w:rsidRPr="000C787B" w:rsidRDefault="002175EB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  <w:r w:rsidR="00C40567">
              <w:rPr>
                <w:color w:val="000000"/>
                <w:sz w:val="24"/>
                <w:szCs w:val="24"/>
                <w:lang w:eastAsia="en-GB"/>
              </w:rPr>
              <w:t>each</w:t>
            </w:r>
          </w:p>
          <w:p w14:paraId="14132544" w14:textId="7B5F965B" w:rsidR="002175EB" w:rsidRPr="000C787B" w:rsidRDefault="002175EB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C40567">
              <w:rPr>
                <w:color w:val="000000"/>
                <w:sz w:val="24"/>
                <w:szCs w:val="24"/>
                <w:lang w:val="en-GB" w:eastAsia="en-GB"/>
              </w:rPr>
              <w:t>100</w:t>
            </w:r>
          </w:p>
          <w:p w14:paraId="3D895CAC" w14:textId="77777777" w:rsidR="002175EB" w:rsidRDefault="002175EB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664250A" w14:textId="3F9BD1B7" w:rsidR="002175EB" w:rsidRPr="00C40567" w:rsidRDefault="002175EB" w:rsidP="002175EB">
            <w:pPr>
              <w:pStyle w:val="TableParagraph"/>
              <w:ind w:right="774"/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AEDCFDF" w14:textId="3381B202" w:rsidR="00A36AC8" w:rsidRDefault="00A36AC8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04C4C51" w14:textId="1ABF2F2E" w:rsidR="00A36AC8" w:rsidRDefault="00A36AC8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A18A301" w14:textId="77777777" w:rsidR="00A36AC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2DAF971D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4C829D51" w14:textId="02059A8D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7DC3A57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aso</w:t>
            </w:r>
            <w:proofErr w:type="spellEnd"/>
            <w:r>
              <w:rPr>
                <w:rFonts w:ascii="Calibri" w:hAnsi="Calibri" w:cs="Calibri"/>
                <w:color w:val="000000"/>
              </w:rPr>
              <w:t>-gastric Tube Sterile Infant - 8CH</w:t>
            </w:r>
          </w:p>
          <w:p w14:paraId="16B6F30D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396EC3A" w14:textId="3F721C77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4FF130E1" w14:textId="17BAC5A5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0</w:t>
            </w:r>
          </w:p>
          <w:p w14:paraId="72ED1056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9D9FFBF" w14:textId="0B98A2F7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B351BA0" w14:textId="6197AABB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F71AFC7" w14:textId="008DF90A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7713949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0BB1938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FCF2C64" w14:textId="2C06B70A" w:rsidR="00E14447" w:rsidRPr="001636A9" w:rsidRDefault="00E1444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38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79B08A9C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Neonatal transport bag</w:t>
            </w:r>
          </w:p>
          <w:p w14:paraId="04C27B4F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4014A42" w14:textId="733CF832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308AA789" w14:textId="050A8B48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5249F947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9E6E8A5" w14:textId="7AECEFB5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A77E680" w14:textId="7988BC7E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4D266D6" w14:textId="127DA752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6BFEB46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00569FEA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154192A" w14:textId="18A8CDBC" w:rsidR="00E14447" w:rsidRPr="001636A9" w:rsidRDefault="00E1444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39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EB4E791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Oxygen Connecter</w:t>
            </w:r>
          </w:p>
          <w:p w14:paraId="2D248669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6D4530CD" w14:textId="4712AA94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26E0D54" w14:textId="3226CB67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0</w:t>
            </w:r>
          </w:p>
          <w:p w14:paraId="230215E0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2565811" w14:textId="220DFB5B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057D6F1A" w14:textId="60E3AC16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81BF3A4" w14:textId="7342B341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35EA116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729AC2B9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1106661" w14:textId="1EE95A46" w:rsidR="00E14447" w:rsidRPr="001636A9" w:rsidRDefault="00E1444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4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D70A8C1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plaster large size</w:t>
            </w:r>
          </w:p>
          <w:p w14:paraId="3606ADA9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940F30D" w14:textId="15560DE1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lastRenderedPageBreak/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roll</w:t>
            </w:r>
          </w:p>
          <w:p w14:paraId="0BB91E94" w14:textId="215F33F3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57D6D9F9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D3450F0" w14:textId="687506DD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B11B56B" w14:textId="5725C1EC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169A67B" w14:textId="194DC25A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D24AA01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21F6A54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2E5DBCD" w14:textId="7938F303" w:rsidR="00E14447" w:rsidRPr="001636A9" w:rsidRDefault="00E1444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lastRenderedPageBreak/>
              <w:t>41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C952B38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 xml:space="preserve">Powder Milk for Preterm neonate of 400mg </w:t>
            </w:r>
          </w:p>
          <w:p w14:paraId="31A7E281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0A93CB8" w14:textId="5C58C87E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tin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78B07C1" w14:textId="55107419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0</w:t>
            </w:r>
          </w:p>
          <w:p w14:paraId="3BB557B2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772E4AE5" w14:textId="36F226AD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45FC241C" w14:textId="710EC4C2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50215D1" w14:textId="5E8D62A9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C0BF659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15336A13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049A044F" w14:textId="5086E6DF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02C27A9E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Powder Milk for Term neonate of 400 mg</w:t>
            </w:r>
          </w:p>
          <w:p w14:paraId="79E6A29D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FF9491D" w14:textId="273D6BAE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tin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3976B37B" w14:textId="7A58AF6D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50</w:t>
            </w:r>
          </w:p>
          <w:p w14:paraId="19D03646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3A3F7CF" w14:textId="63BEE4EF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center"/>
          </w:tcPr>
          <w:p w14:paraId="64668103" w14:textId="7A16AA61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B702E80" w14:textId="4CA892DB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9B4B93F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2A0EE187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12FAF4CB" w14:textId="6253E97A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D6185EF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Pump Breast  Manual Plastic -30ml </w:t>
            </w:r>
          </w:p>
          <w:p w14:paraId="115BE4E3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D68A1C0" w14:textId="374ED1CC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0211E898" w14:textId="65D359D8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</w:t>
            </w:r>
          </w:p>
          <w:p w14:paraId="0414B849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08DDBA6" w14:textId="29EE6A51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D304939" w14:textId="78407A1B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075C1FB" w14:textId="52934EBD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09FB5D1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1576D292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7B52D037" w14:textId="4830DFD0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A716CD3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Rectal Tube Rubber With Terminal Size - 14CH</w:t>
            </w:r>
          </w:p>
          <w:p w14:paraId="2C68A937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46307AF2" w14:textId="782AB265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CE97932" w14:textId="190AC15C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</w:t>
            </w:r>
          </w:p>
          <w:p w14:paraId="33DB407E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330AC305" w14:textId="7D45E6A1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EE8662A" w14:textId="7F852F9E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4A440CE" w14:textId="5C9948A8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C572016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40226332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71F7226D" w14:textId="1606F705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DADABEA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Rectal Tube Rubber With Terminal Size - 18CH</w:t>
            </w:r>
          </w:p>
          <w:p w14:paraId="0AA932E9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812D4B6" w14:textId="3E34D3F5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25770935" w14:textId="0BB423D8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50</w:t>
            </w:r>
          </w:p>
          <w:p w14:paraId="62A90DD8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30F0AD8E" w14:textId="0A84FE46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C3EE11A" w14:textId="62B15CC4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34E64FC" w14:textId="5134691D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184D669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26C45CF1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1D3B57A5" w14:textId="243F4718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lastRenderedPageBreak/>
              <w:t>4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B1B7F00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Rectal Tube Rubber With Terminal Size - 22CH</w:t>
            </w:r>
          </w:p>
          <w:p w14:paraId="58E3E5FC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9FADD39" w14:textId="18CFC4AD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6805A407" w14:textId="75B8E4F4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</w:t>
            </w:r>
          </w:p>
          <w:p w14:paraId="3B7295F5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89E22CC" w14:textId="35EFA3AF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5A99505" w14:textId="5501CF60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5C6C166" w14:textId="4940C63C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4F64510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10261297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1AA41D06" w14:textId="2A973A1D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5673595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Rectal Tube Rubber With Terminal Size - 26CH</w:t>
            </w:r>
          </w:p>
          <w:p w14:paraId="237F7A22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6C7D3E7E" w14:textId="427D6567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</w:rPr>
              <w:t>Unit: each</w:t>
            </w:r>
          </w:p>
          <w:p w14:paraId="1BD3674E" w14:textId="5FA8051F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</w:t>
            </w:r>
          </w:p>
          <w:p w14:paraId="182ED4CF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24FA377D" w14:textId="57A6C8E3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E2F74C0" w14:textId="3FE158FA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D9EC862" w14:textId="2471E16A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F7A413F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2E61C126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0D332035" w14:textId="069D2E93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4759571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Shoe cover of 100 pcs</w:t>
            </w:r>
          </w:p>
          <w:p w14:paraId="1DF2D5E3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8042409" w14:textId="4BD954E5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set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1E71416" w14:textId="6B9ABED7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</w:t>
            </w:r>
          </w:p>
          <w:p w14:paraId="38FA46EA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7D6743AD" w14:textId="747F5E50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D9C4D6A" w14:textId="2407D7FD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052C83A" w14:textId="431F54DF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2D8487D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6CB37217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771E804A" w14:textId="57106E2E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9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55522510" w14:textId="77777777" w:rsidR="00E14447" w:rsidRDefault="00E14447" w:rsidP="002D43BD">
            <w:pPr>
              <w:pStyle w:val="TableParagraph"/>
              <w:ind w:right="774"/>
              <w:rPr>
                <w:rFonts w:ascii="Calibri" w:hAnsi="Calibri" w:cs="Calibri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Soft blankets or shawls- to cover both mother and infant</w:t>
            </w:r>
          </w:p>
          <w:p w14:paraId="2CA8C84C" w14:textId="77777777" w:rsidR="0005606E" w:rsidRDefault="00E14447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  <w:r w:rsidR="0005606E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4194602B" w14:textId="4E2CEDBA" w:rsidR="0005606E" w:rsidRPr="0005606E" w:rsidRDefault="0005606E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05606E">
              <w:rPr>
                <w:rFonts w:ascii="Calibri" w:hAnsi="Calibri" w:cs="Calibri"/>
                <w:color w:val="000000"/>
              </w:rPr>
              <w:t>Material: Soft, breathable, and washable fabric (e.g., cotton flannel or fleece)</w:t>
            </w:r>
          </w:p>
          <w:p w14:paraId="743A32F3" w14:textId="77777777" w:rsidR="0005606E" w:rsidRPr="0005606E" w:rsidRDefault="0005606E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</w:p>
          <w:p w14:paraId="77C1929A" w14:textId="1B2BC2DE" w:rsidR="0005606E" w:rsidRPr="0005606E" w:rsidRDefault="0005606E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05606E">
              <w:rPr>
                <w:rFonts w:ascii="Calibri" w:hAnsi="Calibri" w:cs="Calibri"/>
                <w:color w:val="000000"/>
              </w:rPr>
              <w:t>Size: A</w:t>
            </w:r>
            <w:r>
              <w:rPr>
                <w:rFonts w:ascii="Calibri" w:hAnsi="Calibri" w:cs="Calibri"/>
                <w:color w:val="000000"/>
              </w:rPr>
              <w:t>pproximately 200</w:t>
            </w:r>
            <w:r w:rsidRPr="0005606E">
              <w:rPr>
                <w:rFonts w:ascii="Calibri" w:hAnsi="Calibri" w:cs="Calibri"/>
                <w:color w:val="000000"/>
              </w:rPr>
              <w:t xml:space="preserve"> cm x 1</w:t>
            </w:r>
            <w:r>
              <w:rPr>
                <w:rFonts w:ascii="Calibri" w:hAnsi="Calibri" w:cs="Calibri"/>
                <w:color w:val="000000"/>
              </w:rPr>
              <w:t>2</w:t>
            </w:r>
            <w:r w:rsidRPr="0005606E">
              <w:rPr>
                <w:rFonts w:ascii="Calibri" w:hAnsi="Calibri" w:cs="Calibri"/>
                <w:color w:val="000000"/>
              </w:rPr>
              <w:t>0 cm</w:t>
            </w:r>
          </w:p>
          <w:p w14:paraId="4B64B658" w14:textId="74337228" w:rsidR="00E14447" w:rsidRDefault="0005606E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05606E">
              <w:rPr>
                <w:rFonts w:ascii="Calibri" w:hAnsi="Calibri" w:cs="Calibri"/>
                <w:color w:val="000000"/>
              </w:rPr>
              <w:t>Large enough to wrap</w:t>
            </w:r>
            <w:r>
              <w:rPr>
                <w:rFonts w:ascii="Calibri" w:hAnsi="Calibri" w:cs="Calibri"/>
                <w:color w:val="000000"/>
              </w:rPr>
              <w:t xml:space="preserve"> around both the mother’s </w:t>
            </w:r>
            <w:r w:rsidRPr="0005606E">
              <w:rPr>
                <w:rFonts w:ascii="Calibri" w:hAnsi="Calibri" w:cs="Calibri"/>
                <w:color w:val="000000"/>
              </w:rPr>
              <w:t>and the infant during KMC</w:t>
            </w:r>
          </w:p>
          <w:p w14:paraId="74AF5938" w14:textId="77777777" w:rsidR="0005606E" w:rsidRDefault="0005606E" w:rsidP="0005606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</w:p>
          <w:p w14:paraId="71B43E82" w14:textId="2A981C4B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each</w:t>
            </w:r>
          </w:p>
          <w:p w14:paraId="2ACEFAB0" w14:textId="28822929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7</w:t>
            </w:r>
          </w:p>
          <w:p w14:paraId="6173F658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682C7F55" w14:textId="38BE87F4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lastRenderedPageBreak/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E1DC1D0" w14:textId="7F6FBFF3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6A10B8D" w14:textId="5BF5CABE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B44E28A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6A9083D7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1D2A5E3C" w14:textId="2C5FBE11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lastRenderedPageBreak/>
              <w:t>5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0726A65" w14:textId="77777777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>Spinal needle 26 G</w:t>
            </w:r>
          </w:p>
          <w:p w14:paraId="4068547F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D7E61A1" w14:textId="7F182D8F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4744C74" w14:textId="5D98BEC2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2CA5FECB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7D6DEEDF" w14:textId="772C86F0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D71E15C" w14:textId="3F7DAD6A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4DF8C79" w14:textId="7BC7EA8A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F1CAFC8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14447" w14:paraId="3C548798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7A688524" w14:textId="700B6678" w:rsidR="00E14447" w:rsidRDefault="00E14447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F3FB8F6" w14:textId="27E6FB63" w:rsidR="00E14447" w:rsidRDefault="00E14447" w:rsidP="002D43BD">
            <w:pPr>
              <w:pStyle w:val="TableParagraph"/>
              <w:ind w:right="774"/>
            </w:pPr>
            <w:r w:rsidRPr="002D43BD">
              <w:rPr>
                <w:rFonts w:ascii="Calibri" w:hAnsi="Calibri" w:cs="Calibri"/>
                <w:b/>
                <w:color w:val="000000"/>
              </w:rPr>
              <w:t xml:space="preserve"> 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14447">
              <w:rPr>
                <w:rFonts w:ascii="Calibri" w:hAnsi="Calibri" w:cs="Calibri"/>
                <w:color w:val="000000"/>
              </w:rPr>
              <w:t>S</w:t>
            </w:r>
            <w:r w:rsidR="00787B8E">
              <w:t>pinal needle 27</w:t>
            </w:r>
            <w:r w:rsidRPr="00E14447">
              <w:t>G</w:t>
            </w:r>
          </w:p>
          <w:p w14:paraId="0AA78C4A" w14:textId="77777777" w:rsidR="00E14447" w:rsidRDefault="00E14447" w:rsidP="002175EB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8BD9AF8" w14:textId="47DB0366" w:rsidR="00E14447" w:rsidRPr="000C787B" w:rsidRDefault="00E14447" w:rsidP="002175EB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C787B">
              <w:rPr>
                <w:sz w:val="24"/>
                <w:szCs w:val="24"/>
              </w:rPr>
              <w:t>Unit:</w:t>
            </w:r>
            <w:r>
              <w:rPr>
                <w:sz w:val="24"/>
                <w:szCs w:val="24"/>
              </w:rPr>
              <w:t>each</w:t>
            </w:r>
            <w:proofErr w:type="spellEnd"/>
            <w:r w:rsidRPr="000C787B">
              <w:rPr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CEEFCBF" w14:textId="381E419D" w:rsidR="00E14447" w:rsidRPr="000C787B" w:rsidRDefault="00E14447" w:rsidP="002175E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776337B9" w14:textId="77777777" w:rsidR="00E14447" w:rsidRDefault="00E14447" w:rsidP="002175EB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6C8AAE5" w14:textId="345DBCA7" w:rsidR="00E14447" w:rsidRDefault="00E14447" w:rsidP="002175EB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B50CD90" w14:textId="6C235CA9" w:rsidR="00E14447" w:rsidRDefault="00E14447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5EAD3E5" w14:textId="537289F5" w:rsidR="00E14447" w:rsidRDefault="00E14447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CCFD614" w14:textId="77777777" w:rsidR="00E14447" w:rsidRDefault="00E14447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71177A93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4A1B59E9" w14:textId="0066F0B3" w:rsidR="00787B8E" w:rsidRDefault="00787B8E" w:rsidP="00FC2EDB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4BD3EA89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Support pillows- provide back or neck support for mothers</w:t>
            </w:r>
          </w:p>
          <w:p w14:paraId="1BD979B7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11F2332" w14:textId="1B699AC3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2295F41B" w14:textId="3D62ED27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7</w:t>
            </w:r>
          </w:p>
          <w:p w14:paraId="6DC27976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655148B" w14:textId="58BA9E69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901C441" w14:textId="3D3E2CBD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3D2CE73" w14:textId="784D0177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946EDA4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1B167CE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A083CF" w14:textId="082CB41C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5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A5C1204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urgical Scalpel Blade  - No.22 of 100</w:t>
            </w:r>
          </w:p>
          <w:p w14:paraId="092BDE33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2F80D96" w14:textId="1730C17E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312E2323" w14:textId="447BCDD3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</w:t>
            </w:r>
          </w:p>
          <w:p w14:paraId="5206C211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0ED6EB3" w14:textId="684FE389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FBC7BFB" w14:textId="65D28934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CED1370" w14:textId="154727E7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E0FB16D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6E87F15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ECCB01C" w14:textId="360648AD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5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BD8E50C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urgical Scalpel Blade  - No.24 of 100</w:t>
            </w:r>
          </w:p>
          <w:p w14:paraId="2AD7D4E1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350E7536" w14:textId="5C93E354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06B3584F" w14:textId="3084F8E4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294F9150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6D8D0021" w14:textId="6C866FE5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54AE9A6" w14:textId="1F52847B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5F2624B" w14:textId="58E68A3F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EB19AAF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00B1B82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5551259" w14:textId="2A1EE709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lastRenderedPageBreak/>
              <w:t>5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C7F891E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yringe (Disposable) - 10ml with Needle21G , of 100</w:t>
            </w:r>
          </w:p>
          <w:p w14:paraId="43BC3783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6AA80EC" w14:textId="3ABB3A3E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6209986" w14:textId="3BB62548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50</w:t>
            </w:r>
          </w:p>
          <w:p w14:paraId="5BAEA7EF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BADC5A3" w14:textId="566D5836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483C7DF" w14:textId="7AD64B7D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E977EB1" w14:textId="15E48530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4E42D7C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4A32CBA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A7FA05" w14:textId="7E9218C9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5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BDDE808" w14:textId="5C01D4A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yringe (Dis</w:t>
            </w:r>
            <w:r w:rsidR="00382E45">
              <w:rPr>
                <w:rFonts w:ascii="Calibri" w:hAnsi="Calibri" w:cs="Calibri"/>
                <w:color w:val="000000"/>
              </w:rPr>
              <w:t xml:space="preserve">posable) - 20ml with Needle21G, </w:t>
            </w:r>
            <w:r>
              <w:rPr>
                <w:rFonts w:ascii="Calibri" w:hAnsi="Calibri" w:cs="Calibri"/>
                <w:color w:val="000000"/>
              </w:rPr>
              <w:t>of 50</w:t>
            </w:r>
          </w:p>
          <w:p w14:paraId="4B1B61A2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747D5ED0" w14:textId="55C0FCF1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08AB3F09" w14:textId="67B495D2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2C9DFE48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F2F7327" w14:textId="4430EAF8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A6150C4" w14:textId="489FC41C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26478DA" w14:textId="0A1AFE70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37CEA3B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0AB17A5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7A9AC54" w14:textId="45CDD307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5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3B30BA1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yringe (Disposable) - 3ml with Needle21G, of 100</w:t>
            </w:r>
          </w:p>
          <w:p w14:paraId="26D1E9AB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5DFE1837" w14:textId="40305CEE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7F3E0AD" w14:textId="1A69FC97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61FF3FDC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1344C46C" w14:textId="1841D43C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03015A9" w14:textId="6402795F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FBBD799" w14:textId="4F073ED6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44AF54E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787B8E" w14:paraId="379F0FAC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5624CE2" w14:textId="04257EB3" w:rsidR="00787B8E" w:rsidRPr="001636A9" w:rsidRDefault="00787B8E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1636A9">
              <w:rPr>
                <w:w w:val="105"/>
                <w:sz w:val="24"/>
                <w:szCs w:val="24"/>
              </w:rPr>
              <w:t>5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077B832" w14:textId="77777777" w:rsidR="00787B8E" w:rsidRDefault="00787B8E" w:rsidP="002D43BD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Syringe (Disposable) - 5ml with Needle21G, of 100</w:t>
            </w:r>
          </w:p>
          <w:p w14:paraId="7BE22B0E" w14:textId="77777777" w:rsidR="00787B8E" w:rsidRDefault="00787B8E" w:rsidP="0032688E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2E9AB092" w14:textId="6F0BF66F" w:rsidR="00787B8E" w:rsidRPr="000C787B" w:rsidRDefault="00787B8E" w:rsidP="0032688E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box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F74ADDF" w14:textId="38F9E866" w:rsidR="00787B8E" w:rsidRPr="000C787B" w:rsidRDefault="00787B8E" w:rsidP="0032688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3A3F463D" w14:textId="77777777" w:rsidR="00787B8E" w:rsidRDefault="00787B8E" w:rsidP="0032688E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572C7F66" w14:textId="28766050" w:rsidR="00787B8E" w:rsidRDefault="00787B8E" w:rsidP="0032688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1204B49" w14:textId="1D60C07E" w:rsidR="00787B8E" w:rsidRDefault="00787B8E" w:rsidP="002D43BD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EF52A8E" w14:textId="4DF7255A" w:rsidR="00787B8E" w:rsidRDefault="00787B8E" w:rsidP="002D43BD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E6E46CE" w14:textId="77777777" w:rsidR="00787B8E" w:rsidRDefault="00787B8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260F8" w14:paraId="56486E8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2649A94" w14:textId="1C61C643" w:rsidR="005260F8" w:rsidRPr="001636A9" w:rsidRDefault="005260F8" w:rsidP="005260F8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59 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CDF21AD" w14:textId="2DFD874B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5260F8">
              <w:rPr>
                <w:rFonts w:ascii="Calibri" w:hAnsi="Calibri" w:cs="Calibri"/>
                <w:color w:val="000000"/>
              </w:rPr>
              <w:t>tape measure for body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723C20F5" w14:textId="77777777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</w:p>
          <w:p w14:paraId="771BD870" w14:textId="122E8016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 xml:space="preserve">: </w:t>
            </w:r>
            <w:r w:rsidRPr="005260F8">
              <w:rPr>
                <w:rFonts w:ascii="Calibri" w:hAnsi="Calibri" w:cs="Calibri"/>
                <w:color w:val="000000"/>
              </w:rPr>
              <w:t>double scale, 150 60 inch, flexible</w:t>
            </w:r>
          </w:p>
          <w:p w14:paraId="1CF48F35" w14:textId="77777777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</w:p>
          <w:p w14:paraId="024B44CA" w14:textId="0B92C2CC" w:rsidR="005260F8" w:rsidRDefault="005260F8" w:rsidP="005260F8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847C73B" w14:textId="77777777" w:rsidR="005260F8" w:rsidRPr="000C787B" w:rsidRDefault="005260F8" w:rsidP="005260F8">
            <w:pPr>
              <w:rPr>
                <w:color w:val="000000"/>
                <w:sz w:val="24"/>
                <w:szCs w:val="24"/>
                <w:lang w:eastAsia="en-GB"/>
              </w:rPr>
            </w:pPr>
          </w:p>
          <w:p w14:paraId="1C9AB5DA" w14:textId="3503C350" w:rsidR="005260F8" w:rsidRDefault="005260F8" w:rsidP="005260F8">
            <w:pPr>
              <w:pStyle w:val="TableParagraph"/>
              <w:spacing w:before="5"/>
              <w:rPr>
                <w:color w:val="000000"/>
                <w:sz w:val="24"/>
                <w:szCs w:val="24"/>
                <w:lang w:val="en-GB" w:eastAsia="en-GB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3</w:t>
            </w:r>
          </w:p>
          <w:p w14:paraId="6C68B0D2" w14:textId="77777777" w:rsidR="005260F8" w:rsidRPr="000C787B" w:rsidRDefault="005260F8" w:rsidP="005260F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</w:p>
          <w:p w14:paraId="763F3613" w14:textId="1889D836" w:rsidR="005260F8" w:rsidRDefault="005260F8" w:rsidP="005260F8">
            <w:pPr>
              <w:widowControl/>
              <w:textAlignment w:val="bottom"/>
            </w:pPr>
            <w:r>
              <w:rPr>
                <w:sz w:val="24"/>
                <w:szCs w:val="24"/>
              </w:rPr>
              <w:t xml:space="preserve">Expires Date: </w:t>
            </w:r>
          </w:p>
          <w:p w14:paraId="388AECDE" w14:textId="720A6B7D" w:rsidR="005260F8" w:rsidRPr="002D43BD" w:rsidRDefault="005260F8" w:rsidP="005260F8">
            <w:pPr>
              <w:pStyle w:val="TableParagraph"/>
              <w:ind w:right="774"/>
              <w:rPr>
                <w:rFonts w:ascii="Calibri" w:hAnsi="Calibri" w:cs="Calibri"/>
                <w:b/>
                <w:color w:val="000000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4ADD6F7" w14:textId="77777777" w:rsidR="005260F8" w:rsidRDefault="005260F8" w:rsidP="005260F8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C1CA529" w14:textId="77777777" w:rsidR="005260F8" w:rsidRDefault="005260F8" w:rsidP="005260F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1F8F128" w14:textId="77777777" w:rsidR="005260F8" w:rsidRDefault="005260F8" w:rsidP="005260F8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260F8" w14:paraId="63C5346B" w14:textId="77777777" w:rsidTr="00382E45">
        <w:trPr>
          <w:trHeight w:val="655"/>
        </w:trPr>
        <w:tc>
          <w:tcPr>
            <w:tcW w:w="1430" w:type="dxa"/>
            <w:shd w:val="clear" w:color="auto" w:fill="auto"/>
          </w:tcPr>
          <w:p w14:paraId="42384C14" w14:textId="2BDB3501" w:rsidR="005260F8" w:rsidRDefault="005260F8" w:rsidP="005260F8">
            <w:pPr>
              <w:pStyle w:val="TableParagraph"/>
              <w:ind w:left="431" w:right="424"/>
              <w:jc w:val="center"/>
              <w:rPr>
                <w:b/>
                <w:w w:val="105"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lastRenderedPageBreak/>
              <w:t>60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6059A1D8" w14:textId="265C77F8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T. Pieces resuscitator</w:t>
            </w:r>
          </w:p>
          <w:p w14:paraId="44733D22" w14:textId="77777777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13FD2B9A" w14:textId="6655766E" w:rsidR="005260F8" w:rsidRPr="000C787B" w:rsidRDefault="005260F8" w:rsidP="005260F8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27E7C26" w14:textId="77AD50F2" w:rsidR="005260F8" w:rsidRPr="000C787B" w:rsidRDefault="005260F8" w:rsidP="005260F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</w:t>
            </w:r>
          </w:p>
          <w:p w14:paraId="796DA966" w14:textId="77777777" w:rsidR="005260F8" w:rsidRDefault="005260F8" w:rsidP="005260F8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4CB746F" w14:textId="7F08A7F6" w:rsidR="005260F8" w:rsidRDefault="005260F8" w:rsidP="005260F8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C3E7FA6" w14:textId="687D7AB7" w:rsidR="005260F8" w:rsidRDefault="005260F8" w:rsidP="005260F8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4B3B50E" w14:textId="23C5709A" w:rsidR="005260F8" w:rsidRDefault="005260F8" w:rsidP="005260F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D35CB4E" w14:textId="77777777" w:rsidR="005260F8" w:rsidRDefault="005260F8" w:rsidP="005260F8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260F8" w14:paraId="6EC87E7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C70B3A4" w14:textId="04B794BA" w:rsidR="005260F8" w:rsidRPr="001636A9" w:rsidRDefault="005260F8" w:rsidP="005260F8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>
              <w:rPr>
                <w:w w:val="105"/>
                <w:sz w:val="24"/>
                <w:szCs w:val="24"/>
              </w:rPr>
              <w:t>6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43B8A3E" w14:textId="77777777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2D43BD">
              <w:rPr>
                <w:rFonts w:ascii="Calibri" w:hAnsi="Calibri" w:cs="Calibri"/>
                <w:b/>
                <w:color w:val="000000"/>
              </w:rPr>
              <w:t>Consumable name:</w:t>
            </w:r>
            <w:r>
              <w:rPr>
                <w:rFonts w:ascii="Calibri" w:hAnsi="Calibri" w:cs="Calibri"/>
                <w:color w:val="000000"/>
              </w:rPr>
              <w:t xml:space="preserve"> Urine Collecting Bag PVC Latex Product - 1000ml</w:t>
            </w:r>
          </w:p>
          <w:p w14:paraId="4B331C67" w14:textId="77777777" w:rsidR="005260F8" w:rsidRDefault="005260F8" w:rsidP="005260F8">
            <w:pPr>
              <w:pStyle w:val="TableParagraph"/>
              <w:ind w:right="774"/>
              <w:rPr>
                <w:rFonts w:ascii="Calibri" w:hAnsi="Calibri" w:cs="Calibri"/>
                <w:color w:val="000000"/>
              </w:rPr>
            </w:pPr>
            <w:r w:rsidRPr="00DA3593">
              <w:rPr>
                <w:rFonts w:ascii="Calibri" w:hAnsi="Calibri" w:cs="Calibri"/>
                <w:b/>
                <w:color w:val="000000"/>
              </w:rPr>
              <w:t>Specification</w:t>
            </w:r>
            <w:r>
              <w:rPr>
                <w:rFonts w:ascii="Calibri" w:hAnsi="Calibri" w:cs="Calibri"/>
                <w:color w:val="000000"/>
              </w:rPr>
              <w:t>:</w:t>
            </w:r>
          </w:p>
          <w:p w14:paraId="02D577E2" w14:textId="77777777" w:rsidR="005260F8" w:rsidRPr="000C787B" w:rsidRDefault="005260F8" w:rsidP="005260F8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rPr>
                <w:sz w:val="24"/>
                <w:szCs w:val="24"/>
              </w:rPr>
              <w:t>each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264D21F" w14:textId="585E28BA" w:rsidR="005260F8" w:rsidRPr="000C787B" w:rsidRDefault="005260F8" w:rsidP="005260F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200</w:t>
            </w:r>
          </w:p>
          <w:p w14:paraId="00DDD1E0" w14:textId="77777777" w:rsidR="005260F8" w:rsidRDefault="005260F8" w:rsidP="005260F8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4AA8626F" w14:textId="58C923FD" w:rsidR="005260F8" w:rsidRDefault="005260F8" w:rsidP="005260F8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8D51D95" w14:textId="45BE5DAE" w:rsidR="005260F8" w:rsidRDefault="005260F8" w:rsidP="005260F8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2DCAE20" w14:textId="2F4D5B90" w:rsidR="005260F8" w:rsidRDefault="005260F8" w:rsidP="005260F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710E907" w14:textId="77777777" w:rsidR="005260F8" w:rsidRDefault="005260F8" w:rsidP="005260F8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5260F8" w14:paraId="789217F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BE5B8EF" w14:textId="27BE52E6" w:rsidR="005260F8" w:rsidRPr="001636A9" w:rsidRDefault="005260F8" w:rsidP="005260F8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>
              <w:rPr>
                <w:w w:val="105"/>
                <w:sz w:val="24"/>
                <w:szCs w:val="24"/>
              </w:rPr>
              <w:t>62</w:t>
            </w:r>
          </w:p>
        </w:tc>
        <w:tc>
          <w:tcPr>
            <w:tcW w:w="4570" w:type="dxa"/>
            <w:shd w:val="clear" w:color="auto" w:fill="auto"/>
            <w:vAlign w:val="center"/>
          </w:tcPr>
          <w:p w14:paraId="0A207697" w14:textId="2491FC57" w:rsidR="005260F8" w:rsidRDefault="005260F8" w:rsidP="005260F8">
            <w:pPr>
              <w:pStyle w:val="TableParagraph"/>
              <w:ind w:right="774"/>
              <w:rPr>
                <w:rFonts w:asciiTheme="minorHAnsi" w:hAnsiTheme="minorHAnsi" w:cstheme="minorHAnsi"/>
              </w:rPr>
            </w:pPr>
            <w:r w:rsidRPr="00F46CE6">
              <w:rPr>
                <w:rFonts w:asciiTheme="minorHAnsi" w:hAnsiTheme="minorHAnsi" w:cstheme="minorHAnsi"/>
                <w:b/>
                <w:color w:val="000000"/>
              </w:rPr>
              <w:t>Consumable name:</w:t>
            </w:r>
            <w:r w:rsidRPr="00F46CE6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F46CE6">
              <w:rPr>
                <w:rFonts w:asciiTheme="minorHAnsi" w:hAnsiTheme="minorHAnsi" w:cstheme="minorHAnsi"/>
              </w:rPr>
              <w:t>warm blankets</w:t>
            </w:r>
          </w:p>
          <w:p w14:paraId="0F8A4DCE" w14:textId="77777777" w:rsidR="00F46CE6" w:rsidRPr="00F46CE6" w:rsidRDefault="00F46CE6" w:rsidP="005260F8">
            <w:pPr>
              <w:pStyle w:val="TableParagraph"/>
              <w:ind w:right="774"/>
              <w:rPr>
                <w:rFonts w:asciiTheme="minorHAnsi" w:hAnsiTheme="minorHAnsi" w:cstheme="minorHAnsi"/>
              </w:rPr>
            </w:pPr>
          </w:p>
          <w:p w14:paraId="1A7239D4" w14:textId="65D9A448" w:rsidR="005260F8" w:rsidRPr="00F46CE6" w:rsidRDefault="005260F8" w:rsidP="005260F8">
            <w:pPr>
              <w:pStyle w:val="TableParagraph"/>
              <w:ind w:right="774"/>
              <w:rPr>
                <w:rFonts w:asciiTheme="minorHAnsi" w:hAnsiTheme="minorHAnsi" w:cstheme="minorHAnsi"/>
                <w:color w:val="000000"/>
              </w:rPr>
            </w:pPr>
            <w:r w:rsidRPr="00F46CE6">
              <w:rPr>
                <w:rFonts w:asciiTheme="minorHAnsi" w:hAnsiTheme="minorHAnsi" w:cstheme="minorHAnsi"/>
                <w:b/>
                <w:color w:val="000000"/>
              </w:rPr>
              <w:t>Specification</w:t>
            </w:r>
            <w:r w:rsidRPr="00F46CE6">
              <w:rPr>
                <w:rFonts w:asciiTheme="minorHAnsi" w:hAnsiTheme="minorHAnsi" w:cstheme="minorHAnsi"/>
                <w:color w:val="000000"/>
              </w:rPr>
              <w:t>:</w:t>
            </w:r>
            <w:r w:rsidR="00F46CE6" w:rsidRPr="00F46CE6">
              <w:rPr>
                <w:rFonts w:asciiTheme="minorHAnsi" w:hAnsiTheme="minorHAnsi" w:cstheme="minorHAnsi"/>
                <w:color w:val="000000"/>
              </w:rPr>
              <w:t xml:space="preserve"> Thermal or fleece blanket with good </w:t>
            </w:r>
            <w:proofErr w:type="gramStart"/>
            <w:r w:rsidR="00F46CE6" w:rsidRPr="00F46CE6">
              <w:rPr>
                <w:rFonts w:asciiTheme="minorHAnsi" w:hAnsiTheme="minorHAnsi" w:cstheme="minorHAnsi"/>
                <w:color w:val="000000"/>
              </w:rPr>
              <w:t>insulation  Size</w:t>
            </w:r>
            <w:proofErr w:type="gramEnd"/>
            <w:r w:rsidR="00F46CE6" w:rsidRPr="00F46CE6">
              <w:rPr>
                <w:rFonts w:asciiTheme="minorHAnsi" w:hAnsiTheme="minorHAnsi" w:cstheme="minorHAnsi"/>
                <w:color w:val="000000"/>
              </w:rPr>
              <w:t>: Approximately 90 cm x 90 cm or up to 100 cm x 100 cm.</w:t>
            </w:r>
          </w:p>
          <w:p w14:paraId="69804EC5" w14:textId="77777777" w:rsidR="00F46CE6" w:rsidRPr="00F46CE6" w:rsidRDefault="00F46CE6" w:rsidP="005260F8">
            <w:pPr>
              <w:pStyle w:val="TableParagraph"/>
              <w:ind w:right="774"/>
              <w:rPr>
                <w:rFonts w:asciiTheme="minorHAnsi" w:hAnsiTheme="minorHAnsi" w:cstheme="minorHAnsi"/>
                <w:color w:val="000000"/>
              </w:rPr>
            </w:pPr>
          </w:p>
          <w:p w14:paraId="2B212B9F" w14:textId="331CC928" w:rsidR="005260F8" w:rsidRPr="00F46CE6" w:rsidRDefault="005260F8" w:rsidP="005260F8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F46CE6">
              <w:rPr>
                <w:rFonts w:asciiTheme="minorHAnsi" w:hAnsiTheme="minorHAnsi" w:cstheme="minorHAnsi"/>
                <w:sz w:val="24"/>
                <w:szCs w:val="24"/>
              </w:rPr>
              <w:t>Unit: each</w:t>
            </w:r>
            <w:r w:rsidRPr="00F46CE6">
              <w:rPr>
                <w:rFonts w:asciiTheme="minorHAnsi" w:hAnsiTheme="minorHAnsi" w:cstheme="minorHAnsi"/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32932FAE" w14:textId="725DE16A" w:rsidR="005260F8" w:rsidRPr="000C787B" w:rsidRDefault="005260F8" w:rsidP="005260F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en-GB" w:eastAsia="en-GB"/>
              </w:rPr>
              <w:t>Quantity:10</w:t>
            </w:r>
          </w:p>
          <w:p w14:paraId="5398F389" w14:textId="2BF9E021" w:rsidR="005260F8" w:rsidRDefault="005260F8" w:rsidP="005260F8">
            <w:pPr>
              <w:widowControl/>
              <w:textAlignment w:val="bottom"/>
            </w:pPr>
            <w:r>
              <w:rPr>
                <w:sz w:val="24"/>
                <w:szCs w:val="24"/>
              </w:rPr>
              <w:t xml:space="preserve">Expires Date: </w:t>
            </w:r>
            <w:r w:rsidRPr="000C787B">
              <w:t xml:space="preserve"> </w:t>
            </w:r>
          </w:p>
          <w:p w14:paraId="46F47B3F" w14:textId="2DC3B9FE" w:rsidR="005260F8" w:rsidRDefault="005260F8" w:rsidP="005260F8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0C787B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C28F23C" w14:textId="35B1D58F" w:rsidR="005260F8" w:rsidRDefault="005260F8" w:rsidP="005260F8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9E1B32D" w14:textId="169D9034" w:rsidR="005260F8" w:rsidRDefault="005260F8" w:rsidP="005260F8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2A394D9" w14:textId="77777777" w:rsidR="005260F8" w:rsidRDefault="005260F8" w:rsidP="005260F8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</w:tbl>
    <w:p w14:paraId="29A29FBA" w14:textId="77777777" w:rsidR="005D7FBD" w:rsidRDefault="005D7FBD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439B08C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436AF58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0F19D8F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0364194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C7EA14E" w14:textId="77777777" w:rsidR="009A1482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1AE50497" w14:textId="77777777" w:rsidR="009A1482" w:rsidRDefault="009A1482" w:rsidP="007A3859">
      <w:pPr>
        <w:spacing w:line="247" w:lineRule="auto"/>
        <w:ind w:right="410"/>
        <w:rPr>
          <w:b/>
          <w:color w:val="0070C0"/>
          <w:sz w:val="28"/>
          <w:szCs w:val="28"/>
        </w:rPr>
      </w:pPr>
      <w:bookmarkStart w:id="0" w:name="_GoBack"/>
      <w:bookmarkEnd w:id="0"/>
    </w:p>
    <w:p w14:paraId="0CA1849B" w14:textId="086D7279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 w:rsidR="00751A9A">
        <w:rPr>
          <w:b/>
          <w:color w:val="0070C0"/>
          <w:sz w:val="28"/>
          <w:szCs w:val="28"/>
        </w:rPr>
        <w:t xml:space="preserve">3 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4"/>
        <w:gridCol w:w="16"/>
        <w:gridCol w:w="4350"/>
        <w:gridCol w:w="4161"/>
        <w:gridCol w:w="120"/>
        <w:gridCol w:w="2546"/>
        <w:gridCol w:w="120"/>
        <w:gridCol w:w="2233"/>
        <w:gridCol w:w="32"/>
      </w:tblGrid>
      <w:tr w:rsidR="00B1613D" w14:paraId="2CD37514" w14:textId="77777777" w:rsidTr="00FB7E7B">
        <w:trPr>
          <w:gridAfter w:val="1"/>
          <w:wAfter w:w="32" w:type="dxa"/>
          <w:trHeight w:val="1049"/>
        </w:trPr>
        <w:tc>
          <w:tcPr>
            <w:tcW w:w="1124" w:type="dxa"/>
            <w:shd w:val="clear" w:color="auto" w:fill="F2F2F2"/>
          </w:tcPr>
          <w:p w14:paraId="2B68DC9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366" w:type="dxa"/>
            <w:gridSpan w:val="2"/>
            <w:shd w:val="clear" w:color="auto" w:fill="F2F2F2"/>
          </w:tcPr>
          <w:p w14:paraId="02DBAE3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281" w:type="dxa"/>
            <w:gridSpan w:val="2"/>
            <w:shd w:val="clear" w:color="auto" w:fill="F2F2F2"/>
          </w:tcPr>
          <w:p w14:paraId="70127656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gridSpan w:val="2"/>
            <w:shd w:val="clear" w:color="auto" w:fill="F2F2F2"/>
          </w:tcPr>
          <w:p w14:paraId="5FEF1AA2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33" w:type="dxa"/>
            <w:shd w:val="clear" w:color="auto" w:fill="F2F2F2"/>
          </w:tcPr>
          <w:p w14:paraId="3A70D50A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8F00D9" w14:paraId="368A137D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383DB0BB" w14:textId="420931AA" w:rsidR="008F00D9" w:rsidRDefault="008F00D9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366" w:type="dxa"/>
            <w:gridSpan w:val="2"/>
            <w:vAlign w:val="center"/>
          </w:tcPr>
          <w:p w14:paraId="177173D3" w14:textId="77777777" w:rsidR="008F00D9" w:rsidRPr="00274BF1" w:rsidRDefault="004B6521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274BF1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274BF1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274BF1">
              <w:rPr>
                <w:rFonts w:ascii="Calibri" w:hAnsi="Calibri" w:cs="Calibri"/>
                <w:color w:val="000000"/>
              </w:rPr>
              <w:t xml:space="preserve"> </w:t>
            </w:r>
            <w:r w:rsidR="008F00D9" w:rsidRPr="00274BF1">
              <w:rPr>
                <w:rFonts w:ascii="Calibri" w:hAnsi="Calibri" w:cs="Calibri"/>
                <w:color w:val="000000"/>
              </w:rPr>
              <w:t xml:space="preserve">Autoclave, steam, bench top, 20L, electrical digital (Steam </w:t>
            </w:r>
            <w:proofErr w:type="spellStart"/>
            <w:r w:rsidR="008F00D9" w:rsidRPr="00274BF1">
              <w:rPr>
                <w:rFonts w:ascii="Calibri" w:hAnsi="Calibri" w:cs="Calibri"/>
                <w:color w:val="000000"/>
              </w:rPr>
              <w:t>steraliser</w:t>
            </w:r>
            <w:proofErr w:type="spellEnd"/>
            <w:r w:rsidR="008F00D9" w:rsidRPr="00274BF1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8F00D9" w:rsidRPr="00274BF1">
              <w:rPr>
                <w:rFonts w:ascii="Calibri" w:hAnsi="Calibri" w:cs="Calibri"/>
                <w:color w:val="000000"/>
              </w:rPr>
              <w:t>mechine</w:t>
            </w:r>
            <w:proofErr w:type="spellEnd"/>
            <w:r w:rsidR="008F00D9" w:rsidRPr="00274BF1">
              <w:rPr>
                <w:rFonts w:ascii="Calibri" w:hAnsi="Calibri" w:cs="Calibri"/>
                <w:color w:val="000000"/>
              </w:rPr>
              <w:t>)</w:t>
            </w:r>
          </w:p>
          <w:p w14:paraId="2A5879BF" w14:textId="77777777" w:rsidR="00B265FE" w:rsidRPr="00274BF1" w:rsidRDefault="00B265FE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04F2FCEF" w14:textId="10D079BE" w:rsidR="00EF2483" w:rsidRPr="00274BF1" w:rsidRDefault="00EF2483" w:rsidP="00EF2483">
            <w:r w:rsidRPr="00274BF1">
              <w:rPr>
                <w:b/>
              </w:rPr>
              <w:t>Unit</w:t>
            </w:r>
            <w:r w:rsidRPr="00274BF1">
              <w:t xml:space="preserve">: </w:t>
            </w:r>
            <w:r w:rsidR="001B0527" w:rsidRPr="00274BF1">
              <w:t>each</w:t>
            </w:r>
          </w:p>
          <w:p w14:paraId="51DEDD95" w14:textId="77777777" w:rsidR="00B265FE" w:rsidRPr="00274BF1" w:rsidRDefault="00B265FE" w:rsidP="00EF2483"/>
          <w:p w14:paraId="78DDFE77" w14:textId="0D6D04A9" w:rsidR="00EF2483" w:rsidRPr="00274BF1" w:rsidRDefault="00EF2483" w:rsidP="00EF2483">
            <w:pPr>
              <w:rPr>
                <w:lang w:val="en-GB" w:eastAsia="en-GB"/>
              </w:rPr>
            </w:pPr>
            <w:r w:rsidRPr="00274BF1">
              <w:rPr>
                <w:b/>
                <w:lang w:val="en-GB" w:eastAsia="en-GB"/>
              </w:rPr>
              <w:t xml:space="preserve">Quantity: </w:t>
            </w:r>
            <w:r w:rsidR="001B0527" w:rsidRPr="00274BF1">
              <w:rPr>
                <w:lang w:val="en-GB" w:eastAsia="en-GB"/>
              </w:rPr>
              <w:t>1</w:t>
            </w:r>
          </w:p>
          <w:p w14:paraId="09E9414E" w14:textId="77777777" w:rsidR="00D2266F" w:rsidRPr="00274BF1" w:rsidRDefault="00D2266F" w:rsidP="00EF2483">
            <w:pPr>
              <w:rPr>
                <w:lang w:val="en-GB" w:eastAsia="en-GB"/>
              </w:rPr>
            </w:pPr>
          </w:p>
          <w:p w14:paraId="5EC6C10F" w14:textId="77777777" w:rsidR="00D2266F" w:rsidRPr="00274BF1" w:rsidRDefault="00D2266F" w:rsidP="00D2266F">
            <w:pPr>
              <w:widowControl/>
              <w:textAlignment w:val="bottom"/>
            </w:pPr>
            <w:r w:rsidRPr="00274BF1">
              <w:rPr>
                <w:b/>
              </w:rPr>
              <w:t>Delivery</w:t>
            </w:r>
            <w:r w:rsidRPr="00274BF1">
              <w:t>: CUAMM Addis Ababa</w:t>
            </w:r>
          </w:p>
          <w:p w14:paraId="5808A96E" w14:textId="77777777" w:rsidR="00251DC9" w:rsidRPr="00274BF1" w:rsidRDefault="00251DC9" w:rsidP="00D2266F">
            <w:pPr>
              <w:widowControl/>
              <w:textAlignment w:val="bottom"/>
            </w:pPr>
          </w:p>
          <w:p w14:paraId="7C9042B2" w14:textId="77777777" w:rsidR="00CF2B05" w:rsidRPr="00274BF1" w:rsidRDefault="00B265FE" w:rsidP="00CF2B05">
            <w:r w:rsidRPr="00274BF1">
              <w:rPr>
                <w:b/>
              </w:rPr>
              <w:t xml:space="preserve">Technical Specification </w:t>
            </w:r>
            <w:r w:rsidR="00CF2B05" w:rsidRPr="00274BF1">
              <w:t xml:space="preserve"> </w:t>
            </w:r>
          </w:p>
          <w:p w14:paraId="371D0EC9" w14:textId="75DC5246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Capacity: 20 liters  </w:t>
            </w:r>
          </w:p>
          <w:p w14:paraId="70CD075D" w14:textId="4FBC3D23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Type: Bench top  (tabletop) autoclave  </w:t>
            </w:r>
          </w:p>
          <w:p w14:paraId="04A06C88" w14:textId="7AB16BCC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Power Supply: 220–240V, 50Hz (Ethiopia standard)  </w:t>
            </w:r>
          </w:p>
          <w:p w14:paraId="197046B2" w14:textId="66816D16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Heating System: Electric heating element (stainless steel)  </w:t>
            </w:r>
          </w:p>
          <w:p w14:paraId="3FCEE4D0" w14:textId="46BB863E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Control System: Digital microprocessor control</w:t>
            </w:r>
          </w:p>
          <w:p w14:paraId="23521961" w14:textId="0F8A5BA3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Pressure Range: 0–22 psi (or up to 2.2 bar)</w:t>
            </w:r>
          </w:p>
          <w:p w14:paraId="3F5B99AD" w14:textId="73C97B1B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Temperature Range: 105°C – 135°C (221°F – 275°F)</w:t>
            </w:r>
          </w:p>
          <w:p w14:paraId="4B0BF5FA" w14:textId="0D7DB8DE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Sterilization Time: Adjustable (typically 20–60 minutes)</w:t>
            </w:r>
          </w:p>
          <w:p w14:paraId="529DB3B2" w14:textId="77777777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Chamber Material: High-grade stainless steel (304 or 316)</w:t>
            </w:r>
          </w:p>
          <w:p w14:paraId="625775BE" w14:textId="36FAE7DC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Safety Features:  </w:t>
            </w:r>
          </w:p>
          <w:p w14:paraId="504CDEA7" w14:textId="0C78DFBB" w:rsidR="009968F7" w:rsidRPr="00274BF1" w:rsidRDefault="009968F7" w:rsidP="00C71E02">
            <w:pPr>
              <w:pStyle w:val="ListParagraph"/>
              <w:numPr>
                <w:ilvl w:val="1"/>
                <w:numId w:val="64"/>
              </w:numPr>
            </w:pPr>
            <w:r w:rsidRPr="00274BF1">
              <w:t xml:space="preserve">Automatic shut-off  </w:t>
            </w:r>
          </w:p>
          <w:p w14:paraId="30068456" w14:textId="22DA86BF" w:rsidR="009968F7" w:rsidRPr="00274BF1" w:rsidRDefault="009968F7" w:rsidP="00C71E02">
            <w:pPr>
              <w:pStyle w:val="ListParagraph"/>
              <w:numPr>
                <w:ilvl w:val="1"/>
                <w:numId w:val="64"/>
              </w:numPr>
            </w:pPr>
            <w:r w:rsidRPr="00274BF1">
              <w:t xml:space="preserve">Over-temperature &amp; over-pressure </w:t>
            </w:r>
            <w:r w:rsidRPr="00274BF1">
              <w:lastRenderedPageBreak/>
              <w:t xml:space="preserve">protection  </w:t>
            </w:r>
          </w:p>
          <w:p w14:paraId="050F9EA7" w14:textId="6DF4AD35" w:rsidR="009968F7" w:rsidRPr="00274BF1" w:rsidRDefault="009968F7" w:rsidP="00C71E02">
            <w:pPr>
              <w:pStyle w:val="ListParagraph"/>
              <w:numPr>
                <w:ilvl w:val="1"/>
                <w:numId w:val="64"/>
              </w:numPr>
            </w:pPr>
            <w:r w:rsidRPr="00274BF1">
              <w:t xml:space="preserve">Safety valve &amp; pressure release  </w:t>
            </w:r>
          </w:p>
          <w:p w14:paraId="4346241D" w14:textId="03BB85BC" w:rsidR="009968F7" w:rsidRPr="00274BF1" w:rsidRDefault="009968F7" w:rsidP="00C71E02">
            <w:pPr>
              <w:pStyle w:val="ListParagraph"/>
              <w:numPr>
                <w:ilvl w:val="1"/>
                <w:numId w:val="64"/>
              </w:numPr>
            </w:pPr>
            <w:r w:rsidRPr="00274BF1">
              <w:t xml:space="preserve">Door locking mechanism  </w:t>
            </w:r>
          </w:p>
          <w:p w14:paraId="7EDBBD06" w14:textId="77777777" w:rsidR="00D35734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Display: Digital LED/LCD scree</w:t>
            </w:r>
            <w:r w:rsidR="00D35734" w:rsidRPr="00274BF1">
              <w:t>n (shows time, temp, pressure)</w:t>
            </w:r>
          </w:p>
          <w:p w14:paraId="26F5AC54" w14:textId="63D2BDDD" w:rsidR="00D35734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>Programs: Pre-set sterilization programs (e.g</w:t>
            </w:r>
            <w:r w:rsidR="00D35734" w:rsidRPr="00274BF1">
              <w:t>., for liquids, solids, waste)</w:t>
            </w:r>
          </w:p>
          <w:p w14:paraId="767184D8" w14:textId="5893A08C" w:rsidR="00D35734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Dimensions (approx.): ~40 </w:t>
            </w:r>
            <w:r w:rsidR="00D35734" w:rsidRPr="00274BF1">
              <w:t>cm (W) × 50 cm (D) × 35 cm (H)</w:t>
            </w:r>
          </w:p>
          <w:p w14:paraId="31F5C647" w14:textId="150EC5A2" w:rsidR="009968F7" w:rsidRPr="00274BF1" w:rsidRDefault="009968F7" w:rsidP="00C71E02">
            <w:pPr>
              <w:pStyle w:val="ListParagraph"/>
              <w:numPr>
                <w:ilvl w:val="0"/>
                <w:numId w:val="64"/>
              </w:numPr>
            </w:pPr>
            <w:r w:rsidRPr="00274BF1">
              <w:t xml:space="preserve">Weight: ~25–35 kg  </w:t>
            </w:r>
          </w:p>
          <w:p w14:paraId="31B1D445" w14:textId="5EBE0E54" w:rsidR="009968F7" w:rsidRPr="00274BF1" w:rsidRDefault="009968F7" w:rsidP="009968F7">
            <w:pPr>
              <w:rPr>
                <w:b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0E2928D8" w14:textId="2881CA1F" w:rsidR="008F00D9" w:rsidRDefault="008F00D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C10AEC6" w14:textId="78030FCB" w:rsidR="008F00D9" w:rsidRDefault="008F00D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70DC6A3" w14:textId="77777777" w:rsidR="008F00D9" w:rsidRDefault="008F00D9">
            <w:pPr>
              <w:pStyle w:val="TableParagraph"/>
              <w:rPr>
                <w:sz w:val="20"/>
              </w:rPr>
            </w:pPr>
          </w:p>
        </w:tc>
      </w:tr>
      <w:tr w:rsidR="008F00D9" w14:paraId="047B25D5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084A1A43" w14:textId="0EC2F388" w:rsidR="008F00D9" w:rsidRDefault="008F00D9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</w:t>
            </w:r>
          </w:p>
        </w:tc>
        <w:tc>
          <w:tcPr>
            <w:tcW w:w="4366" w:type="dxa"/>
            <w:gridSpan w:val="2"/>
            <w:vAlign w:val="center"/>
          </w:tcPr>
          <w:p w14:paraId="24121A04" w14:textId="1CA93CCB" w:rsidR="008F00D9" w:rsidRDefault="004B6521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8F00D9">
              <w:rPr>
                <w:rFonts w:ascii="Calibri" w:hAnsi="Calibri" w:cs="Calibri"/>
                <w:color w:val="000000"/>
              </w:rPr>
              <w:t>Bed side cabinets for KMC bed, white</w:t>
            </w:r>
            <w:r w:rsidR="003B014C">
              <w:rPr>
                <w:rFonts w:ascii="Calibri" w:hAnsi="Calibri" w:cs="Calibri"/>
                <w:color w:val="000000"/>
              </w:rPr>
              <w:t xml:space="preserve"> (Local/Imported to be specified on the quotation)</w:t>
            </w:r>
          </w:p>
          <w:p w14:paraId="550BF940" w14:textId="1BED13F3" w:rsidR="00DC2597" w:rsidRDefault="00EF2483" w:rsidP="00EF2483">
            <w:r w:rsidRPr="00751A9A">
              <w:rPr>
                <w:b/>
                <w:color w:val="000000"/>
              </w:rPr>
              <w:t xml:space="preserve"> </w:t>
            </w:r>
          </w:p>
          <w:p w14:paraId="02448DA1" w14:textId="6DB6FEE3" w:rsidR="00EF2483" w:rsidRDefault="00EF2483" w:rsidP="00EF2483">
            <w:r w:rsidRPr="0001776A">
              <w:rPr>
                <w:b/>
              </w:rPr>
              <w:t>Unit</w:t>
            </w:r>
            <w:r w:rsidRPr="00EF2483">
              <w:t>:</w:t>
            </w:r>
            <w:r w:rsidR="0001776A">
              <w:t xml:space="preserve"> </w:t>
            </w:r>
            <w:r w:rsidR="001B0527">
              <w:t>each</w:t>
            </w:r>
            <w:r w:rsidRPr="00EF2483">
              <w:t xml:space="preserve"> </w:t>
            </w:r>
          </w:p>
          <w:p w14:paraId="4765FA78" w14:textId="77777777" w:rsidR="00DC2597" w:rsidRPr="00EF2483" w:rsidRDefault="00DC2597" w:rsidP="00EF2483"/>
          <w:p w14:paraId="1AFA1B5A" w14:textId="5B3EE2EF" w:rsidR="00EF2483" w:rsidRDefault="00EF2483" w:rsidP="00EF2483">
            <w:pPr>
              <w:rPr>
                <w:lang w:val="en-GB" w:eastAsia="en-GB"/>
              </w:rPr>
            </w:pPr>
            <w:r w:rsidRPr="0001776A">
              <w:rPr>
                <w:b/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="001B0527" w:rsidRPr="003E37AE">
              <w:rPr>
                <w:lang w:val="en-GB" w:eastAsia="en-GB"/>
              </w:rPr>
              <w:t>7</w:t>
            </w:r>
          </w:p>
          <w:p w14:paraId="22AAFC01" w14:textId="77777777" w:rsidR="00D76EA5" w:rsidRDefault="00D76EA5" w:rsidP="00EF2483">
            <w:pPr>
              <w:rPr>
                <w:lang w:val="en-GB" w:eastAsia="en-GB"/>
              </w:rPr>
            </w:pPr>
          </w:p>
          <w:p w14:paraId="6645E68F" w14:textId="77777777" w:rsidR="00D76EA5" w:rsidRDefault="00D76EA5" w:rsidP="00D76EA5">
            <w:pPr>
              <w:widowControl/>
              <w:textAlignment w:val="bottom"/>
            </w:pPr>
            <w:r w:rsidRPr="0001776A">
              <w:rPr>
                <w:b/>
              </w:rPr>
              <w:t>Delivery</w:t>
            </w:r>
            <w:r w:rsidRPr="00751A9A">
              <w:t>: CUAMM Addis Ababa</w:t>
            </w:r>
          </w:p>
          <w:p w14:paraId="4C904EB1" w14:textId="77777777" w:rsidR="00EA4F60" w:rsidRDefault="00EA4F60" w:rsidP="00EF2483">
            <w:pPr>
              <w:rPr>
                <w:b/>
              </w:rPr>
            </w:pPr>
          </w:p>
          <w:p w14:paraId="13AC95AC" w14:textId="1E97E91C" w:rsidR="0001776A" w:rsidRDefault="0001776A" w:rsidP="00EF2483">
            <w:r w:rsidRPr="0001776A">
              <w:rPr>
                <w:b/>
              </w:rPr>
              <w:t>Technical Specifications</w:t>
            </w:r>
            <w:r w:rsidR="00D76EA5">
              <w:t xml:space="preserve"> </w:t>
            </w:r>
          </w:p>
          <w:p w14:paraId="76A159B3" w14:textId="59BE0B6D" w:rsidR="0001776A" w:rsidRDefault="0001776A" w:rsidP="00C71E02">
            <w:pPr>
              <w:pStyle w:val="ListParagraph"/>
              <w:numPr>
                <w:ilvl w:val="0"/>
                <w:numId w:val="55"/>
              </w:numPr>
              <w:rPr>
                <w:lang w:eastAsia="en-GB"/>
              </w:rPr>
            </w:pPr>
            <w:r>
              <w:t xml:space="preserve">Movable basic patient bedside cabinet </w:t>
            </w:r>
          </w:p>
          <w:p w14:paraId="3C7270BB" w14:textId="77777777" w:rsidR="0001776A" w:rsidRDefault="0001776A" w:rsidP="00C71E02">
            <w:pPr>
              <w:pStyle w:val="ListParagraph"/>
              <w:numPr>
                <w:ilvl w:val="0"/>
                <w:numId w:val="55"/>
              </w:numPr>
              <w:rPr>
                <w:lang w:eastAsia="en-GB"/>
              </w:rPr>
            </w:pPr>
            <w:r>
              <w:t xml:space="preserve">Lower part: storage compartment with one fixed shelf, door closes with handle. </w:t>
            </w:r>
          </w:p>
          <w:p w14:paraId="3A076E4D" w14:textId="77777777" w:rsidR="0001776A" w:rsidRDefault="0001776A" w:rsidP="00C71E02">
            <w:pPr>
              <w:pStyle w:val="ListParagraph"/>
              <w:numPr>
                <w:ilvl w:val="0"/>
                <w:numId w:val="55"/>
              </w:numPr>
              <w:rPr>
                <w:lang w:eastAsia="en-GB"/>
              </w:rPr>
            </w:pPr>
            <w:r>
              <w:t xml:space="preserve">Upper part: drawer, closes with handle and is lockable with key. </w:t>
            </w:r>
          </w:p>
          <w:p w14:paraId="25E3C56B" w14:textId="77777777" w:rsidR="00DC2597" w:rsidRDefault="0001776A" w:rsidP="00C71E02">
            <w:pPr>
              <w:pStyle w:val="ListParagraph"/>
              <w:numPr>
                <w:ilvl w:val="0"/>
                <w:numId w:val="55"/>
              </w:numPr>
              <w:rPr>
                <w:lang w:eastAsia="en-GB"/>
              </w:rPr>
            </w:pPr>
            <w:r>
              <w:t>Side rail handle allows for easy repositioning.</w:t>
            </w:r>
          </w:p>
          <w:p w14:paraId="7E47B62B" w14:textId="77777777" w:rsidR="0082482B" w:rsidRDefault="0082482B" w:rsidP="00C71E02">
            <w:pPr>
              <w:pStyle w:val="ListParagraph"/>
              <w:numPr>
                <w:ilvl w:val="0"/>
                <w:numId w:val="55"/>
              </w:numPr>
              <w:rPr>
                <w:lang w:eastAsia="en-GB"/>
              </w:rPr>
            </w:pPr>
            <w:proofErr w:type="spellStart"/>
            <w:r>
              <w:t>Cour</w:t>
            </w:r>
            <w:proofErr w:type="spellEnd"/>
            <w:r>
              <w:t xml:space="preserve">: white </w:t>
            </w:r>
          </w:p>
          <w:p w14:paraId="1DDE21BB" w14:textId="734D79D4" w:rsidR="003C1B8F" w:rsidRPr="00D76EA5" w:rsidRDefault="003C1B8F" w:rsidP="003C1B8F">
            <w:pPr>
              <w:pStyle w:val="ListParagraph"/>
              <w:ind w:left="360" w:firstLine="0"/>
              <w:rPr>
                <w:lang w:eastAsia="en-GB"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6DC0CEE9" w14:textId="639187B4" w:rsidR="008F00D9" w:rsidRDefault="008F00D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18CEA188" w14:textId="1694BFDF" w:rsidR="008F00D9" w:rsidRDefault="008F00D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A178CA3" w14:textId="77777777" w:rsidR="008F00D9" w:rsidRDefault="008F00D9">
            <w:pPr>
              <w:pStyle w:val="TableParagraph"/>
              <w:rPr>
                <w:sz w:val="20"/>
              </w:rPr>
            </w:pPr>
          </w:p>
        </w:tc>
      </w:tr>
      <w:tr w:rsidR="004F5308" w14:paraId="69545564" w14:textId="77777777" w:rsidTr="00FB7E7B">
        <w:trPr>
          <w:gridAfter w:val="1"/>
          <w:wAfter w:w="32" w:type="dxa"/>
          <w:trHeight w:val="439"/>
        </w:trPr>
        <w:tc>
          <w:tcPr>
            <w:tcW w:w="1124" w:type="dxa"/>
            <w:vAlign w:val="center"/>
          </w:tcPr>
          <w:p w14:paraId="509A9A54" w14:textId="1E25EE67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366" w:type="dxa"/>
            <w:gridSpan w:val="2"/>
          </w:tcPr>
          <w:p w14:paraId="74A9A808" w14:textId="53B88E2C" w:rsidR="004F5308" w:rsidRDefault="004F5308" w:rsidP="008E7D6D">
            <w:pPr>
              <w:rPr>
                <w:bCs/>
                <w:sz w:val="24"/>
                <w:szCs w:val="24"/>
                <w:lang w:eastAsia="en-GB"/>
              </w:rPr>
            </w:pPr>
            <w:r w:rsidRPr="004F5308">
              <w:rPr>
                <w:b/>
                <w:bCs/>
                <w:sz w:val="24"/>
                <w:szCs w:val="24"/>
                <w:lang w:eastAsia="en-GB"/>
              </w:rPr>
              <w:t>Equipment name</w:t>
            </w:r>
            <w:r>
              <w:rPr>
                <w:bCs/>
                <w:sz w:val="24"/>
                <w:szCs w:val="24"/>
                <w:lang w:eastAsia="en-GB"/>
              </w:rPr>
              <w:t xml:space="preserve">: </w:t>
            </w:r>
            <w:r w:rsidRPr="004F5308">
              <w:rPr>
                <w:bCs/>
                <w:sz w:val="24"/>
                <w:szCs w:val="24"/>
                <w:lang w:eastAsia="en-GB"/>
              </w:rPr>
              <w:t>BP apparatus digital, neonate</w:t>
            </w:r>
          </w:p>
          <w:p w14:paraId="3FBD4E23" w14:textId="77777777" w:rsidR="00EB55BB" w:rsidRDefault="00EB55BB" w:rsidP="008E7D6D">
            <w:pPr>
              <w:rPr>
                <w:bCs/>
                <w:sz w:val="24"/>
                <w:szCs w:val="24"/>
                <w:lang w:eastAsia="en-GB"/>
              </w:rPr>
            </w:pPr>
          </w:p>
          <w:p w14:paraId="0461B55E" w14:textId="0CDA049E" w:rsidR="004F5308" w:rsidRDefault="004F5308" w:rsidP="008E7D6D">
            <w:pPr>
              <w:rPr>
                <w:bCs/>
                <w:sz w:val="24"/>
                <w:szCs w:val="24"/>
                <w:lang w:eastAsia="en-GB"/>
              </w:rPr>
            </w:pPr>
            <w:r w:rsidRPr="0001776A">
              <w:rPr>
                <w:b/>
                <w:bCs/>
                <w:sz w:val="24"/>
                <w:szCs w:val="24"/>
                <w:lang w:eastAsia="en-GB"/>
              </w:rPr>
              <w:t>Unit</w:t>
            </w:r>
            <w:r>
              <w:rPr>
                <w:bCs/>
                <w:sz w:val="24"/>
                <w:szCs w:val="24"/>
                <w:lang w:eastAsia="en-GB"/>
              </w:rPr>
              <w:t>: each</w:t>
            </w:r>
          </w:p>
          <w:p w14:paraId="37DEE212" w14:textId="77777777" w:rsidR="004F5308" w:rsidRDefault="004F5308" w:rsidP="008E7D6D">
            <w:pPr>
              <w:rPr>
                <w:bCs/>
                <w:sz w:val="24"/>
                <w:szCs w:val="24"/>
                <w:lang w:eastAsia="en-GB"/>
              </w:rPr>
            </w:pPr>
          </w:p>
          <w:p w14:paraId="22EFE2BD" w14:textId="384E9686" w:rsidR="004F5308" w:rsidRDefault="004F5308" w:rsidP="008E7D6D">
            <w:pPr>
              <w:rPr>
                <w:bCs/>
                <w:sz w:val="24"/>
                <w:szCs w:val="24"/>
                <w:lang w:eastAsia="en-GB"/>
              </w:rPr>
            </w:pPr>
            <w:proofErr w:type="spellStart"/>
            <w:r w:rsidRPr="0001776A">
              <w:rPr>
                <w:b/>
                <w:bCs/>
                <w:sz w:val="24"/>
                <w:szCs w:val="24"/>
                <w:lang w:eastAsia="en-GB"/>
              </w:rPr>
              <w:t>Qunatity</w:t>
            </w:r>
            <w:proofErr w:type="spellEnd"/>
            <w:r>
              <w:rPr>
                <w:bCs/>
                <w:sz w:val="24"/>
                <w:szCs w:val="24"/>
                <w:lang w:eastAsia="en-GB"/>
              </w:rPr>
              <w:t>: 5</w:t>
            </w:r>
          </w:p>
          <w:p w14:paraId="4A258FF8" w14:textId="77777777" w:rsidR="004F5308" w:rsidRDefault="004F5308" w:rsidP="008E7D6D">
            <w:pPr>
              <w:rPr>
                <w:bCs/>
                <w:sz w:val="24"/>
                <w:szCs w:val="24"/>
                <w:lang w:eastAsia="en-GB"/>
              </w:rPr>
            </w:pPr>
          </w:p>
          <w:p w14:paraId="3E6719F2" w14:textId="0A85DE7A" w:rsidR="004F5308" w:rsidRDefault="004F5308" w:rsidP="004F5308">
            <w:r w:rsidRPr="0001776A">
              <w:rPr>
                <w:b/>
              </w:rPr>
              <w:t>Delivery</w:t>
            </w:r>
            <w:r w:rsidRPr="00751A9A">
              <w:t>: CUAMM Addis Ababa</w:t>
            </w:r>
          </w:p>
          <w:p w14:paraId="1E10F7D6" w14:textId="77777777" w:rsidR="004F5308" w:rsidRPr="004F5308" w:rsidRDefault="004F5308" w:rsidP="004F5308">
            <w:pPr>
              <w:rPr>
                <w:bCs/>
                <w:sz w:val="24"/>
                <w:szCs w:val="24"/>
                <w:lang w:eastAsia="en-GB"/>
              </w:rPr>
            </w:pPr>
          </w:p>
          <w:p w14:paraId="07582238" w14:textId="77777777" w:rsidR="004F5308" w:rsidRPr="00EC03FD" w:rsidRDefault="004F5308" w:rsidP="008E7D6D">
            <w:pPr>
              <w:rPr>
                <w:b/>
              </w:rPr>
            </w:pPr>
            <w:r w:rsidRPr="00EC03FD">
              <w:rPr>
                <w:b/>
              </w:rPr>
              <w:t>Technical Specification:</w:t>
            </w:r>
          </w:p>
          <w:p w14:paraId="0BE8F7B8" w14:textId="77777777" w:rsidR="00EC03FD" w:rsidRPr="00EC03FD" w:rsidRDefault="004F5308" w:rsidP="00C71E02">
            <w:pPr>
              <w:pStyle w:val="ListParagraph"/>
              <w:numPr>
                <w:ilvl w:val="0"/>
                <w:numId w:val="39"/>
              </w:numPr>
            </w:pPr>
            <w:r w:rsidRPr="00EC03FD">
              <w:t>Device type: Fully Automatic Upper- arm Blood Pressure Monitor</w:t>
            </w:r>
          </w:p>
          <w:p w14:paraId="5FBD6FC0" w14:textId="77777777" w:rsidR="00EC03FD" w:rsidRPr="00EC03FD" w:rsidRDefault="004F5308" w:rsidP="00C71E02">
            <w:pPr>
              <w:pStyle w:val="ListParagraph"/>
              <w:numPr>
                <w:ilvl w:val="0"/>
                <w:numId w:val="39"/>
              </w:numPr>
            </w:pPr>
            <w:r w:rsidRPr="00EC03FD">
              <w:t xml:space="preserve">Measurement Method: </w:t>
            </w:r>
            <w:proofErr w:type="spellStart"/>
            <w:r w:rsidRPr="00EC03FD">
              <w:t>Oscillometric</w:t>
            </w:r>
            <w:proofErr w:type="spellEnd"/>
            <w:r w:rsidRPr="00EC03FD">
              <w:t xml:space="preserve"> method</w:t>
            </w:r>
          </w:p>
          <w:p w14:paraId="564DC073" w14:textId="0174F597" w:rsidR="004F5308" w:rsidRPr="00EC03FD" w:rsidRDefault="004F5308" w:rsidP="00C71E02">
            <w:pPr>
              <w:pStyle w:val="ListParagraph"/>
              <w:numPr>
                <w:ilvl w:val="0"/>
                <w:numId w:val="39"/>
              </w:numPr>
            </w:pPr>
            <w:r w:rsidRPr="00EC03FD">
              <w:t>Cuff: 01 unit (Small-size Soft Cuff 22-32cm)/ Neonate</w:t>
            </w:r>
          </w:p>
          <w:p w14:paraId="7FDCE50C" w14:textId="77777777" w:rsidR="004F5308" w:rsidRPr="00EC03FD" w:rsidRDefault="004F5308" w:rsidP="008E7D6D">
            <w:r w:rsidRPr="00EC03FD">
              <w:t xml:space="preserve">Measurement range: </w:t>
            </w:r>
          </w:p>
          <w:p w14:paraId="584C056E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spacing w:before="0"/>
              <w:contextualSpacing/>
            </w:pPr>
            <w:r w:rsidRPr="00EC03FD">
              <w:t xml:space="preserve">Pressure: 0 to 299 mmHg; </w:t>
            </w:r>
          </w:p>
          <w:p w14:paraId="77792167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spacing w:before="0"/>
              <w:contextualSpacing/>
            </w:pPr>
            <w:r w:rsidRPr="00EC03FD">
              <w:t>Pulse: 40 to 200 beats/min</w:t>
            </w:r>
          </w:p>
          <w:p w14:paraId="7D036174" w14:textId="77777777" w:rsidR="004F5308" w:rsidRPr="00EC03FD" w:rsidRDefault="004F5308" w:rsidP="008E7D6D">
            <w:r w:rsidRPr="00EC03FD">
              <w:t xml:space="preserve">Accuracy: </w:t>
            </w:r>
          </w:p>
          <w:p w14:paraId="05BE94DB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1"/>
              </w:numPr>
              <w:autoSpaceDE/>
              <w:autoSpaceDN/>
              <w:spacing w:before="0"/>
              <w:contextualSpacing/>
            </w:pPr>
            <w:r w:rsidRPr="00EC03FD">
              <w:t xml:space="preserve">Pressure: ± 3 mmHg; </w:t>
            </w:r>
          </w:p>
          <w:p w14:paraId="7B6156D1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1"/>
              </w:numPr>
              <w:autoSpaceDE/>
              <w:autoSpaceDN/>
              <w:spacing w:before="0"/>
              <w:contextualSpacing/>
            </w:pPr>
            <w:r w:rsidRPr="00EC03FD">
              <w:t>Pulse: ± 5% of reading</w:t>
            </w:r>
          </w:p>
          <w:p w14:paraId="604C9825" w14:textId="77777777" w:rsidR="004F5308" w:rsidRPr="00EC03FD" w:rsidRDefault="004F5308" w:rsidP="008E7D6D">
            <w:r w:rsidRPr="00EC03FD">
              <w:t>Battery life: Capacity of new alkaline batteries: 1000 measurements</w:t>
            </w:r>
          </w:p>
          <w:p w14:paraId="7575A5F8" w14:textId="77777777" w:rsidR="004F5308" w:rsidRPr="00EC03FD" w:rsidRDefault="004F5308" w:rsidP="008E7D6D">
            <w:r w:rsidRPr="00EC03FD">
              <w:t>Display type: LCD Digital Display</w:t>
            </w:r>
          </w:p>
          <w:p w14:paraId="3D6D15D4" w14:textId="77777777" w:rsidR="004F5308" w:rsidRPr="00EC03FD" w:rsidRDefault="004F5308" w:rsidP="008E7D6D">
            <w:r w:rsidRPr="00EC03FD">
              <w:t>Display Indicators:</w:t>
            </w:r>
          </w:p>
          <w:p w14:paraId="1CEB2DE0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spacing w:before="0"/>
              <w:contextualSpacing/>
            </w:pPr>
            <w:r w:rsidRPr="00EC03FD">
              <w:t xml:space="preserve">Systolic Blood Pressure, </w:t>
            </w:r>
          </w:p>
          <w:p w14:paraId="054BA546" w14:textId="77777777" w:rsidR="004F5308" w:rsidRPr="00EC03FD" w:rsidRDefault="004F5308" w:rsidP="00C71E02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spacing w:before="0"/>
              <w:contextualSpacing/>
            </w:pPr>
            <w:r w:rsidRPr="00EC03FD">
              <w:t>Diastolic Blood Pressure</w:t>
            </w:r>
          </w:p>
          <w:p w14:paraId="42101910" w14:textId="77777777" w:rsidR="004F5308" w:rsidRDefault="004F5308" w:rsidP="00C71E02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spacing w:before="0"/>
              <w:contextualSpacing/>
            </w:pPr>
            <w:r w:rsidRPr="00EC03FD">
              <w:t>Heartbeat</w:t>
            </w:r>
          </w:p>
          <w:p w14:paraId="0FC5DFC1" w14:textId="77777777" w:rsidR="000B47AC" w:rsidRPr="00EC03FD" w:rsidRDefault="000B47AC" w:rsidP="000B47AC">
            <w:pPr>
              <w:pStyle w:val="ListParagraph"/>
              <w:widowControl/>
              <w:autoSpaceDE/>
              <w:autoSpaceDN/>
              <w:spacing w:before="0"/>
              <w:ind w:left="360" w:firstLine="0"/>
              <w:contextualSpacing/>
            </w:pPr>
          </w:p>
          <w:p w14:paraId="7E9E6236" w14:textId="77777777" w:rsidR="004F5308" w:rsidRDefault="004F5308" w:rsidP="008E7D6D">
            <w:r w:rsidRPr="00EC03FD">
              <w:t>Inflation: Fuzzy-logic controlled by electric pump</w:t>
            </w:r>
          </w:p>
          <w:p w14:paraId="3525B792" w14:textId="77777777" w:rsidR="000B47AC" w:rsidRPr="00EC03FD" w:rsidRDefault="000B47AC" w:rsidP="008E7D6D"/>
          <w:p w14:paraId="1D2AA4EF" w14:textId="77777777" w:rsidR="004F5308" w:rsidRDefault="004F5308" w:rsidP="008E7D6D">
            <w:r w:rsidRPr="00EC03FD">
              <w:t>Deflation: Automatic pressure release valve</w:t>
            </w:r>
          </w:p>
          <w:p w14:paraId="03002852" w14:textId="77777777" w:rsidR="000B47AC" w:rsidRPr="00EC03FD" w:rsidRDefault="000B47AC" w:rsidP="008E7D6D"/>
          <w:p w14:paraId="08062D49" w14:textId="77777777" w:rsidR="004F5308" w:rsidRDefault="004F5308" w:rsidP="008E7D6D">
            <w:r w:rsidRPr="00EC03FD">
              <w:t>Memory For 30 Sets of Reading</w:t>
            </w:r>
          </w:p>
          <w:p w14:paraId="381781D2" w14:textId="77777777" w:rsidR="000B47AC" w:rsidRPr="00EC03FD" w:rsidRDefault="000B47AC" w:rsidP="008E7D6D"/>
          <w:p w14:paraId="561F74B6" w14:textId="6FD48F65" w:rsidR="004F5308" w:rsidRPr="00EA4F60" w:rsidRDefault="004F5308" w:rsidP="00EA4F60">
            <w:r w:rsidRPr="00EC03FD">
              <w:t>Power Supply: 220VAC ±10%, Frequency: 50Hz</w:t>
            </w:r>
          </w:p>
        </w:tc>
        <w:tc>
          <w:tcPr>
            <w:tcW w:w="4281" w:type="dxa"/>
            <w:gridSpan w:val="2"/>
            <w:vAlign w:val="bottom"/>
          </w:tcPr>
          <w:p w14:paraId="0FCD4F0D" w14:textId="417E2460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25E4C89" w14:textId="1CF36BE0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6AB010F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DEF0A6F" w14:textId="77777777" w:rsidTr="00FB7E7B">
        <w:trPr>
          <w:gridAfter w:val="1"/>
          <w:wAfter w:w="32" w:type="dxa"/>
          <w:trHeight w:val="439"/>
        </w:trPr>
        <w:tc>
          <w:tcPr>
            <w:tcW w:w="1124" w:type="dxa"/>
            <w:vAlign w:val="center"/>
          </w:tcPr>
          <w:p w14:paraId="1CA94016" w14:textId="135F92D2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4</w:t>
            </w:r>
          </w:p>
        </w:tc>
        <w:tc>
          <w:tcPr>
            <w:tcW w:w="4366" w:type="dxa"/>
            <w:gridSpan w:val="2"/>
          </w:tcPr>
          <w:p w14:paraId="13C1479D" w14:textId="618C57B6" w:rsidR="004F5308" w:rsidRPr="00E574E9" w:rsidRDefault="004F5308" w:rsidP="002D0B20">
            <w:pPr>
              <w:rPr>
                <w:b/>
              </w:rPr>
            </w:pPr>
            <w:r w:rsidRPr="00E574E9">
              <w:rPr>
                <w:b/>
              </w:rPr>
              <w:t>Equipment name: CPAP machine, Neonatal</w:t>
            </w:r>
          </w:p>
          <w:p w14:paraId="213AC6B9" w14:textId="77777777" w:rsidR="00EB55BB" w:rsidRDefault="00EB55BB" w:rsidP="00E574E9"/>
          <w:p w14:paraId="53CC6382" w14:textId="6468C946" w:rsidR="004F5308" w:rsidRDefault="004F5308" w:rsidP="00E574E9">
            <w:r w:rsidRPr="00E574E9">
              <w:t>Unit: each</w:t>
            </w:r>
          </w:p>
          <w:p w14:paraId="5C6B737F" w14:textId="77777777" w:rsidR="00EB55BB" w:rsidRPr="00E574E9" w:rsidRDefault="00EB55BB" w:rsidP="00E574E9"/>
          <w:p w14:paraId="63125654" w14:textId="22FE5CA5" w:rsidR="004F5308" w:rsidRDefault="004F5308" w:rsidP="00E574E9">
            <w:pPr>
              <w:rPr>
                <w:b/>
                <w:lang w:val="en-GB" w:eastAsia="en-GB"/>
              </w:rPr>
            </w:pPr>
            <w:r w:rsidRPr="00E574E9">
              <w:rPr>
                <w:lang w:val="en-GB" w:eastAsia="en-GB"/>
              </w:rPr>
              <w:t>Quantity</w:t>
            </w:r>
            <w:r w:rsidRPr="00E574E9">
              <w:rPr>
                <w:b/>
                <w:lang w:val="en-GB" w:eastAsia="en-GB"/>
              </w:rPr>
              <w:t>:</w:t>
            </w:r>
            <w:r w:rsidRPr="00E574E9">
              <w:rPr>
                <w:lang w:val="en-GB" w:eastAsia="en-GB"/>
              </w:rPr>
              <w:t>2</w:t>
            </w:r>
            <w:r w:rsidRPr="00E574E9">
              <w:rPr>
                <w:b/>
                <w:lang w:val="en-GB" w:eastAsia="en-GB"/>
              </w:rPr>
              <w:t xml:space="preserve"> </w:t>
            </w:r>
          </w:p>
          <w:p w14:paraId="66E67D26" w14:textId="77777777" w:rsidR="00EB55BB" w:rsidRPr="00E574E9" w:rsidRDefault="00EB55BB" w:rsidP="00E574E9">
            <w:pPr>
              <w:rPr>
                <w:b/>
                <w:lang w:eastAsia="en-GB"/>
              </w:rPr>
            </w:pPr>
          </w:p>
          <w:p w14:paraId="63BFE54B" w14:textId="3AB87E3E" w:rsidR="004F5308" w:rsidRDefault="004F5308" w:rsidP="00E574E9">
            <w:r w:rsidRPr="00E574E9">
              <w:lastRenderedPageBreak/>
              <w:t>Delivery: CUAMM Addis Ababa</w:t>
            </w:r>
          </w:p>
          <w:p w14:paraId="335C01C2" w14:textId="77777777" w:rsidR="00EB55BB" w:rsidRPr="00E574E9" w:rsidRDefault="00EB55BB" w:rsidP="00E574E9">
            <w:pPr>
              <w:rPr>
                <w:b/>
              </w:rPr>
            </w:pPr>
          </w:p>
          <w:p w14:paraId="045BC80E" w14:textId="6F0AFE0E" w:rsidR="004F5308" w:rsidRDefault="004F5308" w:rsidP="002D0B20">
            <w:pPr>
              <w:rPr>
                <w:b/>
              </w:rPr>
            </w:pPr>
            <w:r w:rsidRPr="00E574E9">
              <w:rPr>
                <w:b/>
              </w:rPr>
              <w:t>Specification:</w:t>
            </w:r>
          </w:p>
          <w:p w14:paraId="269D7CC3" w14:textId="02C80236" w:rsidR="004F5308" w:rsidRPr="00AC6A16" w:rsidRDefault="004F5308" w:rsidP="002D0B20">
            <w:r w:rsidRPr="00AC6A16">
              <w:t>1 Requirement</w:t>
            </w:r>
          </w:p>
          <w:p w14:paraId="501685F2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The CPAP must include and be fitted with a humidifier</w:t>
            </w:r>
          </w:p>
          <w:p w14:paraId="0B1D6BFC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Integrated pneumatic Air and oxygen blender calibrated with flow from 0-15 lit/min.</w:t>
            </w:r>
          </w:p>
          <w:p w14:paraId="02C45893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 xml:space="preserve">Nasal CPAP must be pneumatically powered and electronically controlled. </w:t>
            </w:r>
          </w:p>
          <w:p w14:paraId="4186B174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The CPAP offered must have: Integrated air / O2</w:t>
            </w:r>
          </w:p>
          <w:p w14:paraId="675295DE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 xml:space="preserve">Blender must provide an O2 concentration of 21% to 100%. </w:t>
            </w:r>
          </w:p>
          <w:p w14:paraId="664C579D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 xml:space="preserve">Air / O2 flow must provide 0 to 15 LPM. </w:t>
            </w:r>
          </w:p>
          <w:p w14:paraId="19CA0671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The CPAP offered must be supplied with silicone nasal prongs / masks in three sizes as well as with three neonatal circuits.</w:t>
            </w:r>
          </w:p>
          <w:p w14:paraId="7665DFCF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Must be FDA/CE approved</w:t>
            </w:r>
          </w:p>
          <w:p w14:paraId="3D480255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</w:pPr>
            <w:r w:rsidRPr="00E52A9E">
              <w:t>The CPAP offered must include and be mounted on a height adjustable, stable, mobile stand manufactured from corrosion proof material with at least two of the casters fitted with brakes</w:t>
            </w:r>
          </w:p>
          <w:p w14:paraId="0E8E5392" w14:textId="77777777" w:rsidR="004F5308" w:rsidRPr="00E52A9E" w:rsidRDefault="004F5308" w:rsidP="00C71E02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  <w:r w:rsidRPr="00E52A9E">
              <w:t>Safety mechanism for relief of excessive pressure through pressure relief valve/regulator.</w:t>
            </w:r>
          </w:p>
          <w:p w14:paraId="0528AF9B" w14:textId="4E097C07" w:rsidR="004F5308" w:rsidRPr="00AC6A16" w:rsidRDefault="004F5308" w:rsidP="002D0B20">
            <w:r w:rsidRPr="00AC6A16">
              <w:t xml:space="preserve">2 Alarms for the device </w:t>
            </w:r>
          </w:p>
          <w:p w14:paraId="04E57D31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before="0" w:line="276" w:lineRule="auto"/>
              <w:contextualSpacing/>
            </w:pPr>
            <w:r w:rsidRPr="00927729">
              <w:t>Low/high Temperature</w:t>
            </w:r>
          </w:p>
          <w:p w14:paraId="730076E5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before="0" w:line="276" w:lineRule="auto"/>
              <w:contextualSpacing/>
            </w:pPr>
            <w:r w:rsidRPr="00927729">
              <w:t>Flow increase/decrease alarm</w:t>
            </w:r>
          </w:p>
          <w:p w14:paraId="73DE34F0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before="0" w:line="276" w:lineRule="auto"/>
              <w:contextualSpacing/>
            </w:pPr>
            <w:r w:rsidRPr="00927729">
              <w:t xml:space="preserve">O2 pressure low alarm </w:t>
            </w:r>
          </w:p>
          <w:p w14:paraId="2EA1BDDF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before="0" w:line="276" w:lineRule="auto"/>
              <w:contextualSpacing/>
            </w:pPr>
            <w:r w:rsidRPr="00927729">
              <w:t>Air pressure low alarm</w:t>
            </w:r>
          </w:p>
          <w:p w14:paraId="0DFDD008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before="0" w:line="276" w:lineRule="auto"/>
              <w:contextualSpacing/>
              <w:rPr>
                <w:sz w:val="24"/>
                <w:szCs w:val="24"/>
              </w:rPr>
            </w:pPr>
            <w:r w:rsidRPr="00927729">
              <w:lastRenderedPageBreak/>
              <w:t>Power cut alarm</w:t>
            </w:r>
          </w:p>
          <w:p w14:paraId="5D228956" w14:textId="5CE7EB0A" w:rsidR="004F5308" w:rsidRPr="00927729" w:rsidRDefault="004F5308" w:rsidP="002D0B20">
            <w:r w:rsidRPr="00AC6A16">
              <w:t>3 Input Voltag</w:t>
            </w:r>
            <w:r w:rsidRPr="00927729">
              <w:rPr>
                <w:b/>
              </w:rPr>
              <w:t>e</w:t>
            </w:r>
            <w:r w:rsidRPr="00927729">
              <w:t xml:space="preserve">: 220-230 </w:t>
            </w:r>
            <w:proofErr w:type="spellStart"/>
            <w:r w:rsidRPr="00927729">
              <w:t>vac</w:t>
            </w:r>
            <w:proofErr w:type="spellEnd"/>
            <w:r w:rsidRPr="00927729">
              <w:t>/50Hz</w:t>
            </w:r>
          </w:p>
          <w:p w14:paraId="10FB9E8F" w14:textId="4830CEF3" w:rsidR="004F5308" w:rsidRPr="00927729" w:rsidRDefault="004F5308" w:rsidP="002D0B20">
            <w:pPr>
              <w:rPr>
                <w:b/>
              </w:rPr>
            </w:pPr>
            <w:r w:rsidRPr="00AC6A16">
              <w:t>4 Standards, Safety &amp; Training</w:t>
            </w:r>
            <w:r w:rsidRPr="00927729">
              <w:rPr>
                <w:b/>
              </w:rPr>
              <w:t>:</w:t>
            </w:r>
          </w:p>
          <w:p w14:paraId="01875ED1" w14:textId="77777777" w:rsidR="004F5308" w:rsidRPr="00927729" w:rsidRDefault="004F5308" w:rsidP="00BD5E9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  <w:jc w:val="both"/>
            </w:pPr>
            <w:r w:rsidRPr="00927729">
              <w:t xml:space="preserve">Operating and detailed service manual which includes electrical diagrams should be supplied. </w:t>
            </w:r>
          </w:p>
          <w:p w14:paraId="240C43E4" w14:textId="0FA34EA7" w:rsidR="004F5308" w:rsidRPr="00C72CFF" w:rsidRDefault="004F5308" w:rsidP="00BD5E9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  <w:jc w:val="both"/>
              <w:rPr>
                <w:sz w:val="24"/>
                <w:szCs w:val="24"/>
              </w:rPr>
            </w:pPr>
            <w:r w:rsidRPr="00927729">
              <w:t>Device catalogue must be given</w:t>
            </w:r>
          </w:p>
        </w:tc>
        <w:tc>
          <w:tcPr>
            <w:tcW w:w="4281" w:type="dxa"/>
            <w:gridSpan w:val="2"/>
            <w:vAlign w:val="bottom"/>
          </w:tcPr>
          <w:p w14:paraId="059548A4" w14:textId="5F622D41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4B1061A4" w14:textId="056A7048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E7EB4E8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03431C10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5F519B8E" w14:textId="07C4887A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5</w:t>
            </w:r>
          </w:p>
        </w:tc>
        <w:tc>
          <w:tcPr>
            <w:tcW w:w="4366" w:type="dxa"/>
            <w:gridSpan w:val="2"/>
            <w:vAlign w:val="center"/>
          </w:tcPr>
          <w:p w14:paraId="50550C25" w14:textId="77777777" w:rsidR="008B1061" w:rsidRDefault="008B1061" w:rsidP="008B1061">
            <w:pPr>
              <w:widowControl/>
              <w:textAlignment w:val="bottom"/>
              <w:rPr>
                <w:rFonts w:ascii="Calibri" w:hAnsi="Calibri" w:cs="Calibri"/>
                <w:b/>
                <w:color w:val="000000"/>
              </w:rPr>
            </w:pPr>
          </w:p>
          <w:p w14:paraId="6BBC38FB" w14:textId="5A92E481" w:rsidR="00EB55BB" w:rsidRPr="008B1061" w:rsidRDefault="004F5308" w:rsidP="008B1061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="008B1061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8B1061">
              <w:rPr>
                <w:rFonts w:ascii="Calibri" w:hAnsi="Calibri" w:cs="Calibri"/>
                <w:color w:val="000000"/>
              </w:rPr>
              <w:t>Cribe</w:t>
            </w:r>
            <w:proofErr w:type="spellEnd"/>
            <w:r w:rsidR="008B1061">
              <w:rPr>
                <w:rFonts w:ascii="Calibri" w:hAnsi="Calibri" w:cs="Calibri"/>
                <w:color w:val="000000"/>
              </w:rPr>
              <w:t>, baby</w:t>
            </w:r>
          </w:p>
          <w:p w14:paraId="423793B2" w14:textId="2EE2D64B" w:rsidR="004F5308" w:rsidRDefault="004F5308" w:rsidP="00EF2483">
            <w:r w:rsidRPr="00751A9A">
              <w:rPr>
                <w:b/>
                <w:color w:val="000000"/>
              </w:rPr>
              <w:t xml:space="preserve"> </w:t>
            </w:r>
          </w:p>
          <w:p w14:paraId="6929E196" w14:textId="546F122B" w:rsidR="004F5308" w:rsidRDefault="004F5308" w:rsidP="00EF2483">
            <w:r w:rsidRPr="008B1061">
              <w:rPr>
                <w:b/>
              </w:rPr>
              <w:t>Unit</w:t>
            </w:r>
            <w:r w:rsidRPr="00EF2483">
              <w:t xml:space="preserve">: </w:t>
            </w:r>
            <w:r>
              <w:t>each</w:t>
            </w:r>
          </w:p>
          <w:p w14:paraId="4F43BE4E" w14:textId="77777777" w:rsidR="00EB55BB" w:rsidRPr="00EF2483" w:rsidRDefault="00EB55BB" w:rsidP="00EF2483"/>
          <w:p w14:paraId="06C0341A" w14:textId="4418E99E" w:rsidR="004F5308" w:rsidRDefault="004F5308" w:rsidP="00EF2483">
            <w:pPr>
              <w:rPr>
                <w:lang w:val="en-GB" w:eastAsia="en-GB"/>
              </w:rPr>
            </w:pPr>
            <w:r w:rsidRPr="008B1061">
              <w:rPr>
                <w:b/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1B0527">
              <w:rPr>
                <w:lang w:val="en-GB" w:eastAsia="en-GB"/>
              </w:rPr>
              <w:t>8</w:t>
            </w:r>
          </w:p>
          <w:p w14:paraId="5EDFB773" w14:textId="54C75D5C" w:rsidR="009F1DA4" w:rsidRDefault="009F1DA4" w:rsidP="00EF2483">
            <w:pPr>
              <w:widowControl/>
              <w:textAlignment w:val="bottom"/>
              <w:rPr>
                <w:b/>
              </w:rPr>
            </w:pPr>
          </w:p>
          <w:p w14:paraId="2ABA0523" w14:textId="728C5035" w:rsidR="00223101" w:rsidRDefault="004F5308" w:rsidP="00EF2483">
            <w:pPr>
              <w:widowControl/>
              <w:textAlignment w:val="bottom"/>
            </w:pPr>
            <w:r w:rsidRPr="008B1061">
              <w:rPr>
                <w:b/>
              </w:rPr>
              <w:t>Delivery</w:t>
            </w:r>
            <w:r w:rsidRPr="00751A9A">
              <w:t>: CUAMM Addis Ababa</w:t>
            </w:r>
          </w:p>
          <w:p w14:paraId="02D6DEA2" w14:textId="77777777" w:rsidR="00223101" w:rsidRDefault="00223101" w:rsidP="00EF2483">
            <w:pPr>
              <w:widowControl/>
              <w:textAlignment w:val="bottom"/>
            </w:pPr>
          </w:p>
          <w:p w14:paraId="766CCA0C" w14:textId="62B63332" w:rsidR="00223101" w:rsidRPr="00223101" w:rsidRDefault="00223101" w:rsidP="00EF2483">
            <w:pPr>
              <w:widowControl/>
              <w:textAlignment w:val="bottom"/>
              <w:rPr>
                <w:b/>
              </w:rPr>
            </w:pPr>
            <w:r w:rsidRPr="00223101">
              <w:rPr>
                <w:b/>
              </w:rPr>
              <w:t>Technical specification</w:t>
            </w:r>
          </w:p>
          <w:p w14:paraId="0BEDE49A" w14:textId="77777777" w:rsidR="00223101" w:rsidRDefault="00223101" w:rsidP="00EF2483">
            <w:pPr>
              <w:widowControl/>
              <w:textAlignment w:val="bottom"/>
            </w:pPr>
          </w:p>
          <w:p w14:paraId="22A6853E" w14:textId="77777777" w:rsidR="00223101" w:rsidRDefault="00223101" w:rsidP="00C71E02">
            <w:pPr>
              <w:pStyle w:val="ListParagraph"/>
              <w:widowControl/>
              <w:numPr>
                <w:ilvl w:val="0"/>
                <w:numId w:val="68"/>
              </w:numPr>
              <w:textAlignment w:val="bottom"/>
            </w:pPr>
            <w:r>
              <w:t xml:space="preserve">with removable crib comes into its own </w:t>
            </w:r>
          </w:p>
          <w:p w14:paraId="1AE48E1F" w14:textId="046E9F9E" w:rsidR="00223101" w:rsidRDefault="00223101" w:rsidP="00C71E02">
            <w:pPr>
              <w:pStyle w:val="ListParagraph"/>
              <w:widowControl/>
              <w:numPr>
                <w:ilvl w:val="0"/>
                <w:numId w:val="68"/>
              </w:numPr>
              <w:textAlignment w:val="bottom"/>
            </w:pPr>
            <w:r>
              <w:t xml:space="preserve">it is ideally suited for pushing under a hospital bed. </w:t>
            </w:r>
          </w:p>
          <w:p w14:paraId="4B050AD5" w14:textId="77777777" w:rsidR="00223101" w:rsidRDefault="00223101" w:rsidP="00C71E02">
            <w:pPr>
              <w:pStyle w:val="ListParagraph"/>
              <w:widowControl/>
              <w:numPr>
                <w:ilvl w:val="0"/>
                <w:numId w:val="68"/>
              </w:numPr>
              <w:textAlignment w:val="bottom"/>
            </w:pPr>
            <w:r>
              <w:t xml:space="preserve">Trendelenburg and reverse </w:t>
            </w:r>
          </w:p>
          <w:p w14:paraId="6E2BA08A" w14:textId="77777777" w:rsidR="00223101" w:rsidRDefault="00223101" w:rsidP="00C71E02">
            <w:pPr>
              <w:pStyle w:val="ListParagraph"/>
              <w:widowControl/>
              <w:numPr>
                <w:ilvl w:val="0"/>
                <w:numId w:val="68"/>
              </w:numPr>
              <w:textAlignment w:val="bottom"/>
            </w:pPr>
            <w:r>
              <w:t>Trendelenburg approximately 14° possible.</w:t>
            </w:r>
          </w:p>
          <w:p w14:paraId="3D63E642" w14:textId="1ABAAF64" w:rsidR="00223101" w:rsidRDefault="00223101" w:rsidP="00C71E02">
            <w:pPr>
              <w:pStyle w:val="ListParagraph"/>
              <w:widowControl/>
              <w:numPr>
                <w:ilvl w:val="0"/>
                <w:numId w:val="68"/>
              </w:numPr>
              <w:textAlignment w:val="bottom"/>
            </w:pPr>
            <w:r>
              <w:t>It can be tilted up to 15°</w:t>
            </w:r>
          </w:p>
          <w:p w14:paraId="58C97E83" w14:textId="6678D6E1" w:rsidR="00743CA4" w:rsidRPr="00223101" w:rsidRDefault="00743CA4" w:rsidP="00223101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45073EF5" w14:textId="13F3891D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42070EE7" w14:textId="0AC71EC1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3D37BDA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F2E0EDB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66EB6A05" w14:textId="08279BAF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366" w:type="dxa"/>
            <w:gridSpan w:val="2"/>
            <w:vAlign w:val="center"/>
          </w:tcPr>
          <w:p w14:paraId="44D85858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ECG pediatric</w:t>
            </w:r>
          </w:p>
          <w:p w14:paraId="3AC2034F" w14:textId="64E6DD29" w:rsidR="004F5308" w:rsidRDefault="004F5308" w:rsidP="00EF2483">
            <w:r w:rsidRPr="00751A9A">
              <w:rPr>
                <w:b/>
                <w:color w:val="000000"/>
              </w:rPr>
              <w:t xml:space="preserve"> </w:t>
            </w:r>
          </w:p>
          <w:p w14:paraId="4005B149" w14:textId="00DFDD74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1F7C5777" w14:textId="77777777" w:rsidR="00EB55BB" w:rsidRPr="00EF2483" w:rsidRDefault="00EB55BB" w:rsidP="00EF2483"/>
          <w:p w14:paraId="356F1137" w14:textId="273F5C4C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>:</w:t>
            </w:r>
            <w:r w:rsidRPr="001B0527">
              <w:rPr>
                <w:lang w:val="en-GB" w:eastAsia="en-GB"/>
              </w:rPr>
              <w:t>1</w:t>
            </w:r>
            <w:r w:rsidRPr="00751A9A">
              <w:rPr>
                <w:b/>
                <w:lang w:val="en-GB" w:eastAsia="en-GB"/>
              </w:rPr>
              <w:t xml:space="preserve"> </w:t>
            </w:r>
          </w:p>
          <w:p w14:paraId="00343F5C" w14:textId="77777777" w:rsidR="00EB55BB" w:rsidRDefault="00EB55BB" w:rsidP="00EF2483">
            <w:pPr>
              <w:rPr>
                <w:b/>
                <w:lang w:eastAsia="en-GB"/>
              </w:rPr>
            </w:pPr>
          </w:p>
          <w:p w14:paraId="61EF233C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07BF603D" w14:textId="77777777" w:rsidR="00311EED" w:rsidRDefault="00311EED" w:rsidP="00EF2483">
            <w:pPr>
              <w:widowControl/>
              <w:textAlignment w:val="bottom"/>
            </w:pPr>
          </w:p>
          <w:p w14:paraId="2E27A651" w14:textId="255249F2" w:rsidR="00F95490" w:rsidRDefault="00F95490" w:rsidP="00EF2483">
            <w:pPr>
              <w:widowControl/>
              <w:textAlignment w:val="bottom"/>
            </w:pPr>
            <w:r w:rsidRPr="00F95490">
              <w:rPr>
                <w:b/>
              </w:rPr>
              <w:t>Technical specification</w:t>
            </w:r>
            <w:r>
              <w:t xml:space="preserve"> </w:t>
            </w:r>
          </w:p>
          <w:p w14:paraId="28645E2A" w14:textId="77777777" w:rsidR="00311EED" w:rsidRPr="00311EED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 xml:space="preserve">Digital recording </w:t>
            </w:r>
            <w:r w:rsidR="00311EED">
              <w:t>rest Electro Cardio Graph (ECG)</w:t>
            </w:r>
          </w:p>
          <w:p w14:paraId="447A1394" w14:textId="77777777" w:rsidR="00766E59" w:rsidRPr="00766E59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 xml:space="preserve">Records 12 standard leads simultaneous: </w:t>
            </w:r>
            <w:proofErr w:type="spellStart"/>
            <w:r>
              <w:lastRenderedPageBreak/>
              <w:t>aVR</w:t>
            </w:r>
            <w:proofErr w:type="spellEnd"/>
            <w:r>
              <w:t xml:space="preserve">, </w:t>
            </w:r>
            <w:proofErr w:type="spellStart"/>
            <w:r>
              <w:t>aVL</w:t>
            </w:r>
            <w:proofErr w:type="spellEnd"/>
            <w:r>
              <w:t xml:space="preserve"> and </w:t>
            </w:r>
            <w:proofErr w:type="spellStart"/>
            <w:r>
              <w:t>aVF</w:t>
            </w:r>
            <w:proofErr w:type="spellEnd"/>
            <w:r>
              <w:t>, I, I</w:t>
            </w:r>
            <w:r w:rsidR="00766E59">
              <w:t>I, III and V1-6 pre-cordials.</w:t>
            </w:r>
          </w:p>
          <w:p w14:paraId="0FF39795" w14:textId="77777777" w:rsidR="00766E59" w:rsidRPr="00766E59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Automa</w:t>
            </w:r>
            <w:r w:rsidR="00766E59">
              <w:t>tic and manual printout mode.</w:t>
            </w:r>
          </w:p>
          <w:p w14:paraId="7CAC8803" w14:textId="77777777" w:rsidR="00B44C39" w:rsidRPr="00B44C39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Inte</w:t>
            </w:r>
            <w:r w:rsidR="00B44C39">
              <w:t>rnal memory for data storage.</w:t>
            </w:r>
          </w:p>
          <w:p w14:paraId="42858E24" w14:textId="77777777" w:rsidR="00B44C39" w:rsidRPr="00B44C39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Splash-resistant alphanumeric keybo</w:t>
            </w:r>
            <w:r w:rsidR="00B44C39">
              <w:t>ard and direct function keys.</w:t>
            </w:r>
          </w:p>
          <w:p w14:paraId="1CBD2BC6" w14:textId="77777777" w:rsidR="008E7D6D" w:rsidRPr="008E7D6D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Reset zeroing, auto-base-line corr</w:t>
            </w:r>
            <w:r w:rsidR="008E7D6D">
              <w:t xml:space="preserve">ection (0.5 Hz) and 1mV test. </w:t>
            </w:r>
          </w:p>
          <w:p w14:paraId="55C38A7F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Electrode connection qualit</w:t>
            </w:r>
            <w:r w:rsidR="00707D2A">
              <w:t xml:space="preserve">y check. </w:t>
            </w:r>
          </w:p>
          <w:p w14:paraId="592C41FF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Filter setting for line-freque</w:t>
            </w:r>
            <w:r w:rsidR="00707D2A">
              <w:t>ncy (50 or 60 Hz) and tremor.</w:t>
            </w:r>
          </w:p>
          <w:p w14:paraId="31175FA6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Large back-lit LCD (10x12cm) displays recorded data and failure announcements: ECG-curves, leads, heart rate, patient name and ID, electrode control, clock, leads, speed and filter se</w:t>
            </w:r>
            <w:r w:rsidR="00707D2A">
              <w:t>tting.</w:t>
            </w:r>
          </w:p>
          <w:p w14:paraId="00392610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Integrated high-resolution 300 dpi t</w:t>
            </w:r>
            <w:r w:rsidR="00707D2A">
              <w:t xml:space="preserve">hermal printer, width 210 mm. </w:t>
            </w:r>
          </w:p>
          <w:p w14:paraId="2BC7BBBD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Print-out, folded ther</w:t>
            </w:r>
            <w:r w:rsidR="00707D2A">
              <w:t>mo-reactive paper, format A4.</w:t>
            </w:r>
          </w:p>
          <w:p w14:paraId="0CA8BEE3" w14:textId="77777777" w:rsidR="00707D2A" w:rsidRPr="00707D2A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Number of chan</w:t>
            </w:r>
            <w:r w:rsidR="00707D2A">
              <w:t>nels, selectable: 3, 6 or 12.</w:t>
            </w:r>
          </w:p>
          <w:p w14:paraId="18816F63" w14:textId="77777777" w:rsidR="00523B8D" w:rsidRPr="00523B8D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Standard combination of cha</w:t>
            </w:r>
            <w:r w:rsidR="00523B8D">
              <w:t>nnels or manually selectable.</w:t>
            </w:r>
          </w:p>
          <w:p w14:paraId="1F68E57B" w14:textId="77777777" w:rsidR="00DB51AD" w:rsidRPr="00DB51AD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Paper speed, selecta</w:t>
            </w:r>
            <w:r w:rsidR="00DB51AD">
              <w:t xml:space="preserve">ble: 5, 25 and 50 mm/sec. </w:t>
            </w:r>
          </w:p>
          <w:p w14:paraId="3DA368B8" w14:textId="77777777" w:rsidR="00050355" w:rsidRPr="00050355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Sensitivity, automatic or se</w:t>
            </w:r>
            <w:r w:rsidR="00050355">
              <w:t xml:space="preserve">lectable: 5, 10 and 20 mm/mV. </w:t>
            </w:r>
          </w:p>
          <w:p w14:paraId="6FB899DC" w14:textId="77777777" w:rsidR="00274234" w:rsidRPr="00274234" w:rsidRDefault="00274234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Copy function available.</w:t>
            </w:r>
          </w:p>
          <w:p w14:paraId="5D170813" w14:textId="77777777" w:rsidR="00274234" w:rsidRPr="00274234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 xml:space="preserve">Appropriately protected </w:t>
            </w:r>
            <w:r w:rsidR="00274234">
              <w:t>for work with defibrillators.</w:t>
            </w:r>
          </w:p>
          <w:p w14:paraId="1B50C4A5" w14:textId="77777777" w:rsidR="00274234" w:rsidRPr="00274234" w:rsidRDefault="00274234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RS232 interface.</w:t>
            </w:r>
          </w:p>
          <w:p w14:paraId="77F72AF6" w14:textId="77777777" w:rsidR="00274234" w:rsidRPr="00274234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Built-in</w:t>
            </w:r>
            <w:r w:rsidR="00274234">
              <w:t xml:space="preserve"> batteries and charging unit.</w:t>
            </w:r>
          </w:p>
          <w:p w14:paraId="42E05403" w14:textId="77777777" w:rsidR="00274234" w:rsidRPr="00274234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When fully charged, the batte</w:t>
            </w:r>
            <w:r w:rsidR="00274234">
              <w:t>ry gives approx. 50 readings.</w:t>
            </w:r>
          </w:p>
          <w:p w14:paraId="2EBE1266" w14:textId="77777777" w:rsidR="00274234" w:rsidRPr="00274234" w:rsidRDefault="00274234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 xml:space="preserve">Power supply: 220 V/110 V. </w:t>
            </w:r>
          </w:p>
          <w:p w14:paraId="6C6200CA" w14:textId="77777777" w:rsidR="000D537E" w:rsidRPr="000D537E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 xml:space="preserve">Recorder and charger are in conformity with Council Directive 93/42/EEC, on Medical </w:t>
            </w:r>
            <w:r>
              <w:lastRenderedPageBreak/>
              <w:t>D</w:t>
            </w:r>
            <w:r w:rsidR="000D537E">
              <w:t>evices and have a CE marking.</w:t>
            </w:r>
          </w:p>
          <w:p w14:paraId="704F37E7" w14:textId="06C53987" w:rsidR="00F95490" w:rsidRPr="00311EED" w:rsidRDefault="00F95490" w:rsidP="00C71E02">
            <w:pPr>
              <w:pStyle w:val="ListParagraph"/>
              <w:widowControl/>
              <w:numPr>
                <w:ilvl w:val="0"/>
                <w:numId w:val="56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>
              <w:t>Supplied with clear instructions / diagrams for assembly and use in 3 languages (English, French and Spanish), list of accessories / parts.</w:t>
            </w:r>
          </w:p>
        </w:tc>
        <w:tc>
          <w:tcPr>
            <w:tcW w:w="4281" w:type="dxa"/>
            <w:gridSpan w:val="2"/>
            <w:vAlign w:val="bottom"/>
          </w:tcPr>
          <w:p w14:paraId="2A207CF3" w14:textId="6EA1F967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B663CA3" w14:textId="1C0B0A97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C310232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AFE8FED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4C879224" w14:textId="42242C05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7</w:t>
            </w:r>
          </w:p>
        </w:tc>
        <w:tc>
          <w:tcPr>
            <w:tcW w:w="4366" w:type="dxa"/>
            <w:gridSpan w:val="2"/>
            <w:vAlign w:val="bottom"/>
          </w:tcPr>
          <w:p w14:paraId="2DFADFC6" w14:textId="2120BD57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B147C9">
              <w:rPr>
                <w:rFonts w:ascii="Calibri" w:hAnsi="Calibri" w:cs="Calibri"/>
                <w:color w:val="000000"/>
              </w:rPr>
              <w:t xml:space="preserve">Neonatal </w:t>
            </w:r>
            <w:r>
              <w:rPr>
                <w:rFonts w:ascii="Calibri" w:hAnsi="Calibri" w:cs="Calibri"/>
                <w:color w:val="000000"/>
              </w:rPr>
              <w:t>Face Masks</w:t>
            </w:r>
            <w:r w:rsidR="00B147C9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 xml:space="preserve"> for term and preterm (size 0, 1 and 2)</w:t>
            </w:r>
          </w:p>
          <w:p w14:paraId="249AB800" w14:textId="77777777" w:rsidR="00563061" w:rsidRDefault="00563061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3C2B6571" w14:textId="77777777" w:rsidR="000758C6" w:rsidRDefault="004F5308" w:rsidP="00EF2483">
            <w:pP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pcification</w:t>
            </w:r>
            <w:proofErr w:type="spellEnd"/>
            <w:r w:rsidRPr="00751A9A">
              <w:rPr>
                <w:b/>
                <w:color w:val="000000"/>
              </w:rPr>
              <w:t>:</w:t>
            </w:r>
          </w:p>
          <w:p w14:paraId="5E919DAF" w14:textId="77777777" w:rsidR="00563061" w:rsidRDefault="00563061" w:rsidP="00EF2483">
            <w:pPr>
              <w:rPr>
                <w:b/>
                <w:color w:val="000000"/>
              </w:rPr>
            </w:pPr>
          </w:p>
          <w:p w14:paraId="026DFBDA" w14:textId="77777777" w:rsidR="000758C6" w:rsidRDefault="000758C6" w:rsidP="000758C6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ce Masks for term and preterm (size 0, 1 and 2)</w:t>
            </w:r>
          </w:p>
          <w:p w14:paraId="0C677404" w14:textId="67DF73E5" w:rsidR="004F5308" w:rsidRDefault="004F5308" w:rsidP="00EF2483">
            <w:r w:rsidRPr="00751A9A">
              <w:rPr>
                <w:b/>
                <w:color w:val="000000"/>
              </w:rPr>
              <w:t xml:space="preserve"> </w:t>
            </w:r>
          </w:p>
          <w:p w14:paraId="77DA830F" w14:textId="44C48915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13D7ACD6" w14:textId="77777777" w:rsidR="000758C6" w:rsidRPr="00EF2483" w:rsidRDefault="000758C6" w:rsidP="00EF2483"/>
          <w:p w14:paraId="2F181F97" w14:textId="1887EDDC" w:rsidR="000758C6" w:rsidRDefault="004F5308" w:rsidP="000758C6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>:</w:t>
            </w:r>
            <w:r w:rsidR="006642FD">
              <w:rPr>
                <w:b/>
                <w:lang w:val="en-GB" w:eastAsia="en-GB"/>
              </w:rPr>
              <w:t xml:space="preserve"> </w:t>
            </w:r>
            <w:r w:rsidRPr="001B0527">
              <w:rPr>
                <w:lang w:val="en-GB" w:eastAsia="en-GB"/>
              </w:rPr>
              <w:t>60</w:t>
            </w:r>
            <w:r w:rsidRPr="00751A9A">
              <w:rPr>
                <w:b/>
                <w:lang w:val="en-GB" w:eastAsia="en-GB"/>
              </w:rPr>
              <w:t xml:space="preserve"> </w:t>
            </w:r>
          </w:p>
          <w:p w14:paraId="205A8F40" w14:textId="77777777" w:rsidR="000758C6" w:rsidRDefault="000758C6" w:rsidP="000758C6">
            <w:pPr>
              <w:rPr>
                <w:b/>
                <w:lang w:val="en-GB" w:eastAsia="en-GB"/>
              </w:rPr>
            </w:pPr>
          </w:p>
          <w:p w14:paraId="228D4346" w14:textId="77777777" w:rsidR="000758C6" w:rsidRDefault="000758C6" w:rsidP="000758C6">
            <w:pPr>
              <w:widowControl/>
              <w:textAlignment w:val="bottom"/>
            </w:pPr>
            <w:r w:rsidRPr="00751A9A">
              <w:t>Delivery: CUAMM Addis Ababa</w:t>
            </w:r>
          </w:p>
          <w:p w14:paraId="540E5752" w14:textId="4B80AD82" w:rsidR="000758C6" w:rsidRDefault="000758C6" w:rsidP="000758C6">
            <w:pPr>
              <w:rPr>
                <w:b/>
                <w:lang w:val="en-GB" w:eastAsia="en-GB"/>
              </w:rPr>
            </w:pPr>
            <w:r>
              <w:rPr>
                <w:b/>
                <w:lang w:val="en-GB" w:eastAsia="en-GB"/>
              </w:rPr>
              <w:t xml:space="preserve"> </w:t>
            </w:r>
          </w:p>
          <w:p w14:paraId="07FE42B4" w14:textId="50637DA3" w:rsidR="000758C6" w:rsidRPr="000758C6" w:rsidRDefault="000758C6" w:rsidP="000758C6">
            <w:pPr>
              <w:rPr>
                <w:b/>
                <w:lang w:eastAsia="en-GB"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40519BC7" w14:textId="618DAC34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15D1F777" w14:textId="56E9C73F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330F3F5D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8D1EFDB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575C26C3" w14:textId="456C5EC7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366" w:type="dxa"/>
            <w:gridSpan w:val="2"/>
          </w:tcPr>
          <w:p w14:paraId="05E5DA4E" w14:textId="4FBE927F" w:rsidR="004F5308" w:rsidRPr="00827675" w:rsidRDefault="00733AAB">
            <w:pPr>
              <w:widowControl/>
              <w:textAlignment w:val="bottom"/>
              <w:rPr>
                <w:rFonts w:ascii="Calibri" w:hAnsi="Calibri" w:cs="Calibri"/>
              </w:rPr>
            </w:pPr>
            <w:r w:rsidRPr="00827675">
              <w:rPr>
                <w:rFonts w:ascii="Calibri" w:hAnsi="Calibri" w:cs="Calibri"/>
                <w:b/>
              </w:rPr>
              <w:t xml:space="preserve">Equipment name: </w:t>
            </w:r>
            <w:r w:rsidR="004F5308" w:rsidRPr="00827675">
              <w:rPr>
                <w:rFonts w:ascii="Calibri" w:hAnsi="Calibri" w:cs="Calibri"/>
              </w:rPr>
              <w:t xml:space="preserve">Fetal </w:t>
            </w:r>
            <w:proofErr w:type="spellStart"/>
            <w:r w:rsidR="004F5308" w:rsidRPr="00827675">
              <w:rPr>
                <w:rFonts w:ascii="Calibri" w:hAnsi="Calibri" w:cs="Calibri"/>
              </w:rPr>
              <w:t>Dopilar</w:t>
            </w:r>
            <w:proofErr w:type="spellEnd"/>
          </w:p>
          <w:p w14:paraId="5DF488B3" w14:textId="27FF7360" w:rsidR="004F5308" w:rsidRPr="00827675" w:rsidRDefault="004F5308" w:rsidP="00EF2483">
            <w:r w:rsidRPr="00827675">
              <w:rPr>
                <w:b/>
                <w:color w:val="000000"/>
              </w:rPr>
              <w:t xml:space="preserve"> </w:t>
            </w:r>
          </w:p>
          <w:p w14:paraId="092D14DF" w14:textId="07D3851E" w:rsidR="004F5308" w:rsidRPr="00827675" w:rsidRDefault="004F5308" w:rsidP="00EF2483">
            <w:r w:rsidRPr="00827675">
              <w:t xml:space="preserve">Unit: each </w:t>
            </w:r>
          </w:p>
          <w:p w14:paraId="0DF9F57B" w14:textId="77777777" w:rsidR="0053775B" w:rsidRPr="00827675" w:rsidRDefault="0053775B" w:rsidP="00EF2483"/>
          <w:p w14:paraId="21865A53" w14:textId="58A67510" w:rsidR="004F5308" w:rsidRPr="00827675" w:rsidRDefault="004F5308" w:rsidP="00EF2483">
            <w:pPr>
              <w:rPr>
                <w:b/>
                <w:lang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 xml:space="preserve">: </w:t>
            </w:r>
            <w:r w:rsidRPr="00827675">
              <w:rPr>
                <w:lang w:val="en-GB" w:eastAsia="en-GB"/>
              </w:rPr>
              <w:t>1</w:t>
            </w:r>
          </w:p>
          <w:p w14:paraId="3A43D52E" w14:textId="79FAA2D3" w:rsidR="004F5308" w:rsidRPr="00827675" w:rsidRDefault="004F5308" w:rsidP="00EF2483">
            <w:pPr>
              <w:rPr>
                <w:b/>
                <w:lang w:eastAsia="en-GB"/>
              </w:rPr>
            </w:pPr>
          </w:p>
          <w:p w14:paraId="494B2DB9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2549E81D" w14:textId="77777777" w:rsidR="00CE26A5" w:rsidRPr="00827675" w:rsidRDefault="00CE26A5" w:rsidP="00EF2483">
            <w:pPr>
              <w:widowControl/>
              <w:textAlignment w:val="bottom"/>
            </w:pPr>
          </w:p>
          <w:p w14:paraId="6425FB54" w14:textId="77777777" w:rsidR="0053775B" w:rsidRPr="00827675" w:rsidRDefault="0053775B" w:rsidP="00EF2483">
            <w:pPr>
              <w:widowControl/>
              <w:textAlignment w:val="bottom"/>
            </w:pPr>
            <w:r w:rsidRPr="00827675">
              <w:rPr>
                <w:b/>
              </w:rPr>
              <w:t>Specificatio</w:t>
            </w:r>
            <w:r w:rsidRPr="00827675">
              <w:t>n</w:t>
            </w:r>
          </w:p>
          <w:p w14:paraId="0DAFAFD7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>High sensitivity Doppler probe</w:t>
            </w:r>
          </w:p>
          <w:p w14:paraId="27F97511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Low ultrasound dosage </w:t>
            </w:r>
          </w:p>
          <w:p w14:paraId="280CDC3A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Display with color LCD </w:t>
            </w:r>
          </w:p>
          <w:p w14:paraId="106968C0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Ultrasound frequency: 2MHz </w:t>
            </w:r>
          </w:p>
          <w:p w14:paraId="36E452C3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>Ultrasound Intensity &lt;</w:t>
            </w:r>
            <w:proofErr w:type="spellStart"/>
            <w:r w:rsidRPr="00827675">
              <w:t>mW</w:t>
            </w:r>
            <w:proofErr w:type="spellEnd"/>
            <w:r w:rsidRPr="00827675">
              <w:t>/cm2</w:t>
            </w:r>
          </w:p>
          <w:p w14:paraId="7047C17A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Power supply: AC 220/110V, 50/60Hz; DC 2pcs of Ni-MH rechargeable battery </w:t>
            </w:r>
          </w:p>
          <w:p w14:paraId="0BD65FD5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Display: 45*25mm LCD FHR </w:t>
            </w:r>
          </w:p>
          <w:p w14:paraId="3A272142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Measuring range: 50-240bpm </w:t>
            </w:r>
          </w:p>
          <w:p w14:paraId="0A33A145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lastRenderedPageBreak/>
              <w:t xml:space="preserve">FHR resolution: 1bpm </w:t>
            </w:r>
          </w:p>
          <w:p w14:paraId="79BE81B2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 xml:space="preserve">FHR accuracy: ±1bpm </w:t>
            </w:r>
          </w:p>
          <w:p w14:paraId="1C827B42" w14:textId="77777777" w:rsidR="00CE26A5" w:rsidRPr="00827675" w:rsidRDefault="00CE26A5" w:rsidP="00C71E02">
            <w:pPr>
              <w:pStyle w:val="ListParagraph"/>
              <w:numPr>
                <w:ilvl w:val="0"/>
                <w:numId w:val="54"/>
              </w:numPr>
              <w:tabs>
                <w:tab w:val="left" w:pos="1050"/>
              </w:tabs>
            </w:pPr>
            <w:r w:rsidRPr="00827675">
              <w:t>Power consumption:&lt;1W</w:t>
            </w:r>
          </w:p>
          <w:p w14:paraId="0547E734" w14:textId="54BF548A" w:rsidR="0053775B" w:rsidRPr="00827675" w:rsidRDefault="00CE26A5" w:rsidP="00C71E02">
            <w:pPr>
              <w:pStyle w:val="ListParagraph"/>
              <w:widowControl/>
              <w:numPr>
                <w:ilvl w:val="0"/>
                <w:numId w:val="54"/>
              </w:numPr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827675">
              <w:t>Dimension: 135mm*95mm*35mm, weight: 500g</w:t>
            </w:r>
          </w:p>
        </w:tc>
        <w:tc>
          <w:tcPr>
            <w:tcW w:w="4281" w:type="dxa"/>
            <w:gridSpan w:val="2"/>
            <w:vAlign w:val="bottom"/>
          </w:tcPr>
          <w:p w14:paraId="327D59A2" w14:textId="7DA69221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0DE467FB" w14:textId="04E5C441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E75D0A5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798AF663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5D26DBBD" w14:textId="2027BFA7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9</w:t>
            </w:r>
          </w:p>
        </w:tc>
        <w:tc>
          <w:tcPr>
            <w:tcW w:w="4366" w:type="dxa"/>
            <w:gridSpan w:val="2"/>
            <w:vAlign w:val="center"/>
          </w:tcPr>
          <w:p w14:paraId="044F4E88" w14:textId="4FA5EFA8" w:rsidR="004F5308" w:rsidRPr="00827675" w:rsidRDefault="004F5308" w:rsidP="009F7F4C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r w:rsidRPr="00827675">
              <w:rPr>
                <w:rFonts w:ascii="Calibri" w:hAnsi="Calibri" w:cs="Calibri"/>
                <w:b/>
                <w:color w:val="000000"/>
              </w:rPr>
              <w:t>Equi</w:t>
            </w:r>
            <w:r w:rsidR="00B147C9" w:rsidRPr="00827675">
              <w:rPr>
                <w:rFonts w:ascii="Calibri" w:hAnsi="Calibri" w:cs="Calibri"/>
                <w:b/>
                <w:color w:val="000000"/>
              </w:rPr>
              <w:t>p</w:t>
            </w:r>
            <w:r w:rsidRPr="00827675">
              <w:rPr>
                <w:rFonts w:ascii="Calibri" w:hAnsi="Calibri" w:cs="Calibri"/>
                <w:b/>
                <w:color w:val="000000"/>
              </w:rPr>
              <w:t>ment name:</w:t>
            </w:r>
            <w:r w:rsidRPr="00827675">
              <w:rPr>
                <w:rFonts w:ascii="Calibri" w:hAnsi="Calibri" w:cs="Calibri"/>
                <w:color w:val="000000"/>
              </w:rPr>
              <w:t xml:space="preserve"> Incubator - New Born</w:t>
            </w:r>
          </w:p>
          <w:p w14:paraId="272B9D85" w14:textId="77777777" w:rsidR="006642FD" w:rsidRPr="00827675" w:rsidRDefault="006642FD" w:rsidP="009F7F4C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718471EC" w14:textId="7A40F5BE" w:rsidR="004F5308" w:rsidRPr="00827675" w:rsidRDefault="004F5308" w:rsidP="00EF2483">
            <w:r w:rsidRPr="00827675">
              <w:t>Unit: each</w:t>
            </w:r>
          </w:p>
          <w:p w14:paraId="4F46C65D" w14:textId="77777777" w:rsidR="006642FD" w:rsidRPr="00827675" w:rsidRDefault="006642FD" w:rsidP="00EF2483"/>
          <w:p w14:paraId="0113659F" w14:textId="292080AC" w:rsidR="004F5308" w:rsidRPr="00827675" w:rsidRDefault="004F5308" w:rsidP="00EF2483">
            <w:pPr>
              <w:rPr>
                <w:b/>
                <w:lang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>:</w:t>
            </w:r>
            <w:r w:rsidRPr="00827675">
              <w:rPr>
                <w:lang w:val="en-GB" w:eastAsia="en-GB"/>
              </w:rPr>
              <w:t xml:space="preserve"> 3</w:t>
            </w:r>
          </w:p>
          <w:p w14:paraId="602E340A" w14:textId="793CA8FB" w:rsidR="004F5308" w:rsidRPr="00827675" w:rsidRDefault="004F5308" w:rsidP="00EF2483">
            <w:pPr>
              <w:rPr>
                <w:b/>
                <w:lang w:eastAsia="en-GB"/>
              </w:rPr>
            </w:pPr>
          </w:p>
          <w:p w14:paraId="65C302ED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05542AE6" w14:textId="77777777" w:rsidR="004F5308" w:rsidRPr="00827675" w:rsidRDefault="004F5308" w:rsidP="00EF2483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Specification</w:t>
            </w:r>
          </w:p>
          <w:p w14:paraId="222E2EA7" w14:textId="551E6F7C" w:rsidR="004F5308" w:rsidRPr="00827675" w:rsidRDefault="004F5308" w:rsidP="00C71E02">
            <w:pPr>
              <w:pStyle w:val="ListParagraph"/>
              <w:numPr>
                <w:ilvl w:val="0"/>
                <w:numId w:val="5"/>
              </w:numPr>
            </w:pPr>
            <w:r w:rsidRPr="00827675">
              <w:t>1 Requirements:</w:t>
            </w:r>
          </w:p>
          <w:p w14:paraId="60C0769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Double wall canopy Light weight, heat resistant, non-</w:t>
            </w:r>
            <w:proofErr w:type="spellStart"/>
            <w:r w:rsidRPr="00827675">
              <w:t>scrachable</w:t>
            </w:r>
            <w:proofErr w:type="spellEnd"/>
            <w:r w:rsidRPr="00827675">
              <w:t xml:space="preserve">  &amp; strong Chamber</w:t>
            </w:r>
          </w:p>
          <w:p w14:paraId="529241F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Microprocessor based servo controlled temperature system working mode both Air mode and baby skin mode </w:t>
            </w:r>
          </w:p>
          <w:p w14:paraId="4FFA7D8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Should be separately display: Air mode, baby skin mode, power, Air temperature, skin temperature, time and heating by LED indicator </w:t>
            </w:r>
          </w:p>
          <w:p w14:paraId="57AE45C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LCD should display: baby temp, air temp, set temp, AC power, oxygen % and humidity%</w:t>
            </w:r>
          </w:p>
          <w:p w14:paraId="53B719A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Should work in Continuous mode of operation</w:t>
            </w:r>
          </w:p>
          <w:p w14:paraId="325F6D3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It should have &gt; 37°C temperature setting</w:t>
            </w:r>
          </w:p>
          <w:p w14:paraId="11ED992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Skin temperature control range: 32°C to 38.5°C &amp; Skin temperature sensor accuracy +/‐0.3°C</w:t>
            </w:r>
          </w:p>
          <w:p w14:paraId="6318E2D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tabs>
                <w:tab w:val="left" w:pos="477"/>
              </w:tabs>
              <w:autoSpaceDE/>
              <w:autoSpaceDN/>
              <w:spacing w:before="0" w:line="276" w:lineRule="auto"/>
              <w:contextualSpacing/>
            </w:pPr>
            <w:r w:rsidRPr="00827675">
              <w:rPr>
                <w:b/>
              </w:rPr>
              <w:t>Strong thermistor</w:t>
            </w:r>
            <w:r w:rsidRPr="00827675">
              <w:t xml:space="preserve"> based interchangeable </w:t>
            </w:r>
            <w:r w:rsidRPr="00827675">
              <w:lastRenderedPageBreak/>
              <w:t xml:space="preserve">temperature probe </w:t>
            </w:r>
          </w:p>
          <w:p w14:paraId="4CC2B64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Air Temperature control range: 25°C to 38°C</w:t>
            </w:r>
          </w:p>
          <w:p w14:paraId="64D8BFA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Temperature fluctuation +/‐0.5°C</w:t>
            </w:r>
          </w:p>
          <w:p w14:paraId="6A3C4F8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Warm‐up time ≤ 45min</w:t>
            </w:r>
          </w:p>
          <w:p w14:paraId="26C448F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Internal noise level ≤ 55dB</w:t>
            </w:r>
          </w:p>
          <w:p w14:paraId="5330BBF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Humidity is adjustable continuously: Setting range: 40% to 90% (in 1 % increment) and display range 0% to 100%</w:t>
            </w:r>
          </w:p>
          <w:p w14:paraId="0FA708EF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Oxygen control setting range: 21% to 70% and display range 21% to 100%</w:t>
            </w:r>
          </w:p>
          <w:p w14:paraId="160E806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spacing w:before="0" w:line="276" w:lineRule="auto"/>
              <w:contextualSpacing/>
            </w:pPr>
            <w:r w:rsidRPr="00827675">
              <w:t>The infant bed inclination is adjustable</w:t>
            </w:r>
          </w:p>
          <w:p w14:paraId="455FF4FC" w14:textId="023788D1" w:rsidR="004F5308" w:rsidRPr="00827675" w:rsidRDefault="004F5308" w:rsidP="009F7F4C">
            <w:r w:rsidRPr="00827675">
              <w:t xml:space="preserve">2 Alarm functions </w:t>
            </w:r>
          </w:p>
          <w:p w14:paraId="0D46490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Power failure /ac power </w:t>
            </w:r>
          </w:p>
          <w:p w14:paraId="5C6C777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Over temperature </w:t>
            </w:r>
          </w:p>
          <w:p w14:paraId="482F2B74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Temperature sensor failure or disconnect </w:t>
            </w:r>
          </w:p>
          <w:p w14:paraId="54A2CF3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>Baby and air temperature low or high alarm</w:t>
            </w:r>
          </w:p>
          <w:p w14:paraId="04F4552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>Fan failure</w:t>
            </w:r>
          </w:p>
          <w:p w14:paraId="2C73DA1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Humidity sensor failure </w:t>
            </w:r>
          </w:p>
          <w:p w14:paraId="73836AA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>Oxygen sensor failure</w:t>
            </w:r>
          </w:p>
          <w:p w14:paraId="139FFDB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Heater failure </w:t>
            </w:r>
          </w:p>
          <w:p w14:paraId="7BD3FB10" w14:textId="71DA604F" w:rsidR="004F5308" w:rsidRPr="00827675" w:rsidRDefault="004F5308" w:rsidP="009F7F4C">
            <w:r w:rsidRPr="00827675">
              <w:t xml:space="preserve">3 Working voltage: 220 to 240 </w:t>
            </w:r>
            <w:proofErr w:type="spellStart"/>
            <w:r w:rsidRPr="00827675">
              <w:t>vac</w:t>
            </w:r>
            <w:proofErr w:type="spellEnd"/>
            <w:r w:rsidRPr="00827675">
              <w:t>;/50Hz</w:t>
            </w:r>
          </w:p>
          <w:p w14:paraId="0E538283" w14:textId="61ADA2F8" w:rsidR="004F5308" w:rsidRPr="00827675" w:rsidRDefault="004F5308" w:rsidP="009F7F4C">
            <w:r w:rsidRPr="00827675">
              <w:t>4 Operating temperature 0 to 40°C.</w:t>
            </w:r>
          </w:p>
          <w:p w14:paraId="34C28C12" w14:textId="5D51F010" w:rsidR="004F5308" w:rsidRPr="00827675" w:rsidRDefault="004F5308" w:rsidP="009F7F4C">
            <w:r w:rsidRPr="00827675">
              <w:t xml:space="preserve">5 Storage Temperature: - 40 to 75°C. </w:t>
            </w:r>
          </w:p>
          <w:p w14:paraId="26845606" w14:textId="2B738C33" w:rsidR="004F5308" w:rsidRPr="00827675" w:rsidRDefault="004F5308" w:rsidP="009F7F4C">
            <w:r w:rsidRPr="00827675">
              <w:t>6 Relative humidity: 0-95%</w:t>
            </w:r>
          </w:p>
          <w:p w14:paraId="3DE4E29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spacing w:before="0" w:line="273" w:lineRule="auto"/>
              <w:contextualSpacing/>
              <w:jc w:val="both"/>
            </w:pPr>
            <w:r w:rsidRPr="00827675">
              <w:t xml:space="preserve">Operating and detailed service manual which includes electrical </w:t>
            </w:r>
          </w:p>
          <w:p w14:paraId="52B13AC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line="273" w:lineRule="auto"/>
              <w:contextualSpacing/>
              <w:jc w:val="both"/>
            </w:pPr>
            <w:r w:rsidRPr="00827675">
              <w:t>Diagrams should be supplied. Two or more years warranty periods</w:t>
            </w:r>
          </w:p>
          <w:p w14:paraId="36C8B91A" w14:textId="7429E57F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line="273" w:lineRule="auto"/>
              <w:contextualSpacing/>
              <w:jc w:val="both"/>
              <w:rPr>
                <w:b/>
              </w:rPr>
            </w:pPr>
            <w:r w:rsidRPr="00827675">
              <w:t>Device catalogue must be given</w:t>
            </w:r>
          </w:p>
        </w:tc>
        <w:tc>
          <w:tcPr>
            <w:tcW w:w="4281" w:type="dxa"/>
            <w:gridSpan w:val="2"/>
            <w:vAlign w:val="bottom"/>
          </w:tcPr>
          <w:p w14:paraId="4D71F34F" w14:textId="569A180F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279007E0" w14:textId="03044A11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5B8ADE9C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F261A64" w14:textId="77777777" w:rsidTr="00FB7E7B">
        <w:trPr>
          <w:gridAfter w:val="1"/>
          <w:wAfter w:w="32" w:type="dxa"/>
          <w:trHeight w:val="350"/>
        </w:trPr>
        <w:tc>
          <w:tcPr>
            <w:tcW w:w="1124" w:type="dxa"/>
            <w:vAlign w:val="center"/>
          </w:tcPr>
          <w:p w14:paraId="1E66314A" w14:textId="08FE6325" w:rsidR="004F5308" w:rsidRDefault="004F5308" w:rsidP="00FC032F">
            <w:pPr>
              <w:pStyle w:val="TableParagraph"/>
              <w:rPr>
                <w:b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0</w:t>
            </w:r>
          </w:p>
        </w:tc>
        <w:tc>
          <w:tcPr>
            <w:tcW w:w="4366" w:type="dxa"/>
            <w:gridSpan w:val="2"/>
            <w:vAlign w:val="center"/>
          </w:tcPr>
          <w:p w14:paraId="00BF9F5C" w14:textId="77777777" w:rsidR="004F5308" w:rsidRPr="00827675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827675">
              <w:rPr>
                <w:rFonts w:ascii="Calibri" w:hAnsi="Calibri" w:cs="Calibri"/>
              </w:rPr>
              <w:t>Radient</w:t>
            </w:r>
            <w:proofErr w:type="spellEnd"/>
            <w:r w:rsidRPr="00827675">
              <w:rPr>
                <w:rFonts w:ascii="Calibri" w:hAnsi="Calibri" w:cs="Calibri"/>
              </w:rPr>
              <w:t xml:space="preserve"> warmer with </w:t>
            </w:r>
            <w:proofErr w:type="spellStart"/>
            <w:r w:rsidRPr="00827675">
              <w:rPr>
                <w:rFonts w:ascii="Calibri" w:hAnsi="Calibri" w:cs="Calibri"/>
              </w:rPr>
              <w:t>resucitaiton</w:t>
            </w:r>
            <w:proofErr w:type="spellEnd"/>
            <w:r w:rsidRPr="00827675">
              <w:rPr>
                <w:rFonts w:ascii="Calibri" w:hAnsi="Calibri" w:cs="Calibri"/>
              </w:rPr>
              <w:t xml:space="preserve"> bed, Infant</w:t>
            </w:r>
          </w:p>
          <w:p w14:paraId="403FF673" w14:textId="77777777" w:rsidR="004F5308" w:rsidRPr="00827675" w:rsidRDefault="004F5308" w:rsidP="00EF2483"/>
          <w:p w14:paraId="70DE61C8" w14:textId="77777777" w:rsidR="004F5308" w:rsidRPr="00827675" w:rsidRDefault="004F5308" w:rsidP="00EF2483">
            <w:proofErr w:type="spellStart"/>
            <w:r w:rsidRPr="00827675">
              <w:lastRenderedPageBreak/>
              <w:t>Unit:each</w:t>
            </w:r>
            <w:proofErr w:type="spellEnd"/>
          </w:p>
          <w:p w14:paraId="11B6F01C" w14:textId="1E5A24DA" w:rsidR="004F5308" w:rsidRPr="00827675" w:rsidRDefault="004F5308" w:rsidP="00EF2483">
            <w:r w:rsidRPr="00827675">
              <w:t xml:space="preserve"> </w:t>
            </w:r>
          </w:p>
          <w:p w14:paraId="32262934" w14:textId="7981C8E1" w:rsidR="004F5308" w:rsidRPr="00827675" w:rsidRDefault="004F5308" w:rsidP="00EF2483">
            <w:pPr>
              <w:rPr>
                <w:b/>
                <w:lang w:val="en-GB"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>:</w:t>
            </w:r>
            <w:r w:rsidRPr="00827675">
              <w:rPr>
                <w:lang w:val="en-GB" w:eastAsia="en-GB"/>
              </w:rPr>
              <w:t>5</w:t>
            </w:r>
            <w:r w:rsidRPr="00827675">
              <w:rPr>
                <w:b/>
                <w:lang w:val="en-GB" w:eastAsia="en-GB"/>
              </w:rPr>
              <w:t xml:space="preserve"> </w:t>
            </w:r>
          </w:p>
          <w:p w14:paraId="034487F4" w14:textId="77777777" w:rsidR="004F5308" w:rsidRPr="00827675" w:rsidRDefault="004F5308" w:rsidP="00EF2483">
            <w:pPr>
              <w:rPr>
                <w:b/>
                <w:lang w:eastAsia="en-GB"/>
              </w:rPr>
            </w:pPr>
          </w:p>
          <w:p w14:paraId="61B1684A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1A1620B1" w14:textId="77777777" w:rsidR="008B7A2E" w:rsidRPr="00827675" w:rsidRDefault="008B7A2E" w:rsidP="00EF2483">
            <w:pPr>
              <w:widowControl/>
              <w:textAlignment w:val="bottom"/>
            </w:pPr>
          </w:p>
          <w:p w14:paraId="3AEEF32D" w14:textId="5B83A5A3" w:rsidR="004F5308" w:rsidRPr="00827675" w:rsidRDefault="004F5308" w:rsidP="00125193">
            <w:pPr>
              <w:rPr>
                <w:b/>
              </w:rPr>
            </w:pPr>
            <w:r w:rsidRPr="00827675">
              <w:rPr>
                <w:b/>
              </w:rPr>
              <w:t>Specification:</w:t>
            </w:r>
          </w:p>
          <w:p w14:paraId="7BF3CDE0" w14:textId="51E9A7F9" w:rsidR="004F5308" w:rsidRPr="00827675" w:rsidRDefault="004F5308" w:rsidP="001B1863">
            <w:pPr>
              <w:widowControl/>
              <w:autoSpaceDE/>
              <w:autoSpaceDN/>
              <w:contextualSpacing/>
              <w:rPr>
                <w:bCs/>
              </w:rPr>
            </w:pPr>
            <w:r w:rsidRPr="00827675">
              <w:rPr>
                <w:bCs/>
              </w:rPr>
              <w:t>Physical Specifications</w:t>
            </w:r>
          </w:p>
          <w:p w14:paraId="532E03FC" w14:textId="01EFA993" w:rsidR="004F5308" w:rsidRPr="00827675" w:rsidRDefault="004F5308" w:rsidP="00125193">
            <w:pPr>
              <w:widowControl/>
              <w:autoSpaceDE/>
              <w:autoSpaceDN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Dimensions</w:t>
            </w:r>
            <w:r w:rsidRPr="00827675">
              <w:rPr>
                <w:iCs/>
              </w:rPr>
              <w:t>:</w:t>
            </w:r>
          </w:p>
          <w:p w14:paraId="275BACE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before="0"/>
              <w:contextualSpacing/>
            </w:pPr>
            <w:r w:rsidRPr="00827675">
              <w:t>Height: Adjustable, typically 150–200 cm.</w:t>
            </w:r>
          </w:p>
          <w:p w14:paraId="0304989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before="0"/>
              <w:contextualSpacing/>
            </w:pPr>
            <w:r w:rsidRPr="00827675">
              <w:t>Bed size: Approx. 90–120 cm (L) × 50–60 cm (W).</w:t>
            </w:r>
          </w:p>
          <w:p w14:paraId="625DE889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before="0"/>
              <w:contextualSpacing/>
            </w:pPr>
            <w:r w:rsidRPr="00827675">
              <w:rPr>
                <w:bCs/>
              </w:rPr>
              <w:t>Weight</w:t>
            </w:r>
            <w:r w:rsidRPr="00827675">
              <w:t>: 50–80 kg (depending on features and materials).</w:t>
            </w:r>
          </w:p>
          <w:p w14:paraId="47AEC542" w14:textId="59486BF6" w:rsidR="004F5308" w:rsidRPr="00827675" w:rsidRDefault="004F5308" w:rsidP="00CF0D39">
            <w:pPr>
              <w:widowControl/>
              <w:autoSpaceDE/>
              <w:autoSpaceDN/>
              <w:contextualSpacing/>
              <w:rPr>
                <w:iCs/>
              </w:rPr>
            </w:pPr>
            <w:r w:rsidRPr="00827675">
              <w:rPr>
                <w:b/>
                <w:bCs/>
                <w:iCs/>
              </w:rPr>
              <w:t>Construction</w:t>
            </w:r>
            <w:r w:rsidRPr="00827675">
              <w:rPr>
                <w:iCs/>
              </w:rPr>
              <w:t>:</w:t>
            </w:r>
          </w:p>
          <w:p w14:paraId="16D25EA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spacing w:before="0"/>
              <w:contextualSpacing/>
            </w:pPr>
            <w:r w:rsidRPr="00827675">
              <w:t>High-quality stainless steel or medical-grade plastic.</w:t>
            </w:r>
          </w:p>
          <w:p w14:paraId="1F84FE5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spacing w:before="0"/>
              <w:contextualSpacing/>
            </w:pPr>
            <w:r w:rsidRPr="00827675">
              <w:t>Easy-to-clean surfaces to meet hygiene standards.</w:t>
            </w:r>
          </w:p>
          <w:p w14:paraId="4C1D02E7" w14:textId="45755201" w:rsidR="004F5308" w:rsidRPr="00827675" w:rsidRDefault="004F5308" w:rsidP="00617798">
            <w:pPr>
              <w:widowControl/>
              <w:autoSpaceDE/>
              <w:autoSpaceDN/>
              <w:contextualSpacing/>
            </w:pPr>
            <w:r w:rsidRPr="00827675">
              <w:rPr>
                <w:bCs/>
              </w:rPr>
              <w:t>Portability</w:t>
            </w:r>
            <w:r w:rsidRPr="00827675">
              <w:t>: Mounted on a mobile trolley with lockable wheels.</w:t>
            </w:r>
          </w:p>
          <w:p w14:paraId="10052878" w14:textId="5B4959B3" w:rsidR="004F5308" w:rsidRPr="00827675" w:rsidRDefault="004F5308" w:rsidP="00125193">
            <w:pPr>
              <w:widowControl/>
              <w:autoSpaceDE/>
              <w:autoSpaceDN/>
              <w:contextualSpacing/>
              <w:rPr>
                <w:iCs/>
              </w:rPr>
            </w:pPr>
            <w:r w:rsidRPr="00827675">
              <w:rPr>
                <w:b/>
                <w:bCs/>
                <w:iCs/>
              </w:rPr>
              <w:t>Bed Design</w:t>
            </w:r>
            <w:r w:rsidRPr="00827675">
              <w:rPr>
                <w:iCs/>
              </w:rPr>
              <w:t>:</w:t>
            </w:r>
          </w:p>
          <w:p w14:paraId="30EE413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4"/>
              </w:numPr>
              <w:autoSpaceDE/>
              <w:autoSpaceDN/>
              <w:contextualSpacing/>
            </w:pPr>
            <w:r w:rsidRPr="00827675">
              <w:t>Flat, padded mattress with washable covers.</w:t>
            </w:r>
          </w:p>
          <w:p w14:paraId="3F478DC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4"/>
              </w:numPr>
              <w:autoSpaceDE/>
              <w:autoSpaceDN/>
              <w:contextualSpacing/>
            </w:pPr>
            <w:proofErr w:type="spellStart"/>
            <w:r w:rsidRPr="00827675">
              <w:t>Tiltable</w:t>
            </w:r>
            <w:proofErr w:type="spellEnd"/>
            <w:r w:rsidRPr="00827675">
              <w:t xml:space="preserve"> bed for head-up or head-down positioning.</w:t>
            </w:r>
          </w:p>
          <w:p w14:paraId="3715EB3F" w14:textId="74C828F0" w:rsidR="004F5308" w:rsidRPr="00827675" w:rsidRDefault="004F5308" w:rsidP="00FD6173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Power Requirements</w:t>
            </w:r>
          </w:p>
          <w:p w14:paraId="5EEEAA5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spacing w:before="0"/>
              <w:contextualSpacing/>
            </w:pPr>
            <w:r w:rsidRPr="00827675">
              <w:rPr>
                <w:bCs/>
              </w:rPr>
              <w:t>Voltage</w:t>
            </w:r>
            <w:r w:rsidRPr="00827675">
              <w:t>: 220-240V, 50-60 Hz or 110V, 60 Hz (region-specific).</w:t>
            </w:r>
          </w:p>
          <w:p w14:paraId="0509153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spacing w:before="0"/>
              <w:contextualSpacing/>
            </w:pPr>
            <w:r w:rsidRPr="00827675">
              <w:rPr>
                <w:bCs/>
              </w:rPr>
              <w:t>Power Consumption</w:t>
            </w:r>
            <w:r w:rsidRPr="00827675">
              <w:t>: 500–1000 W.</w:t>
            </w:r>
          </w:p>
          <w:p w14:paraId="487F710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spacing w:before="0"/>
              <w:contextualSpacing/>
            </w:pPr>
            <w:r w:rsidRPr="00827675">
              <w:rPr>
                <w:bCs/>
              </w:rPr>
              <w:t>Backup</w:t>
            </w:r>
            <w:r w:rsidRPr="00827675">
              <w:t>: Optional built-in battery for emergency power (2–4 hours runtime).</w:t>
            </w:r>
          </w:p>
          <w:p w14:paraId="5C205DDB" w14:textId="3C552B10" w:rsidR="004F5308" w:rsidRPr="00827675" w:rsidRDefault="004F5308" w:rsidP="00617798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Heating System</w:t>
            </w:r>
          </w:p>
          <w:p w14:paraId="60BD708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6"/>
              </w:numPr>
              <w:autoSpaceDE/>
              <w:autoSpaceDN/>
              <w:contextualSpacing/>
            </w:pPr>
            <w:r w:rsidRPr="00827675">
              <w:rPr>
                <w:bCs/>
              </w:rPr>
              <w:t>Heat Source</w:t>
            </w:r>
            <w:r w:rsidRPr="00827675">
              <w:t>: Infrared radiant heating element.</w:t>
            </w:r>
          </w:p>
          <w:p w14:paraId="5E91C573" w14:textId="577CEF2E" w:rsidR="004F5308" w:rsidRPr="00827675" w:rsidRDefault="004F5308" w:rsidP="00617798">
            <w:pPr>
              <w:widowControl/>
              <w:autoSpaceDE/>
              <w:autoSpaceDN/>
              <w:contextualSpacing/>
            </w:pPr>
            <w:r w:rsidRPr="00827675">
              <w:rPr>
                <w:bCs/>
              </w:rPr>
              <w:t>Operating Modes</w:t>
            </w:r>
            <w:r w:rsidRPr="00827675">
              <w:t>:</w:t>
            </w:r>
          </w:p>
          <w:p w14:paraId="1950BCA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rPr>
                <w:bCs/>
              </w:rPr>
              <w:t>Manual Mode</w:t>
            </w:r>
            <w:r w:rsidRPr="00827675">
              <w:t>: Fixed heat output (0–100% adjustable).</w:t>
            </w:r>
          </w:p>
          <w:p w14:paraId="4961E70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0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rPr>
                <w:bCs/>
              </w:rPr>
              <w:t>Servo Mode</w:t>
            </w:r>
            <w:r w:rsidRPr="00827675">
              <w:t xml:space="preserve">: Automatic temperature </w:t>
            </w:r>
            <w:r w:rsidRPr="00827675">
              <w:lastRenderedPageBreak/>
              <w:t>regulation based on skin temperature feedback.</w:t>
            </w:r>
          </w:p>
          <w:p w14:paraId="4BE9A0C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/>
              <w:ind w:left="810"/>
              <w:contextualSpacing/>
            </w:pPr>
            <w:r w:rsidRPr="00827675">
              <w:rPr>
                <w:bCs/>
              </w:rPr>
              <w:t>Warm-Up Time</w:t>
            </w:r>
            <w:r w:rsidRPr="00827675">
              <w:t>: Less than 5 minutes to operational temperature.</w:t>
            </w:r>
          </w:p>
          <w:p w14:paraId="5CCA084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/>
              <w:ind w:left="810"/>
              <w:contextualSpacing/>
            </w:pPr>
            <w:r w:rsidRPr="00827675">
              <w:rPr>
                <w:bCs/>
              </w:rPr>
              <w:t>Temperature Range</w:t>
            </w:r>
            <w:r w:rsidRPr="00827675">
              <w:t>: 25°C to 38°C with ±0.2°C accuracy.</w:t>
            </w:r>
          </w:p>
          <w:p w14:paraId="4DAD3E2D" w14:textId="248C8FE1" w:rsidR="004F5308" w:rsidRPr="00827675" w:rsidRDefault="004F5308" w:rsidP="00617798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Temperature Monitoring</w:t>
            </w:r>
          </w:p>
          <w:p w14:paraId="0A3713C6" w14:textId="77777777" w:rsidR="004F5308" w:rsidRPr="00827675" w:rsidRDefault="004F5308" w:rsidP="00833BE3">
            <w:pPr>
              <w:widowControl/>
              <w:autoSpaceDE/>
              <w:autoSpaceDN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Sensors</w:t>
            </w:r>
            <w:r w:rsidRPr="00827675">
              <w:rPr>
                <w:iCs/>
              </w:rPr>
              <w:t>:</w:t>
            </w:r>
          </w:p>
          <w:p w14:paraId="7DFE5B1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Skin temperature probe (adhesive and reusable options).</w:t>
            </w:r>
          </w:p>
          <w:p w14:paraId="21F931C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Ambient temperature sensor.</w:t>
            </w:r>
          </w:p>
          <w:p w14:paraId="6FF6C680" w14:textId="77777777" w:rsidR="004F5308" w:rsidRPr="00827675" w:rsidRDefault="004F5308" w:rsidP="00833BE3">
            <w:pPr>
              <w:widowControl/>
              <w:autoSpaceDE/>
              <w:autoSpaceDN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Display</w:t>
            </w:r>
            <w:r w:rsidRPr="00827675">
              <w:rPr>
                <w:iCs/>
              </w:rPr>
              <w:t>:</w:t>
            </w:r>
          </w:p>
          <w:p w14:paraId="692A135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Digital or LCD screen showing set temperature, actual skin temperature, and heater output.</w:t>
            </w:r>
          </w:p>
          <w:p w14:paraId="0E34A762" w14:textId="77777777" w:rsidR="004F5308" w:rsidRPr="00827675" w:rsidRDefault="004F5308" w:rsidP="00833BE3">
            <w:pPr>
              <w:widowControl/>
              <w:autoSpaceDE/>
              <w:autoSpaceDN/>
              <w:contextualSpacing/>
            </w:pPr>
            <w:r w:rsidRPr="00827675">
              <w:rPr>
                <w:bCs/>
                <w:i/>
              </w:rPr>
              <w:t>Alarms</w:t>
            </w:r>
            <w:r w:rsidRPr="00827675">
              <w:t>:</w:t>
            </w:r>
          </w:p>
          <w:p w14:paraId="1506059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Over-temperature or under-temperature alerts.</w:t>
            </w:r>
          </w:p>
          <w:p w14:paraId="2312158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Skin temperature probe disconnection.</w:t>
            </w:r>
          </w:p>
          <w:p w14:paraId="07D1A0F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System malfunction.</w:t>
            </w:r>
          </w:p>
          <w:p w14:paraId="1017BB15" w14:textId="77777777" w:rsidR="004F5308" w:rsidRPr="00827675" w:rsidRDefault="004F5308" w:rsidP="00150F05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Controls</w:t>
            </w:r>
          </w:p>
          <w:p w14:paraId="7970C854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spacing w:before="0"/>
              <w:ind w:left="360"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User Interface</w:t>
            </w:r>
            <w:r w:rsidRPr="00827675">
              <w:rPr>
                <w:iCs/>
              </w:rPr>
              <w:t>:</w:t>
            </w:r>
          </w:p>
          <w:p w14:paraId="76C2251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Intuitive control panel with buttons or touchscreen interface.</w:t>
            </w:r>
          </w:p>
          <w:p w14:paraId="1115D6D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Easy switching between manual and servo modes.</w:t>
            </w:r>
          </w:p>
          <w:p w14:paraId="0DDF0CAF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spacing w:before="0"/>
              <w:ind w:left="360"/>
              <w:contextualSpacing/>
              <w:rPr>
                <w:i/>
              </w:rPr>
            </w:pPr>
            <w:r w:rsidRPr="00827675">
              <w:rPr>
                <w:bCs/>
                <w:i/>
              </w:rPr>
              <w:t>Adjustability</w:t>
            </w:r>
            <w:r w:rsidRPr="00827675">
              <w:rPr>
                <w:i/>
              </w:rPr>
              <w:t>:</w:t>
            </w:r>
          </w:p>
          <w:p w14:paraId="40F6599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Heater angle and height adjustment for focused heating.</w:t>
            </w:r>
          </w:p>
          <w:p w14:paraId="45D88CD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t>Bed height adjustable for caregiver convenience.</w:t>
            </w:r>
          </w:p>
          <w:p w14:paraId="1F9EEAEB" w14:textId="77777777" w:rsidR="004F5308" w:rsidRPr="00827675" w:rsidRDefault="004F5308" w:rsidP="00150F05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Additional Features</w:t>
            </w:r>
          </w:p>
          <w:p w14:paraId="2EA70DA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contextualSpacing/>
            </w:pPr>
            <w:r w:rsidRPr="00827675">
              <w:rPr>
                <w:bCs/>
              </w:rPr>
              <w:t>Lighting</w:t>
            </w:r>
            <w:r w:rsidRPr="00827675">
              <w:t>: Overhead examination light (LED or halogen) for visibility.</w:t>
            </w:r>
          </w:p>
          <w:p w14:paraId="59C419D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contextualSpacing/>
            </w:pPr>
            <w:r w:rsidRPr="00827675">
              <w:rPr>
                <w:bCs/>
              </w:rPr>
              <w:t>Resuscitation Option</w:t>
            </w:r>
            <w:r w:rsidRPr="00827675">
              <w:t>: Integrated or optional resuscitation unit with oxygen and suction ports.</w:t>
            </w:r>
          </w:p>
          <w:p w14:paraId="5320E45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contextualSpacing/>
            </w:pPr>
            <w:r w:rsidRPr="00827675">
              <w:t>Storage:</w:t>
            </w:r>
          </w:p>
          <w:p w14:paraId="2FE59CA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spacing w:before="0"/>
              <w:contextualSpacing/>
            </w:pPr>
            <w:r w:rsidRPr="00827675">
              <w:lastRenderedPageBreak/>
              <w:t>Built-in shelves or drawers for accessories and consumables.</w:t>
            </w:r>
          </w:p>
          <w:p w14:paraId="69C02FF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spacing w:before="0"/>
              <w:contextualSpacing/>
            </w:pPr>
            <w:r w:rsidRPr="00827675">
              <w:t>IV pole attachment (optional).</w:t>
            </w:r>
          </w:p>
          <w:p w14:paraId="17490EEC" w14:textId="0CFCE196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spacing w:before="0"/>
              <w:contextualSpacing/>
            </w:pPr>
            <w:r w:rsidRPr="00827675">
              <w:rPr>
                <w:bCs/>
              </w:rPr>
              <w:t>Phototherapy (optional)</w:t>
            </w:r>
            <w:r w:rsidRPr="00827675">
              <w:t>: Built-in blue light therapy module for neonatal jaundice treatment.</w:t>
            </w:r>
          </w:p>
          <w:p w14:paraId="68CE3D16" w14:textId="77777777" w:rsidR="004F5308" w:rsidRPr="00827675" w:rsidRDefault="004F5308" w:rsidP="005C203B">
            <w:pPr>
              <w:widowControl/>
              <w:autoSpaceDE/>
              <w:autoSpaceDN/>
              <w:contextualSpacing/>
              <w:rPr>
                <w:b/>
                <w:bCs/>
              </w:rPr>
            </w:pPr>
            <w:r w:rsidRPr="00827675">
              <w:rPr>
                <w:b/>
                <w:bCs/>
              </w:rPr>
              <w:t>Safety Features</w:t>
            </w:r>
          </w:p>
          <w:p w14:paraId="4B0A6E8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spacing w:before="0"/>
              <w:ind w:left="360"/>
              <w:contextualSpacing/>
            </w:pPr>
            <w:r w:rsidRPr="00827675">
              <w:rPr>
                <w:bCs/>
              </w:rPr>
              <w:t>Over-Temperature Protection</w:t>
            </w:r>
            <w:r w:rsidRPr="00827675">
              <w:t>: Automatic shutdown if temperature exceeds safe limits.</w:t>
            </w:r>
          </w:p>
          <w:p w14:paraId="6A3EFC5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spacing w:before="0"/>
              <w:ind w:left="360"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Alarms</w:t>
            </w:r>
            <w:r w:rsidRPr="00827675">
              <w:rPr>
                <w:iCs/>
              </w:rPr>
              <w:t>:</w:t>
            </w:r>
          </w:p>
          <w:p w14:paraId="0D63AAD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0"/>
              <w:ind w:left="1080"/>
              <w:contextualSpacing/>
            </w:pPr>
            <w:r w:rsidRPr="00827675">
              <w:t>Visual and audible alarms for critical conditions.</w:t>
            </w:r>
          </w:p>
          <w:p w14:paraId="439EB38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before="0"/>
              <w:ind w:left="1080"/>
              <w:contextualSpacing/>
            </w:pPr>
            <w:r w:rsidRPr="00827675">
              <w:t>Heater cut-off in case of system fault.</w:t>
            </w:r>
          </w:p>
          <w:p w14:paraId="3A5A3AAE" w14:textId="77777777" w:rsidR="004F5308" w:rsidRPr="00827675" w:rsidRDefault="004F5308" w:rsidP="00125193">
            <w:pPr>
              <w:pStyle w:val="ListParagraph"/>
              <w:ind w:left="2250"/>
            </w:pPr>
          </w:p>
          <w:p w14:paraId="3289E99F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before="0"/>
              <w:ind w:left="360"/>
              <w:contextualSpacing/>
              <w:rPr>
                <w:iCs/>
              </w:rPr>
            </w:pPr>
            <w:r w:rsidRPr="00827675">
              <w:rPr>
                <w:bCs/>
                <w:iCs/>
              </w:rPr>
              <w:t>Standards Compliance</w:t>
            </w:r>
            <w:r w:rsidRPr="00827675">
              <w:rPr>
                <w:iCs/>
              </w:rPr>
              <w:t>:</w:t>
            </w:r>
          </w:p>
          <w:p w14:paraId="6FD44C6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before="0"/>
              <w:ind w:left="720"/>
              <w:contextualSpacing/>
            </w:pPr>
            <w:r w:rsidRPr="00827675">
              <w:t>ISO 13485, CE, FDA, or equivalent certifications for medical equipment.</w:t>
            </w:r>
          </w:p>
          <w:p w14:paraId="3E831A5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before="0"/>
              <w:ind w:left="360"/>
              <w:contextualSpacing/>
              <w:rPr>
                <w:i/>
              </w:rPr>
            </w:pPr>
            <w:r w:rsidRPr="00827675">
              <w:rPr>
                <w:bCs/>
                <w:iCs/>
              </w:rPr>
              <w:t>Electrical Safety</w:t>
            </w:r>
            <w:r w:rsidRPr="00827675">
              <w:rPr>
                <w:i/>
              </w:rPr>
              <w:t>:</w:t>
            </w:r>
          </w:p>
          <w:p w14:paraId="4696C4F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before="0"/>
              <w:ind w:left="720"/>
              <w:contextualSpacing/>
            </w:pPr>
            <w:r w:rsidRPr="00827675">
              <w:t>Grounded power supply.</w:t>
            </w:r>
          </w:p>
          <w:p w14:paraId="15349AFB" w14:textId="77777777" w:rsidR="005D7779" w:rsidRPr="00827675" w:rsidRDefault="004F5308" w:rsidP="00C71E0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before="0"/>
              <w:ind w:left="720"/>
              <w:contextualSpacing/>
            </w:pPr>
            <w:r w:rsidRPr="00827675">
              <w:t>Surge protection.</w:t>
            </w:r>
          </w:p>
          <w:p w14:paraId="517DA5E5" w14:textId="1E2A553E" w:rsidR="005D7779" w:rsidRPr="00827675" w:rsidRDefault="005D7779" w:rsidP="005D7779">
            <w:pPr>
              <w:widowControl/>
              <w:autoSpaceDE/>
              <w:autoSpaceDN/>
              <w:contextualSpacing/>
            </w:pPr>
            <w:r w:rsidRPr="00827675">
              <w:t>User manual and catalog</w:t>
            </w:r>
          </w:p>
        </w:tc>
        <w:tc>
          <w:tcPr>
            <w:tcW w:w="4281" w:type="dxa"/>
            <w:gridSpan w:val="2"/>
            <w:vAlign w:val="bottom"/>
          </w:tcPr>
          <w:p w14:paraId="5C521D01" w14:textId="5B1568FE" w:rsidR="004F5308" w:rsidRDefault="004F530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52F8EE5" w14:textId="7099E5E5" w:rsidR="004F5308" w:rsidRDefault="004F5308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1C89D7BC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06AA0746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1C6EF4F6" w14:textId="1BBFF364" w:rsidR="004F5308" w:rsidRDefault="00B147C9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1</w:t>
            </w:r>
          </w:p>
        </w:tc>
        <w:tc>
          <w:tcPr>
            <w:tcW w:w="4366" w:type="dxa"/>
            <w:gridSpan w:val="2"/>
            <w:vAlign w:val="center"/>
          </w:tcPr>
          <w:p w14:paraId="10B87C87" w14:textId="12B6349D" w:rsidR="004F5308" w:rsidRDefault="004F5308" w:rsidP="008F06F5">
            <w:pPr>
              <w:widowControl/>
              <w:textAlignment w:val="bottom"/>
              <w:rPr>
                <w:b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Weight scale, Infant, digital max 10 kg</w:t>
            </w:r>
            <w:r w:rsidRPr="00751A9A">
              <w:rPr>
                <w:b/>
                <w:color w:val="000000"/>
              </w:rPr>
              <w:t xml:space="preserve"> </w:t>
            </w:r>
          </w:p>
          <w:p w14:paraId="25BB76E8" w14:textId="77777777" w:rsidR="003B3FB6" w:rsidRPr="008F06F5" w:rsidRDefault="003B3FB6" w:rsidP="008F06F5">
            <w:pPr>
              <w:widowControl/>
              <w:textAlignment w:val="bottom"/>
              <w:rPr>
                <w:rFonts w:ascii="Calibri" w:hAnsi="Calibri" w:cs="Calibri"/>
              </w:rPr>
            </w:pPr>
          </w:p>
          <w:p w14:paraId="108E0E27" w14:textId="62461F18" w:rsidR="004F5308" w:rsidRDefault="004F5308" w:rsidP="00EF2483">
            <w:r w:rsidRPr="007A28BE">
              <w:rPr>
                <w:b/>
              </w:rPr>
              <w:t>Unit</w:t>
            </w:r>
            <w:r w:rsidRPr="00EF2483">
              <w:t xml:space="preserve">: </w:t>
            </w:r>
            <w:r>
              <w:t>each</w:t>
            </w:r>
          </w:p>
          <w:p w14:paraId="23CD7142" w14:textId="77777777" w:rsidR="003B3FB6" w:rsidRPr="00EF2483" w:rsidRDefault="003B3FB6" w:rsidP="00EF2483"/>
          <w:p w14:paraId="34C1B01B" w14:textId="3723C9A4" w:rsidR="004F5308" w:rsidRDefault="004F5308" w:rsidP="00EF2483">
            <w:pPr>
              <w:rPr>
                <w:lang w:val="en-GB" w:eastAsia="en-GB"/>
              </w:rPr>
            </w:pPr>
            <w:r w:rsidRPr="007A28BE">
              <w:rPr>
                <w:b/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BE3838">
              <w:rPr>
                <w:lang w:val="en-GB" w:eastAsia="en-GB"/>
              </w:rPr>
              <w:t>8</w:t>
            </w:r>
          </w:p>
          <w:p w14:paraId="1B7EB5B0" w14:textId="77777777" w:rsidR="003B3FB6" w:rsidRDefault="003B3FB6" w:rsidP="00EF2483">
            <w:pPr>
              <w:rPr>
                <w:b/>
                <w:lang w:eastAsia="en-GB"/>
              </w:rPr>
            </w:pPr>
          </w:p>
          <w:p w14:paraId="75B3A78A" w14:textId="77777777" w:rsidR="004F5308" w:rsidRDefault="004F5308" w:rsidP="00EF2483">
            <w:pPr>
              <w:widowControl/>
              <w:textAlignment w:val="bottom"/>
            </w:pPr>
            <w:r w:rsidRPr="007A28BE">
              <w:rPr>
                <w:b/>
              </w:rPr>
              <w:t>Delivery</w:t>
            </w:r>
            <w:r w:rsidRPr="00751A9A">
              <w:t>: CUAMM Addis Ababa</w:t>
            </w:r>
          </w:p>
          <w:p w14:paraId="670CEA11" w14:textId="77777777" w:rsidR="003B3FB6" w:rsidRDefault="003B3FB6" w:rsidP="00EF2483">
            <w:pPr>
              <w:widowControl/>
              <w:textAlignment w:val="bottom"/>
            </w:pPr>
          </w:p>
          <w:p w14:paraId="082F4914" w14:textId="77777777" w:rsidR="004F5308" w:rsidRPr="00E4640F" w:rsidRDefault="004F5308" w:rsidP="00EF2483">
            <w:pPr>
              <w:widowControl/>
              <w:textAlignment w:val="bottom"/>
              <w:rPr>
                <w:b/>
              </w:rPr>
            </w:pPr>
            <w:r w:rsidRPr="00E4640F">
              <w:rPr>
                <w:b/>
              </w:rPr>
              <w:t>Specification</w:t>
            </w:r>
          </w:p>
          <w:p w14:paraId="13706D20" w14:textId="0B3E545C" w:rsidR="004F5308" w:rsidRPr="00E4640F" w:rsidRDefault="004F5308" w:rsidP="008F06F5">
            <w:r w:rsidRPr="00E4640F">
              <w:t>1 Requirements:</w:t>
            </w:r>
          </w:p>
          <w:p w14:paraId="5B172E47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Table top, light and portable.</w:t>
            </w:r>
          </w:p>
          <w:p w14:paraId="235748D7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Should be Electronic weighing scale</w:t>
            </w:r>
          </w:p>
          <w:p w14:paraId="66921AEC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Capacity 0 to 10kg</w:t>
            </w:r>
          </w:p>
          <w:p w14:paraId="0E1FC021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Minimum graduation 5g</w:t>
            </w:r>
          </w:p>
          <w:p w14:paraId="731A7725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lastRenderedPageBreak/>
              <w:t xml:space="preserve">Built in rechargeable battery lasts for 24 hrs. </w:t>
            </w:r>
          </w:p>
          <w:p w14:paraId="5959B961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 xml:space="preserve">Hygienic, easy to clean baby tray. </w:t>
            </w:r>
          </w:p>
          <w:p w14:paraId="6229B081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 xml:space="preserve">Acrylic (non-metallic) baby tray. </w:t>
            </w:r>
          </w:p>
          <w:p w14:paraId="74651EC6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Freeze reading display.</w:t>
            </w:r>
          </w:p>
          <w:p w14:paraId="665A90EE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Easily calibrated</w:t>
            </w:r>
          </w:p>
          <w:p w14:paraId="3B76F62B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Zero weight adjustment facility or reset-to-zero capability</w:t>
            </w:r>
          </w:p>
          <w:p w14:paraId="5DCEA530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 xml:space="preserve">Quick, clear digital read outs. </w:t>
            </w:r>
          </w:p>
          <w:p w14:paraId="5BA40CE9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</w:pPr>
            <w:r w:rsidRPr="00E4640F">
              <w:t>Measurement does not change with position of baby on the pan.</w:t>
            </w:r>
          </w:p>
          <w:p w14:paraId="3F9024C1" w14:textId="77777777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  <w:jc w:val="both"/>
            </w:pPr>
            <w:r w:rsidRPr="00E4640F">
              <w:t xml:space="preserve">Operating and detailed service manual which includes electrical diagrams should be supplied. </w:t>
            </w:r>
          </w:p>
          <w:p w14:paraId="67B852BD" w14:textId="65A5230B" w:rsidR="004F5308" w:rsidRPr="00E4640F" w:rsidRDefault="004F5308" w:rsidP="00C71E02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0" w:line="276" w:lineRule="auto"/>
              <w:contextualSpacing/>
              <w:jc w:val="both"/>
              <w:rPr>
                <w:sz w:val="24"/>
                <w:szCs w:val="24"/>
              </w:rPr>
            </w:pPr>
            <w:r w:rsidRPr="00E4640F">
              <w:t>Device catalogue must be given</w:t>
            </w:r>
          </w:p>
        </w:tc>
        <w:tc>
          <w:tcPr>
            <w:tcW w:w="4281" w:type="dxa"/>
            <w:gridSpan w:val="2"/>
            <w:vAlign w:val="bottom"/>
          </w:tcPr>
          <w:p w14:paraId="254B008B" w14:textId="305087DA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49608CD8" w14:textId="72FB5DF5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180804BA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0F47DE0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50682F41" w14:textId="3217E179" w:rsidR="004F5308" w:rsidRDefault="00FE4848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2</w:t>
            </w:r>
          </w:p>
        </w:tc>
        <w:tc>
          <w:tcPr>
            <w:tcW w:w="4366" w:type="dxa"/>
            <w:gridSpan w:val="2"/>
            <w:shd w:val="clear" w:color="auto" w:fill="auto"/>
            <w:vAlign w:val="center"/>
          </w:tcPr>
          <w:p w14:paraId="17C5C2F6" w14:textId="0F9888BB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KMC</w:t>
            </w:r>
            <w:r w:rsidR="00B147C9">
              <w:rPr>
                <w:rFonts w:ascii="Calibri" w:hAnsi="Calibri" w:cs="Calibri"/>
                <w:color w:val="000000"/>
              </w:rPr>
              <w:t xml:space="preserve"> (Kangaroo Mother Care)</w:t>
            </w:r>
            <w:r>
              <w:rPr>
                <w:rFonts w:ascii="Calibri" w:hAnsi="Calibri" w:cs="Calibri"/>
                <w:color w:val="000000"/>
              </w:rPr>
              <w:t xml:space="preserve"> chair</w:t>
            </w:r>
          </w:p>
          <w:p w14:paraId="0DDD92EB" w14:textId="77777777" w:rsidR="007A28BE" w:rsidRDefault="007A28BE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0859EA5C" w14:textId="77777777" w:rsidR="007A28BE" w:rsidRDefault="004F5308" w:rsidP="00EF2483">
            <w:pP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pcification</w:t>
            </w:r>
            <w:proofErr w:type="spellEnd"/>
            <w:r w:rsidRPr="00751A9A">
              <w:rPr>
                <w:b/>
                <w:color w:val="000000"/>
              </w:rPr>
              <w:t>:</w:t>
            </w:r>
          </w:p>
          <w:p w14:paraId="18D507A0" w14:textId="7C808C9B" w:rsidR="004F5308" w:rsidRDefault="004F5308" w:rsidP="00EF2483">
            <w:r w:rsidRPr="00751A9A">
              <w:rPr>
                <w:b/>
                <w:color w:val="000000"/>
              </w:rPr>
              <w:t xml:space="preserve"> </w:t>
            </w:r>
          </w:p>
          <w:p w14:paraId="3F9237B4" w14:textId="1C7875D0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34B01BEC" w14:textId="77777777" w:rsidR="00402045" w:rsidRPr="00EF2483" w:rsidRDefault="00402045" w:rsidP="00EF2483"/>
          <w:p w14:paraId="676FBF2B" w14:textId="544C6834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>:</w:t>
            </w:r>
            <w:r w:rsidRPr="001B0527">
              <w:rPr>
                <w:lang w:val="en-GB" w:eastAsia="en-GB"/>
              </w:rPr>
              <w:t>4</w:t>
            </w:r>
            <w:r w:rsidRPr="00751A9A">
              <w:rPr>
                <w:b/>
                <w:lang w:val="en-GB" w:eastAsia="en-GB"/>
              </w:rPr>
              <w:t xml:space="preserve"> </w:t>
            </w:r>
          </w:p>
          <w:p w14:paraId="632BFDBB" w14:textId="77777777" w:rsidR="00402045" w:rsidRDefault="00402045" w:rsidP="00EF2483">
            <w:pPr>
              <w:rPr>
                <w:b/>
                <w:lang w:eastAsia="en-GB"/>
              </w:rPr>
            </w:pPr>
          </w:p>
          <w:p w14:paraId="3346F5E7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674DB588" w14:textId="77777777" w:rsidR="00710D61" w:rsidRDefault="00710D61" w:rsidP="00EF2483">
            <w:pPr>
              <w:widowControl/>
              <w:textAlignment w:val="bottom"/>
            </w:pPr>
          </w:p>
          <w:p w14:paraId="6406789C" w14:textId="6B86036F" w:rsidR="00710D61" w:rsidRDefault="00710D61" w:rsidP="00EF2483">
            <w:pPr>
              <w:widowControl/>
              <w:textAlignment w:val="bottom"/>
            </w:pPr>
            <w:proofErr w:type="spellStart"/>
            <w:r>
              <w:t>Teccnical</w:t>
            </w:r>
            <w:proofErr w:type="spellEnd"/>
            <w:r>
              <w:t xml:space="preserve"> </w:t>
            </w:r>
            <w:proofErr w:type="spellStart"/>
            <w:r>
              <w:t>pecification</w:t>
            </w:r>
            <w:proofErr w:type="spellEnd"/>
          </w:p>
          <w:p w14:paraId="71E4E33D" w14:textId="77777777" w:rsidR="00710D61" w:rsidRDefault="00710D61" w:rsidP="00C71E02">
            <w:pPr>
              <w:pStyle w:val="ListParagraph"/>
              <w:widowControl/>
              <w:numPr>
                <w:ilvl w:val="0"/>
                <w:numId w:val="65"/>
              </w:numPr>
              <w:textAlignment w:val="bottom"/>
            </w:pPr>
            <w:r>
              <w:t>Couch surface divided into 4 sections: back, head, arms and legs</w:t>
            </w:r>
          </w:p>
          <w:p w14:paraId="600557E9" w14:textId="12EBCF45" w:rsidR="00710D61" w:rsidRDefault="00710D61" w:rsidP="00C71E02">
            <w:pPr>
              <w:pStyle w:val="ListParagraph"/>
              <w:widowControl/>
              <w:numPr>
                <w:ilvl w:val="0"/>
                <w:numId w:val="65"/>
              </w:numPr>
              <w:textAlignment w:val="bottom"/>
            </w:pPr>
            <w:r>
              <w:t xml:space="preserve">All sections manually </w:t>
            </w:r>
            <w:proofErr w:type="spellStart"/>
            <w:r>
              <w:t>adjustable</w:t>
            </w:r>
            <w:r w:rsidR="006416F0">
              <w:t>bag</w:t>
            </w:r>
            <w:proofErr w:type="spellEnd"/>
          </w:p>
          <w:p w14:paraId="101821AB" w14:textId="77777777" w:rsidR="00710D61" w:rsidRDefault="00710D61" w:rsidP="00C71E02">
            <w:pPr>
              <w:pStyle w:val="ListParagraph"/>
              <w:widowControl/>
              <w:numPr>
                <w:ilvl w:val="0"/>
                <w:numId w:val="65"/>
              </w:numPr>
              <w:textAlignment w:val="bottom"/>
            </w:pPr>
            <w:r>
              <w:t>High stability on every position</w:t>
            </w:r>
          </w:p>
          <w:p w14:paraId="599213CE" w14:textId="77777777" w:rsidR="00710D61" w:rsidRDefault="00710D61" w:rsidP="00C71E02">
            <w:pPr>
              <w:pStyle w:val="ListParagraph"/>
              <w:widowControl/>
              <w:numPr>
                <w:ilvl w:val="0"/>
                <w:numId w:val="65"/>
              </w:numPr>
              <w:textAlignment w:val="bottom"/>
            </w:pPr>
            <w:r>
              <w:t>Material: epoxy coated tubular steel</w:t>
            </w:r>
          </w:p>
          <w:p w14:paraId="7DD0683B" w14:textId="540E9D80" w:rsidR="00710D61" w:rsidRDefault="00710D61" w:rsidP="00C71E02">
            <w:pPr>
              <w:pStyle w:val="ListParagraph"/>
              <w:widowControl/>
              <w:numPr>
                <w:ilvl w:val="0"/>
                <w:numId w:val="65"/>
              </w:numPr>
              <w:textAlignment w:val="bottom"/>
            </w:pPr>
            <w:r>
              <w:t>Upholstered with washable fabric • With removable accessory tray</w:t>
            </w:r>
          </w:p>
          <w:p w14:paraId="47E9BF0F" w14:textId="7EFB684F" w:rsidR="00C652E7" w:rsidRDefault="00C652E7" w:rsidP="00EF2483">
            <w:pPr>
              <w:widowControl/>
              <w:textAlignment w:val="bottom"/>
              <w:rPr>
                <w:rFonts w:ascii="Calibri" w:hAnsi="Calibri" w:cs="Calibri"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6D53723F" w14:textId="36246CCF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552C5E3" w14:textId="12468336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437E57A0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72277EC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1F704F06" w14:textId="1AD1DA93" w:rsidR="004F5308" w:rsidRDefault="00FE4848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3</w:t>
            </w:r>
          </w:p>
        </w:tc>
        <w:tc>
          <w:tcPr>
            <w:tcW w:w="4366" w:type="dxa"/>
            <w:gridSpan w:val="2"/>
            <w:vAlign w:val="center"/>
          </w:tcPr>
          <w:p w14:paraId="6657DE31" w14:textId="77777777" w:rsidR="00DB1DDB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KMC medical Bed</w:t>
            </w:r>
            <w:r w:rsidR="0028078B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 xml:space="preserve">/Patient Bed </w:t>
            </w:r>
            <w:r w:rsidR="00CC294D">
              <w:rPr>
                <w:rFonts w:ascii="Calibri" w:hAnsi="Calibri" w:cs="Calibri"/>
                <w:color w:val="000000"/>
              </w:rPr>
              <w:t xml:space="preserve">with </w:t>
            </w:r>
            <w:r w:rsidR="0028078B">
              <w:rPr>
                <w:rFonts w:ascii="Calibri" w:hAnsi="Calibri" w:cs="Calibri"/>
                <w:color w:val="000000"/>
              </w:rPr>
              <w:t xml:space="preserve">washable </w:t>
            </w:r>
            <w:proofErr w:type="spellStart"/>
            <w:r w:rsidR="00CC294D">
              <w:rPr>
                <w:rFonts w:ascii="Calibri" w:hAnsi="Calibri" w:cs="Calibri"/>
                <w:color w:val="000000"/>
              </w:rPr>
              <w:t>matress</w:t>
            </w:r>
            <w:proofErr w:type="spellEnd"/>
            <w:r w:rsidR="0028078B">
              <w:rPr>
                <w:rFonts w:ascii="Calibri" w:hAnsi="Calibri" w:cs="Calibri"/>
                <w:color w:val="000000"/>
              </w:rPr>
              <w:t xml:space="preserve"> and</w:t>
            </w:r>
            <w:r w:rsidR="00DB1DDB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steel frame</w:t>
            </w:r>
            <w:r w:rsidR="0028078B">
              <w:rPr>
                <w:rFonts w:ascii="Calibri" w:hAnsi="Calibri" w:cs="Calibri"/>
                <w:color w:val="000000"/>
              </w:rPr>
              <w:t>.</w:t>
            </w:r>
            <w:r w:rsidR="00DB1DDB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30322226" w14:textId="77777777" w:rsidR="00DB1DDB" w:rsidRDefault="00DB1DDB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5C3061FF" w14:textId="70E60C4D" w:rsidR="004F5308" w:rsidRDefault="00DB1DDB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r w:rsidRPr="00DB1DDB">
              <w:rPr>
                <w:rFonts w:ascii="Calibri" w:hAnsi="Calibri" w:cs="Calibri"/>
                <w:i/>
                <w:color w:val="000000"/>
              </w:rPr>
              <w:t xml:space="preserve">(The quotation should specify </w:t>
            </w:r>
            <w:proofErr w:type="spellStart"/>
            <w:r w:rsidRPr="00DB1DDB">
              <w:rPr>
                <w:rFonts w:ascii="Calibri" w:hAnsi="Calibri" w:cs="Calibri"/>
                <w:i/>
                <w:color w:val="000000"/>
              </w:rPr>
              <w:t>weather</w:t>
            </w:r>
            <w:proofErr w:type="spellEnd"/>
            <w:r w:rsidRPr="00DB1DDB">
              <w:rPr>
                <w:rFonts w:ascii="Calibri" w:hAnsi="Calibri" w:cs="Calibri"/>
                <w:i/>
                <w:color w:val="000000"/>
              </w:rPr>
              <w:t xml:space="preserve"> it </w:t>
            </w:r>
            <w:r w:rsidR="00F91294">
              <w:rPr>
                <w:rFonts w:ascii="Calibri" w:hAnsi="Calibri" w:cs="Calibri"/>
                <w:i/>
                <w:color w:val="000000"/>
              </w:rPr>
              <w:t>is</w:t>
            </w:r>
            <w:r w:rsidRPr="00DB1DDB">
              <w:rPr>
                <w:rFonts w:ascii="Calibri" w:hAnsi="Calibri" w:cs="Calibri"/>
                <w:i/>
                <w:color w:val="000000"/>
              </w:rPr>
              <w:t xml:space="preserve"> Local / Import</w:t>
            </w:r>
            <w:r w:rsidR="00F91294">
              <w:rPr>
                <w:rFonts w:ascii="Calibri" w:hAnsi="Calibri" w:cs="Calibri"/>
                <w:i/>
                <w:color w:val="000000"/>
              </w:rPr>
              <w:t>ed</w:t>
            </w:r>
            <w:r w:rsidRPr="00DB1DDB">
              <w:rPr>
                <w:rFonts w:ascii="Calibri" w:hAnsi="Calibri" w:cs="Calibri"/>
                <w:i/>
                <w:color w:val="000000"/>
              </w:rPr>
              <w:t>)</w:t>
            </w:r>
          </w:p>
          <w:p w14:paraId="69BAE9B3" w14:textId="77777777" w:rsidR="00E060EB" w:rsidRDefault="00E060EB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0A20AD6F" w14:textId="1616824A" w:rsidR="004F5308" w:rsidRDefault="001246C3" w:rsidP="00EF2483">
            <w:proofErr w:type="spellStart"/>
            <w:r>
              <w:t>U</w:t>
            </w:r>
            <w:r w:rsidR="004F5308" w:rsidRPr="00EF2483">
              <w:t>nit:</w:t>
            </w:r>
            <w:r w:rsidR="004F5308">
              <w:t>each</w:t>
            </w:r>
            <w:proofErr w:type="spellEnd"/>
            <w:r w:rsidR="004F5308" w:rsidRPr="00EF2483">
              <w:t xml:space="preserve"> </w:t>
            </w:r>
          </w:p>
          <w:p w14:paraId="26786E32" w14:textId="77777777" w:rsidR="00402045" w:rsidRPr="00EF2483" w:rsidRDefault="00402045" w:rsidP="00EF2483"/>
          <w:p w14:paraId="22AA3CF7" w14:textId="59515ECB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>
              <w:rPr>
                <w:b/>
                <w:lang w:val="en-GB" w:eastAsia="en-GB"/>
              </w:rPr>
              <w:t>7</w:t>
            </w:r>
          </w:p>
          <w:p w14:paraId="29B1D656" w14:textId="77777777" w:rsidR="00402045" w:rsidRDefault="00402045" w:rsidP="00EF2483">
            <w:pPr>
              <w:rPr>
                <w:b/>
                <w:lang w:eastAsia="en-GB"/>
              </w:rPr>
            </w:pPr>
          </w:p>
          <w:p w14:paraId="5AC331B2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789102B5" w14:textId="77777777" w:rsidR="001246C3" w:rsidRDefault="001246C3" w:rsidP="00EF2483">
            <w:pPr>
              <w:widowControl/>
              <w:textAlignment w:val="bottom"/>
            </w:pPr>
          </w:p>
          <w:p w14:paraId="67AE718D" w14:textId="1B50A776" w:rsidR="005C521A" w:rsidRDefault="000049B3" w:rsidP="000049B3">
            <w:pPr>
              <w:widowControl/>
              <w:textAlignment w:val="bottom"/>
              <w:rPr>
                <w:b/>
              </w:rPr>
            </w:pPr>
            <w:r w:rsidRPr="000049B3">
              <w:rPr>
                <w:b/>
              </w:rPr>
              <w:t>Technica</w:t>
            </w:r>
            <w:r w:rsidR="00B147C9">
              <w:rPr>
                <w:b/>
              </w:rPr>
              <w:t>l</w:t>
            </w:r>
            <w:r w:rsidRPr="000049B3">
              <w:rPr>
                <w:b/>
              </w:rPr>
              <w:t xml:space="preserve"> specification</w:t>
            </w:r>
          </w:p>
          <w:p w14:paraId="177AA0EB" w14:textId="2A472FB3" w:rsidR="000049B3" w:rsidRPr="000049B3" w:rsidRDefault="000049B3" w:rsidP="000049B3">
            <w:pPr>
              <w:widowControl/>
              <w:textAlignment w:val="bottom"/>
              <w:rPr>
                <w:b/>
              </w:rPr>
            </w:pPr>
            <w:r w:rsidRPr="000049B3">
              <w:rPr>
                <w:b/>
              </w:rPr>
              <w:t xml:space="preserve">  </w:t>
            </w:r>
          </w:p>
          <w:p w14:paraId="2D6CD4E5" w14:textId="0F49176E" w:rsidR="00097E8E" w:rsidRDefault="00971E18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Stand</w:t>
            </w:r>
            <w:r w:rsidR="00AB2A48">
              <w:t>ard hospital bed,</w:t>
            </w:r>
            <w:r w:rsidR="0028078B">
              <w:t xml:space="preserve"> adult size,</w:t>
            </w:r>
            <w:r w:rsidR="00AB2A48">
              <w:t xml:space="preserve"> 2 sections.</w:t>
            </w:r>
          </w:p>
          <w:p w14:paraId="021498C1" w14:textId="23666A5B" w:rsidR="00B63B57" w:rsidRDefault="00B63B57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 w:rsidRPr="00B63B57">
              <w:t>200x83-90cm (l x w).</w:t>
            </w:r>
          </w:p>
          <w:p w14:paraId="4F7FF0AC" w14:textId="386D77B1" w:rsidR="00097E8E" w:rsidRDefault="00097E8E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Bed frame: 5-7x3 cm (h x w) 2mm (thickness).</w:t>
            </w:r>
          </w:p>
          <w:p w14:paraId="2C908594" w14:textId="7AED5BC8" w:rsidR="00AB2A48" w:rsidRDefault="00097E8E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Leg frame: 3-3.2cm x 2.0mm (thickness).</w:t>
            </w:r>
            <w:r w:rsidR="00AB2A48">
              <w:t xml:space="preserve"> </w:t>
            </w:r>
          </w:p>
          <w:p w14:paraId="2FF0B835" w14:textId="77777777" w:rsidR="00AB2A48" w:rsidRDefault="00971E18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Mounted on 4 swivel castors</w:t>
            </w:r>
            <w:r w:rsidR="00AB2A48">
              <w:t>, of which two with brakes.</w:t>
            </w:r>
          </w:p>
          <w:p w14:paraId="2D7EE205" w14:textId="40D79A1A" w:rsidR="00971E18" w:rsidRDefault="00971E18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Protective bumpers at all four corners. (optional)</w:t>
            </w:r>
          </w:p>
          <w:p w14:paraId="64EB63A3" w14:textId="77777777" w:rsidR="00AB2A48" w:rsidRDefault="00E060EB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Bed-ends, finish</w:t>
            </w:r>
            <w:r w:rsidR="00AB2A48">
              <w:t>ed with panels or equivalent.</w:t>
            </w:r>
          </w:p>
          <w:p w14:paraId="2F5D0432" w14:textId="77777777" w:rsidR="00AB2A48" w:rsidRDefault="00E060EB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Two section platform, epoxy-painted steel mesh with side su</w:t>
            </w:r>
            <w:r w:rsidR="00AB2A48">
              <w:t>pports to immobilize mattress.</w:t>
            </w:r>
          </w:p>
          <w:p w14:paraId="02771520" w14:textId="2D5FF703" w:rsidR="00AB2A48" w:rsidRDefault="00DB1DDB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 xml:space="preserve">12 cm tick </w:t>
            </w:r>
            <w:r w:rsidR="00E060EB">
              <w:t xml:space="preserve">Mattress </w:t>
            </w:r>
            <w:r w:rsidR="0028078B">
              <w:t xml:space="preserve">with washable </w:t>
            </w:r>
            <w:r w:rsidR="00E060EB">
              <w:t xml:space="preserve">cover removable via side </w:t>
            </w:r>
            <w:r w:rsidR="00AB2A48">
              <w:t>zipper.</w:t>
            </w:r>
          </w:p>
          <w:p w14:paraId="32946981" w14:textId="37BFB8AE" w:rsidR="000049B3" w:rsidRPr="0085277F" w:rsidRDefault="00E060EB" w:rsidP="00C71E02">
            <w:pPr>
              <w:pStyle w:val="ListParagraph"/>
              <w:widowControl/>
              <w:numPr>
                <w:ilvl w:val="0"/>
                <w:numId w:val="57"/>
              </w:numPr>
              <w:textAlignment w:val="bottom"/>
            </w:pPr>
            <w:r>
              <w:t>Manually adjustable backrest, to approx. 45 degrees.</w:t>
            </w:r>
          </w:p>
        </w:tc>
        <w:tc>
          <w:tcPr>
            <w:tcW w:w="4281" w:type="dxa"/>
            <w:gridSpan w:val="2"/>
            <w:vAlign w:val="bottom"/>
          </w:tcPr>
          <w:p w14:paraId="02A048EB" w14:textId="3EB22503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A1A04AF" w14:textId="21AE81B1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333298F3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D95BDD0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0A157E87" w14:textId="4B3763A2" w:rsidR="004F5308" w:rsidRDefault="00FE4848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4366" w:type="dxa"/>
            <w:gridSpan w:val="2"/>
            <w:vAlign w:val="center"/>
          </w:tcPr>
          <w:p w14:paraId="165E83EE" w14:textId="77777777" w:rsidR="004F5308" w:rsidRPr="00827675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</w:t>
            </w:r>
            <w:r w:rsidRPr="00827675">
              <w:rPr>
                <w:rFonts w:ascii="Calibri" w:hAnsi="Calibri" w:cs="Calibri"/>
              </w:rPr>
              <w:t>Laminar flow / Safety Cabinet</w:t>
            </w:r>
          </w:p>
          <w:p w14:paraId="42F7FFCD" w14:textId="02591F2E" w:rsidR="004F5308" w:rsidRPr="00827675" w:rsidRDefault="004F5308" w:rsidP="00EF2483">
            <w:r w:rsidRPr="00827675">
              <w:rPr>
                <w:b/>
                <w:color w:val="000000"/>
              </w:rPr>
              <w:t xml:space="preserve"> </w:t>
            </w:r>
          </w:p>
          <w:p w14:paraId="3F1D3A1C" w14:textId="5342C964" w:rsidR="004F5308" w:rsidRPr="00827675" w:rsidRDefault="004F5308" w:rsidP="00EF2483">
            <w:r w:rsidRPr="00827675">
              <w:t>Unit: each</w:t>
            </w:r>
          </w:p>
          <w:p w14:paraId="566BB8AA" w14:textId="77777777" w:rsidR="00EA108E" w:rsidRPr="00827675" w:rsidRDefault="00EA108E" w:rsidP="00EF2483"/>
          <w:p w14:paraId="5F4B0775" w14:textId="4434F159" w:rsidR="004F5308" w:rsidRPr="00827675" w:rsidRDefault="004F5308" w:rsidP="00EF2483">
            <w:pPr>
              <w:rPr>
                <w:b/>
                <w:lang w:val="en-GB"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>: 1</w:t>
            </w:r>
          </w:p>
          <w:p w14:paraId="7D9823E0" w14:textId="77777777" w:rsidR="00EA108E" w:rsidRPr="00827675" w:rsidRDefault="00EA108E" w:rsidP="00EF2483">
            <w:pPr>
              <w:rPr>
                <w:b/>
                <w:lang w:eastAsia="en-GB"/>
              </w:rPr>
            </w:pPr>
          </w:p>
          <w:p w14:paraId="4E4D6795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20F6E155" w14:textId="77777777" w:rsidR="00223101" w:rsidRPr="00827675" w:rsidRDefault="00223101" w:rsidP="00EF2483">
            <w:pPr>
              <w:widowControl/>
              <w:textAlignment w:val="bottom"/>
            </w:pPr>
          </w:p>
          <w:p w14:paraId="0A8BA662" w14:textId="77777777" w:rsidR="00490B7E" w:rsidRPr="00827675" w:rsidRDefault="00490B7E" w:rsidP="00EF2483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Specification</w:t>
            </w:r>
          </w:p>
          <w:p w14:paraId="66CEA946" w14:textId="77777777" w:rsidR="00143042" w:rsidRPr="00827675" w:rsidRDefault="00143042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Internal dimension (W x D x H): 1700 x 600 x 660 mm</w:t>
            </w:r>
          </w:p>
          <w:p w14:paraId="1F789ACA" w14:textId="77777777" w:rsidR="00FC425E" w:rsidRPr="00827675" w:rsidRDefault="00143042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 xml:space="preserve">External dimension (W x D x H): 1873 x 775 x 2295 mm </w:t>
            </w:r>
          </w:p>
          <w:p w14:paraId="24275DE5" w14:textId="77777777" w:rsidR="002D6EF5" w:rsidRPr="00827675" w:rsidRDefault="00FC425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 xml:space="preserve">Tested </w:t>
            </w:r>
            <w:proofErr w:type="spellStart"/>
            <w:r w:rsidRPr="00827675">
              <w:t>opening:Safety</w:t>
            </w:r>
            <w:proofErr w:type="spellEnd"/>
            <w:r w:rsidRPr="00827675">
              <w:t xml:space="preserve"> height 254 mm</w:t>
            </w:r>
          </w:p>
          <w:p w14:paraId="07B91EE1" w14:textId="77777777" w:rsidR="002D6EF5" w:rsidRPr="00827675" w:rsidRDefault="002D6EF5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Max opening: 550 mm</w:t>
            </w:r>
          </w:p>
          <w:p w14:paraId="06D5745A" w14:textId="77777777" w:rsidR="002D6EF5" w:rsidRPr="00827675" w:rsidRDefault="002D6EF5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Tap: Water tap x 1, Gas tap x 1</w:t>
            </w:r>
          </w:p>
          <w:p w14:paraId="2A6513BB" w14:textId="77777777" w:rsidR="002D6EF5" w:rsidRPr="00827675" w:rsidRDefault="002D6EF5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Filter guard type: Aluminum alloy frame, glass fiber filter paper</w:t>
            </w:r>
          </w:p>
          <w:p w14:paraId="6AD0EEA2" w14:textId="77777777" w:rsidR="00F50689" w:rsidRPr="00827675" w:rsidRDefault="002D6EF5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Ground resistance: ≤ 0.10Ω</w:t>
            </w:r>
          </w:p>
          <w:p w14:paraId="189F8F46" w14:textId="77777777" w:rsidR="00684554" w:rsidRPr="00827675" w:rsidRDefault="00F50689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Inflow velocity: 824m³/h(485cfm)</w:t>
            </w:r>
          </w:p>
          <w:p w14:paraId="1B0CB6F9" w14:textId="77777777" w:rsidR="00692F1A" w:rsidRPr="00827675" w:rsidRDefault="00684554" w:rsidP="00C71E02">
            <w:pPr>
              <w:pStyle w:val="ListParagraph"/>
              <w:numPr>
                <w:ilvl w:val="0"/>
                <w:numId w:val="47"/>
              </w:numPr>
            </w:pPr>
            <w:proofErr w:type="spellStart"/>
            <w:r w:rsidRPr="00827675">
              <w:t>Downflow</w:t>
            </w:r>
            <w:proofErr w:type="spellEnd"/>
            <w:r w:rsidRPr="00827675">
              <w:t xml:space="preserve"> velocity: 60%:1212m³/h(713cfm)</w:t>
            </w:r>
          </w:p>
          <w:p w14:paraId="41EFF255" w14:textId="77777777" w:rsidR="00554F9A" w:rsidRPr="00827675" w:rsidRDefault="00692F1A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Exhaust: 40%:824m³/h(485cfm)</w:t>
            </w:r>
          </w:p>
          <w:p w14:paraId="133DA208" w14:textId="77777777" w:rsidR="00554F9A" w:rsidRPr="00827675" w:rsidRDefault="00554F9A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ULPA filter: Two, 99.9995% efficiency at 0.12µm, filter life indicator</w:t>
            </w:r>
          </w:p>
          <w:p w14:paraId="7EE78DCD" w14:textId="77777777" w:rsidR="00554F9A" w:rsidRPr="00827675" w:rsidRDefault="00554F9A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Front window: Motorized, Two-layer laminated toughened glass ≥5mm, Anti UV</w:t>
            </w:r>
          </w:p>
          <w:p w14:paraId="0E2FE829" w14:textId="77777777" w:rsidR="00554F9A" w:rsidRPr="00827675" w:rsidRDefault="00554F9A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Noise: NSF 49≤67dB</w:t>
            </w:r>
          </w:p>
          <w:p w14:paraId="1418739E" w14:textId="77777777" w:rsidR="001A1AD1" w:rsidRPr="00827675" w:rsidRDefault="00554F9A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UV lamp: 40 W</w:t>
            </w:r>
          </w:p>
          <w:p w14:paraId="2E17F7DF" w14:textId="77777777" w:rsidR="001A1AD1" w:rsidRPr="00827675" w:rsidRDefault="001A1AD1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Emission:253.7 nanometers for most efficient decontamination</w:t>
            </w:r>
          </w:p>
          <w:p w14:paraId="10A1F9CA" w14:textId="77777777" w:rsidR="002F1BBE" w:rsidRPr="00827675" w:rsidRDefault="001A1AD1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LED lamp: 22 W x 2</w:t>
            </w:r>
          </w:p>
          <w:p w14:paraId="2E196B3B" w14:textId="77777777" w:rsidR="002F1BBE" w:rsidRPr="00827675" w:rsidRDefault="002F1BB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Illumination:≥1000Lux</w:t>
            </w:r>
          </w:p>
          <w:p w14:paraId="61576521" w14:textId="77777777" w:rsidR="00995531" w:rsidRPr="00827675" w:rsidRDefault="002F1BB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Socket: Two, total load of two sockets: 500W</w:t>
            </w:r>
          </w:p>
          <w:p w14:paraId="2E46B808" w14:textId="77777777" w:rsidR="00995531" w:rsidRPr="00827675" w:rsidRDefault="00995531" w:rsidP="00C71E02">
            <w:pPr>
              <w:pStyle w:val="ListParagraph"/>
              <w:numPr>
                <w:ilvl w:val="0"/>
                <w:numId w:val="47"/>
              </w:numPr>
            </w:pPr>
            <w:proofErr w:type="spellStart"/>
            <w:r w:rsidRPr="00827675">
              <w:t>Display:LCD</w:t>
            </w:r>
            <w:proofErr w:type="spellEnd"/>
            <w:r w:rsidRPr="00827675">
              <w:t xml:space="preserve"> display</w:t>
            </w:r>
          </w:p>
          <w:p w14:paraId="50DE3571" w14:textId="77777777" w:rsidR="00360F28" w:rsidRPr="00827675" w:rsidRDefault="00995531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Visual and audio alarm: Abnormal airflow velocity, Filter change, Front Window over height, High filter pressure alarm</w:t>
            </w:r>
          </w:p>
          <w:p w14:paraId="0579FA0D" w14:textId="77777777" w:rsidR="00360F28" w:rsidRPr="00827675" w:rsidRDefault="00360F28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Material:304 Stainless steel</w:t>
            </w:r>
          </w:p>
          <w:p w14:paraId="69E2512F" w14:textId="77777777" w:rsidR="0047507E" w:rsidRPr="00827675" w:rsidRDefault="00360F28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Main body: Cold-rolled steel with anti-bacteria powder coating</w:t>
            </w:r>
          </w:p>
          <w:p w14:paraId="52B4AE6F" w14:textId="77777777" w:rsidR="0047507E" w:rsidRPr="00827675" w:rsidRDefault="0047507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Work surface height: 750mm with base stand</w:t>
            </w:r>
          </w:p>
          <w:p w14:paraId="6FACE081" w14:textId="77777777" w:rsidR="0047507E" w:rsidRPr="00827675" w:rsidRDefault="0047507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lastRenderedPageBreak/>
              <w:t>Power supply: AC220V±10%, 50/60Hz; 110V±10%, 60Hz</w:t>
            </w:r>
          </w:p>
          <w:p w14:paraId="458FD315" w14:textId="77777777" w:rsidR="00B96728" w:rsidRPr="00827675" w:rsidRDefault="0047507E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Power consumption:700 W</w:t>
            </w:r>
          </w:p>
          <w:p w14:paraId="6E025529" w14:textId="77777777" w:rsidR="00B96728" w:rsidRPr="00827675" w:rsidRDefault="00B96728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Package dimension (W x D x H): 2020 x 1080 x 1900 mm</w:t>
            </w:r>
          </w:p>
          <w:p w14:paraId="75A3CA2C" w14:textId="3550B5FB" w:rsidR="00B96728" w:rsidRPr="00827675" w:rsidRDefault="00B96728" w:rsidP="00C71E02">
            <w:pPr>
              <w:pStyle w:val="ListParagraph"/>
              <w:numPr>
                <w:ilvl w:val="0"/>
                <w:numId w:val="47"/>
              </w:numPr>
            </w:pPr>
            <w:r w:rsidRPr="00827675">
              <w:t>Gross weight: 370 kg</w:t>
            </w:r>
          </w:p>
        </w:tc>
        <w:tc>
          <w:tcPr>
            <w:tcW w:w="4281" w:type="dxa"/>
            <w:gridSpan w:val="2"/>
            <w:vAlign w:val="bottom"/>
          </w:tcPr>
          <w:p w14:paraId="278FDE9D" w14:textId="46A2D046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55C04C6" w14:textId="3E1BAC03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463014AB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1B4409A9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7A559122" w14:textId="1A92D064" w:rsidR="004F5308" w:rsidRDefault="00EC44F0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5</w:t>
            </w:r>
          </w:p>
        </w:tc>
        <w:tc>
          <w:tcPr>
            <w:tcW w:w="4366" w:type="dxa"/>
            <w:gridSpan w:val="2"/>
            <w:vAlign w:val="center"/>
          </w:tcPr>
          <w:p w14:paraId="61D5DCA0" w14:textId="6E176583" w:rsidR="004F5308" w:rsidRPr="007D0817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7D0817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7D0817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7D0817">
              <w:rPr>
                <w:rFonts w:ascii="Calibri" w:hAnsi="Calibri" w:cs="Calibri"/>
                <w:color w:val="000000"/>
              </w:rPr>
              <w:t xml:space="preserve"> </w:t>
            </w:r>
            <w:r w:rsidRPr="007D0817">
              <w:rPr>
                <w:rFonts w:ascii="Calibri" w:hAnsi="Calibri" w:cs="Calibri"/>
              </w:rPr>
              <w:t>Laryngoscope blade of size 0 or 00</w:t>
            </w:r>
            <w:r w:rsidR="00942B69" w:rsidRPr="007D0817">
              <w:rPr>
                <w:rFonts w:ascii="Calibri" w:hAnsi="Calibri" w:cs="Calibri"/>
              </w:rPr>
              <w:t xml:space="preserve"> </w:t>
            </w:r>
          </w:p>
          <w:p w14:paraId="3570535C" w14:textId="77777777" w:rsidR="00097FBA" w:rsidRPr="007D0817" w:rsidRDefault="00097FBA">
            <w:pPr>
              <w:widowControl/>
              <w:textAlignment w:val="bottom"/>
              <w:rPr>
                <w:rFonts w:ascii="Calibri" w:hAnsi="Calibri" w:cs="Calibri"/>
              </w:rPr>
            </w:pPr>
          </w:p>
          <w:p w14:paraId="3B162C0D" w14:textId="77777777" w:rsidR="00097FBA" w:rsidRPr="007D0817" w:rsidRDefault="004F5308" w:rsidP="00097FBA">
            <w:pPr>
              <w:rPr>
                <w:b/>
                <w:color w:val="000000"/>
              </w:rPr>
            </w:pPr>
            <w:proofErr w:type="spellStart"/>
            <w:r w:rsidRPr="007D0817">
              <w:rPr>
                <w:b/>
                <w:color w:val="000000"/>
              </w:rPr>
              <w:t>Spcification</w:t>
            </w:r>
            <w:proofErr w:type="spellEnd"/>
            <w:r w:rsidRPr="007D0817">
              <w:rPr>
                <w:b/>
                <w:color w:val="000000"/>
              </w:rPr>
              <w:t xml:space="preserve">: </w:t>
            </w:r>
            <w:r w:rsidR="00097FBA" w:rsidRPr="007D0817">
              <w:rPr>
                <w:b/>
                <w:color w:val="000000"/>
              </w:rPr>
              <w:t xml:space="preserve"> </w:t>
            </w:r>
          </w:p>
          <w:p w14:paraId="005F3283" w14:textId="42D8618B" w:rsidR="00097FBA" w:rsidRPr="007D0817" w:rsidRDefault="00097FBA" w:rsidP="00097FBA">
            <w:pPr>
              <w:rPr>
                <w:b/>
                <w:color w:val="000000"/>
              </w:rPr>
            </w:pPr>
            <w:r w:rsidRPr="007D0817">
              <w:rPr>
                <w:rFonts w:ascii="Calibri" w:hAnsi="Calibri" w:cs="Calibri"/>
              </w:rPr>
              <w:t>Lary</w:t>
            </w:r>
            <w:r w:rsidR="00EC44F0">
              <w:rPr>
                <w:rFonts w:ascii="Calibri" w:hAnsi="Calibri" w:cs="Calibri"/>
              </w:rPr>
              <w:t>ngoscope blade of size 0 or 00.</w:t>
            </w:r>
          </w:p>
          <w:p w14:paraId="72B32604" w14:textId="77777777" w:rsidR="006D2A8F" w:rsidRPr="007D0817" w:rsidRDefault="006D2A8F" w:rsidP="00EF2483"/>
          <w:p w14:paraId="48BE46F1" w14:textId="6F1CD775" w:rsidR="004F5308" w:rsidRPr="007D0817" w:rsidRDefault="004F5308" w:rsidP="00EF2483">
            <w:r w:rsidRPr="007D0817">
              <w:t>Unit: each</w:t>
            </w:r>
          </w:p>
          <w:p w14:paraId="5DC650F3" w14:textId="77777777" w:rsidR="006D2A8F" w:rsidRPr="007D0817" w:rsidRDefault="006D2A8F" w:rsidP="00EF2483"/>
          <w:p w14:paraId="46B4780C" w14:textId="38676D09" w:rsidR="004F5308" w:rsidRPr="007D0817" w:rsidRDefault="004F5308" w:rsidP="00EF2483">
            <w:pPr>
              <w:rPr>
                <w:lang w:val="en-GB" w:eastAsia="en-GB"/>
              </w:rPr>
            </w:pPr>
            <w:r w:rsidRPr="007D0817">
              <w:rPr>
                <w:lang w:val="en-GB" w:eastAsia="en-GB"/>
              </w:rPr>
              <w:t>Quantity</w:t>
            </w:r>
            <w:r w:rsidRPr="007D0817">
              <w:rPr>
                <w:b/>
                <w:lang w:val="en-GB" w:eastAsia="en-GB"/>
              </w:rPr>
              <w:t xml:space="preserve">: </w:t>
            </w:r>
            <w:r w:rsidRPr="007D0817">
              <w:rPr>
                <w:lang w:val="en-GB" w:eastAsia="en-GB"/>
              </w:rPr>
              <w:t>2</w:t>
            </w:r>
          </w:p>
          <w:p w14:paraId="1C1C70E4" w14:textId="77777777" w:rsidR="006D2A8F" w:rsidRPr="007D0817" w:rsidRDefault="006D2A8F" w:rsidP="00EF2483">
            <w:pPr>
              <w:rPr>
                <w:b/>
                <w:lang w:eastAsia="en-GB"/>
              </w:rPr>
            </w:pPr>
          </w:p>
          <w:p w14:paraId="3FADADCD" w14:textId="646BFB2A" w:rsidR="004F5308" w:rsidRPr="00060AD2" w:rsidRDefault="004F5308" w:rsidP="00EF2483">
            <w:pPr>
              <w:widowControl/>
              <w:textAlignment w:val="bottom"/>
              <w:rPr>
                <w:rFonts w:ascii="Calibri" w:hAnsi="Calibri" w:cs="Calibri"/>
                <w:highlight w:val="yellow"/>
              </w:rPr>
            </w:pPr>
            <w:r w:rsidRPr="007D0817">
              <w:t>Delivery: CUAMM Addis Ababa</w:t>
            </w:r>
          </w:p>
        </w:tc>
        <w:tc>
          <w:tcPr>
            <w:tcW w:w="4281" w:type="dxa"/>
            <w:gridSpan w:val="2"/>
            <w:vAlign w:val="bottom"/>
          </w:tcPr>
          <w:p w14:paraId="04F17342" w14:textId="6BB5CC31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DDF6007" w14:textId="40828F07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3D73B719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EB09C5E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4EDB681D" w14:textId="4E658A1E" w:rsidR="004F5308" w:rsidRDefault="00FB7E7B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366" w:type="dxa"/>
            <w:gridSpan w:val="2"/>
            <w:vAlign w:val="center"/>
          </w:tcPr>
          <w:p w14:paraId="1D8F590B" w14:textId="77777777" w:rsidR="004F5308" w:rsidRPr="001E390D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1E390D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1E390D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1E390D">
              <w:rPr>
                <w:rFonts w:ascii="Calibri" w:hAnsi="Calibri" w:cs="Calibri"/>
                <w:color w:val="000000"/>
              </w:rPr>
              <w:t xml:space="preserve"> laryngoscopes neonate, with back light</w:t>
            </w:r>
          </w:p>
          <w:p w14:paraId="69C98108" w14:textId="77777777" w:rsidR="00E97C07" w:rsidRPr="001E390D" w:rsidRDefault="00E97C07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4BA1DA5B" w14:textId="64562E21" w:rsidR="00097FBA" w:rsidRPr="001E390D" w:rsidRDefault="004F5308" w:rsidP="00097FBA">
            <w:pPr>
              <w:rPr>
                <w:b/>
                <w:color w:val="000000"/>
              </w:rPr>
            </w:pPr>
            <w:proofErr w:type="spellStart"/>
            <w:r w:rsidRPr="001E390D">
              <w:rPr>
                <w:b/>
                <w:color w:val="000000"/>
              </w:rPr>
              <w:t>Spcification</w:t>
            </w:r>
            <w:proofErr w:type="spellEnd"/>
            <w:r w:rsidRPr="001E390D">
              <w:rPr>
                <w:b/>
                <w:color w:val="000000"/>
              </w:rPr>
              <w:t>:</w:t>
            </w:r>
            <w:r w:rsidR="00097FBA" w:rsidRPr="001E390D">
              <w:rPr>
                <w:b/>
                <w:color w:val="000000"/>
              </w:rPr>
              <w:t xml:space="preserve"> </w:t>
            </w:r>
            <w:r w:rsidR="00097FBA" w:rsidRPr="001E390D">
              <w:rPr>
                <w:rFonts w:ascii="Calibri" w:hAnsi="Calibri" w:cs="Calibri"/>
                <w:color w:val="000000"/>
              </w:rPr>
              <w:t>neonate</w:t>
            </w:r>
            <w:r w:rsidR="00EC44F0">
              <w:rPr>
                <w:rFonts w:ascii="Calibri" w:hAnsi="Calibri" w:cs="Calibri"/>
                <w:color w:val="000000"/>
              </w:rPr>
              <w:t xml:space="preserve"> size</w:t>
            </w:r>
            <w:r w:rsidR="00097FBA" w:rsidRPr="001E390D">
              <w:rPr>
                <w:rFonts w:ascii="Calibri" w:hAnsi="Calibri" w:cs="Calibri"/>
                <w:color w:val="000000"/>
              </w:rPr>
              <w:t>, with back light</w:t>
            </w:r>
          </w:p>
          <w:p w14:paraId="1F57CC38" w14:textId="6DFADA9E" w:rsidR="004F5308" w:rsidRPr="001E390D" w:rsidRDefault="004F5308" w:rsidP="00EF2483">
            <w:pPr>
              <w:rPr>
                <w:b/>
                <w:color w:val="000000"/>
              </w:rPr>
            </w:pPr>
            <w:r w:rsidRPr="001E390D">
              <w:rPr>
                <w:b/>
                <w:color w:val="000000"/>
              </w:rPr>
              <w:t xml:space="preserve"> </w:t>
            </w:r>
          </w:p>
          <w:p w14:paraId="7268029E" w14:textId="77777777" w:rsidR="00E97C07" w:rsidRPr="001E390D" w:rsidRDefault="00E97C07" w:rsidP="00EF2483"/>
          <w:p w14:paraId="0642564A" w14:textId="72CEC80F" w:rsidR="004F5308" w:rsidRPr="001E390D" w:rsidRDefault="004F5308" w:rsidP="00EF2483">
            <w:r w:rsidRPr="001E390D">
              <w:t>Unit: each</w:t>
            </w:r>
          </w:p>
          <w:p w14:paraId="243CC764" w14:textId="77777777" w:rsidR="00E97C07" w:rsidRPr="001E390D" w:rsidRDefault="00E97C07" w:rsidP="00EF2483"/>
          <w:p w14:paraId="39F51579" w14:textId="01DDE6D5" w:rsidR="004F5308" w:rsidRPr="001E390D" w:rsidRDefault="004F5308" w:rsidP="00EF2483">
            <w:pPr>
              <w:rPr>
                <w:b/>
                <w:lang w:val="en-GB" w:eastAsia="en-GB"/>
              </w:rPr>
            </w:pPr>
            <w:r w:rsidRPr="001E390D">
              <w:rPr>
                <w:lang w:val="en-GB" w:eastAsia="en-GB"/>
              </w:rPr>
              <w:t>Quantity</w:t>
            </w:r>
            <w:r w:rsidRPr="001E390D">
              <w:rPr>
                <w:b/>
                <w:lang w:val="en-GB" w:eastAsia="en-GB"/>
              </w:rPr>
              <w:t>: 2</w:t>
            </w:r>
          </w:p>
          <w:p w14:paraId="1B396B20" w14:textId="77777777" w:rsidR="00E97C07" w:rsidRPr="001E390D" w:rsidRDefault="00E97C07" w:rsidP="00EF2483">
            <w:pPr>
              <w:rPr>
                <w:b/>
                <w:lang w:eastAsia="en-GB"/>
              </w:rPr>
            </w:pPr>
          </w:p>
          <w:p w14:paraId="04CF6AB1" w14:textId="77777777" w:rsidR="00E97C07" w:rsidRPr="001E390D" w:rsidRDefault="00E97C07" w:rsidP="00EF2483">
            <w:pPr>
              <w:rPr>
                <w:b/>
                <w:lang w:eastAsia="en-GB"/>
              </w:rPr>
            </w:pPr>
          </w:p>
          <w:p w14:paraId="129E3606" w14:textId="77777777" w:rsidR="004F5308" w:rsidRPr="001E390D" w:rsidRDefault="004F5308" w:rsidP="00EF2483">
            <w:pPr>
              <w:widowControl/>
              <w:textAlignment w:val="bottom"/>
            </w:pPr>
            <w:r w:rsidRPr="001E390D">
              <w:t>Delivery: CUAMM Addis Ababa</w:t>
            </w:r>
          </w:p>
          <w:p w14:paraId="59548B04" w14:textId="77777777" w:rsidR="00942B69" w:rsidRDefault="00942B69" w:rsidP="00EF2483">
            <w:pPr>
              <w:widowControl/>
              <w:textAlignment w:val="bottom"/>
              <w:rPr>
                <w:highlight w:val="yellow"/>
              </w:rPr>
            </w:pPr>
          </w:p>
          <w:p w14:paraId="5A8B3927" w14:textId="77777777" w:rsidR="00942B69" w:rsidRPr="001E390D" w:rsidRDefault="00942B69" w:rsidP="00EF2483">
            <w:pPr>
              <w:widowControl/>
              <w:textAlignment w:val="bottom"/>
              <w:rPr>
                <w:b/>
              </w:rPr>
            </w:pPr>
            <w:r w:rsidRPr="001E390D">
              <w:rPr>
                <w:b/>
              </w:rPr>
              <w:t>Technical specification</w:t>
            </w:r>
          </w:p>
          <w:p w14:paraId="4712C569" w14:textId="77777777" w:rsidR="00942B69" w:rsidRPr="00942B69" w:rsidRDefault="00942B69" w:rsidP="00C71E02">
            <w:pPr>
              <w:pStyle w:val="ListParagraph"/>
              <w:widowControl/>
              <w:numPr>
                <w:ilvl w:val="0"/>
                <w:numId w:val="63"/>
              </w:numPr>
              <w:textAlignment w:val="bottom"/>
              <w:rPr>
                <w:rFonts w:ascii="Calibri" w:hAnsi="Calibri" w:cs="Calibri"/>
              </w:rPr>
            </w:pPr>
            <w:r w:rsidRPr="00942B69">
              <w:t xml:space="preserve">Set consists of: fiber optic handle and 3 </w:t>
            </w:r>
            <w:proofErr w:type="spellStart"/>
            <w:r w:rsidRPr="00942B69">
              <w:t>paediatric</w:t>
            </w:r>
            <w:proofErr w:type="spellEnd"/>
            <w:r w:rsidRPr="00942B69">
              <w:t xml:space="preserve"> fiber optic blades </w:t>
            </w:r>
          </w:p>
          <w:p w14:paraId="76D53615" w14:textId="77777777" w:rsidR="00942B69" w:rsidRPr="00942B69" w:rsidRDefault="00942B69" w:rsidP="00C71E02">
            <w:pPr>
              <w:pStyle w:val="ListParagraph"/>
              <w:widowControl/>
              <w:numPr>
                <w:ilvl w:val="0"/>
                <w:numId w:val="63"/>
              </w:numPr>
              <w:textAlignment w:val="bottom"/>
              <w:rPr>
                <w:rFonts w:ascii="Calibri" w:hAnsi="Calibri" w:cs="Calibri"/>
              </w:rPr>
            </w:pPr>
            <w:r w:rsidRPr="00942B69">
              <w:t xml:space="preserve">Miller type blade in sizes 0 and 1, Mac type blade in size 2. </w:t>
            </w:r>
          </w:p>
          <w:p w14:paraId="3B3494FA" w14:textId="77777777" w:rsidR="00942B69" w:rsidRPr="00942B69" w:rsidRDefault="00942B69" w:rsidP="00C71E02">
            <w:pPr>
              <w:pStyle w:val="ListParagraph"/>
              <w:widowControl/>
              <w:numPr>
                <w:ilvl w:val="0"/>
                <w:numId w:val="63"/>
              </w:numPr>
              <w:textAlignment w:val="bottom"/>
              <w:rPr>
                <w:rFonts w:ascii="Calibri" w:hAnsi="Calibri" w:cs="Calibri"/>
              </w:rPr>
            </w:pPr>
            <w:r w:rsidRPr="00942B69">
              <w:t xml:space="preserve">Handle with rechargeable battery, 2.5 V </w:t>
            </w:r>
          </w:p>
          <w:p w14:paraId="79A383CF" w14:textId="77777777" w:rsidR="00312AA5" w:rsidRPr="00312AA5" w:rsidRDefault="00942B69" w:rsidP="00C71E02">
            <w:pPr>
              <w:pStyle w:val="ListParagraph"/>
              <w:widowControl/>
              <w:numPr>
                <w:ilvl w:val="0"/>
                <w:numId w:val="63"/>
              </w:numPr>
              <w:textAlignment w:val="bottom"/>
              <w:rPr>
                <w:rFonts w:ascii="Calibri" w:hAnsi="Calibri" w:cs="Calibri"/>
              </w:rPr>
            </w:pPr>
            <w:r w:rsidRPr="00942B69">
              <w:t>To be supplied with: Battery charger Spare</w:t>
            </w:r>
            <w:r w:rsidR="00312AA5">
              <w:t xml:space="preserve"> bulb Storage and carriage case</w:t>
            </w:r>
          </w:p>
          <w:p w14:paraId="5235FE7F" w14:textId="51F9DD16" w:rsidR="00942B69" w:rsidRPr="00312AA5" w:rsidRDefault="00942B69" w:rsidP="00C71E02">
            <w:pPr>
              <w:pStyle w:val="ListParagraph"/>
              <w:widowControl/>
              <w:numPr>
                <w:ilvl w:val="0"/>
                <w:numId w:val="63"/>
              </w:numPr>
              <w:textAlignment w:val="bottom"/>
              <w:rPr>
                <w:rFonts w:ascii="Calibri" w:hAnsi="Calibri" w:cs="Calibri"/>
              </w:rPr>
            </w:pPr>
            <w:r w:rsidRPr="00312AA5">
              <w:lastRenderedPageBreak/>
              <w:t>Dimensions, approximately: 0.10 x 0.25 x 0.35 m</w:t>
            </w:r>
          </w:p>
        </w:tc>
        <w:tc>
          <w:tcPr>
            <w:tcW w:w="4281" w:type="dxa"/>
            <w:gridSpan w:val="2"/>
            <w:vAlign w:val="bottom"/>
          </w:tcPr>
          <w:p w14:paraId="7C711F6E" w14:textId="7CA82D32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1ACFC23D" w14:textId="38ED24C3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33" w:type="dxa"/>
          </w:tcPr>
          <w:p w14:paraId="2F5B5AA1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4716CEEA" w14:textId="77777777" w:rsidTr="00097FBA">
        <w:trPr>
          <w:gridAfter w:val="1"/>
          <w:wAfter w:w="32" w:type="dxa"/>
          <w:trHeight w:val="709"/>
        </w:trPr>
        <w:tc>
          <w:tcPr>
            <w:tcW w:w="1140" w:type="dxa"/>
            <w:gridSpan w:val="2"/>
            <w:vAlign w:val="center"/>
          </w:tcPr>
          <w:p w14:paraId="06783B8E" w14:textId="7C894ABB" w:rsidR="004F5308" w:rsidRDefault="00FB7E7B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7</w:t>
            </w:r>
          </w:p>
        </w:tc>
        <w:tc>
          <w:tcPr>
            <w:tcW w:w="4350" w:type="dxa"/>
            <w:vAlign w:val="center"/>
          </w:tcPr>
          <w:p w14:paraId="5B7D18E1" w14:textId="77777777" w:rsidR="004F5308" w:rsidRDefault="004F5308" w:rsidP="00F0266F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 xml:space="preserve">Fetal Monitor Machine </w:t>
            </w:r>
          </w:p>
          <w:p w14:paraId="69305F61" w14:textId="1A80849A" w:rsidR="004F5308" w:rsidRDefault="004F5308" w:rsidP="00F0266F"/>
          <w:p w14:paraId="7FC7FECD" w14:textId="5ADADEA2" w:rsidR="004F5308" w:rsidRDefault="004F5308" w:rsidP="00F0266F">
            <w:r w:rsidRPr="00EF2483">
              <w:t>Unit:</w:t>
            </w:r>
            <w:r>
              <w:t xml:space="preserve"> each</w:t>
            </w:r>
            <w:r w:rsidRPr="00EF2483">
              <w:t xml:space="preserve"> </w:t>
            </w:r>
          </w:p>
          <w:p w14:paraId="4F6BD772" w14:textId="77777777" w:rsidR="007D0817" w:rsidRPr="00EF2483" w:rsidRDefault="007D0817" w:rsidP="00F0266F"/>
          <w:p w14:paraId="3686F443" w14:textId="199BD647" w:rsidR="004F5308" w:rsidRDefault="004F5308" w:rsidP="00F0266F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1</w:t>
            </w:r>
          </w:p>
          <w:p w14:paraId="7255767E" w14:textId="7B76BAF6" w:rsidR="004F5308" w:rsidRPr="00751A9A" w:rsidRDefault="004F5308" w:rsidP="00F0266F">
            <w:pPr>
              <w:rPr>
                <w:b/>
                <w:lang w:eastAsia="en-GB"/>
              </w:rPr>
            </w:pPr>
          </w:p>
          <w:p w14:paraId="5C0F0092" w14:textId="77777777" w:rsidR="004F5308" w:rsidRDefault="004F5308" w:rsidP="00F0266F">
            <w:pPr>
              <w:widowControl/>
              <w:textAlignment w:val="bottom"/>
            </w:pPr>
            <w:r w:rsidRPr="00751A9A">
              <w:t>Delivery: CUAMM Addis Ababa</w:t>
            </w:r>
          </w:p>
          <w:p w14:paraId="14EF64EF" w14:textId="77777777" w:rsidR="007D0817" w:rsidRDefault="007D0817" w:rsidP="00F0266F">
            <w:pPr>
              <w:widowControl/>
              <w:textAlignment w:val="bottom"/>
            </w:pPr>
          </w:p>
          <w:p w14:paraId="4695DAB9" w14:textId="77777777" w:rsidR="004F5308" w:rsidRDefault="004F5308" w:rsidP="00F0266F">
            <w:pPr>
              <w:widowControl/>
              <w:textAlignment w:val="bottom"/>
            </w:pPr>
            <w:r>
              <w:t>Specification</w:t>
            </w:r>
          </w:p>
          <w:p w14:paraId="32213011" w14:textId="77777777" w:rsidR="004F5308" w:rsidRPr="00F0266F" w:rsidRDefault="004F5308" w:rsidP="00F0266F">
            <w:pPr>
              <w:rPr>
                <w:b/>
              </w:rPr>
            </w:pPr>
            <w:r w:rsidRPr="00F0266F">
              <w:rPr>
                <w:b/>
              </w:rPr>
              <w:t>Requirements:</w:t>
            </w:r>
          </w:p>
          <w:p w14:paraId="3E3DD052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Portable and lightweight - built-in speaker to hear </w:t>
            </w:r>
            <w:proofErr w:type="spellStart"/>
            <w:r w:rsidRPr="00F0266F">
              <w:t>foetal</w:t>
            </w:r>
            <w:proofErr w:type="spellEnd"/>
            <w:r w:rsidRPr="00F0266F">
              <w:t xml:space="preserve"> heartbeats </w:t>
            </w:r>
          </w:p>
          <w:p w14:paraId="646DB2F4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Numeric and trend curve display for FHR </w:t>
            </w:r>
          </w:p>
          <w:p w14:paraId="5F771A53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Automatic power-off function </w:t>
            </w:r>
          </w:p>
          <w:p w14:paraId="7739BA44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LCD display: FHR values, pulse indicator, date, time, battery status display </w:t>
            </w:r>
          </w:p>
          <w:p w14:paraId="7CABB3EB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Working frequency: 1MHz &amp; 2MHz ± 5% </w:t>
            </w:r>
          </w:p>
          <w:p w14:paraId="622229E4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Range: 30-240 bpm </w:t>
            </w:r>
          </w:p>
          <w:p w14:paraId="53AE02D8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Resolution: 1 bpm </w:t>
            </w:r>
          </w:p>
          <w:p w14:paraId="55AFEB57" w14:textId="77777777" w:rsidR="004F5308" w:rsidRPr="0020052B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  <w:rPr>
                <w:sz w:val="24"/>
                <w:szCs w:val="24"/>
              </w:rPr>
            </w:pPr>
            <w:r w:rsidRPr="00F0266F">
              <w:t xml:space="preserve">Accuracy: ± 2 bpm </w:t>
            </w:r>
          </w:p>
          <w:p w14:paraId="58E43E66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>Alarms: high limit (tachycardia), low limit (bradycardia), signal loss etc.</w:t>
            </w:r>
          </w:p>
          <w:p w14:paraId="473AA812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Power supply: </w:t>
            </w:r>
            <w:r w:rsidRPr="00F0266F">
              <w:rPr>
                <w:u w:val="single"/>
              </w:rPr>
              <w:t>Rechargeable</w:t>
            </w:r>
            <w:r w:rsidRPr="00F0266F">
              <w:t xml:space="preserve"> 3 AA Batteries which last for 8 hrs.</w:t>
            </w:r>
          </w:p>
          <w:p w14:paraId="304E8C4A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 xml:space="preserve">Operating and detailed service manual which includes electrical diagrams should be supplied. </w:t>
            </w:r>
          </w:p>
          <w:p w14:paraId="5068ACE0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>Two years’ warranty periods.</w:t>
            </w:r>
          </w:p>
          <w:p w14:paraId="2AA4ACF6" w14:textId="77777777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</w:pPr>
            <w:r w:rsidRPr="00F0266F">
              <w:t>Device catalogue must be given</w:t>
            </w:r>
          </w:p>
          <w:p w14:paraId="4D915BAD" w14:textId="0A8C1A1C" w:rsidR="004F5308" w:rsidRPr="00F0266F" w:rsidRDefault="004F5308" w:rsidP="00C71E02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spacing w:before="0" w:line="276" w:lineRule="auto"/>
              <w:contextualSpacing/>
              <w:rPr>
                <w:b/>
                <w:sz w:val="24"/>
                <w:szCs w:val="24"/>
              </w:rPr>
            </w:pPr>
            <w:r w:rsidRPr="00F0266F">
              <w:rPr>
                <w:shd w:val="clear" w:color="auto" w:fill="FFFFFF"/>
              </w:rPr>
              <w:t>FDA/ CE Certificate should be given</w:t>
            </w:r>
          </w:p>
        </w:tc>
        <w:tc>
          <w:tcPr>
            <w:tcW w:w="4161" w:type="dxa"/>
            <w:vAlign w:val="bottom"/>
          </w:tcPr>
          <w:p w14:paraId="5C76D250" w14:textId="3F19441B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56F386E" w14:textId="0A782B14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53" w:type="dxa"/>
            <w:gridSpan w:val="2"/>
          </w:tcPr>
          <w:p w14:paraId="26D4A6FC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4E7F4D2C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37F23A38" w14:textId="21DF2671" w:rsidR="004F5308" w:rsidRDefault="00FB7E7B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366" w:type="dxa"/>
            <w:gridSpan w:val="2"/>
            <w:vAlign w:val="center"/>
          </w:tcPr>
          <w:p w14:paraId="3FCCE4A5" w14:textId="6FCA6512" w:rsidR="004F5308" w:rsidRDefault="004F5308" w:rsidP="00F06D24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F06D24">
              <w:rPr>
                <w:rFonts w:ascii="Calibri" w:hAnsi="Calibri" w:cs="Calibri"/>
              </w:rPr>
              <w:t xml:space="preserve">Nebulizer machine </w:t>
            </w:r>
          </w:p>
          <w:p w14:paraId="429445C5" w14:textId="77777777" w:rsidR="00F06D24" w:rsidRPr="00F06D24" w:rsidRDefault="00F06D24" w:rsidP="00F06D24">
            <w:pPr>
              <w:widowControl/>
              <w:textAlignment w:val="bottom"/>
              <w:rPr>
                <w:rFonts w:ascii="Calibri" w:hAnsi="Calibri" w:cs="Calibri"/>
              </w:rPr>
            </w:pPr>
          </w:p>
          <w:p w14:paraId="326C732C" w14:textId="47568F3C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4D457580" w14:textId="77777777" w:rsidR="00F06D24" w:rsidRPr="00EF2483" w:rsidRDefault="00F06D24" w:rsidP="00EF2483"/>
          <w:p w14:paraId="058B21AD" w14:textId="5EC1B8F4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>
              <w:rPr>
                <w:b/>
                <w:lang w:val="en-GB" w:eastAsia="en-GB"/>
              </w:rPr>
              <w:t>1</w:t>
            </w:r>
          </w:p>
          <w:p w14:paraId="7CB98EA8" w14:textId="77777777" w:rsidR="00F06D24" w:rsidRDefault="00F06D24" w:rsidP="00EF2483">
            <w:pPr>
              <w:rPr>
                <w:b/>
                <w:lang w:eastAsia="en-GB"/>
              </w:rPr>
            </w:pPr>
          </w:p>
          <w:p w14:paraId="73344B3A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7E56FB7E" w14:textId="77777777" w:rsidR="00F06D24" w:rsidRDefault="00F06D24" w:rsidP="00EF2483">
            <w:pPr>
              <w:widowControl/>
              <w:textAlignment w:val="bottom"/>
            </w:pPr>
          </w:p>
          <w:p w14:paraId="3836F18C" w14:textId="77777777" w:rsidR="00F17911" w:rsidRPr="00F06D24" w:rsidRDefault="00F17911" w:rsidP="00EF2483">
            <w:pPr>
              <w:widowControl/>
              <w:textAlignment w:val="bottom"/>
              <w:rPr>
                <w:b/>
              </w:rPr>
            </w:pPr>
            <w:r w:rsidRPr="00F06D24">
              <w:rPr>
                <w:b/>
              </w:rPr>
              <w:t>Specification</w:t>
            </w:r>
          </w:p>
          <w:p w14:paraId="7D41E9F9" w14:textId="69FB00A4" w:rsidR="00F17911" w:rsidRPr="008F6B0A" w:rsidRDefault="00F17911" w:rsidP="00F17911">
            <w:pPr>
              <w:rPr>
                <w:sz w:val="24"/>
              </w:rPr>
            </w:pPr>
          </w:p>
          <w:p w14:paraId="64B9F06A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0" w:line="273" w:lineRule="auto"/>
              <w:contextualSpacing/>
              <w:rPr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Medicine cup capacity of minimum 5-6 ml. </w:t>
            </w:r>
          </w:p>
          <w:p w14:paraId="4C48EF32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Should be compact, light-weight, low noise (&lt;60 </w:t>
            </w:r>
            <w:proofErr w:type="spellStart"/>
            <w:r w:rsidRPr="00090CAB">
              <w:rPr>
                <w:sz w:val="24"/>
                <w:szCs w:val="24"/>
              </w:rPr>
              <w:t>dBa</w:t>
            </w:r>
            <w:proofErr w:type="spellEnd"/>
            <w:r w:rsidRPr="00090CAB">
              <w:rPr>
                <w:sz w:val="24"/>
                <w:szCs w:val="24"/>
              </w:rPr>
              <w:t>)</w:t>
            </w:r>
          </w:p>
          <w:p w14:paraId="250D1F17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Appropriate Medication Quantities- 2-6 ml </w:t>
            </w:r>
          </w:p>
          <w:p w14:paraId="036E8B9A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>Operating Temperature /Humidity- 10- 40 °C, 30-85% RH</w:t>
            </w:r>
          </w:p>
          <w:p w14:paraId="42EE490B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Should produce particle of size 2-5 micron.  </w:t>
            </w:r>
          </w:p>
          <w:p w14:paraId="4A750A61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Nebulization rate- 0.5 m/min </w:t>
            </w:r>
          </w:p>
          <w:p w14:paraId="071C0DD9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Air delivery rate up to 10L/min </w:t>
            </w:r>
          </w:p>
          <w:p w14:paraId="5A4BF2CE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>Power input to be 220-240V AC, 50 Hz fitted with Indian plug.</w:t>
            </w:r>
          </w:p>
          <w:p w14:paraId="2EAEB2C9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Warranty: 1 Years </w:t>
            </w:r>
          </w:p>
          <w:p w14:paraId="7F0D9CB6" w14:textId="77777777" w:rsidR="00F17911" w:rsidRPr="00090CAB" w:rsidRDefault="00F17911" w:rsidP="00C71E02">
            <w:pPr>
              <w:pStyle w:val="ListParagraph"/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line="273" w:lineRule="auto"/>
              <w:contextualSpacing/>
              <w:rPr>
                <w:b/>
                <w:sz w:val="24"/>
                <w:szCs w:val="24"/>
              </w:rPr>
            </w:pPr>
            <w:r w:rsidRPr="00090CAB">
              <w:rPr>
                <w:sz w:val="24"/>
                <w:szCs w:val="24"/>
              </w:rPr>
              <w:t xml:space="preserve">Should be FDA, CE, UL or BIS approved product </w:t>
            </w:r>
          </w:p>
          <w:p w14:paraId="62B05ABF" w14:textId="4841EE33" w:rsidR="00F17911" w:rsidRPr="00F17911" w:rsidRDefault="00F17911" w:rsidP="00C71E02">
            <w:pPr>
              <w:pStyle w:val="ListParagraph"/>
              <w:widowControl/>
              <w:numPr>
                <w:ilvl w:val="0"/>
                <w:numId w:val="53"/>
              </w:numPr>
              <w:textAlignment w:val="bottom"/>
              <w:rPr>
                <w:rFonts w:ascii="Calibri" w:hAnsi="Calibri" w:cs="Calibri"/>
              </w:rPr>
            </w:pPr>
            <w:r w:rsidRPr="00F17911">
              <w:rPr>
                <w:sz w:val="24"/>
                <w:szCs w:val="24"/>
              </w:rPr>
              <w:t>User/Technical/Maintenance manuals to be supplied in English</w:t>
            </w:r>
          </w:p>
        </w:tc>
        <w:tc>
          <w:tcPr>
            <w:tcW w:w="4281" w:type="dxa"/>
            <w:gridSpan w:val="2"/>
            <w:vAlign w:val="bottom"/>
          </w:tcPr>
          <w:p w14:paraId="22963A83" w14:textId="044A5FA9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84F875B" w14:textId="48E13F68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1E08B11C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55E967D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038F10BE" w14:textId="11A2696F" w:rsidR="004F5308" w:rsidRDefault="00FB7E7B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9</w:t>
            </w:r>
          </w:p>
        </w:tc>
        <w:tc>
          <w:tcPr>
            <w:tcW w:w="4366" w:type="dxa"/>
            <w:gridSpan w:val="2"/>
            <w:vAlign w:val="center"/>
          </w:tcPr>
          <w:p w14:paraId="75166110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Oxygen blender</w:t>
            </w:r>
          </w:p>
          <w:p w14:paraId="7696A2F0" w14:textId="19C924AA" w:rsidR="004F5308" w:rsidRDefault="004F5308" w:rsidP="00EF2483"/>
          <w:p w14:paraId="717AF605" w14:textId="77777777" w:rsidR="00187861" w:rsidRDefault="00187861" w:rsidP="00EF2483"/>
          <w:p w14:paraId="0BF5C242" w14:textId="344498EF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5D5A6FAC" w14:textId="77777777" w:rsidR="00187861" w:rsidRPr="00EF2483" w:rsidRDefault="00187861" w:rsidP="00EF2483"/>
          <w:p w14:paraId="6E2A1532" w14:textId="46ABC7B0" w:rsidR="004F5308" w:rsidRDefault="004F5308" w:rsidP="00EF2483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12</w:t>
            </w:r>
          </w:p>
          <w:p w14:paraId="153D042C" w14:textId="77777777" w:rsidR="00187861" w:rsidRDefault="00187861" w:rsidP="00EF2483">
            <w:pPr>
              <w:rPr>
                <w:b/>
                <w:lang w:eastAsia="en-GB"/>
              </w:rPr>
            </w:pPr>
          </w:p>
          <w:p w14:paraId="5490480D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5BA7E002" w14:textId="77777777" w:rsidR="00236C13" w:rsidRDefault="00236C13" w:rsidP="00EF2483">
            <w:pPr>
              <w:widowControl/>
              <w:textAlignment w:val="bottom"/>
            </w:pPr>
          </w:p>
          <w:p w14:paraId="3E2900B3" w14:textId="100A420D" w:rsidR="00E92370" w:rsidRDefault="00A7009F" w:rsidP="00EF2483">
            <w:pPr>
              <w:widowControl/>
              <w:textAlignment w:val="bottom"/>
              <w:rPr>
                <w:b/>
              </w:rPr>
            </w:pPr>
            <w:r>
              <w:rPr>
                <w:b/>
              </w:rPr>
              <w:t xml:space="preserve"> Technical </w:t>
            </w:r>
            <w:r w:rsidR="00E92370" w:rsidRPr="00E92370">
              <w:rPr>
                <w:b/>
              </w:rPr>
              <w:t>Specification</w:t>
            </w:r>
          </w:p>
          <w:p w14:paraId="524984C4" w14:textId="77777777" w:rsidR="00236C13" w:rsidRPr="00E92370" w:rsidRDefault="00236C13" w:rsidP="00EF2483">
            <w:pPr>
              <w:widowControl/>
              <w:textAlignment w:val="bottom"/>
              <w:rPr>
                <w:b/>
              </w:rPr>
            </w:pPr>
          </w:p>
          <w:p w14:paraId="7494B7F3" w14:textId="77777777" w:rsidR="00E92370" w:rsidRPr="00A7009F" w:rsidRDefault="00E92370" w:rsidP="00C71E02">
            <w:pPr>
              <w:pStyle w:val="ListParagraph"/>
              <w:widowControl/>
              <w:numPr>
                <w:ilvl w:val="0"/>
                <w:numId w:val="53"/>
              </w:numPr>
              <w:textAlignment w:val="bottom"/>
              <w:rPr>
                <w:rFonts w:ascii="Calibri" w:hAnsi="Calibri" w:cs="Calibri"/>
              </w:rPr>
            </w:pPr>
            <w:r>
              <w:t>To work at 50-60 PSI for membrane oxygenator with water trap attached with necessary hoses and connections of minimum of 5 meters length and with triple flow glass flow meters.</w:t>
            </w:r>
          </w:p>
          <w:p w14:paraId="623ADEE8" w14:textId="77777777" w:rsidR="00A7009F" w:rsidRPr="00A7009F" w:rsidRDefault="00A7009F" w:rsidP="00C71E02">
            <w:pPr>
              <w:pStyle w:val="ListParagraph"/>
              <w:widowControl/>
              <w:numPr>
                <w:ilvl w:val="0"/>
                <w:numId w:val="53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Safety monitor should have optional capability for computer interface to retrieve perfusion data. </w:t>
            </w:r>
          </w:p>
          <w:p w14:paraId="49BE7395" w14:textId="77777777" w:rsidR="00A7009F" w:rsidRPr="00A7009F" w:rsidRDefault="00A7009F" w:rsidP="00C71E02">
            <w:pPr>
              <w:pStyle w:val="ListParagraph"/>
              <w:widowControl/>
              <w:numPr>
                <w:ilvl w:val="0"/>
                <w:numId w:val="53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ULTRASONIC AIR SENSOR: Ultra sonic air sensor to detect bubbles to work equally well with crystalloid and blood; should be possible to fit anywhere in the circuit easily. </w:t>
            </w:r>
          </w:p>
          <w:p w14:paraId="228203B2" w14:textId="2A64F56B" w:rsidR="00A7009F" w:rsidRPr="00E92370" w:rsidRDefault="00A7009F" w:rsidP="00C71E02">
            <w:pPr>
              <w:pStyle w:val="ListParagraph"/>
              <w:widowControl/>
              <w:numPr>
                <w:ilvl w:val="0"/>
                <w:numId w:val="53"/>
              </w:numPr>
              <w:textAlignment w:val="bottom"/>
              <w:rPr>
                <w:rFonts w:ascii="Calibri" w:hAnsi="Calibri" w:cs="Calibri"/>
              </w:rPr>
            </w:pPr>
            <w:r>
              <w:t>LEVEL SENSOR SYSTEM: Ultrasonic transducers to work well with crystalloid and blood with adhesive pads, with alarm settings.</w:t>
            </w:r>
          </w:p>
        </w:tc>
        <w:tc>
          <w:tcPr>
            <w:tcW w:w="4281" w:type="dxa"/>
            <w:gridSpan w:val="2"/>
            <w:vAlign w:val="bottom"/>
          </w:tcPr>
          <w:p w14:paraId="70D47FC1" w14:textId="14F21DB7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233602E1" w14:textId="471893FD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A193DA3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976810C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52AA3510" w14:textId="5D93CCDF" w:rsidR="004F5308" w:rsidRDefault="00FB7E7B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0</w:t>
            </w:r>
          </w:p>
        </w:tc>
        <w:tc>
          <w:tcPr>
            <w:tcW w:w="4366" w:type="dxa"/>
            <w:gridSpan w:val="2"/>
            <w:vAlign w:val="center"/>
          </w:tcPr>
          <w:p w14:paraId="5225DD01" w14:textId="05D5EAD4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Oxygen Concentrator</w:t>
            </w:r>
            <w:r w:rsidR="00185D59">
              <w:rPr>
                <w:rFonts w:ascii="Calibri" w:hAnsi="Calibri" w:cs="Calibri"/>
                <w:color w:val="000000"/>
              </w:rPr>
              <w:t>, Portable</w:t>
            </w:r>
          </w:p>
          <w:p w14:paraId="2541CCD8" w14:textId="77777777" w:rsidR="00E812DF" w:rsidRDefault="00E812DF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119C4ADB" w14:textId="77777777" w:rsidR="004F5308" w:rsidRDefault="004F5308" w:rsidP="00EF2483">
            <w:pP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pcification</w:t>
            </w:r>
            <w:proofErr w:type="spellEnd"/>
            <w:r w:rsidRPr="00751A9A">
              <w:rPr>
                <w:b/>
                <w:color w:val="000000"/>
              </w:rPr>
              <w:t xml:space="preserve">: </w:t>
            </w:r>
          </w:p>
          <w:p w14:paraId="685C350F" w14:textId="77777777" w:rsidR="00E812DF" w:rsidRDefault="00E812DF" w:rsidP="00EF2483"/>
          <w:p w14:paraId="33F05EB8" w14:textId="276AAFED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346C824D" w14:textId="77777777" w:rsidR="00E812DF" w:rsidRPr="00EF2483" w:rsidRDefault="00E812DF" w:rsidP="00EF2483"/>
          <w:p w14:paraId="276E844C" w14:textId="42EBE4A6" w:rsidR="004F5308" w:rsidRDefault="004F5308" w:rsidP="00EF2483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>
              <w:rPr>
                <w:b/>
                <w:lang w:val="en-GB" w:eastAsia="en-GB"/>
              </w:rPr>
              <w:t xml:space="preserve"> </w:t>
            </w:r>
            <w:r w:rsidRPr="00367235">
              <w:rPr>
                <w:lang w:val="en-GB" w:eastAsia="en-GB"/>
              </w:rPr>
              <w:t>3</w:t>
            </w:r>
          </w:p>
          <w:p w14:paraId="41CF957F" w14:textId="77777777" w:rsidR="00E812DF" w:rsidRDefault="00E812DF" w:rsidP="00EF2483">
            <w:pPr>
              <w:rPr>
                <w:b/>
                <w:lang w:eastAsia="en-GB"/>
              </w:rPr>
            </w:pPr>
          </w:p>
          <w:p w14:paraId="4E17F16A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4B4C5E3E" w14:textId="77777777" w:rsidR="007F3A8C" w:rsidRDefault="007F3A8C" w:rsidP="00EF2483">
            <w:pPr>
              <w:widowControl/>
              <w:textAlignment w:val="bottom"/>
            </w:pPr>
          </w:p>
          <w:p w14:paraId="7F7043F2" w14:textId="77777777" w:rsidR="007F3A8C" w:rsidRPr="0051359E" w:rsidRDefault="007F3A8C" w:rsidP="00EF2483">
            <w:pPr>
              <w:widowControl/>
              <w:textAlignment w:val="bottom"/>
              <w:rPr>
                <w:b/>
              </w:rPr>
            </w:pPr>
            <w:r w:rsidRPr="0051359E">
              <w:rPr>
                <w:b/>
              </w:rPr>
              <w:t>Technical Specifications:</w:t>
            </w:r>
          </w:p>
          <w:p w14:paraId="4DFF7176" w14:textId="70EADF43" w:rsidR="00185D59" w:rsidRPr="00185D59" w:rsidRDefault="00185D59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</w:pPr>
            <w:r w:rsidRPr="00185D59">
              <w:t>Many portable oxygen concentrators are rechargeable and support 220V AC</w:t>
            </w:r>
          </w:p>
          <w:p w14:paraId="06589E3D" w14:textId="4D5B98BD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Device concentrates oxygen from ambient air. </w:t>
            </w:r>
          </w:p>
          <w:p w14:paraId="39B1D417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>Integrated Oxygen Sensing Device (OSD) measures concentration at flow meter entrance.</w:t>
            </w:r>
          </w:p>
          <w:p w14:paraId="467DE92F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lastRenderedPageBreak/>
              <w:t>Output flow: max 5 LPM (</w:t>
            </w:r>
            <w:proofErr w:type="spellStart"/>
            <w:r>
              <w:t>Litre</w:t>
            </w:r>
            <w:proofErr w:type="spellEnd"/>
            <w:r>
              <w:t xml:space="preserve"> Per Minute)</w:t>
            </w:r>
          </w:p>
          <w:p w14:paraId="2B17AAE6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>Flow meter range: 1 to 5 LPM</w:t>
            </w:r>
          </w:p>
          <w:p w14:paraId="3453E779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Output pressure: 60 </w:t>
            </w:r>
            <w:proofErr w:type="spellStart"/>
            <w:r>
              <w:t>kPa</w:t>
            </w:r>
            <w:proofErr w:type="spellEnd"/>
            <w:r>
              <w:t xml:space="preserve">. </w:t>
            </w:r>
          </w:p>
          <w:p w14:paraId="2C9F3CED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Oxygen concentration: 95% ±3% at 1-3 LPM, 92% ±3% at 4 LPM, 90% ±3% at 5 LPM. 459 </w:t>
            </w:r>
          </w:p>
          <w:p w14:paraId="1541A00B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Time to reach 95% the specified performance: 5 minutes. </w:t>
            </w:r>
          </w:p>
          <w:p w14:paraId="1B1CDFC7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Four-step filtering (coarse, pre, inlet and bacterial) of air-intake. </w:t>
            </w:r>
          </w:p>
          <w:p w14:paraId="4A07538E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All filters replaceable, coarse filter washable/reusable. </w:t>
            </w:r>
          </w:p>
          <w:p w14:paraId="0C4A9E45" w14:textId="77777777" w:rsidR="007F3A8C" w:rsidRPr="007F3A8C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>Continuous monitoring, with visual and audible alert on: Low and high output pressure and Low oxygen concentration</w:t>
            </w:r>
          </w:p>
          <w:p w14:paraId="52A63CF1" w14:textId="77777777" w:rsidR="00185D59" w:rsidRPr="00185D59" w:rsidRDefault="007F3A8C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>
              <w:t>Oxygen monitor: amber light on the front illuminates when oxygen concentrator is below 85%. If concentration remains below 85% for more than 15 minutes, an audible alarm sounds. Power failure and Battery test</w:t>
            </w:r>
          </w:p>
          <w:p w14:paraId="0FE06BB0" w14:textId="4DCD28E2" w:rsidR="00185D59" w:rsidRPr="00185D59" w:rsidRDefault="00185D59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 w:rsidRPr="00185D59">
              <w:t>Key features to consider:</w:t>
            </w:r>
          </w:p>
          <w:p w14:paraId="2F8FFA22" w14:textId="77777777" w:rsidR="00185D59" w:rsidRPr="00185D59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185D59">
              <w:t>Battery-powered &amp; rechargeable** (lithium-ion batteries)</w:t>
            </w:r>
          </w:p>
          <w:p w14:paraId="417BB0DC" w14:textId="77777777" w:rsidR="00185D59" w:rsidRPr="00B67783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B67783">
              <w:t>220V AC adapter** (or universal voltage 100-240V)</w:t>
            </w:r>
          </w:p>
          <w:p w14:paraId="413CBED7" w14:textId="77777777" w:rsidR="00185D59" w:rsidRPr="00B67783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B67783">
              <w:t>Lightweight &amp; portable** (for travel)</w:t>
            </w:r>
          </w:p>
          <w:p w14:paraId="52720C8E" w14:textId="77777777" w:rsidR="00185D59" w:rsidRPr="00B67783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B67783">
              <w:t>Pulse-dose or continuous flow** (depending on medical need)</w:t>
            </w:r>
          </w:p>
          <w:p w14:paraId="7C58843D" w14:textId="77777777" w:rsidR="00185D59" w:rsidRPr="00B67783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B67783">
              <w:t>FAA-approved** (if needed for air travel)</w:t>
            </w:r>
          </w:p>
          <w:p w14:paraId="6AD62480" w14:textId="77777777" w:rsidR="00185D59" w:rsidRPr="00B67783" w:rsidRDefault="00185D59" w:rsidP="00C71E02">
            <w:pPr>
              <w:widowControl/>
              <w:numPr>
                <w:ilvl w:val="0"/>
                <w:numId w:val="73"/>
              </w:numPr>
              <w:autoSpaceDE/>
              <w:autoSpaceDN/>
              <w:spacing w:after="200" w:line="276" w:lineRule="auto"/>
            </w:pPr>
            <w:r w:rsidRPr="00B67783">
              <w:t xml:space="preserve">Battery life 10 hours </w:t>
            </w:r>
          </w:p>
          <w:p w14:paraId="34432495" w14:textId="77777777" w:rsidR="00185D59" w:rsidRPr="00B67783" w:rsidRDefault="00185D59" w:rsidP="00185D59"/>
          <w:p w14:paraId="6175FFED" w14:textId="2D17130A" w:rsidR="00185D59" w:rsidRPr="00B67783" w:rsidRDefault="00185D59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</w:pPr>
            <w:r w:rsidRPr="00B67783">
              <w:lastRenderedPageBreak/>
              <w:t>Confirm Spare Parts Availability such as:</w:t>
            </w:r>
          </w:p>
          <w:p w14:paraId="06E81459" w14:textId="77777777" w:rsidR="00185D59" w:rsidRPr="00B67783" w:rsidRDefault="00185D59" w:rsidP="00C71E02">
            <w:pPr>
              <w:widowControl/>
              <w:numPr>
                <w:ilvl w:val="0"/>
                <w:numId w:val="74"/>
              </w:numPr>
              <w:autoSpaceDE/>
              <w:autoSpaceDN/>
              <w:spacing w:after="200" w:line="276" w:lineRule="auto"/>
            </w:pPr>
            <w:r w:rsidRPr="00B67783">
              <w:t xml:space="preserve">Batteries(extra/replacement)  </w:t>
            </w:r>
          </w:p>
          <w:p w14:paraId="1061475E" w14:textId="77777777" w:rsidR="00185D59" w:rsidRPr="00B67783" w:rsidRDefault="00185D59" w:rsidP="00C71E02">
            <w:pPr>
              <w:widowControl/>
              <w:numPr>
                <w:ilvl w:val="0"/>
                <w:numId w:val="74"/>
              </w:numPr>
              <w:autoSpaceDE/>
              <w:autoSpaceDN/>
              <w:spacing w:after="200" w:line="276" w:lineRule="auto"/>
            </w:pPr>
            <w:r w:rsidRPr="00B67783">
              <w:t xml:space="preserve">Filters (bacterial, intake)  </w:t>
            </w:r>
          </w:p>
          <w:p w14:paraId="7EFB9AFD" w14:textId="77777777" w:rsidR="00185D59" w:rsidRPr="00B67783" w:rsidRDefault="00185D59" w:rsidP="00C71E02">
            <w:pPr>
              <w:widowControl/>
              <w:numPr>
                <w:ilvl w:val="0"/>
                <w:numId w:val="74"/>
              </w:numPr>
              <w:autoSpaceDE/>
              <w:autoSpaceDN/>
              <w:spacing w:after="200" w:line="276" w:lineRule="auto"/>
            </w:pPr>
            <w:r w:rsidRPr="00B67783">
              <w:t>Tubing &amp; cannulas</w:t>
            </w:r>
          </w:p>
          <w:p w14:paraId="1575E4CF" w14:textId="77777777" w:rsidR="00185D59" w:rsidRPr="00B67783" w:rsidRDefault="00185D59" w:rsidP="00C71E02">
            <w:pPr>
              <w:widowControl/>
              <w:numPr>
                <w:ilvl w:val="0"/>
                <w:numId w:val="74"/>
              </w:numPr>
              <w:autoSpaceDE/>
              <w:autoSpaceDN/>
              <w:spacing w:after="200" w:line="276" w:lineRule="auto"/>
            </w:pPr>
            <w:r w:rsidRPr="00B67783">
              <w:t>AC/DC power adapters (220V compatible)</w:t>
            </w:r>
          </w:p>
          <w:p w14:paraId="5FED71B3" w14:textId="3FF1B7F6" w:rsidR="00185D59" w:rsidRPr="00B67783" w:rsidRDefault="00185D59" w:rsidP="00C71E02">
            <w:pPr>
              <w:widowControl/>
              <w:numPr>
                <w:ilvl w:val="0"/>
                <w:numId w:val="74"/>
              </w:numPr>
              <w:autoSpaceDE/>
              <w:autoSpaceDN/>
              <w:spacing w:after="200" w:line="276" w:lineRule="auto"/>
            </w:pPr>
            <w:r w:rsidRPr="00B67783">
              <w:t xml:space="preserve">Wheels/carry bags (for mobility)  </w:t>
            </w:r>
          </w:p>
          <w:p w14:paraId="666C34D6" w14:textId="77777777" w:rsidR="00185D59" w:rsidRPr="00B67783" w:rsidRDefault="00185D59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rFonts w:ascii="Calibri" w:hAnsi="Calibri" w:cs="Calibri"/>
              </w:rPr>
            </w:pPr>
            <w:r w:rsidRPr="00B67783">
              <w:t>Warranty &amp; service centers</w:t>
            </w:r>
          </w:p>
          <w:p w14:paraId="55FE7188" w14:textId="77777777" w:rsidR="00185D59" w:rsidRPr="00B67783" w:rsidRDefault="00185D59" w:rsidP="00C71E02">
            <w:pPr>
              <w:widowControl/>
              <w:numPr>
                <w:ilvl w:val="0"/>
                <w:numId w:val="72"/>
              </w:numPr>
              <w:autoSpaceDE/>
              <w:autoSpaceDN/>
              <w:spacing w:after="200" w:line="276" w:lineRule="auto"/>
            </w:pPr>
            <w:r w:rsidRPr="00B67783">
              <w:rPr>
                <w:color w:val="000000"/>
              </w:rPr>
              <w:t xml:space="preserve">The supplier must be </w:t>
            </w:r>
            <w:proofErr w:type="gramStart"/>
            <w:r w:rsidRPr="00B67783">
              <w:rPr>
                <w:color w:val="000000"/>
              </w:rPr>
              <w:t>provide</w:t>
            </w:r>
            <w:proofErr w:type="gramEnd"/>
            <w:r w:rsidRPr="00B67783">
              <w:rPr>
                <w:color w:val="000000"/>
              </w:rPr>
              <w:t xml:space="preserve"> minimum of two years warranty including labor and spare part from the date of commissioning.</w:t>
            </w:r>
          </w:p>
          <w:p w14:paraId="2EBE3BC6" w14:textId="77777777" w:rsidR="00B67783" w:rsidRPr="00B67783" w:rsidRDefault="00B67783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</w:pPr>
            <w:r w:rsidRPr="00B67783">
              <w:t>User and service manual in English</w:t>
            </w:r>
          </w:p>
          <w:p w14:paraId="66C29661" w14:textId="49625635" w:rsidR="00B67783" w:rsidRPr="00B67783" w:rsidRDefault="00B67783" w:rsidP="00C71E02">
            <w:pPr>
              <w:pStyle w:val="ListParagraph"/>
              <w:widowControl/>
              <w:numPr>
                <w:ilvl w:val="0"/>
                <w:numId w:val="61"/>
              </w:numPr>
              <w:textAlignment w:val="bottom"/>
              <w:rPr>
                <w:sz w:val="24"/>
                <w:szCs w:val="24"/>
              </w:rPr>
            </w:pPr>
            <w:r w:rsidRPr="00B67783">
              <w:rPr>
                <w:bCs/>
                <w:color w:val="000000"/>
              </w:rPr>
              <w:t xml:space="preserve">Utility Requirements: </w:t>
            </w:r>
            <w:proofErr w:type="spellStart"/>
            <w:r w:rsidRPr="00B67783">
              <w:rPr>
                <w:bCs/>
                <w:color w:val="000000"/>
              </w:rPr>
              <w:t>ower</w:t>
            </w:r>
            <w:proofErr w:type="spellEnd"/>
            <w:r w:rsidRPr="00B67783">
              <w:rPr>
                <w:bCs/>
                <w:color w:val="000000"/>
              </w:rPr>
              <w:t xml:space="preserve"> supply: 220 – 240 VAC, 50Hz</w:t>
            </w:r>
          </w:p>
        </w:tc>
        <w:tc>
          <w:tcPr>
            <w:tcW w:w="4281" w:type="dxa"/>
            <w:gridSpan w:val="2"/>
            <w:vAlign w:val="bottom"/>
          </w:tcPr>
          <w:p w14:paraId="520FF2D6" w14:textId="5FEA133E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48E3CF49" w14:textId="6EAF8E11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69411A9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4E66CE3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64622C6F" w14:textId="12DD9D8D" w:rsidR="004F5308" w:rsidRDefault="00696646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1</w:t>
            </w:r>
          </w:p>
        </w:tc>
        <w:tc>
          <w:tcPr>
            <w:tcW w:w="4366" w:type="dxa"/>
            <w:gridSpan w:val="2"/>
            <w:vAlign w:val="center"/>
          </w:tcPr>
          <w:p w14:paraId="1EEFAA17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Oxygen flow Meter</w:t>
            </w:r>
          </w:p>
          <w:p w14:paraId="6B5CF1B8" w14:textId="7A2700B6" w:rsidR="004F5308" w:rsidRDefault="004F5308" w:rsidP="00EF2483">
            <w:pPr>
              <w:rPr>
                <w:b/>
                <w:color w:val="000000"/>
              </w:rPr>
            </w:pPr>
          </w:p>
          <w:p w14:paraId="67B216FA" w14:textId="31F10F1C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36DF0A28" w14:textId="77777777" w:rsidR="00E812DF" w:rsidRPr="00EF2483" w:rsidRDefault="00E812DF" w:rsidP="00EF2483"/>
          <w:p w14:paraId="36286DAE" w14:textId="07DD79FF" w:rsidR="004F5308" w:rsidRDefault="004F5308" w:rsidP="00EF2483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40</w:t>
            </w:r>
          </w:p>
          <w:p w14:paraId="2595738E" w14:textId="77777777" w:rsidR="00E812DF" w:rsidRPr="00367235" w:rsidRDefault="00E812DF" w:rsidP="00EF2483">
            <w:pPr>
              <w:rPr>
                <w:lang w:eastAsia="en-GB"/>
              </w:rPr>
            </w:pPr>
          </w:p>
          <w:p w14:paraId="17EE2975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4FC079CE" w14:textId="77777777" w:rsidR="006F1355" w:rsidRDefault="006F1355" w:rsidP="00EF2483">
            <w:pPr>
              <w:widowControl/>
              <w:textAlignment w:val="bottom"/>
            </w:pPr>
          </w:p>
          <w:p w14:paraId="26B92913" w14:textId="77777777" w:rsidR="00C133E5" w:rsidRDefault="00C133E5" w:rsidP="00EF2483">
            <w:pPr>
              <w:widowControl/>
              <w:textAlignment w:val="bottom"/>
              <w:rPr>
                <w:b/>
              </w:rPr>
            </w:pPr>
            <w:r w:rsidRPr="006F1355">
              <w:rPr>
                <w:b/>
              </w:rPr>
              <w:t>Technical specification</w:t>
            </w:r>
          </w:p>
          <w:p w14:paraId="5CBA2D2E" w14:textId="0F43D76F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Generic Name: Portable size medical oxygen regulator with flow meter.</w:t>
            </w:r>
          </w:p>
          <w:p w14:paraId="6D64330C" w14:textId="5FAEA539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Clinical purpose/Description: Oxygen flow meter with humidifier   reduces, controls, and measures the flow of oxygen to the patient to ensure a safe and effective working pressure</w:t>
            </w:r>
          </w:p>
          <w:p w14:paraId="38073E6F" w14:textId="408CC445" w:rsidR="00AA73BC" w:rsidRPr="00BD72DE" w:rsidRDefault="00AA73BC" w:rsidP="00BD72DE">
            <w:pPr>
              <w:widowControl/>
              <w:textAlignment w:val="bottom"/>
              <w:rPr>
                <w:b/>
              </w:rPr>
            </w:pPr>
            <w:r w:rsidRPr="00BD72DE">
              <w:rPr>
                <w:b/>
              </w:rPr>
              <w:t>Technical Specification:</w:t>
            </w:r>
          </w:p>
          <w:p w14:paraId="08F2F188" w14:textId="1493630D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lastRenderedPageBreak/>
              <w:t xml:space="preserve">Plug-in type oxygen flow meter to set oxygen flow in oxygen therapy apparatus. </w:t>
            </w:r>
          </w:p>
          <w:p w14:paraId="6B28B3A3" w14:textId="50733391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Contains an adjustable flow control valve, 0 – 15 l/min </w:t>
            </w:r>
          </w:p>
          <w:p w14:paraId="13806E20" w14:textId="2C1FF70C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Flow control valve shall have a clear scale indicating the flow rate. </w:t>
            </w:r>
          </w:p>
          <w:p w14:paraId="410D897B" w14:textId="4F68338F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Includes a detachable humidifier. </w:t>
            </w:r>
          </w:p>
          <w:p w14:paraId="3F6014F1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- Supplied with oxygen supply tubing, nasal catheter and oxygen mask. </w:t>
            </w:r>
          </w:p>
          <w:p w14:paraId="6410328C" w14:textId="64A877C8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Flow meter plug shall be compatible with the oxygen gas outlet of the hospital. </w:t>
            </w:r>
          </w:p>
          <w:p w14:paraId="5C700C42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Material: </w:t>
            </w:r>
          </w:p>
          <w:p w14:paraId="5193334A" w14:textId="0C41288D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Valve: bronze construction with precision gas flow component. </w:t>
            </w:r>
          </w:p>
          <w:p w14:paraId="17238CA1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 xml:space="preserve">Accessories/Spare parts/Consumables: </w:t>
            </w:r>
          </w:p>
          <w:p w14:paraId="49D6C1CC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 xml:space="preserve">-  Humidifier </w:t>
            </w:r>
          </w:p>
          <w:p w14:paraId="4ED5899F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 xml:space="preserve">-  Silicon tubing </w:t>
            </w:r>
          </w:p>
          <w:p w14:paraId="710D82C8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 xml:space="preserve">-  Nasal catheter </w:t>
            </w:r>
          </w:p>
          <w:p w14:paraId="2E5F33AF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>-  Hose</w:t>
            </w:r>
          </w:p>
          <w:p w14:paraId="154E9253" w14:textId="77777777" w:rsidR="00AA73BC" w:rsidRDefault="00AA73BC" w:rsidP="00BD72DE">
            <w:pPr>
              <w:pStyle w:val="ListParagraph"/>
              <w:widowControl/>
              <w:ind w:left="360" w:firstLine="0"/>
              <w:textAlignment w:val="bottom"/>
            </w:pPr>
            <w:r>
              <w:t xml:space="preserve">-  Oxygen mask </w:t>
            </w:r>
          </w:p>
          <w:p w14:paraId="02503427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 xml:space="preserve">Weight/Volume/Dimensions: </w:t>
            </w:r>
          </w:p>
          <w:p w14:paraId="59ED5FE8" w14:textId="232E7BAB" w:rsidR="00AA73BC" w:rsidRDefault="00BD72DE" w:rsidP="00BD72DE">
            <w:pPr>
              <w:pStyle w:val="ListParagraph"/>
              <w:widowControl/>
              <w:ind w:left="360" w:firstLine="0"/>
              <w:textAlignment w:val="bottom"/>
            </w:pPr>
            <w:r>
              <w:t>-</w:t>
            </w:r>
            <w:proofErr w:type="spellStart"/>
            <w:r w:rsidR="00AA73BC">
              <w:t>stimated</w:t>
            </w:r>
            <w:proofErr w:type="spellEnd"/>
            <w:r w:rsidR="00AA73BC">
              <w:t xml:space="preserve"> weight: 0.20 kg</w:t>
            </w:r>
          </w:p>
          <w:p w14:paraId="028539C7" w14:textId="5DBAF8BC" w:rsidR="00AA73BC" w:rsidRDefault="00BD72DE" w:rsidP="00BD72DE">
            <w:pPr>
              <w:pStyle w:val="ListParagraph"/>
              <w:widowControl/>
              <w:ind w:left="360" w:firstLine="0"/>
              <w:textAlignment w:val="bottom"/>
            </w:pPr>
            <w:r>
              <w:t>-</w:t>
            </w:r>
            <w:r w:rsidR="00AA73BC">
              <w:t xml:space="preserve"> estimated volume: 0.005m3</w:t>
            </w:r>
          </w:p>
          <w:p w14:paraId="4C064063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User and service manual in English</w:t>
            </w:r>
          </w:p>
          <w:p w14:paraId="26E0FF8B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Packaging and Labeling;</w:t>
            </w:r>
          </w:p>
          <w:p w14:paraId="20B83F5B" w14:textId="77777777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Packing of all the goods clearly marked and securely packed.</w:t>
            </w:r>
          </w:p>
          <w:p w14:paraId="15BFA1A4" w14:textId="15DE0D9B" w:rsidR="00AA73BC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</w:pPr>
            <w:r>
              <w:t>Each good will be further packed in separate package with all its standard accessories of distinct identification and numbers consecutively.</w:t>
            </w:r>
          </w:p>
          <w:p w14:paraId="254F93F7" w14:textId="2E7E675A" w:rsidR="00C133E5" w:rsidRPr="00C133E5" w:rsidRDefault="00AA73BC" w:rsidP="00C71E02">
            <w:pPr>
              <w:pStyle w:val="ListParagraph"/>
              <w:widowControl/>
              <w:numPr>
                <w:ilvl w:val="0"/>
                <w:numId w:val="60"/>
              </w:numPr>
              <w:textAlignment w:val="bottom"/>
              <w:rPr>
                <w:rFonts w:ascii="Calibri" w:hAnsi="Calibri" w:cs="Calibri"/>
              </w:rPr>
            </w:pPr>
            <w:r>
              <w:t>Each item with all accessories /spare part shall be configured and packed in one unit.</w:t>
            </w:r>
          </w:p>
        </w:tc>
        <w:tc>
          <w:tcPr>
            <w:tcW w:w="4281" w:type="dxa"/>
            <w:gridSpan w:val="2"/>
            <w:vAlign w:val="bottom"/>
          </w:tcPr>
          <w:p w14:paraId="78EC24F2" w14:textId="4520CB2F" w:rsidR="004F5308" w:rsidRDefault="004F5308">
            <w:pPr>
              <w:pStyle w:val="TableParagrap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ach</w:t>
            </w:r>
          </w:p>
        </w:tc>
        <w:tc>
          <w:tcPr>
            <w:tcW w:w="2666" w:type="dxa"/>
            <w:gridSpan w:val="2"/>
            <w:vAlign w:val="bottom"/>
          </w:tcPr>
          <w:p w14:paraId="16525D4A" w14:textId="161FA377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2265" w:type="dxa"/>
            <w:gridSpan w:val="2"/>
          </w:tcPr>
          <w:p w14:paraId="70D19FA5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4150D8AF" w14:textId="77777777" w:rsidTr="00FB7E7B">
        <w:trPr>
          <w:trHeight w:val="349"/>
        </w:trPr>
        <w:tc>
          <w:tcPr>
            <w:tcW w:w="1124" w:type="dxa"/>
            <w:vAlign w:val="center"/>
          </w:tcPr>
          <w:p w14:paraId="17DCDD9B" w14:textId="7B6BEF4E" w:rsidR="004F5308" w:rsidRDefault="004F5308" w:rsidP="00696646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</w:t>
            </w:r>
            <w:r w:rsidR="00696646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366" w:type="dxa"/>
            <w:gridSpan w:val="2"/>
            <w:vAlign w:val="center"/>
          </w:tcPr>
          <w:p w14:paraId="791F80D8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Penlight</w:t>
            </w:r>
          </w:p>
          <w:p w14:paraId="2E43603D" w14:textId="77777777" w:rsidR="002D743A" w:rsidRDefault="002D743A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0FAF16CE" w14:textId="6F194B8C" w:rsidR="004F5308" w:rsidRPr="00B80A6E" w:rsidRDefault="004F5308" w:rsidP="00EF2483">
            <w:pPr>
              <w:rPr>
                <w:b/>
                <w:color w:val="000000"/>
              </w:rPr>
            </w:pPr>
            <w:r w:rsidRPr="00751A9A">
              <w:rPr>
                <w:b/>
                <w:color w:val="000000"/>
              </w:rPr>
              <w:t xml:space="preserve"> </w:t>
            </w:r>
            <w:r w:rsidRPr="00EF2483">
              <w:t xml:space="preserve">Unit: </w:t>
            </w:r>
            <w:r>
              <w:t>each</w:t>
            </w:r>
          </w:p>
          <w:p w14:paraId="652007B5" w14:textId="77777777" w:rsidR="002D743A" w:rsidRPr="00EF2483" w:rsidRDefault="002D743A" w:rsidP="00EF2483"/>
          <w:p w14:paraId="4B0AA691" w14:textId="7F51C68D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lastRenderedPageBreak/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>
              <w:rPr>
                <w:b/>
                <w:lang w:val="en-GB" w:eastAsia="en-GB"/>
              </w:rPr>
              <w:t>3</w:t>
            </w:r>
          </w:p>
          <w:p w14:paraId="18D4906F" w14:textId="77777777" w:rsidR="002D743A" w:rsidRDefault="002D743A" w:rsidP="00EF2483">
            <w:pPr>
              <w:rPr>
                <w:b/>
                <w:lang w:eastAsia="en-GB"/>
              </w:rPr>
            </w:pPr>
          </w:p>
          <w:p w14:paraId="7D6E6B04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30B5DBFD" w14:textId="77777777" w:rsidR="00421D82" w:rsidRDefault="00421D82" w:rsidP="00EF2483">
            <w:pPr>
              <w:widowControl/>
              <w:textAlignment w:val="bottom"/>
            </w:pPr>
          </w:p>
          <w:p w14:paraId="100C712A" w14:textId="4BC33D9A" w:rsidR="00A9219B" w:rsidRPr="00A9219B" w:rsidRDefault="00565FB9" w:rsidP="00EF2483">
            <w:pPr>
              <w:widowControl/>
              <w:textAlignment w:val="bottom"/>
              <w:rPr>
                <w:b/>
              </w:rPr>
            </w:pPr>
            <w:r>
              <w:rPr>
                <w:b/>
              </w:rPr>
              <w:t xml:space="preserve">Technical </w:t>
            </w:r>
            <w:r w:rsidR="00A9219B" w:rsidRPr="00A9219B">
              <w:rPr>
                <w:b/>
              </w:rPr>
              <w:t>Specification</w:t>
            </w:r>
          </w:p>
          <w:p w14:paraId="151E5A71" w14:textId="77777777" w:rsidR="00A9219B" w:rsidRPr="00A9219B" w:rsidRDefault="00A9219B" w:rsidP="00C71E02">
            <w:pPr>
              <w:pStyle w:val="ListParagraph"/>
              <w:widowControl/>
              <w:numPr>
                <w:ilvl w:val="0"/>
                <w:numId w:val="58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Description: Torch Light- penlight type, manufactured from aluminum </w:t>
            </w:r>
          </w:p>
          <w:p w14:paraId="779272EB" w14:textId="77777777" w:rsidR="00A9219B" w:rsidRPr="00A9219B" w:rsidRDefault="00A9219B" w:rsidP="00C71E02">
            <w:pPr>
              <w:pStyle w:val="ListParagraph"/>
              <w:widowControl/>
              <w:numPr>
                <w:ilvl w:val="0"/>
                <w:numId w:val="58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2.5 V illumination </w:t>
            </w:r>
          </w:p>
          <w:p w14:paraId="0AD58B87" w14:textId="77777777" w:rsidR="00A9219B" w:rsidRPr="00A9219B" w:rsidRDefault="00A9219B" w:rsidP="00C71E02">
            <w:pPr>
              <w:pStyle w:val="ListParagraph"/>
              <w:widowControl/>
              <w:numPr>
                <w:ilvl w:val="0"/>
                <w:numId w:val="58"/>
              </w:numPr>
              <w:textAlignment w:val="bottom"/>
              <w:rPr>
                <w:rFonts w:ascii="Calibri" w:hAnsi="Calibri" w:cs="Calibri"/>
              </w:rPr>
            </w:pPr>
            <w:r>
              <w:t>AAA-cell batteries, set of 2</w:t>
            </w:r>
          </w:p>
          <w:p w14:paraId="0F2E43FA" w14:textId="3D5675D6" w:rsidR="00A9219B" w:rsidRPr="00A9219B" w:rsidRDefault="00A9219B" w:rsidP="00C71E02">
            <w:pPr>
              <w:pStyle w:val="ListParagraph"/>
              <w:widowControl/>
              <w:numPr>
                <w:ilvl w:val="0"/>
                <w:numId w:val="58"/>
              </w:numPr>
              <w:textAlignment w:val="bottom"/>
              <w:rPr>
                <w:rFonts w:ascii="Calibri" w:hAnsi="Calibri" w:cs="Calibri"/>
              </w:rPr>
            </w:pPr>
            <w:r>
              <w:t>Metal pocket clip</w:t>
            </w:r>
          </w:p>
        </w:tc>
        <w:tc>
          <w:tcPr>
            <w:tcW w:w="4281" w:type="dxa"/>
            <w:gridSpan w:val="2"/>
            <w:vAlign w:val="bottom"/>
          </w:tcPr>
          <w:p w14:paraId="7CF277ED" w14:textId="180AD781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CEFC272" w14:textId="7F3B1112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1503794A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1911F131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1B2E2063" w14:textId="363B70E8" w:rsidR="004F5308" w:rsidRDefault="00696646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3</w:t>
            </w:r>
          </w:p>
        </w:tc>
        <w:tc>
          <w:tcPr>
            <w:tcW w:w="4366" w:type="dxa"/>
            <w:gridSpan w:val="2"/>
            <w:vAlign w:val="center"/>
          </w:tcPr>
          <w:p w14:paraId="13999963" w14:textId="77777777" w:rsidR="004F5308" w:rsidRPr="00827675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827675">
              <w:rPr>
                <w:rFonts w:ascii="Calibri" w:hAnsi="Calibri" w:cs="Calibri"/>
                <w:color w:val="000000"/>
              </w:rPr>
              <w:t>Perfuser</w:t>
            </w:r>
            <w:proofErr w:type="spellEnd"/>
          </w:p>
          <w:p w14:paraId="069E2C9B" w14:textId="69050454" w:rsidR="004F5308" w:rsidRPr="00827675" w:rsidRDefault="004F5308" w:rsidP="00EF2483">
            <w:r w:rsidRPr="00827675">
              <w:rPr>
                <w:b/>
                <w:color w:val="000000"/>
              </w:rPr>
              <w:t xml:space="preserve"> </w:t>
            </w:r>
          </w:p>
          <w:p w14:paraId="7D21EE47" w14:textId="72FA1BFE" w:rsidR="004F5308" w:rsidRPr="00827675" w:rsidRDefault="004F5308" w:rsidP="00EF2483">
            <w:r w:rsidRPr="00827675">
              <w:t>Unit: each</w:t>
            </w:r>
          </w:p>
          <w:p w14:paraId="5542641A" w14:textId="77777777" w:rsidR="001A3AAA" w:rsidRPr="00827675" w:rsidRDefault="001A3AAA" w:rsidP="00EF2483"/>
          <w:p w14:paraId="19BF0DEF" w14:textId="0010DEF5" w:rsidR="004F5308" w:rsidRPr="00827675" w:rsidRDefault="004F5308" w:rsidP="00EF2483">
            <w:pPr>
              <w:rPr>
                <w:lang w:val="en-GB"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 xml:space="preserve">: </w:t>
            </w:r>
            <w:r w:rsidRPr="00827675">
              <w:rPr>
                <w:lang w:val="en-GB" w:eastAsia="en-GB"/>
              </w:rPr>
              <w:t>10</w:t>
            </w:r>
          </w:p>
          <w:p w14:paraId="6F0720B2" w14:textId="77777777" w:rsidR="001A3AAA" w:rsidRPr="00827675" w:rsidRDefault="001A3AAA" w:rsidP="00EF2483">
            <w:pPr>
              <w:rPr>
                <w:b/>
                <w:lang w:eastAsia="en-GB"/>
              </w:rPr>
            </w:pPr>
          </w:p>
          <w:p w14:paraId="72431FBC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50844E1D" w14:textId="77777777" w:rsidR="00E711D5" w:rsidRPr="00827675" w:rsidRDefault="00E711D5" w:rsidP="00EF2483">
            <w:pPr>
              <w:widowControl/>
              <w:textAlignment w:val="bottom"/>
            </w:pPr>
          </w:p>
          <w:p w14:paraId="0083EEC6" w14:textId="77777777" w:rsidR="004F5308" w:rsidRPr="00827675" w:rsidRDefault="004F5308" w:rsidP="00EF2483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Technical specification</w:t>
            </w:r>
          </w:p>
          <w:p w14:paraId="606BD6C1" w14:textId="1F93A59F" w:rsidR="004F5308" w:rsidRPr="00827675" w:rsidRDefault="004F5308" w:rsidP="002D0B20">
            <w:r w:rsidRPr="00827675">
              <w:t>Requirements</w:t>
            </w:r>
          </w:p>
          <w:p w14:paraId="241A8621" w14:textId="77777777" w:rsidR="004F5308" w:rsidRPr="00827675" w:rsidRDefault="004F5308" w:rsidP="002D0B20">
            <w:r w:rsidRPr="00827675">
              <w:t xml:space="preserve"> The equipment should have a programmable Roller type Peristaltic pump / Volumetric Pump/</w:t>
            </w:r>
          </w:p>
          <w:p w14:paraId="2898610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>Delivery of IV fluids and blood/blood products (solutions and medications preferable)</w:t>
            </w:r>
          </w:p>
          <w:p w14:paraId="78CF167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>Capable of accepting any kind of IV lines/iv sets</w:t>
            </w:r>
          </w:p>
          <w:p w14:paraId="3B9ECE8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>The Equipment should have high levels of safety from air embolism by integrating at least two ultrasonic air detection sensors:</w:t>
            </w:r>
          </w:p>
          <w:p w14:paraId="566589C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 Detection of air bubbles ≥ 0.01 ml</w:t>
            </w:r>
          </w:p>
          <w:p w14:paraId="1063596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 Suitable for micro/adult infusions </w:t>
            </w:r>
          </w:p>
          <w:p w14:paraId="4E68C00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 Keep Vein Open (KVO): rate 1–5 mL/</w:t>
            </w:r>
            <w:proofErr w:type="spellStart"/>
            <w:r w:rsidRPr="00827675">
              <w:t>hr</w:t>
            </w:r>
            <w:proofErr w:type="spellEnd"/>
            <w:r w:rsidRPr="00827675">
              <w:t xml:space="preserve"> </w:t>
            </w:r>
          </w:p>
          <w:p w14:paraId="239B5B3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Air in Line Detector </w:t>
            </w:r>
          </w:p>
          <w:p w14:paraId="1A07B0F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 Free flow protection. </w:t>
            </w:r>
          </w:p>
          <w:p w14:paraId="341DA97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 The equipment should have operator </w:t>
            </w:r>
            <w:r w:rsidRPr="00827675">
              <w:lastRenderedPageBreak/>
              <w:t xml:space="preserve">controlled Bolus infusion key for rapid response in critical situations. </w:t>
            </w:r>
          </w:p>
          <w:p w14:paraId="70FBD023" w14:textId="77777777" w:rsidR="004F5308" w:rsidRPr="00827675" w:rsidRDefault="004F5308" w:rsidP="002D0B20">
            <w:r w:rsidRPr="00827675">
              <w:t xml:space="preserve">Volume pre selection: </w:t>
            </w:r>
          </w:p>
          <w:p w14:paraId="076CC39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0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99.99 ml in increments of 0.01 ml </w:t>
            </w:r>
          </w:p>
          <w:p w14:paraId="7298D29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0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100.0 – 999.0 ml in increments 0.1 ml </w:t>
            </w:r>
          </w:p>
          <w:p w14:paraId="6BD30CE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0"/>
              </w:numPr>
              <w:autoSpaceDE/>
              <w:autoSpaceDN/>
              <w:spacing w:before="0" w:line="276" w:lineRule="auto"/>
              <w:contextualSpacing/>
            </w:pPr>
            <w:r w:rsidRPr="00827675">
              <w:t>1000 – 99999 ml in increments 1 ml</w:t>
            </w:r>
          </w:p>
          <w:p w14:paraId="1AA28FBA" w14:textId="77777777" w:rsidR="004F5308" w:rsidRPr="00827675" w:rsidRDefault="004F5308" w:rsidP="002D0B20">
            <w:r w:rsidRPr="00827675">
              <w:t>Rate increments:</w:t>
            </w:r>
          </w:p>
          <w:p w14:paraId="697080A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before="0" w:line="276" w:lineRule="auto"/>
              <w:contextualSpacing/>
            </w:pPr>
            <w:r w:rsidRPr="00827675">
              <w:t>99.99 ml/h in increments of 0.01 ml/h</w:t>
            </w:r>
          </w:p>
          <w:p w14:paraId="1C045558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100.0 - 999.9 ml/h in increments of 0.1 ml/h </w:t>
            </w:r>
          </w:p>
          <w:p w14:paraId="6D4AE02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1"/>
              </w:numPr>
              <w:autoSpaceDE/>
              <w:autoSpaceDN/>
              <w:spacing w:before="0" w:line="276" w:lineRule="auto"/>
              <w:contextualSpacing/>
            </w:pPr>
            <w:r w:rsidRPr="00827675">
              <w:t>1000.0 - 1200 ml/h in increments of 1 ml/H</w:t>
            </w:r>
          </w:p>
          <w:p w14:paraId="6C86AB3C" w14:textId="77777777" w:rsidR="004F5308" w:rsidRPr="00827675" w:rsidRDefault="004F5308" w:rsidP="002D0B20">
            <w:r w:rsidRPr="00827675">
              <w:t>Audible and visual alarms:</w:t>
            </w:r>
          </w:p>
          <w:p w14:paraId="0563FFE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Occlusion upstream.</w:t>
            </w:r>
          </w:p>
          <w:p w14:paraId="685E0CE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Occlusion downstream</w:t>
            </w:r>
          </w:p>
          <w:p w14:paraId="7B22B42A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Air in line</w:t>
            </w:r>
          </w:p>
          <w:p w14:paraId="7D66A7D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System malfunction</w:t>
            </w:r>
          </w:p>
          <w:p w14:paraId="6640E0C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Set loaded improperly</w:t>
            </w:r>
          </w:p>
          <w:p w14:paraId="61FD1D9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Door open</w:t>
            </w:r>
          </w:p>
          <w:p w14:paraId="46662DFC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Infusion complete</w:t>
            </w:r>
          </w:p>
          <w:p w14:paraId="58FEF27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Loss of mains power</w:t>
            </w:r>
          </w:p>
          <w:p w14:paraId="47A98C5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line="276" w:lineRule="auto"/>
              <w:contextualSpacing/>
            </w:pPr>
            <w:r w:rsidRPr="00827675">
              <w:t>Low battery/Depleted battery</w:t>
            </w:r>
          </w:p>
          <w:p w14:paraId="4E7A954A" w14:textId="77777777" w:rsidR="004F5308" w:rsidRPr="00827675" w:rsidRDefault="004F5308" w:rsidP="002D0B20">
            <w:r w:rsidRPr="00827675">
              <w:t>AC mains power:</w:t>
            </w:r>
          </w:p>
          <w:p w14:paraId="4FBE18FD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3"/>
              </w:numPr>
              <w:autoSpaceDE/>
              <w:autoSpaceDN/>
              <w:spacing w:before="0" w:line="276" w:lineRule="auto"/>
              <w:contextualSpacing/>
            </w:pPr>
            <w:r w:rsidRPr="00827675">
              <w:t>220–240 V~/50 Hz.</w:t>
            </w:r>
          </w:p>
          <w:p w14:paraId="4AD18B5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3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In-built rechargeable battery. Operating time at least 6 hours. Automatic switch from AC mains </w:t>
            </w:r>
          </w:p>
          <w:p w14:paraId="63DB2B85" w14:textId="77777777" w:rsidR="004F5308" w:rsidRPr="00827675" w:rsidRDefault="004F5308" w:rsidP="002D0B20">
            <w:r w:rsidRPr="00827675">
              <w:t>Documentation (included):</w:t>
            </w:r>
          </w:p>
          <w:p w14:paraId="6A217FE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line="276" w:lineRule="auto"/>
              <w:contextualSpacing/>
            </w:pPr>
            <w:r w:rsidRPr="00827675">
              <w:t>Instruction for use; service manual and product information to be provided in English</w:t>
            </w:r>
          </w:p>
          <w:p w14:paraId="2233D087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line="276" w:lineRule="auto"/>
              <w:contextualSpacing/>
            </w:pPr>
            <w:r w:rsidRPr="00827675">
              <w:t>Certification of calibration &amp; List of procedures for calibration and routine maintenance.</w:t>
            </w:r>
          </w:p>
          <w:p w14:paraId="38D3933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4"/>
              </w:numPr>
              <w:shd w:val="clear" w:color="auto" w:fill="FFFFFF"/>
              <w:autoSpaceDE/>
              <w:autoSpaceDN/>
              <w:spacing w:before="0" w:after="100" w:afterAutospacing="1"/>
              <w:contextualSpacing/>
            </w:pPr>
            <w:r w:rsidRPr="00827675">
              <w:t>Service and user manuals in English should be avail with it.</w:t>
            </w:r>
          </w:p>
          <w:p w14:paraId="19F186D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4"/>
              </w:numPr>
              <w:shd w:val="clear" w:color="auto" w:fill="FFFFFF"/>
              <w:autoSpaceDE/>
              <w:autoSpaceDN/>
              <w:spacing w:before="0" w:after="100" w:afterAutospacing="1"/>
              <w:contextualSpacing/>
            </w:pPr>
            <w:r w:rsidRPr="00827675">
              <w:lastRenderedPageBreak/>
              <w:t>Device catalogue is mandatory</w:t>
            </w:r>
          </w:p>
          <w:p w14:paraId="539D3AC0" w14:textId="61CE643B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4"/>
              </w:numPr>
              <w:shd w:val="clear" w:color="auto" w:fill="FFFFFF"/>
              <w:autoSpaceDE/>
              <w:autoSpaceDN/>
              <w:spacing w:before="0" w:after="100" w:afterAutospacing="1"/>
              <w:contextualSpacing/>
            </w:pPr>
            <w:r w:rsidRPr="00827675">
              <w:t>Minimum of two year warranty period is mandatory</w:t>
            </w:r>
          </w:p>
        </w:tc>
        <w:tc>
          <w:tcPr>
            <w:tcW w:w="4281" w:type="dxa"/>
            <w:gridSpan w:val="2"/>
            <w:vAlign w:val="bottom"/>
          </w:tcPr>
          <w:p w14:paraId="51E3A7D9" w14:textId="722A306D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25AB1057" w14:textId="2245FDE6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2E9EB1A6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622C41C7" w14:textId="77777777" w:rsidTr="00FB7E7B">
        <w:trPr>
          <w:trHeight w:val="1789"/>
        </w:trPr>
        <w:tc>
          <w:tcPr>
            <w:tcW w:w="1124" w:type="dxa"/>
            <w:vAlign w:val="center"/>
          </w:tcPr>
          <w:p w14:paraId="47A56F57" w14:textId="1AA38A8A" w:rsidR="004F5308" w:rsidRDefault="00696646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4</w:t>
            </w:r>
          </w:p>
        </w:tc>
        <w:tc>
          <w:tcPr>
            <w:tcW w:w="4366" w:type="dxa"/>
            <w:gridSpan w:val="2"/>
            <w:vAlign w:val="center"/>
          </w:tcPr>
          <w:p w14:paraId="0506AE7A" w14:textId="67A29FBF" w:rsidR="004F5308" w:rsidRPr="00827675" w:rsidRDefault="004F5308" w:rsidP="002D0B20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Phototherapy Machine, with LED light</w:t>
            </w:r>
            <w:r w:rsidRPr="00827675">
              <w:rPr>
                <w:b/>
                <w:color w:val="000000"/>
              </w:rPr>
              <w:t xml:space="preserve"> </w:t>
            </w:r>
          </w:p>
          <w:p w14:paraId="6C603624" w14:textId="5790C533" w:rsidR="004F5308" w:rsidRPr="00827675" w:rsidRDefault="004F5308" w:rsidP="00EF2483">
            <w:r w:rsidRPr="00827675">
              <w:t>Unit: each</w:t>
            </w:r>
          </w:p>
          <w:p w14:paraId="4209E948" w14:textId="67EA1C40" w:rsidR="004F5308" w:rsidRPr="00827675" w:rsidRDefault="004F5308" w:rsidP="00EF2483">
            <w:pPr>
              <w:rPr>
                <w:b/>
                <w:lang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 xml:space="preserve">: </w:t>
            </w:r>
            <w:r w:rsidRPr="00827675">
              <w:rPr>
                <w:lang w:val="en-GB" w:eastAsia="en-GB"/>
              </w:rPr>
              <w:t>2</w:t>
            </w:r>
          </w:p>
          <w:p w14:paraId="11473FB5" w14:textId="77777777" w:rsidR="004F5308" w:rsidRPr="00827675" w:rsidRDefault="004F5308" w:rsidP="00EF2483">
            <w:pPr>
              <w:rPr>
                <w:b/>
                <w:lang w:eastAsia="en-GB"/>
              </w:rPr>
            </w:pPr>
            <w:r w:rsidRPr="00827675">
              <w:t>Expires Date: More than one year</w:t>
            </w:r>
          </w:p>
          <w:p w14:paraId="64D7442B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0658FC46" w14:textId="6E629432" w:rsidR="004F5308" w:rsidRPr="00827675" w:rsidRDefault="004F5308" w:rsidP="002D0B20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Technical specification</w:t>
            </w:r>
          </w:p>
          <w:p w14:paraId="56DC2AD6" w14:textId="1A7A01A9" w:rsidR="004F5308" w:rsidRPr="00827675" w:rsidRDefault="004F5308" w:rsidP="002D0B20">
            <w:pPr>
              <w:widowControl/>
              <w:textAlignment w:val="bottom"/>
            </w:pPr>
            <w:r w:rsidRPr="00827675">
              <w:t>Requirement</w:t>
            </w:r>
          </w:p>
          <w:p w14:paraId="1ED2C00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100" w:beforeAutospacing="1" w:line="273" w:lineRule="auto"/>
              <w:ind w:left="360"/>
              <w:contextualSpacing/>
              <w:rPr>
                <w:rFonts w:eastAsiaTheme="minorEastAsia"/>
              </w:rPr>
            </w:pPr>
            <w:r w:rsidRPr="00827675">
              <w:rPr>
                <w:rFonts w:eastAsiaTheme="minorEastAsia"/>
              </w:rPr>
              <w:t xml:space="preserve">LED phototherapy with intensity </w:t>
            </w:r>
            <w:proofErr w:type="spellStart"/>
            <w:r w:rsidRPr="00827675">
              <w:rPr>
                <w:rFonts w:eastAsiaTheme="minorEastAsia"/>
              </w:rPr>
              <w:t>upto</w:t>
            </w:r>
            <w:proofErr w:type="spellEnd"/>
            <w:r w:rsidRPr="00827675">
              <w:rPr>
                <w:rFonts w:eastAsiaTheme="minorEastAsia"/>
              </w:rPr>
              <w:t xml:space="preserve"> 6-50microwatts/</w:t>
            </w:r>
            <w:proofErr w:type="spellStart"/>
            <w:r w:rsidRPr="00827675">
              <w:rPr>
                <w:rFonts w:eastAsiaTheme="minorEastAsia"/>
              </w:rPr>
              <w:t>nM</w:t>
            </w:r>
            <w:proofErr w:type="spellEnd"/>
            <w:r w:rsidRPr="00827675">
              <w:rPr>
                <w:rFonts w:eastAsiaTheme="minorEastAsia"/>
              </w:rPr>
              <w:t>/</w:t>
            </w:r>
            <w:proofErr w:type="spellStart"/>
            <w:r w:rsidRPr="00827675">
              <w:rPr>
                <w:rFonts w:eastAsiaTheme="minorEastAsia"/>
              </w:rPr>
              <w:t>cumm</w:t>
            </w:r>
            <w:proofErr w:type="spellEnd"/>
            <w:r w:rsidRPr="00827675">
              <w:rPr>
                <w:rFonts w:eastAsiaTheme="minorEastAsia"/>
              </w:rPr>
              <w:t>/</w:t>
            </w:r>
            <w:proofErr w:type="spellStart"/>
            <w:r w:rsidRPr="00827675">
              <w:rPr>
                <w:rFonts w:eastAsiaTheme="minorEastAsia"/>
              </w:rPr>
              <w:t>mWatt</w:t>
            </w:r>
            <w:proofErr w:type="spellEnd"/>
            <w:r w:rsidRPr="00827675">
              <w:rPr>
                <w:rFonts w:eastAsiaTheme="minorEastAsia"/>
              </w:rPr>
              <w:t>, Adjustable intensity.</w:t>
            </w:r>
          </w:p>
          <w:p w14:paraId="161E9C8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0"/>
              <w:ind w:left="360"/>
              <w:contextualSpacing/>
              <w:rPr>
                <w:rFonts w:eastAsiaTheme="minorEastAsia"/>
              </w:rPr>
            </w:pPr>
            <w:r w:rsidRPr="00827675">
              <w:rPr>
                <w:rFonts w:eastAsiaTheme="minorEastAsia"/>
              </w:rPr>
              <w:t xml:space="preserve">Height adjustable and </w:t>
            </w:r>
            <w:proofErr w:type="spellStart"/>
            <w:r w:rsidRPr="00827675">
              <w:rPr>
                <w:rFonts w:eastAsiaTheme="minorEastAsia"/>
              </w:rPr>
              <w:t>tiltable</w:t>
            </w:r>
            <w:proofErr w:type="spellEnd"/>
            <w:r w:rsidRPr="00827675">
              <w:rPr>
                <w:rFonts w:eastAsiaTheme="minorEastAsia"/>
              </w:rPr>
              <w:t xml:space="preserve"> light unit. </w:t>
            </w:r>
          </w:p>
          <w:p w14:paraId="2F678670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0"/>
              <w:ind w:left="360"/>
              <w:contextualSpacing/>
              <w:rPr>
                <w:rFonts w:eastAsiaTheme="minorEastAsia"/>
              </w:rPr>
            </w:pPr>
            <w:r w:rsidRPr="00827675">
              <w:rPr>
                <w:rFonts w:eastAsiaTheme="minorEastAsia"/>
              </w:rPr>
              <w:t>Digital time-</w:t>
            </w:r>
            <w:proofErr w:type="spellStart"/>
            <w:r w:rsidRPr="00827675">
              <w:rPr>
                <w:rFonts w:eastAsiaTheme="minorEastAsia"/>
              </w:rPr>
              <w:t>totaller</w:t>
            </w:r>
            <w:proofErr w:type="spellEnd"/>
            <w:r w:rsidRPr="00827675">
              <w:rPr>
                <w:rFonts w:eastAsiaTheme="minorEastAsia"/>
              </w:rPr>
              <w:t xml:space="preserve"> of LED usage time. </w:t>
            </w:r>
          </w:p>
          <w:p w14:paraId="319D54A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0"/>
              <w:ind w:left="360"/>
              <w:contextualSpacing/>
              <w:rPr>
                <w:rFonts w:eastAsiaTheme="minorEastAsia"/>
              </w:rPr>
            </w:pPr>
            <w:r w:rsidRPr="00827675">
              <w:rPr>
                <w:rFonts w:eastAsiaTheme="minorEastAsia"/>
              </w:rPr>
              <w:t xml:space="preserve">Stainless steel tray. </w:t>
            </w:r>
          </w:p>
          <w:p w14:paraId="7BC53599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100" w:beforeAutospacing="1" w:line="273" w:lineRule="auto"/>
              <w:ind w:left="360"/>
              <w:contextualSpacing/>
            </w:pPr>
            <w:r w:rsidRPr="00827675">
              <w:rPr>
                <w:rFonts w:eastAsiaTheme="minorEastAsia"/>
              </w:rPr>
              <w:t>Provision for double surface phototherapy</w:t>
            </w:r>
          </w:p>
          <w:p w14:paraId="57A631D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spacing w:before="100" w:beforeAutospacing="1" w:line="273" w:lineRule="auto"/>
              <w:ind w:left="360"/>
              <w:contextualSpacing/>
            </w:pPr>
            <w:r w:rsidRPr="00827675">
              <w:t>Power requirement 220 V, 50Hz</w:t>
            </w:r>
          </w:p>
          <w:p w14:paraId="1DD38164" w14:textId="77777777" w:rsidR="004F5308" w:rsidRPr="00827675" w:rsidRDefault="004F5308" w:rsidP="002D0B20">
            <w:pPr>
              <w:pStyle w:val="ListParagraph"/>
              <w:ind w:left="666"/>
            </w:pPr>
          </w:p>
          <w:p w14:paraId="5617A335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shd w:val="clear" w:color="auto" w:fill="FFFFFF"/>
              <w:autoSpaceDE/>
              <w:autoSpaceDN/>
              <w:spacing w:before="0" w:after="100" w:afterAutospacing="1"/>
              <w:ind w:left="360"/>
              <w:contextualSpacing/>
            </w:pPr>
            <w:r w:rsidRPr="00827675">
              <w:t>Service and user manuals in English should be avail with it.</w:t>
            </w:r>
          </w:p>
          <w:p w14:paraId="63DD05D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shd w:val="clear" w:color="auto" w:fill="FFFFFF"/>
              <w:autoSpaceDE/>
              <w:autoSpaceDN/>
              <w:spacing w:before="0" w:after="100" w:afterAutospacing="1"/>
              <w:ind w:left="360"/>
              <w:contextualSpacing/>
            </w:pPr>
            <w:r w:rsidRPr="00827675">
              <w:t>Device catalogue is mandatory</w:t>
            </w:r>
          </w:p>
          <w:p w14:paraId="30AD4821" w14:textId="40A871B2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28"/>
              </w:numPr>
              <w:shd w:val="clear" w:color="auto" w:fill="FFFFFF"/>
              <w:autoSpaceDE/>
              <w:autoSpaceDN/>
              <w:spacing w:before="0" w:after="100" w:afterAutospacing="1"/>
              <w:ind w:left="360"/>
              <w:contextualSpacing/>
            </w:pPr>
            <w:r w:rsidRPr="00827675">
              <w:t>Minimum of two-year warranty period is mandatory</w:t>
            </w:r>
          </w:p>
        </w:tc>
        <w:tc>
          <w:tcPr>
            <w:tcW w:w="4281" w:type="dxa"/>
            <w:gridSpan w:val="2"/>
            <w:vAlign w:val="bottom"/>
          </w:tcPr>
          <w:p w14:paraId="02B4E692" w14:textId="1E6428E0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0FE1493" w14:textId="1B4AC494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5E684BAE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D0DAD7A" w14:textId="77777777" w:rsidTr="00827675">
        <w:trPr>
          <w:trHeight w:val="1264"/>
        </w:trPr>
        <w:tc>
          <w:tcPr>
            <w:tcW w:w="1124" w:type="dxa"/>
            <w:vAlign w:val="center"/>
          </w:tcPr>
          <w:p w14:paraId="5230924F" w14:textId="262031C6" w:rsidR="004F5308" w:rsidRDefault="00696646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366" w:type="dxa"/>
            <w:gridSpan w:val="2"/>
            <w:vAlign w:val="center"/>
          </w:tcPr>
          <w:p w14:paraId="3B600DFF" w14:textId="07ABD737" w:rsidR="004F5308" w:rsidRPr="007253AC" w:rsidRDefault="004F5308" w:rsidP="007253AC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7253AC">
              <w:rPr>
                <w:rFonts w:ascii="Calibri" w:hAnsi="Calibri" w:cs="Calibri"/>
              </w:rPr>
              <w:t>Portable LED type OR light</w:t>
            </w:r>
          </w:p>
          <w:p w14:paraId="6F05CE91" w14:textId="0380DB51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666C1466" w14:textId="77777777" w:rsidR="007253AC" w:rsidRPr="00EF2483" w:rsidRDefault="007253AC" w:rsidP="00EF2483"/>
          <w:p w14:paraId="4CD29633" w14:textId="016A5FE9" w:rsidR="004F5308" w:rsidRDefault="004F5308" w:rsidP="00EF2483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2</w:t>
            </w:r>
          </w:p>
          <w:p w14:paraId="45D8F03A" w14:textId="67E99CBC" w:rsidR="004F5308" w:rsidRDefault="004F5308" w:rsidP="00EF2483">
            <w:pPr>
              <w:rPr>
                <w:sz w:val="24"/>
                <w:szCs w:val="24"/>
              </w:rPr>
            </w:pPr>
          </w:p>
          <w:p w14:paraId="585948BA" w14:textId="77777777" w:rsidR="004F5308" w:rsidRDefault="004F5308" w:rsidP="00EF2483">
            <w:pPr>
              <w:widowControl/>
              <w:textAlignment w:val="bottom"/>
              <w:rPr>
                <w:rFonts w:ascii="Calibri" w:hAnsi="Calibri" w:cs="Calibri"/>
              </w:rPr>
            </w:pPr>
            <w:r w:rsidRPr="00751A9A">
              <w:t>Delivery: CUAMM Addis Ababa</w:t>
            </w:r>
            <w:r>
              <w:rPr>
                <w:rFonts w:ascii="Calibri" w:hAnsi="Calibri" w:cs="Calibri"/>
              </w:rPr>
              <w:t xml:space="preserve"> </w:t>
            </w:r>
          </w:p>
          <w:p w14:paraId="7447DD5C" w14:textId="3C9C136C" w:rsidR="007253AC" w:rsidRPr="000B56A0" w:rsidRDefault="007253AC" w:rsidP="00EF2483">
            <w:pPr>
              <w:widowControl/>
              <w:textAlignment w:val="bottom"/>
              <w:rPr>
                <w:rFonts w:ascii="Calibri" w:hAnsi="Calibri" w:cs="Calibri"/>
                <w:b/>
              </w:rPr>
            </w:pPr>
          </w:p>
          <w:p w14:paraId="663CA243" w14:textId="77777777" w:rsidR="007253AC" w:rsidRPr="001D14B9" w:rsidRDefault="007253AC" w:rsidP="007253AC">
            <w:pPr>
              <w:spacing w:line="276" w:lineRule="auto"/>
              <w:rPr>
                <w:rFonts w:eastAsiaTheme="minorHAnsi"/>
                <w:b/>
              </w:rPr>
            </w:pPr>
            <w:r w:rsidRPr="001D14B9">
              <w:rPr>
                <w:rFonts w:eastAsiaTheme="minorHAnsi"/>
                <w:b/>
              </w:rPr>
              <w:t xml:space="preserve">Technical specifications </w:t>
            </w:r>
          </w:p>
          <w:p w14:paraId="3F29D329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lastRenderedPageBreak/>
              <w:t>Diameter of light head (mm): 500</w:t>
            </w:r>
          </w:p>
          <w:p w14:paraId="4296982C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Illumination at 1m(Lux): 60000 </w:t>
            </w:r>
          </w:p>
          <w:p w14:paraId="2658A661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Color Temperature(Kelvin): 4000±500 </w:t>
            </w:r>
          </w:p>
          <w:p w14:paraId="31F39B46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Color Rendering Index(CRI): ≥85 </w:t>
            </w:r>
          </w:p>
          <w:p w14:paraId="6998A392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Temp rise (Surgeon head) (℃): ≤2 </w:t>
            </w:r>
          </w:p>
          <w:p w14:paraId="1FC7FB65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Temp rise (surgical field) (℃): ≤2 </w:t>
            </w:r>
          </w:p>
          <w:p w14:paraId="560425FC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>Lighting Spot Size(cm): 20±1</w:t>
            </w:r>
          </w:p>
          <w:p w14:paraId="78321BA5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>L1+L2 depth of illumination(cm): ≥30</w:t>
            </w:r>
          </w:p>
          <w:p w14:paraId="355B86BF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Bulb Type: LED </w:t>
            </w:r>
          </w:p>
          <w:p w14:paraId="134D2654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Bulb Brand: OSRAM </w:t>
            </w:r>
          </w:p>
          <w:p w14:paraId="11C42F4C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>Bulb Quantity</w:t>
            </w:r>
            <w:r w:rsidRPr="001D14B9">
              <w:rPr>
                <w:rFonts w:eastAsia="MS Gothic"/>
              </w:rPr>
              <w:t>：</w:t>
            </w:r>
            <w:r w:rsidRPr="001D14B9">
              <w:rPr>
                <w:rFonts w:eastAsiaTheme="minorHAnsi"/>
              </w:rPr>
              <w:t xml:space="preserve">≥16 </w:t>
            </w:r>
          </w:p>
          <w:p w14:paraId="2E5734BA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Bulb Power(w):1 </w:t>
            </w:r>
          </w:p>
          <w:p w14:paraId="628E8D4C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</w:rPr>
            </w:pPr>
            <w:r w:rsidRPr="001D14B9">
              <w:rPr>
                <w:rFonts w:eastAsiaTheme="minorHAnsi"/>
              </w:rPr>
              <w:t xml:space="preserve">Average Bulb Life(hours): ≥50000 </w:t>
            </w:r>
          </w:p>
          <w:p w14:paraId="11CF92A0" w14:textId="77777777" w:rsidR="007253AC" w:rsidRPr="001D14B9" w:rsidRDefault="007253AC" w:rsidP="00C71E02">
            <w:pPr>
              <w:widowControl/>
              <w:numPr>
                <w:ilvl w:val="0"/>
                <w:numId w:val="43"/>
              </w:numPr>
              <w:autoSpaceDE/>
              <w:autoSpaceDN/>
              <w:spacing w:after="200" w:line="276" w:lineRule="auto"/>
              <w:contextualSpacing/>
              <w:rPr>
                <w:rFonts w:eastAsiaTheme="minorHAnsi"/>
                <w:shd w:val="clear" w:color="auto" w:fill="FFFFFF"/>
              </w:rPr>
            </w:pPr>
            <w:r w:rsidRPr="001D14B9">
              <w:rPr>
                <w:rFonts w:eastAsiaTheme="minorHAnsi"/>
              </w:rPr>
              <w:t>With battery back up</w:t>
            </w:r>
          </w:p>
          <w:p w14:paraId="136BB852" w14:textId="77777777" w:rsidR="000B56A0" w:rsidRPr="001D14B9" w:rsidRDefault="007253AC" w:rsidP="00C71E02">
            <w:pPr>
              <w:widowControl/>
              <w:numPr>
                <w:ilvl w:val="0"/>
                <w:numId w:val="43"/>
              </w:numPr>
              <w:shd w:val="clear" w:color="auto" w:fill="FFFFFF"/>
              <w:autoSpaceDE/>
              <w:autoSpaceDN/>
              <w:spacing w:after="100" w:afterAutospacing="1"/>
            </w:pPr>
            <w:r w:rsidRPr="001D14B9">
              <w:t>Catalogue and manual in English is mandatory</w:t>
            </w:r>
          </w:p>
          <w:p w14:paraId="2C69B140" w14:textId="268AE00E" w:rsidR="007253AC" w:rsidRPr="000B56A0" w:rsidRDefault="007253AC" w:rsidP="00C71E02">
            <w:pPr>
              <w:widowControl/>
              <w:numPr>
                <w:ilvl w:val="0"/>
                <w:numId w:val="43"/>
              </w:numPr>
              <w:shd w:val="clear" w:color="auto" w:fill="FFFFFF"/>
              <w:autoSpaceDE/>
              <w:autoSpaceDN/>
              <w:spacing w:after="100" w:afterAutospacing="1"/>
              <w:rPr>
                <w:sz w:val="24"/>
                <w:szCs w:val="24"/>
              </w:rPr>
            </w:pPr>
            <w:r w:rsidRPr="001D14B9">
              <w:rPr>
                <w:rFonts w:eastAsiaTheme="minorHAnsi"/>
              </w:rPr>
              <w:t>Two year warranty period is mandatory</w:t>
            </w:r>
          </w:p>
        </w:tc>
        <w:tc>
          <w:tcPr>
            <w:tcW w:w="4281" w:type="dxa"/>
            <w:gridSpan w:val="2"/>
            <w:vAlign w:val="bottom"/>
          </w:tcPr>
          <w:p w14:paraId="6DC1A1D7" w14:textId="13F202FF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86A9AC9" w14:textId="68EE2AEF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CC0D73A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0D1DE12" w14:textId="77777777" w:rsidTr="00FB7E7B">
        <w:trPr>
          <w:trHeight w:val="529"/>
        </w:trPr>
        <w:tc>
          <w:tcPr>
            <w:tcW w:w="1124" w:type="dxa"/>
            <w:vAlign w:val="center"/>
          </w:tcPr>
          <w:p w14:paraId="26325B9A" w14:textId="62FEB84D" w:rsidR="004F5308" w:rsidRDefault="00696646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6</w:t>
            </w:r>
          </w:p>
        </w:tc>
        <w:tc>
          <w:tcPr>
            <w:tcW w:w="4366" w:type="dxa"/>
            <w:gridSpan w:val="2"/>
            <w:vAlign w:val="center"/>
          </w:tcPr>
          <w:p w14:paraId="37171664" w14:textId="77777777" w:rsidR="004F5308" w:rsidRPr="00827675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</w:t>
            </w:r>
            <w:r w:rsidRPr="00827675">
              <w:rPr>
                <w:rFonts w:ascii="Calibri" w:hAnsi="Calibri" w:cs="Calibri"/>
              </w:rPr>
              <w:t xml:space="preserve">Pulse </w:t>
            </w:r>
            <w:proofErr w:type="spellStart"/>
            <w:r w:rsidRPr="00827675">
              <w:rPr>
                <w:rFonts w:ascii="Calibri" w:hAnsi="Calibri" w:cs="Calibri"/>
              </w:rPr>
              <w:t>oximeter</w:t>
            </w:r>
            <w:proofErr w:type="spellEnd"/>
            <w:r w:rsidRPr="00827675">
              <w:rPr>
                <w:rFonts w:ascii="Calibri" w:hAnsi="Calibri" w:cs="Calibri"/>
              </w:rPr>
              <w:t xml:space="preserve"> </w:t>
            </w:r>
            <w:proofErr w:type="spellStart"/>
            <w:r w:rsidRPr="00827675">
              <w:rPr>
                <w:rFonts w:ascii="Calibri" w:hAnsi="Calibri" w:cs="Calibri"/>
              </w:rPr>
              <w:t>Neonat</w:t>
            </w:r>
            <w:proofErr w:type="spellEnd"/>
            <w:r w:rsidRPr="00827675">
              <w:rPr>
                <w:rFonts w:ascii="Calibri" w:hAnsi="Calibri" w:cs="Calibri"/>
              </w:rPr>
              <w:t>, portable, Digital</w:t>
            </w:r>
          </w:p>
          <w:p w14:paraId="0BC2D897" w14:textId="7F190D9B" w:rsidR="004F5308" w:rsidRPr="00827675" w:rsidRDefault="004F5308" w:rsidP="00EF2483"/>
          <w:p w14:paraId="4CFBDFAA" w14:textId="4669AC5B" w:rsidR="004F5308" w:rsidRPr="00827675" w:rsidRDefault="004F5308" w:rsidP="00EF2483">
            <w:r w:rsidRPr="00827675">
              <w:t>Unit: each</w:t>
            </w:r>
          </w:p>
          <w:p w14:paraId="7F2BFC33" w14:textId="77777777" w:rsidR="004F5308" w:rsidRPr="00827675" w:rsidRDefault="004F5308" w:rsidP="00EF2483"/>
          <w:p w14:paraId="75C0492F" w14:textId="5F05EFFB" w:rsidR="004F5308" w:rsidRPr="00827675" w:rsidRDefault="004F5308" w:rsidP="00EF2483">
            <w:pPr>
              <w:rPr>
                <w:lang w:val="en-GB"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 xml:space="preserve">: </w:t>
            </w:r>
            <w:r w:rsidRPr="00827675">
              <w:rPr>
                <w:lang w:val="en-GB" w:eastAsia="en-GB"/>
              </w:rPr>
              <w:t>12</w:t>
            </w:r>
          </w:p>
          <w:p w14:paraId="55772B55" w14:textId="77777777" w:rsidR="004F5308" w:rsidRPr="00827675" w:rsidRDefault="004F5308" w:rsidP="00EF2483">
            <w:pPr>
              <w:rPr>
                <w:lang w:eastAsia="en-GB"/>
              </w:rPr>
            </w:pPr>
          </w:p>
          <w:p w14:paraId="6CC47467" w14:textId="77777777" w:rsidR="004F5308" w:rsidRPr="00827675" w:rsidRDefault="004F5308" w:rsidP="00EF2483">
            <w:r w:rsidRPr="00827675">
              <w:t>Expires Date: More than one year</w:t>
            </w:r>
          </w:p>
          <w:p w14:paraId="57C650FE" w14:textId="77777777" w:rsidR="004F5308" w:rsidRPr="00827675" w:rsidRDefault="004F5308" w:rsidP="00EF2483">
            <w:pPr>
              <w:rPr>
                <w:b/>
                <w:lang w:eastAsia="en-GB"/>
              </w:rPr>
            </w:pPr>
          </w:p>
          <w:p w14:paraId="115BD272" w14:textId="77777777" w:rsidR="004F5308" w:rsidRPr="00827675" w:rsidRDefault="004F5308" w:rsidP="00EF2483">
            <w:pPr>
              <w:widowControl/>
              <w:textAlignment w:val="bottom"/>
            </w:pPr>
            <w:r w:rsidRPr="00827675">
              <w:t>Delivery: CUAMM Addis Ababa</w:t>
            </w:r>
          </w:p>
          <w:p w14:paraId="6E1DF670" w14:textId="77777777" w:rsidR="004F5308" w:rsidRPr="00827675" w:rsidRDefault="004F5308" w:rsidP="00EF2483">
            <w:pPr>
              <w:widowControl/>
              <w:textAlignment w:val="bottom"/>
            </w:pPr>
          </w:p>
          <w:p w14:paraId="0AA528EC" w14:textId="77777777" w:rsidR="004F5308" w:rsidRPr="00827675" w:rsidRDefault="004F5308" w:rsidP="00EF2483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Specification</w:t>
            </w:r>
          </w:p>
          <w:p w14:paraId="415C51BF" w14:textId="77777777" w:rsidR="004F5308" w:rsidRPr="00827675" w:rsidRDefault="004F5308" w:rsidP="00F04C3C">
            <w:r w:rsidRPr="00827675">
              <w:t>Requirements:</w:t>
            </w:r>
          </w:p>
          <w:p w14:paraId="0DB8D5BF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Should have plethysmography wave form with numeric display for SPO2 and Heart rate on LCD/TFT display.</w:t>
            </w:r>
          </w:p>
          <w:p w14:paraId="06ECAD3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Digital SpO2 Rang: 0 </w:t>
            </w:r>
            <w:r w:rsidRPr="00827675">
              <w:softHyphen/>
              <w:t xml:space="preserve">to 100% </w:t>
            </w:r>
          </w:p>
          <w:p w14:paraId="40BD2278" w14:textId="5AB26386" w:rsidR="004F5308" w:rsidRPr="00827675" w:rsidRDefault="004F5308" w:rsidP="00C71E02">
            <w:pPr>
              <w:pStyle w:val="ListParagraph"/>
              <w:numPr>
                <w:ilvl w:val="1"/>
                <w:numId w:val="36"/>
              </w:numPr>
            </w:pPr>
            <w:r w:rsidRPr="00827675">
              <w:lastRenderedPageBreak/>
              <w:t>Resolution: 1%</w:t>
            </w:r>
          </w:p>
          <w:p w14:paraId="32E01E20" w14:textId="08A0E4A0" w:rsidR="004F5308" w:rsidRPr="00827675" w:rsidRDefault="004F5308" w:rsidP="00C71E02">
            <w:pPr>
              <w:pStyle w:val="ListParagraph"/>
              <w:numPr>
                <w:ilvl w:val="1"/>
                <w:numId w:val="36"/>
              </w:numPr>
            </w:pPr>
            <w:r w:rsidRPr="00827675">
              <w:t>Accuracy: 70% to 100%: ±2% Refreshing rate       </w:t>
            </w:r>
          </w:p>
          <w:p w14:paraId="5AF084DE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Pulse Rate Range: 25 to </w:t>
            </w:r>
            <w:r w:rsidRPr="00827675">
              <w:softHyphen/>
              <w:t xml:space="preserve"> 250 bpm </w:t>
            </w:r>
          </w:p>
          <w:p w14:paraId="58263148" w14:textId="6CD13EEA" w:rsidR="004F5308" w:rsidRPr="00827675" w:rsidRDefault="004F5308" w:rsidP="00C71E02">
            <w:pPr>
              <w:pStyle w:val="ListParagraph"/>
              <w:numPr>
                <w:ilvl w:val="0"/>
                <w:numId w:val="36"/>
              </w:numPr>
            </w:pPr>
            <w:r w:rsidRPr="00827675">
              <w:t xml:space="preserve">-Resolution: 1 bpm </w:t>
            </w:r>
          </w:p>
          <w:p w14:paraId="4C3D81EE" w14:textId="3267830E" w:rsidR="004F5308" w:rsidRPr="00827675" w:rsidRDefault="004F5308" w:rsidP="00C71E02">
            <w:pPr>
              <w:pStyle w:val="ListParagraph"/>
              <w:numPr>
                <w:ilvl w:val="0"/>
                <w:numId w:val="36"/>
              </w:numPr>
            </w:pPr>
            <w:r w:rsidRPr="00827675">
              <w:t xml:space="preserve">-Accuracy: ±2% or ±1 bpm, </w:t>
            </w:r>
          </w:p>
          <w:p w14:paraId="6EAE5B14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Audio and visual alarm for both upper and lower SPO2 &amp; Heart rate. </w:t>
            </w:r>
          </w:p>
          <w:p w14:paraId="31E9036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Should provide with pediatric reusable finger probes </w:t>
            </w:r>
          </w:p>
          <w:p w14:paraId="5333767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Beep sound and alarm sound should have separate volume control</w:t>
            </w:r>
          </w:p>
          <w:p w14:paraId="78552924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Power Source Mains with rechargeable battery &gt;24hr on single charge </w:t>
            </w:r>
          </w:p>
          <w:p w14:paraId="76184FD2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Should be a portable, light weight and desktop model.</w:t>
            </w:r>
          </w:p>
          <w:p w14:paraId="1DBB345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Should have safety certificate from a competent authority CE / FDA</w:t>
            </w:r>
          </w:p>
          <w:p w14:paraId="31D3834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Alarm Limits for Sp02 should be Adjustable</w:t>
            </w:r>
          </w:p>
          <w:p w14:paraId="1A5F67C6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Continuous Measurement </w:t>
            </w:r>
          </w:p>
          <w:p w14:paraId="591CE6E1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Operating temperature 0 to 40°C.</w:t>
            </w:r>
          </w:p>
          <w:p w14:paraId="44D2184F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 xml:space="preserve">Storage Temperature: - 40 to 75°C. </w:t>
            </w:r>
          </w:p>
          <w:p w14:paraId="4AFB6EF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before="0" w:line="276" w:lineRule="auto"/>
              <w:contextualSpacing/>
            </w:pPr>
            <w:r w:rsidRPr="00827675">
              <w:t>Relative humidity: 10-95%</w:t>
            </w:r>
          </w:p>
          <w:p w14:paraId="2ADD7CAF" w14:textId="77777777" w:rsidR="004F5308" w:rsidRPr="00827675" w:rsidRDefault="004F5308" w:rsidP="005A1163">
            <w:pPr>
              <w:jc w:val="both"/>
            </w:pPr>
            <w:r w:rsidRPr="00827675">
              <w:t>Operating and detailed service manual which includes electrical diagrams should be supplied.</w:t>
            </w:r>
          </w:p>
          <w:p w14:paraId="0E0515D3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spacing w:before="100" w:beforeAutospacing="1" w:line="273" w:lineRule="auto"/>
              <w:contextualSpacing/>
              <w:jc w:val="both"/>
            </w:pPr>
            <w:r w:rsidRPr="00827675">
              <w:t>Two or more years warranty periods.</w:t>
            </w:r>
          </w:p>
          <w:p w14:paraId="742307BB" w14:textId="77777777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spacing w:before="100" w:beforeAutospacing="1" w:line="273" w:lineRule="auto"/>
              <w:contextualSpacing/>
              <w:jc w:val="both"/>
            </w:pPr>
            <w:r w:rsidRPr="00827675">
              <w:t>Device catalogue must be given</w:t>
            </w:r>
          </w:p>
          <w:p w14:paraId="74F0E9C0" w14:textId="74332A3D" w:rsidR="004F5308" w:rsidRPr="00827675" w:rsidRDefault="004F5308" w:rsidP="00C71E02">
            <w:pPr>
              <w:pStyle w:val="ListParagraph"/>
              <w:widowControl/>
              <w:numPr>
                <w:ilvl w:val="0"/>
                <w:numId w:val="37"/>
              </w:numPr>
              <w:shd w:val="clear" w:color="auto" w:fill="FFFFFF"/>
              <w:autoSpaceDE/>
              <w:autoSpaceDN/>
              <w:spacing w:before="0" w:after="100" w:afterAutospacing="1"/>
              <w:contextualSpacing/>
            </w:pPr>
            <w:r w:rsidRPr="00827675">
              <w:t>Service and user manuals in English should be avail with</w:t>
            </w:r>
            <w:r w:rsidRPr="00827675">
              <w:rPr>
                <w:b/>
              </w:rPr>
              <w:t xml:space="preserve"> it.</w:t>
            </w:r>
          </w:p>
        </w:tc>
        <w:tc>
          <w:tcPr>
            <w:tcW w:w="4281" w:type="dxa"/>
            <w:gridSpan w:val="2"/>
            <w:vAlign w:val="bottom"/>
          </w:tcPr>
          <w:p w14:paraId="59445D8A" w14:textId="49258E78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2EC55B77" w14:textId="01D4509F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452A005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D63022" w14:paraId="60A1ABFE" w14:textId="77777777" w:rsidTr="00176ADA">
        <w:trPr>
          <w:trHeight w:val="709"/>
        </w:trPr>
        <w:tc>
          <w:tcPr>
            <w:tcW w:w="1124" w:type="dxa"/>
          </w:tcPr>
          <w:p w14:paraId="7FE4D75A" w14:textId="1AE97CC2" w:rsidR="00D63022" w:rsidRDefault="00176ADA" w:rsidP="00696646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7</w:t>
            </w:r>
          </w:p>
        </w:tc>
        <w:tc>
          <w:tcPr>
            <w:tcW w:w="4366" w:type="dxa"/>
            <w:gridSpan w:val="2"/>
            <w:shd w:val="clear" w:color="auto" w:fill="auto"/>
            <w:vAlign w:val="center"/>
          </w:tcPr>
          <w:p w14:paraId="4EE16988" w14:textId="4C5D477B" w:rsidR="00D63022" w:rsidRPr="00827675" w:rsidRDefault="00D63022" w:rsidP="00D63022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827675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827675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827675">
              <w:rPr>
                <w:rFonts w:ascii="Calibri" w:hAnsi="Calibri" w:cs="Calibri"/>
                <w:color w:val="000000"/>
              </w:rPr>
              <w:t xml:space="preserve"> Resuscitation bag, Neonatal,  Different size </w:t>
            </w:r>
          </w:p>
          <w:p w14:paraId="389A57EE" w14:textId="77777777" w:rsidR="00D63022" w:rsidRPr="00827675" w:rsidRDefault="00D63022" w:rsidP="00D63022"/>
          <w:p w14:paraId="142C27EB" w14:textId="77777777" w:rsidR="00D63022" w:rsidRPr="00827675" w:rsidRDefault="00D63022" w:rsidP="00D63022">
            <w:r w:rsidRPr="00827675">
              <w:t>Unit: each</w:t>
            </w:r>
          </w:p>
          <w:p w14:paraId="7D042FC5" w14:textId="77777777" w:rsidR="00D63022" w:rsidRPr="00827675" w:rsidRDefault="00D63022" w:rsidP="00D63022"/>
          <w:p w14:paraId="24A98AC2" w14:textId="49AA03C7" w:rsidR="00D63022" w:rsidRPr="00827675" w:rsidRDefault="00D63022" w:rsidP="00D63022">
            <w:pPr>
              <w:rPr>
                <w:lang w:val="en-GB" w:eastAsia="en-GB"/>
              </w:rPr>
            </w:pPr>
            <w:r w:rsidRPr="00827675">
              <w:rPr>
                <w:lang w:val="en-GB" w:eastAsia="en-GB"/>
              </w:rPr>
              <w:t>Quantity</w:t>
            </w:r>
            <w:r w:rsidRPr="00827675">
              <w:rPr>
                <w:b/>
                <w:lang w:val="en-GB" w:eastAsia="en-GB"/>
              </w:rPr>
              <w:t xml:space="preserve">: </w:t>
            </w:r>
            <w:r w:rsidRPr="00827675">
              <w:rPr>
                <w:lang w:val="en-GB" w:eastAsia="en-GB"/>
              </w:rPr>
              <w:t>40</w:t>
            </w:r>
          </w:p>
          <w:p w14:paraId="173D076D" w14:textId="77777777" w:rsidR="00D63022" w:rsidRPr="00827675" w:rsidRDefault="00D63022" w:rsidP="00D63022">
            <w:pPr>
              <w:rPr>
                <w:lang w:eastAsia="en-GB"/>
              </w:rPr>
            </w:pPr>
          </w:p>
          <w:p w14:paraId="1B529700" w14:textId="77777777" w:rsidR="00D63022" w:rsidRPr="00827675" w:rsidRDefault="00D63022" w:rsidP="00D63022">
            <w:r w:rsidRPr="00827675">
              <w:t>Expires Date: More than one year</w:t>
            </w:r>
          </w:p>
          <w:p w14:paraId="4A778988" w14:textId="77777777" w:rsidR="00D63022" w:rsidRPr="00827675" w:rsidRDefault="00D63022" w:rsidP="00D63022">
            <w:pPr>
              <w:rPr>
                <w:b/>
                <w:lang w:eastAsia="en-GB"/>
              </w:rPr>
            </w:pPr>
          </w:p>
          <w:p w14:paraId="66E3F887" w14:textId="77777777" w:rsidR="00D63022" w:rsidRPr="00827675" w:rsidRDefault="00D63022" w:rsidP="00D63022">
            <w:pPr>
              <w:widowControl/>
              <w:textAlignment w:val="bottom"/>
            </w:pPr>
            <w:r w:rsidRPr="00827675">
              <w:t>Delivery: CUAMM Addis Ababa</w:t>
            </w:r>
          </w:p>
          <w:p w14:paraId="52C22FE1" w14:textId="77777777" w:rsidR="00D63022" w:rsidRPr="00827675" w:rsidRDefault="00D63022" w:rsidP="00D63022">
            <w:pPr>
              <w:widowControl/>
              <w:textAlignment w:val="bottom"/>
            </w:pPr>
          </w:p>
          <w:p w14:paraId="7EB3A699" w14:textId="77777777" w:rsidR="00D63022" w:rsidRPr="00827675" w:rsidRDefault="00D63022" w:rsidP="00D63022">
            <w:pPr>
              <w:widowControl/>
              <w:textAlignment w:val="bottom"/>
              <w:rPr>
                <w:b/>
              </w:rPr>
            </w:pPr>
            <w:r w:rsidRPr="00827675">
              <w:rPr>
                <w:b/>
              </w:rPr>
              <w:t>Specification</w:t>
            </w:r>
          </w:p>
          <w:p w14:paraId="48731DB6" w14:textId="77777777" w:rsidR="00D63022" w:rsidRPr="00827675" w:rsidRDefault="00D63022" w:rsidP="00D63022"/>
          <w:p w14:paraId="2728BE9E" w14:textId="77777777" w:rsidR="00C413EB" w:rsidRPr="00827675" w:rsidRDefault="00D63022" w:rsidP="00C71E02">
            <w:pPr>
              <w:pStyle w:val="ListParagraph"/>
              <w:numPr>
                <w:ilvl w:val="0"/>
                <w:numId w:val="69"/>
              </w:numPr>
            </w:pPr>
            <w:r w:rsidRPr="00827675">
              <w:t>Volume &amp; Patient Size</w:t>
            </w:r>
          </w:p>
          <w:p w14:paraId="1608BD6C" w14:textId="7275DF2B" w:rsidR="00C413EB" w:rsidRPr="00827675" w:rsidRDefault="00827675" w:rsidP="00C71E02">
            <w:pPr>
              <w:pStyle w:val="ListParagraph"/>
              <w:numPr>
                <w:ilvl w:val="1"/>
                <w:numId w:val="69"/>
              </w:numPr>
              <w:ind w:left="561"/>
            </w:pPr>
            <w:r>
              <w:t>Tidal Volume:</w:t>
            </w:r>
            <w:r w:rsidR="00D63022" w:rsidRPr="00827675">
              <w:t>25</w:t>
            </w:r>
            <w:r w:rsidR="00C413EB" w:rsidRPr="00827675">
              <w:t>0</w:t>
            </w:r>
            <w:r>
              <w:t xml:space="preserve"> mL</w:t>
            </w:r>
            <w:r w:rsidR="00C413EB" w:rsidRPr="00827675">
              <w:t xml:space="preserve"> (standard for neonates)</w:t>
            </w:r>
          </w:p>
          <w:p w14:paraId="2820A7DC" w14:textId="0D9F1619" w:rsidR="00C413EB" w:rsidRPr="00827675" w:rsidRDefault="00827675" w:rsidP="00C71E02">
            <w:pPr>
              <w:pStyle w:val="ListParagraph"/>
              <w:numPr>
                <w:ilvl w:val="1"/>
                <w:numId w:val="69"/>
              </w:numPr>
              <w:ind w:left="561"/>
            </w:pPr>
            <w:r>
              <w:t xml:space="preserve">Patient Weight: </w:t>
            </w:r>
            <w:r w:rsidR="00D63022" w:rsidRPr="00827675">
              <w:t>&lt;5 kg</w:t>
            </w:r>
            <w:r w:rsidR="00C413EB" w:rsidRPr="00827675">
              <w:t xml:space="preserve"> (preterm and term newborns)</w:t>
            </w:r>
          </w:p>
          <w:p w14:paraId="373A40D1" w14:textId="03E83971" w:rsidR="00D63022" w:rsidRPr="00827675" w:rsidRDefault="00827675" w:rsidP="00C71E02">
            <w:pPr>
              <w:pStyle w:val="ListParagraph"/>
              <w:numPr>
                <w:ilvl w:val="1"/>
                <w:numId w:val="69"/>
              </w:numPr>
              <w:ind w:left="561"/>
            </w:pPr>
            <w:r>
              <w:t xml:space="preserve">Compliance: Must deliver </w:t>
            </w:r>
            <w:r w:rsidR="00D63022" w:rsidRPr="00827675">
              <w:t xml:space="preserve">20–40 </w:t>
            </w:r>
            <w:proofErr w:type="spellStart"/>
            <w:r w:rsidR="00D63022" w:rsidRPr="00827675">
              <w:t>cmH</w:t>
            </w:r>
            <w:r w:rsidR="00D63022" w:rsidRPr="00827675">
              <w:rPr>
                <w:rFonts w:ascii="Cambria Math" w:hAnsi="Cambria Math" w:cs="Cambria Math"/>
              </w:rPr>
              <w:t>₂</w:t>
            </w:r>
            <w:r w:rsidR="00D63022" w:rsidRPr="00827675">
              <w:t>O</w:t>
            </w:r>
            <w:proofErr w:type="spellEnd"/>
            <w:r w:rsidR="00D63022" w:rsidRPr="00827675">
              <w:t xml:space="preserve"> peak pressure (with safety pop-off valve)  </w:t>
            </w:r>
          </w:p>
          <w:p w14:paraId="50D55FDA" w14:textId="77777777" w:rsidR="00D63022" w:rsidRPr="00827675" w:rsidRDefault="00D63022" w:rsidP="00D63022"/>
          <w:p w14:paraId="24CB0471" w14:textId="0867D348" w:rsidR="00D63022" w:rsidRPr="00827675" w:rsidRDefault="00D63022" w:rsidP="00C71E02">
            <w:pPr>
              <w:pStyle w:val="ListParagraph"/>
              <w:numPr>
                <w:ilvl w:val="0"/>
                <w:numId w:val="69"/>
              </w:numPr>
            </w:pPr>
            <w:r w:rsidRPr="00827675">
              <w:t xml:space="preserve">Key Design Features**  </w:t>
            </w:r>
          </w:p>
          <w:p w14:paraId="4FA15960" w14:textId="1C7B2765" w:rsidR="00C413EB" w:rsidRPr="00827675" w:rsidRDefault="00827675" w:rsidP="00C71E02">
            <w:pPr>
              <w:pStyle w:val="ListParagraph"/>
              <w:numPr>
                <w:ilvl w:val="0"/>
                <w:numId w:val="70"/>
              </w:numPr>
            </w:pPr>
            <w:r>
              <w:t xml:space="preserve">Material: Latex-free silicone </w:t>
            </w:r>
            <w:r w:rsidR="00D63022" w:rsidRPr="00827675">
              <w:t>(for inf</w:t>
            </w:r>
            <w:r w:rsidR="00C413EB" w:rsidRPr="00827675">
              <w:t>ection control and durability)</w:t>
            </w:r>
          </w:p>
          <w:p w14:paraId="7A7EF659" w14:textId="01D00D06" w:rsidR="00C413EB" w:rsidRPr="00827675" w:rsidRDefault="00827675" w:rsidP="00C71E02">
            <w:pPr>
              <w:pStyle w:val="ListParagraph"/>
              <w:numPr>
                <w:ilvl w:val="0"/>
                <w:numId w:val="70"/>
              </w:numPr>
            </w:pPr>
            <w:r>
              <w:t>Oxygen Inlet: Standard 6 mm (1/4") connector</w:t>
            </w:r>
            <w:r w:rsidR="00D63022" w:rsidRPr="00827675">
              <w:t xml:space="preserve"> (for 15 L/min O</w:t>
            </w:r>
            <w:r w:rsidR="00D63022" w:rsidRPr="00827675">
              <w:rPr>
                <w:rFonts w:ascii="Cambria Math" w:hAnsi="Cambria Math" w:cs="Cambria Math"/>
              </w:rPr>
              <w:t>₂</w:t>
            </w:r>
            <w:r w:rsidR="00C413EB" w:rsidRPr="00827675">
              <w:t xml:space="preserve"> flow)</w:t>
            </w:r>
          </w:p>
          <w:p w14:paraId="692FF7AF" w14:textId="4EE7C649" w:rsidR="00C413EB" w:rsidRPr="00827675" w:rsidRDefault="00827675" w:rsidP="00C71E02">
            <w:pPr>
              <w:pStyle w:val="ListParagraph"/>
              <w:numPr>
                <w:ilvl w:val="0"/>
                <w:numId w:val="70"/>
              </w:numPr>
            </w:pPr>
            <w:r>
              <w:t xml:space="preserve">Reservoir Bag: </w:t>
            </w:r>
            <w:r w:rsidR="00D63022" w:rsidRPr="00827675">
              <w:t xml:space="preserve">Oxygen reservoir (optional </w:t>
            </w:r>
            <w:r>
              <w:t xml:space="preserve">but recommended)** to achieve </w:t>
            </w:r>
            <w:r w:rsidR="00D63022" w:rsidRPr="00827675">
              <w:t xml:space="preserve">90–100% </w:t>
            </w:r>
            <w:proofErr w:type="spellStart"/>
            <w:r w:rsidR="00D63022" w:rsidRPr="00827675">
              <w:t>FiO</w:t>
            </w:r>
            <w:proofErr w:type="spellEnd"/>
            <w:r w:rsidR="00D63022" w:rsidRPr="00827675">
              <w:rPr>
                <w:rFonts w:ascii="Cambria Math" w:hAnsi="Cambria Math" w:cs="Cambria Math"/>
              </w:rPr>
              <w:t>₂</w:t>
            </w:r>
          </w:p>
          <w:p w14:paraId="0F2272B2" w14:textId="101C4D7A" w:rsidR="00C413EB" w:rsidRPr="00827675" w:rsidRDefault="00827675" w:rsidP="00C71E02">
            <w:pPr>
              <w:pStyle w:val="ListParagraph"/>
              <w:numPr>
                <w:ilvl w:val="0"/>
                <w:numId w:val="70"/>
              </w:numPr>
            </w:pPr>
            <w:r>
              <w:t xml:space="preserve">Pop-off Valve: </w:t>
            </w:r>
            <w:r w:rsidR="00D63022" w:rsidRPr="00827675">
              <w:t xml:space="preserve">Adjustable or fixed at 30–40 </w:t>
            </w:r>
            <w:proofErr w:type="spellStart"/>
            <w:r w:rsidR="00D63022" w:rsidRPr="00827675">
              <w:t>cmH</w:t>
            </w:r>
            <w:r w:rsidR="00D63022" w:rsidRPr="00827675">
              <w:rPr>
                <w:rFonts w:ascii="Cambria Math" w:hAnsi="Cambria Math" w:cs="Cambria Math"/>
              </w:rPr>
              <w:t>₂</w:t>
            </w:r>
            <w:r>
              <w:t>O</w:t>
            </w:r>
            <w:proofErr w:type="spellEnd"/>
            <w:r w:rsidR="00D63022" w:rsidRPr="00827675">
              <w:t xml:space="preserve"> (prevent</w:t>
            </w:r>
            <w:r w:rsidR="00C413EB" w:rsidRPr="00827675">
              <w:t>s barotrauma in fragile lungs)</w:t>
            </w:r>
          </w:p>
          <w:p w14:paraId="332A75D4" w14:textId="7FF1B58D" w:rsidR="00D63022" w:rsidRPr="00827675" w:rsidRDefault="00827675" w:rsidP="00C71E02">
            <w:pPr>
              <w:pStyle w:val="ListParagraph"/>
              <w:numPr>
                <w:ilvl w:val="0"/>
                <w:numId w:val="70"/>
              </w:numPr>
            </w:pPr>
            <w:r>
              <w:t xml:space="preserve">Mask Compatibility: </w:t>
            </w:r>
            <w:r w:rsidR="00D63022" w:rsidRPr="00827675">
              <w:t>Neonatal</w:t>
            </w:r>
            <w:r>
              <w:t>-sized face mask (size 0 or 1)</w:t>
            </w:r>
            <w:r w:rsidR="00D63022" w:rsidRPr="00827675">
              <w:t xml:space="preserve"> with cushioned rim  </w:t>
            </w:r>
          </w:p>
          <w:p w14:paraId="7EF719DB" w14:textId="77777777" w:rsidR="00D63022" w:rsidRPr="00827675" w:rsidRDefault="00D63022" w:rsidP="00D63022"/>
          <w:p w14:paraId="68A7F093" w14:textId="5FB6DD09" w:rsidR="00D63022" w:rsidRPr="00827675" w:rsidRDefault="00827675" w:rsidP="00C71E02">
            <w:pPr>
              <w:pStyle w:val="ListParagraph"/>
              <w:numPr>
                <w:ilvl w:val="0"/>
                <w:numId w:val="69"/>
              </w:numPr>
            </w:pPr>
            <w:r>
              <w:t>Valve System Requirements</w:t>
            </w:r>
            <w:r w:rsidR="00D63022" w:rsidRPr="00827675">
              <w:t xml:space="preserve">  </w:t>
            </w:r>
          </w:p>
          <w:p w14:paraId="0DC527B9" w14:textId="3D54070D" w:rsidR="00D63022" w:rsidRPr="00827675" w:rsidRDefault="00D63022" w:rsidP="00C71E02">
            <w:pPr>
              <w:pStyle w:val="ListParagraph"/>
              <w:numPr>
                <w:ilvl w:val="0"/>
                <w:numId w:val="36"/>
              </w:numPr>
            </w:pPr>
            <w:r w:rsidRPr="00827675">
              <w:t xml:space="preserve">Duckbill or Leaf-Flap Valve (prevents sticking, ensures smooth airflow)  </w:t>
            </w:r>
          </w:p>
          <w:p w14:paraId="5F91A265" w14:textId="658CC7A6" w:rsidR="00D63022" w:rsidRPr="00827675" w:rsidRDefault="00D63022" w:rsidP="00C71E02">
            <w:pPr>
              <w:pStyle w:val="ListParagraph"/>
              <w:numPr>
                <w:ilvl w:val="0"/>
                <w:numId w:val="36"/>
              </w:numPr>
            </w:pPr>
            <w:r w:rsidRPr="00827675">
              <w:lastRenderedPageBreak/>
              <w:t xml:space="preserve">Self-refilling bag (no spring mechanism, for consistent ventilation)  </w:t>
            </w:r>
          </w:p>
          <w:p w14:paraId="710FF3C0" w14:textId="2412C6F0" w:rsidR="00D63022" w:rsidRPr="00827675" w:rsidRDefault="00D63022" w:rsidP="00C71E02">
            <w:pPr>
              <w:pStyle w:val="ListParagraph"/>
              <w:numPr>
                <w:ilvl w:val="0"/>
                <w:numId w:val="36"/>
              </w:numPr>
            </w:pPr>
            <w:r w:rsidRPr="00827675">
              <w:t xml:space="preserve">PEEP Valve Option (some advanced models for CPAP support)  </w:t>
            </w:r>
          </w:p>
          <w:p w14:paraId="0C06FEA5" w14:textId="77777777" w:rsidR="00D63022" w:rsidRPr="00827675" w:rsidRDefault="00D63022" w:rsidP="00D63022"/>
          <w:p w14:paraId="0363B705" w14:textId="244D58AC" w:rsidR="00D63022" w:rsidRPr="00827675" w:rsidRDefault="00D63022" w:rsidP="00C71E02">
            <w:pPr>
              <w:pStyle w:val="ListParagraph"/>
              <w:numPr>
                <w:ilvl w:val="0"/>
                <w:numId w:val="69"/>
              </w:numPr>
            </w:pPr>
            <w:r w:rsidRPr="00827675">
              <w:t xml:space="preserve">Ethiopian Regulatory Standards </w:t>
            </w:r>
          </w:p>
          <w:p w14:paraId="69FA8421" w14:textId="77777777" w:rsidR="00C413EB" w:rsidRPr="00827675" w:rsidRDefault="00D63022" w:rsidP="00C71E02">
            <w:pPr>
              <w:pStyle w:val="ListParagraph"/>
              <w:numPr>
                <w:ilvl w:val="2"/>
                <w:numId w:val="36"/>
              </w:numPr>
              <w:ind w:left="360"/>
            </w:pPr>
            <w:r w:rsidRPr="00827675">
              <w:t>ISO 10651-</w:t>
            </w:r>
            <w:r w:rsidR="00C413EB" w:rsidRPr="00827675">
              <w:t>4** (for manual resuscitators)</w:t>
            </w:r>
          </w:p>
          <w:p w14:paraId="09268B8A" w14:textId="4C3FA694" w:rsidR="00D63022" w:rsidRPr="00827675" w:rsidRDefault="00D63022" w:rsidP="00C71E02">
            <w:pPr>
              <w:pStyle w:val="ListParagraph"/>
              <w:numPr>
                <w:ilvl w:val="2"/>
                <w:numId w:val="36"/>
              </w:numPr>
              <w:ind w:left="360"/>
            </w:pPr>
            <w:r w:rsidRPr="00827675">
              <w:t>FMOH Medical Device Standards (must be registered with Ethiopian Food &amp; Drug Authority (EFDA))</w:t>
            </w:r>
          </w:p>
        </w:tc>
        <w:tc>
          <w:tcPr>
            <w:tcW w:w="4281" w:type="dxa"/>
            <w:gridSpan w:val="2"/>
            <w:vAlign w:val="bottom"/>
          </w:tcPr>
          <w:p w14:paraId="26C3D9B8" w14:textId="77777777" w:rsidR="00D63022" w:rsidRDefault="00D63022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42841E3E" w14:textId="77777777" w:rsidR="00D63022" w:rsidRDefault="00D63022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189056A" w14:textId="77777777" w:rsidR="00D63022" w:rsidRDefault="00D63022">
            <w:pPr>
              <w:pStyle w:val="TableParagraph"/>
              <w:rPr>
                <w:sz w:val="20"/>
              </w:rPr>
            </w:pPr>
          </w:p>
        </w:tc>
      </w:tr>
      <w:tr w:rsidR="004F5308" w14:paraId="18BBD4C5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650E2A5F" w14:textId="137B70D7" w:rsidR="004F5308" w:rsidRDefault="004F5308" w:rsidP="00696646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</w:t>
            </w:r>
            <w:r w:rsidR="00176ADA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366" w:type="dxa"/>
            <w:gridSpan w:val="2"/>
            <w:shd w:val="clear" w:color="auto" w:fill="auto"/>
            <w:vAlign w:val="center"/>
          </w:tcPr>
          <w:p w14:paraId="503AE95C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Room heater</w:t>
            </w:r>
          </w:p>
          <w:p w14:paraId="7F176135" w14:textId="716F57D7" w:rsidR="004F5308" w:rsidRDefault="004F5308" w:rsidP="00EF2483"/>
          <w:p w14:paraId="3EF938F2" w14:textId="56775EAC" w:rsidR="004F5308" w:rsidRDefault="004F5308" w:rsidP="00EF2483">
            <w:r w:rsidRPr="00EF2483">
              <w:t xml:space="preserve">Unit: </w:t>
            </w:r>
            <w:r>
              <w:t>each</w:t>
            </w:r>
          </w:p>
          <w:p w14:paraId="2BB06BBD" w14:textId="77777777" w:rsidR="00D82783" w:rsidRPr="00EF2483" w:rsidRDefault="00D82783" w:rsidP="00EF2483"/>
          <w:p w14:paraId="7A0A7E24" w14:textId="3C77D16A" w:rsidR="004F5308" w:rsidRDefault="004F5308" w:rsidP="00EF2483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>:</w:t>
            </w:r>
            <w:r>
              <w:rPr>
                <w:b/>
                <w:lang w:val="en-GB" w:eastAsia="en-GB"/>
              </w:rPr>
              <w:t xml:space="preserve"> 5</w:t>
            </w:r>
            <w:r w:rsidRPr="00751A9A">
              <w:rPr>
                <w:b/>
                <w:lang w:val="en-GB" w:eastAsia="en-GB"/>
              </w:rPr>
              <w:t xml:space="preserve"> </w:t>
            </w:r>
          </w:p>
          <w:p w14:paraId="2A21F519" w14:textId="77777777" w:rsidR="00D82783" w:rsidRDefault="00D82783" w:rsidP="00EF2483">
            <w:pPr>
              <w:rPr>
                <w:b/>
                <w:lang w:eastAsia="en-GB"/>
              </w:rPr>
            </w:pPr>
          </w:p>
          <w:p w14:paraId="3411FD1E" w14:textId="77777777" w:rsidR="004F5308" w:rsidRDefault="004F5308" w:rsidP="00EF2483">
            <w:pPr>
              <w:widowControl/>
              <w:textAlignment w:val="bottom"/>
            </w:pPr>
            <w:r w:rsidRPr="00751A9A">
              <w:t>Delivery: CUAMM Addis Ababa</w:t>
            </w:r>
          </w:p>
          <w:p w14:paraId="138D35C9" w14:textId="77777777" w:rsidR="004633CA" w:rsidRDefault="004633CA" w:rsidP="00EF2483">
            <w:pPr>
              <w:widowControl/>
              <w:textAlignment w:val="bottom"/>
            </w:pPr>
          </w:p>
          <w:p w14:paraId="31282963" w14:textId="77777777" w:rsidR="004633CA" w:rsidRPr="004633CA" w:rsidRDefault="004633CA" w:rsidP="00EF2483">
            <w:pPr>
              <w:widowControl/>
              <w:textAlignment w:val="bottom"/>
              <w:rPr>
                <w:b/>
              </w:rPr>
            </w:pPr>
            <w:r w:rsidRPr="004633CA">
              <w:rPr>
                <w:b/>
              </w:rPr>
              <w:t>Specification</w:t>
            </w:r>
          </w:p>
          <w:p w14:paraId="58939A13" w14:textId="77777777" w:rsidR="004633CA" w:rsidRPr="00B02F6B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 xml:space="preserve">Power AC 220V, 50Hz, 2000 watts. </w:t>
            </w:r>
          </w:p>
          <w:p w14:paraId="318AAC63" w14:textId="77777777" w:rsidR="004633CA" w:rsidRPr="00B02F6B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 xml:space="preserve"> Contain a tip over shut-off feature and overheat thermal cutoff. </w:t>
            </w:r>
          </w:p>
          <w:p w14:paraId="30041181" w14:textId="77777777" w:rsidR="004633CA" w:rsidRPr="00B02F6B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 xml:space="preserve"> Have a working built-in thermostat and timer. </w:t>
            </w:r>
          </w:p>
          <w:p w14:paraId="27205CE7" w14:textId="77777777" w:rsidR="004633CA" w:rsidRPr="00B02F6B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 xml:space="preserve"> Be convection type</w:t>
            </w:r>
          </w:p>
          <w:p w14:paraId="1F98D7FF" w14:textId="77777777" w:rsidR="004633CA" w:rsidRPr="00B02F6B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>Device catalog must be available.</w:t>
            </w:r>
          </w:p>
          <w:p w14:paraId="320D33A3" w14:textId="77777777" w:rsidR="004633CA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>Warranty period minimum of 2 years!</w:t>
            </w:r>
          </w:p>
          <w:p w14:paraId="6B7C7C9D" w14:textId="3F82AF55" w:rsidR="004633CA" w:rsidRPr="004633CA" w:rsidRDefault="004633CA" w:rsidP="00C71E02">
            <w:pPr>
              <w:pStyle w:val="ListParagraph"/>
              <w:widowControl/>
              <w:numPr>
                <w:ilvl w:val="0"/>
                <w:numId w:val="46"/>
              </w:numPr>
              <w:autoSpaceDE/>
              <w:autoSpaceDN/>
              <w:spacing w:before="0"/>
              <w:contextualSpacing/>
            </w:pPr>
            <w:r w:rsidRPr="00B02F6B">
              <w:t>User and service manuals in English should be available</w:t>
            </w:r>
          </w:p>
        </w:tc>
        <w:tc>
          <w:tcPr>
            <w:tcW w:w="4281" w:type="dxa"/>
            <w:gridSpan w:val="2"/>
            <w:vAlign w:val="bottom"/>
          </w:tcPr>
          <w:p w14:paraId="21C587C7" w14:textId="14ECC2DD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1F6909F" w14:textId="5BA99CAF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5B16E77F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A3A5047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66518CED" w14:textId="334B6460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4366" w:type="dxa"/>
            <w:gridSpan w:val="2"/>
            <w:vAlign w:val="center"/>
          </w:tcPr>
          <w:p w14:paraId="6FD66727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Stethoscope, newborn</w:t>
            </w:r>
          </w:p>
          <w:p w14:paraId="7583AC8F" w14:textId="77777777" w:rsidR="00D86732" w:rsidRDefault="00D86732" w:rsidP="00EF2483">
            <w:pPr>
              <w:rPr>
                <w:b/>
                <w:color w:val="000000"/>
              </w:rPr>
            </w:pPr>
          </w:p>
          <w:p w14:paraId="2CB66418" w14:textId="6EC71E6A" w:rsidR="004F5308" w:rsidRPr="00D86732" w:rsidRDefault="004F5308" w:rsidP="00EF2483">
            <w:r w:rsidRPr="00D86732">
              <w:t>Unit: each</w:t>
            </w:r>
          </w:p>
          <w:p w14:paraId="67E6B4C7" w14:textId="77777777" w:rsidR="00D86732" w:rsidRPr="00D86732" w:rsidRDefault="00D86732" w:rsidP="00EF2483"/>
          <w:p w14:paraId="6C2AB998" w14:textId="1916F936" w:rsidR="004F5308" w:rsidRPr="00D86732" w:rsidRDefault="004F5308" w:rsidP="00EF2483">
            <w:pPr>
              <w:rPr>
                <w:b/>
                <w:lang w:val="en-GB" w:eastAsia="en-GB"/>
              </w:rPr>
            </w:pPr>
            <w:r w:rsidRPr="00D86732">
              <w:rPr>
                <w:lang w:val="en-GB" w:eastAsia="en-GB"/>
              </w:rPr>
              <w:t>Quantity</w:t>
            </w:r>
            <w:r w:rsidRPr="00D86732">
              <w:rPr>
                <w:b/>
                <w:lang w:val="en-GB" w:eastAsia="en-GB"/>
              </w:rPr>
              <w:t>: 5</w:t>
            </w:r>
          </w:p>
          <w:p w14:paraId="21633CF3" w14:textId="77777777" w:rsidR="00D86732" w:rsidRPr="00D86732" w:rsidRDefault="00D86732" w:rsidP="00EF2483">
            <w:pPr>
              <w:rPr>
                <w:b/>
                <w:lang w:eastAsia="en-GB"/>
              </w:rPr>
            </w:pPr>
          </w:p>
          <w:p w14:paraId="237AD6CC" w14:textId="575057F9" w:rsidR="004F5308" w:rsidRPr="00D86732" w:rsidRDefault="004F5308" w:rsidP="00EF2483">
            <w:pPr>
              <w:widowControl/>
              <w:textAlignment w:val="bottom"/>
            </w:pPr>
            <w:r w:rsidRPr="00D86732">
              <w:t>Delivery: CUAMM Addis Ababa</w:t>
            </w:r>
          </w:p>
          <w:p w14:paraId="404BD3FB" w14:textId="77777777" w:rsidR="00D86732" w:rsidRPr="00D86732" w:rsidRDefault="00D86732" w:rsidP="00EF2483">
            <w:pPr>
              <w:widowControl/>
              <w:textAlignment w:val="bottom"/>
            </w:pPr>
          </w:p>
          <w:p w14:paraId="3A8F04DC" w14:textId="72994F01" w:rsidR="00AC4A67" w:rsidRPr="00D86732" w:rsidRDefault="00D86732" w:rsidP="00EF2483">
            <w:pPr>
              <w:widowControl/>
              <w:textAlignment w:val="bottom"/>
              <w:rPr>
                <w:b/>
              </w:rPr>
            </w:pPr>
            <w:r>
              <w:rPr>
                <w:b/>
              </w:rPr>
              <w:t xml:space="preserve">Technical </w:t>
            </w:r>
            <w:r w:rsidR="00AC4A67" w:rsidRPr="00D86732">
              <w:rPr>
                <w:b/>
              </w:rPr>
              <w:t>Specification</w:t>
            </w:r>
            <w:r w:rsidRPr="00D86732">
              <w:rPr>
                <w:b/>
              </w:rPr>
              <w:t>:</w:t>
            </w:r>
          </w:p>
          <w:p w14:paraId="6A78D0F9" w14:textId="6C5D10A6" w:rsidR="00AC4A67" w:rsidRPr="00D86732" w:rsidRDefault="00D86732" w:rsidP="00AC4A67">
            <w:pPr>
              <w:shd w:val="clear" w:color="auto" w:fill="FFFFFF"/>
              <w:spacing w:after="100" w:afterAutospacing="1"/>
              <w:contextualSpacing/>
            </w:pPr>
            <w:r w:rsidRPr="00D86732">
              <w:lastRenderedPageBreak/>
              <w:t xml:space="preserve">Stethoscope </w:t>
            </w:r>
            <w:r w:rsidR="00AC4A67" w:rsidRPr="00D86732">
              <w:t>Main features:</w:t>
            </w:r>
          </w:p>
          <w:p w14:paraId="37F5E36F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Chest piece made of stainless steel</w:t>
            </w:r>
          </w:p>
          <w:p w14:paraId="6F22E047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Plastic single lumen tube</w:t>
            </w:r>
          </w:p>
          <w:p w14:paraId="28030486" w14:textId="77777777" w:rsidR="00AC4A67" w:rsidRPr="00AC4A67" w:rsidRDefault="00AC4A67" w:rsidP="00C71E02">
            <w:pPr>
              <w:widowControl/>
              <w:numPr>
                <w:ilvl w:val="1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flexible</w:t>
            </w:r>
          </w:p>
          <w:p w14:paraId="16D13E8E" w14:textId="77777777" w:rsidR="00AC4A67" w:rsidRPr="00AC4A67" w:rsidRDefault="00AC4A67" w:rsidP="00C71E02">
            <w:pPr>
              <w:widowControl/>
              <w:numPr>
                <w:ilvl w:val="1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crack-resistant</w:t>
            </w:r>
          </w:p>
          <w:p w14:paraId="74599810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Stainless steel adjustable arms with flexible spring</w:t>
            </w:r>
          </w:p>
          <w:p w14:paraId="2C2B8CC8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Removable tight soft-sealing ear tips</w:t>
            </w:r>
          </w:p>
          <w:p w14:paraId="1DC4AEF2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Anti-cold rim</w:t>
            </w:r>
          </w:p>
          <w:p w14:paraId="1D784F09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Total length: 71 cm</w:t>
            </w:r>
          </w:p>
          <w:p w14:paraId="5BF3C2DE" w14:textId="77777777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</w:pPr>
            <w:r w:rsidRPr="00AC4A67">
              <w:t>Catalogue and manual in English is mandatory</w:t>
            </w:r>
          </w:p>
          <w:p w14:paraId="61983B49" w14:textId="3187B0C5" w:rsidR="00AC4A67" w:rsidRPr="00AC4A67" w:rsidRDefault="00AC4A67" w:rsidP="00C71E02">
            <w:pPr>
              <w:widowControl/>
              <w:numPr>
                <w:ilvl w:val="0"/>
                <w:numId w:val="71"/>
              </w:numPr>
              <w:shd w:val="clear" w:color="auto" w:fill="FFFFFF"/>
              <w:autoSpaceDE/>
              <w:autoSpaceDN/>
              <w:spacing w:after="100" w:afterAutospacing="1"/>
              <w:rPr>
                <w:sz w:val="24"/>
                <w:szCs w:val="24"/>
              </w:rPr>
            </w:pPr>
            <w:r w:rsidRPr="00AC4A67">
              <w:rPr>
                <w:rFonts w:eastAsiaTheme="minorHAnsi"/>
              </w:rPr>
              <w:t>One-year warranty period is mandatory</w:t>
            </w:r>
          </w:p>
        </w:tc>
        <w:tc>
          <w:tcPr>
            <w:tcW w:w="4281" w:type="dxa"/>
            <w:gridSpan w:val="2"/>
            <w:vAlign w:val="bottom"/>
          </w:tcPr>
          <w:p w14:paraId="28273B89" w14:textId="39C6ED36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0423AC59" w14:textId="086C3200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79780EF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4BBA2FCF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1C680CEB" w14:textId="3D2A11F6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0</w:t>
            </w:r>
          </w:p>
        </w:tc>
        <w:tc>
          <w:tcPr>
            <w:tcW w:w="4366" w:type="dxa"/>
            <w:gridSpan w:val="2"/>
            <w:vAlign w:val="center"/>
          </w:tcPr>
          <w:p w14:paraId="4529E4DB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Suction machine, electrical</w:t>
            </w:r>
          </w:p>
          <w:p w14:paraId="733D78BA" w14:textId="7967B292" w:rsidR="004F5308" w:rsidRDefault="004F5308" w:rsidP="006F1A18">
            <w:r w:rsidRPr="00751A9A">
              <w:rPr>
                <w:b/>
                <w:color w:val="000000"/>
              </w:rPr>
              <w:t xml:space="preserve"> </w:t>
            </w:r>
          </w:p>
          <w:p w14:paraId="184D693D" w14:textId="1F8707D6" w:rsidR="004F5308" w:rsidRDefault="004F5308" w:rsidP="006F1A18">
            <w:r w:rsidRPr="00EF2483">
              <w:t xml:space="preserve">Unit: </w:t>
            </w:r>
            <w:r>
              <w:t>each</w:t>
            </w:r>
          </w:p>
          <w:p w14:paraId="1A3A90CA" w14:textId="77777777" w:rsidR="00232849" w:rsidRPr="00EF2483" w:rsidRDefault="00232849" w:rsidP="006F1A18"/>
          <w:p w14:paraId="6CCB11C3" w14:textId="1A4460B4" w:rsidR="004F5308" w:rsidRPr="00DD0EA0" w:rsidRDefault="004F5308" w:rsidP="006F1A18">
            <w:pPr>
              <w:rPr>
                <w:lang w:eastAsia="en-GB"/>
              </w:rPr>
            </w:pPr>
            <w:r w:rsidRPr="00DD0EA0">
              <w:rPr>
                <w:lang w:val="en-GB" w:eastAsia="en-GB"/>
              </w:rPr>
              <w:t>Quantity</w:t>
            </w:r>
            <w:r w:rsidRPr="00DD0EA0">
              <w:rPr>
                <w:b/>
                <w:lang w:val="en-GB" w:eastAsia="en-GB"/>
              </w:rPr>
              <w:t xml:space="preserve">: </w:t>
            </w:r>
            <w:r w:rsidRPr="00DD0EA0">
              <w:rPr>
                <w:lang w:val="en-GB" w:eastAsia="en-GB"/>
              </w:rPr>
              <w:t xml:space="preserve">3 </w:t>
            </w:r>
          </w:p>
          <w:p w14:paraId="37EC51BB" w14:textId="77777777" w:rsidR="00DD0EA0" w:rsidRPr="00DD0EA0" w:rsidRDefault="00DD0EA0" w:rsidP="006F1A18">
            <w:pPr>
              <w:rPr>
                <w:b/>
                <w:lang w:eastAsia="en-GB"/>
              </w:rPr>
            </w:pPr>
          </w:p>
          <w:p w14:paraId="6861B5FA" w14:textId="77777777" w:rsidR="004F5308" w:rsidRPr="00DD0EA0" w:rsidRDefault="004F5308" w:rsidP="006F1A18">
            <w:pPr>
              <w:widowControl/>
              <w:textAlignment w:val="bottom"/>
            </w:pPr>
            <w:r w:rsidRPr="00DD0EA0">
              <w:t>Delivery: CUAMM Addis Ababa</w:t>
            </w:r>
          </w:p>
          <w:p w14:paraId="000845A9" w14:textId="77777777" w:rsidR="00DD0EA0" w:rsidRPr="00DD0EA0" w:rsidRDefault="00DD0EA0" w:rsidP="006F1A18">
            <w:pPr>
              <w:widowControl/>
              <w:textAlignment w:val="bottom"/>
            </w:pPr>
          </w:p>
          <w:p w14:paraId="078F1B2E" w14:textId="440CBE46" w:rsidR="00DD0EA0" w:rsidRPr="00DD0EA0" w:rsidRDefault="00DD0EA0" w:rsidP="006F1A18">
            <w:pPr>
              <w:widowControl/>
              <w:textAlignment w:val="bottom"/>
              <w:rPr>
                <w:b/>
              </w:rPr>
            </w:pPr>
            <w:r w:rsidRPr="00DD0EA0">
              <w:rPr>
                <w:b/>
              </w:rPr>
              <w:t>Technical Specification</w:t>
            </w:r>
          </w:p>
          <w:p w14:paraId="1D5C6217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Maximum negative pressure: ≥0.09 MPa(680mmHg)</w:t>
            </w:r>
          </w:p>
          <w:p w14:paraId="7C2BBEC7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Pump rate: ≥20 L/min</w:t>
            </w:r>
          </w:p>
          <w:p w14:paraId="3542E1DD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Noise: ≤60 dB</w:t>
            </w:r>
          </w:p>
          <w:p w14:paraId="61DFA1A4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Continuous Working Time: 0-30 min</w:t>
            </w:r>
          </w:p>
          <w:p w14:paraId="5B48FFEC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Flutter free vacuum control knob</w:t>
            </w:r>
          </w:p>
          <w:p w14:paraId="1A8ED76E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 xml:space="preserve">Twin suction bottles, minimum size 3 </w:t>
            </w:r>
            <w:proofErr w:type="spellStart"/>
            <w:r w:rsidRPr="00DD0EA0">
              <w:t>litres</w:t>
            </w:r>
            <w:proofErr w:type="spellEnd"/>
            <w:r w:rsidRPr="00DD0EA0">
              <w:t xml:space="preserve"> each</w:t>
            </w:r>
          </w:p>
          <w:p w14:paraId="74EB5081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>Bottles to have an automatic cut off when full to prevent ingress of fluid to motor</w:t>
            </w:r>
          </w:p>
          <w:p w14:paraId="027C51E3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 xml:space="preserve">Tubing to patient to be minimum 3m long, non-collapsible type  </w:t>
            </w:r>
          </w:p>
          <w:p w14:paraId="765E3007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</w:pPr>
            <w:r w:rsidRPr="00DD0EA0">
              <w:t xml:space="preserve">Sound Level: &lt; 60 </w:t>
            </w:r>
            <w:proofErr w:type="spellStart"/>
            <w:r w:rsidRPr="00DD0EA0">
              <w:t>dBA</w:t>
            </w:r>
            <w:proofErr w:type="spellEnd"/>
            <w:r w:rsidRPr="00DD0EA0">
              <w:t>.</w:t>
            </w:r>
          </w:p>
          <w:p w14:paraId="16657016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after="160" w:line="259" w:lineRule="auto"/>
              <w:contextualSpacing/>
            </w:pPr>
            <w:r w:rsidRPr="00DD0EA0">
              <w:rPr>
                <w:lang w:eastAsia="en-GB"/>
              </w:rPr>
              <w:lastRenderedPageBreak/>
              <w:t>Two spare suction bottles</w:t>
            </w:r>
          </w:p>
          <w:p w14:paraId="4C89C9FE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after="160" w:line="259" w:lineRule="auto"/>
              <w:contextualSpacing/>
            </w:pPr>
            <w:r w:rsidRPr="00DD0EA0">
              <w:rPr>
                <w:lang w:eastAsia="en-GB"/>
              </w:rPr>
              <w:t>Twenty (20) spare inlet filters</w:t>
            </w:r>
          </w:p>
          <w:p w14:paraId="5D16F27C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after="160" w:line="259" w:lineRule="auto"/>
              <w:contextualSpacing/>
            </w:pPr>
            <w:r w:rsidRPr="00DD0EA0">
              <w:rPr>
                <w:lang w:eastAsia="en-GB"/>
              </w:rPr>
              <w:t>Two spare seals for storage jars</w:t>
            </w:r>
          </w:p>
          <w:p w14:paraId="54615763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  <w:jc w:val="both"/>
            </w:pPr>
            <w:r w:rsidRPr="00DD0EA0">
              <w:t xml:space="preserve">Service and user manuals in English should be avail </w:t>
            </w:r>
          </w:p>
          <w:p w14:paraId="356250B9" w14:textId="77777777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  <w:jc w:val="both"/>
            </w:pPr>
            <w:r w:rsidRPr="00DD0EA0">
              <w:t>Device catalogue is mandatory</w:t>
            </w:r>
          </w:p>
          <w:p w14:paraId="5EC44772" w14:textId="7B791328" w:rsidR="00DD0EA0" w:rsidRPr="00DD0EA0" w:rsidRDefault="00DD0EA0" w:rsidP="00C71E02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spacing w:before="0" w:line="259" w:lineRule="auto"/>
              <w:contextualSpacing/>
              <w:jc w:val="both"/>
              <w:rPr>
                <w:sz w:val="24"/>
                <w:szCs w:val="24"/>
              </w:rPr>
            </w:pPr>
            <w:r w:rsidRPr="00DD0EA0">
              <w:t>Warranty period two years</w:t>
            </w:r>
            <w:r w:rsidRPr="0020052B">
              <w:rPr>
                <w:sz w:val="24"/>
                <w:szCs w:val="24"/>
              </w:rPr>
              <w:t xml:space="preserve"> </w:t>
            </w:r>
          </w:p>
        </w:tc>
        <w:tc>
          <w:tcPr>
            <w:tcW w:w="4281" w:type="dxa"/>
            <w:gridSpan w:val="2"/>
            <w:vAlign w:val="bottom"/>
          </w:tcPr>
          <w:p w14:paraId="2AF5C379" w14:textId="1AFBE0CB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158B161" w14:textId="4C3EA990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3299A776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7BBADE97" w14:textId="77777777" w:rsidTr="00D86732">
        <w:trPr>
          <w:trHeight w:val="5517"/>
        </w:trPr>
        <w:tc>
          <w:tcPr>
            <w:tcW w:w="1124" w:type="dxa"/>
            <w:vAlign w:val="center"/>
          </w:tcPr>
          <w:p w14:paraId="10A44B0F" w14:textId="19B19DFE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1</w:t>
            </w:r>
          </w:p>
        </w:tc>
        <w:tc>
          <w:tcPr>
            <w:tcW w:w="4366" w:type="dxa"/>
            <w:gridSpan w:val="2"/>
            <w:vAlign w:val="center"/>
          </w:tcPr>
          <w:p w14:paraId="0BECDBF8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>Syringe pump</w:t>
            </w:r>
          </w:p>
          <w:p w14:paraId="18BF62D5" w14:textId="38DBC7E7" w:rsidR="004F5308" w:rsidRDefault="004F5308" w:rsidP="006F1A18"/>
          <w:p w14:paraId="013F3F87" w14:textId="4BEB794D" w:rsidR="004F5308" w:rsidRDefault="004F5308" w:rsidP="006F1A18">
            <w:r w:rsidRPr="00EF2483">
              <w:t xml:space="preserve">Unit: </w:t>
            </w:r>
            <w:r>
              <w:t>each</w:t>
            </w:r>
          </w:p>
          <w:p w14:paraId="6290CAFF" w14:textId="77777777" w:rsidR="004F5308" w:rsidRPr="00EF2483" w:rsidRDefault="004F5308" w:rsidP="006F1A18"/>
          <w:p w14:paraId="7274CFB8" w14:textId="23996999" w:rsidR="004F5308" w:rsidRDefault="004F5308" w:rsidP="006F1A18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>
              <w:rPr>
                <w:b/>
                <w:lang w:val="en-GB" w:eastAsia="en-GB"/>
              </w:rPr>
              <w:t>2</w:t>
            </w:r>
          </w:p>
          <w:p w14:paraId="1446312C" w14:textId="77777777" w:rsidR="004F5308" w:rsidRDefault="004F5308" w:rsidP="006F1A18">
            <w:pPr>
              <w:rPr>
                <w:b/>
                <w:lang w:eastAsia="en-GB"/>
              </w:rPr>
            </w:pPr>
          </w:p>
          <w:p w14:paraId="6C502653" w14:textId="77777777" w:rsidR="004F5308" w:rsidRDefault="004F5308" w:rsidP="006F1A18">
            <w:pPr>
              <w:widowControl/>
              <w:textAlignment w:val="bottom"/>
            </w:pPr>
            <w:r w:rsidRPr="00751A9A">
              <w:t>Delivery: CUAMM Addis Ababa</w:t>
            </w:r>
          </w:p>
          <w:p w14:paraId="193BE7AC" w14:textId="77777777" w:rsidR="004F5308" w:rsidRDefault="004F5308" w:rsidP="006F1A18">
            <w:pPr>
              <w:widowControl/>
              <w:textAlignment w:val="bottom"/>
            </w:pPr>
          </w:p>
          <w:p w14:paraId="59DB2A0C" w14:textId="77777777" w:rsidR="004F5308" w:rsidRPr="006C4D01" w:rsidRDefault="004F5308" w:rsidP="006F1A18">
            <w:pPr>
              <w:widowControl/>
              <w:textAlignment w:val="bottom"/>
              <w:rPr>
                <w:b/>
              </w:rPr>
            </w:pPr>
            <w:r w:rsidRPr="006C4D01">
              <w:rPr>
                <w:b/>
              </w:rPr>
              <w:t>Specification</w:t>
            </w:r>
          </w:p>
          <w:p w14:paraId="505C98F4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Open system, compatible with all standard brands of syringes. Compatible with 10, 20, 30 and 50mL capacity syringes at a minimum. Continuous delivery, linear motor and plunger driven. </w:t>
            </w:r>
          </w:p>
          <w:p w14:paraId="0B64A46E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The unit is equipped with occlusion detection. Self-test is performed each time the device is switched on. </w:t>
            </w:r>
          </w:p>
          <w:p w14:paraId="2F04D6FF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User programmable for syringe size, infusion volume, time, and flow rate. </w:t>
            </w:r>
          </w:p>
          <w:p w14:paraId="67B8AF9A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Automatic calculation of third parameter when user enters in other two (volume, time, and flow rate). </w:t>
            </w:r>
          </w:p>
          <w:p w14:paraId="3335A547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>Minimum guaranteed flow rate of 0.1-1300mL/hr, depending on syringe size.</w:t>
            </w:r>
          </w:p>
          <w:p w14:paraId="2C1251B6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Minimum Keep Vein Open (KVO) rate of 0.1-1mL/hr but never greater than programmed flow rate. </w:t>
            </w:r>
          </w:p>
          <w:p w14:paraId="55D58071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Volume delivered with an accuracy of at least 3%. Maximum pressure of at least 17.4 </w:t>
            </w:r>
            <w:r w:rsidRPr="006C4D01">
              <w:rPr>
                <w:lang w:val="en-GB" w:eastAsia="en-GB"/>
              </w:rPr>
              <w:lastRenderedPageBreak/>
              <w:t xml:space="preserve">PSI / 120 </w:t>
            </w:r>
            <w:proofErr w:type="spellStart"/>
            <w:r w:rsidRPr="006C4D01">
              <w:rPr>
                <w:lang w:val="en-GB" w:eastAsia="en-GB"/>
              </w:rPr>
              <w:t>kPa</w:t>
            </w:r>
            <w:proofErr w:type="spellEnd"/>
            <w:r w:rsidRPr="006C4D01">
              <w:rPr>
                <w:lang w:val="en-GB" w:eastAsia="en-GB"/>
              </w:rPr>
              <w:t xml:space="preserve">. User adjustable high pressure/occlusion settings. </w:t>
            </w:r>
          </w:p>
          <w:p w14:paraId="7AAD5A45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>Display includes start/stop, volume limit, flow rate and volume so far delivered.</w:t>
            </w:r>
          </w:p>
          <w:p w14:paraId="676D067F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>System reports with audio-visual alert:</w:t>
            </w:r>
          </w:p>
          <w:p w14:paraId="5C9F12AC" w14:textId="77777777" w:rsidR="004F5308" w:rsidRPr="006C4D01" w:rsidRDefault="004F5308" w:rsidP="00C71E02">
            <w:pPr>
              <w:pStyle w:val="ListParagraph"/>
              <w:widowControl/>
              <w:numPr>
                <w:ilvl w:val="1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>on operational status such as, but not limited to ready, end-of-injection.</w:t>
            </w:r>
          </w:p>
          <w:p w14:paraId="5D9C36D6" w14:textId="77777777" w:rsidR="004F5308" w:rsidRPr="006C4D01" w:rsidRDefault="004F5308" w:rsidP="00C71E02">
            <w:pPr>
              <w:pStyle w:val="ListParagraph"/>
              <w:widowControl/>
              <w:numPr>
                <w:ilvl w:val="1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on malfunctions such as, but not limited to syringe position, occlusion, low/high flow. </w:t>
            </w:r>
          </w:p>
          <w:p w14:paraId="4CF08E3A" w14:textId="77777777" w:rsidR="004F5308" w:rsidRPr="006C4D01" w:rsidRDefault="004F5308" w:rsidP="00C71E02">
            <w:pPr>
              <w:pStyle w:val="ListParagraph"/>
              <w:widowControl/>
              <w:numPr>
                <w:ilvl w:val="1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on low battery status. </w:t>
            </w:r>
          </w:p>
          <w:p w14:paraId="438D22C8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Ability to silence audio alarms for maximum of 2 minutes. </w:t>
            </w:r>
          </w:p>
          <w:p w14:paraId="187C3916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>Built in battery with a capacity to run the unit for 7 hours at 5mL/hr flow rate.</w:t>
            </w:r>
          </w:p>
          <w:p w14:paraId="70A6C014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Automatic switch from mains to battery in case of power failure. </w:t>
            </w:r>
          </w:p>
          <w:p w14:paraId="4823BD38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Automatic battery charge when mains connection is re-established. </w:t>
            </w:r>
          </w:p>
          <w:p w14:paraId="1E1EF439" w14:textId="77777777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lang w:val="en-GB" w:eastAsia="en-GB"/>
              </w:rPr>
            </w:pPr>
            <w:r w:rsidRPr="006C4D01">
              <w:rPr>
                <w:lang w:val="en-GB" w:eastAsia="en-GB"/>
              </w:rPr>
              <w:t xml:space="preserve">Capable of being mounted on mobile pole/(roll) stand, bed rail and wall-mounted rails. Designed for frequent and easy dismount and disinfection with hospital-grade products. </w:t>
            </w:r>
          </w:p>
          <w:p w14:paraId="09E03DFE" w14:textId="7EF82DE1" w:rsidR="004F5308" w:rsidRPr="006C4D01" w:rsidRDefault="004F5308" w:rsidP="00C71E02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before="100" w:beforeAutospacing="1" w:after="100" w:afterAutospacing="1"/>
              <w:contextualSpacing/>
              <w:jc w:val="both"/>
              <w:rPr>
                <w:sz w:val="24"/>
                <w:szCs w:val="24"/>
                <w:lang w:val="en-GB" w:eastAsia="en-GB"/>
              </w:rPr>
            </w:pPr>
            <w:r w:rsidRPr="006C4D01">
              <w:rPr>
                <w:lang w:val="en-GB" w:eastAsia="en-GB"/>
              </w:rPr>
              <w:t>Power requirements: 240 Volts - 50/60 Hz (110 Volts can be supplied if specifically, requested</w:t>
            </w:r>
          </w:p>
        </w:tc>
        <w:tc>
          <w:tcPr>
            <w:tcW w:w="4281" w:type="dxa"/>
            <w:gridSpan w:val="2"/>
            <w:vAlign w:val="bottom"/>
          </w:tcPr>
          <w:p w14:paraId="7AB6EDF2" w14:textId="50997FB2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6D3515A" w14:textId="4F74D844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03E4CDE1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327B53D0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7B574BBF" w14:textId="35E1E0B9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2</w:t>
            </w:r>
          </w:p>
        </w:tc>
        <w:tc>
          <w:tcPr>
            <w:tcW w:w="4366" w:type="dxa"/>
            <w:gridSpan w:val="2"/>
            <w:vAlign w:val="center"/>
          </w:tcPr>
          <w:p w14:paraId="007A4CBD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</w:rPr>
              <w:t xml:space="preserve">Thermometer of the </w:t>
            </w:r>
            <w:r w:rsidRPr="00176ADA">
              <w:rPr>
                <w:rFonts w:ascii="Calibri" w:hAnsi="Calibri" w:cs="Calibri"/>
                <w:b/>
              </w:rPr>
              <w:t>room</w:t>
            </w:r>
          </w:p>
          <w:p w14:paraId="6EDEA102" w14:textId="0ABA2A6D" w:rsidR="004F5308" w:rsidRDefault="004F5308" w:rsidP="006F1A18">
            <w:pPr>
              <w:rPr>
                <w:b/>
                <w:color w:val="000000"/>
              </w:rPr>
            </w:pPr>
          </w:p>
          <w:p w14:paraId="7137C9A9" w14:textId="77777777" w:rsidR="00593171" w:rsidRDefault="00593171" w:rsidP="006F1A18"/>
          <w:p w14:paraId="6DD3CC53" w14:textId="7DA3F551" w:rsidR="004F5308" w:rsidRDefault="004F5308" w:rsidP="006F1A18">
            <w:r w:rsidRPr="00EF2483">
              <w:t xml:space="preserve">Unit: </w:t>
            </w:r>
            <w:r>
              <w:t>each</w:t>
            </w:r>
          </w:p>
          <w:p w14:paraId="2EEACCED" w14:textId="77777777" w:rsidR="00593171" w:rsidRPr="00EF2483" w:rsidRDefault="00593171" w:rsidP="006F1A18"/>
          <w:p w14:paraId="71528875" w14:textId="160711D3" w:rsidR="004F5308" w:rsidRDefault="004F5308" w:rsidP="006F1A18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3</w:t>
            </w:r>
          </w:p>
          <w:p w14:paraId="00C46962" w14:textId="77777777" w:rsidR="00593171" w:rsidRDefault="00593171" w:rsidP="006F1A18">
            <w:pPr>
              <w:rPr>
                <w:b/>
                <w:lang w:eastAsia="en-GB"/>
              </w:rPr>
            </w:pPr>
          </w:p>
          <w:p w14:paraId="22FA5FE8" w14:textId="77777777" w:rsidR="004F5308" w:rsidRDefault="004F5308" w:rsidP="006F1A18">
            <w:pPr>
              <w:widowControl/>
              <w:textAlignment w:val="bottom"/>
            </w:pPr>
            <w:r w:rsidRPr="00751A9A">
              <w:t>Delivery: CUAMM Addis Ababa</w:t>
            </w:r>
          </w:p>
          <w:p w14:paraId="0DBE1146" w14:textId="77777777" w:rsidR="00C34A39" w:rsidRDefault="00C34A39" w:rsidP="006F1A18">
            <w:pPr>
              <w:widowControl/>
              <w:textAlignment w:val="bottom"/>
            </w:pPr>
          </w:p>
          <w:p w14:paraId="43F7C83E" w14:textId="77777777" w:rsidR="00C34A39" w:rsidRPr="00C34A39" w:rsidRDefault="00C34A39" w:rsidP="006F1A18">
            <w:pPr>
              <w:widowControl/>
              <w:textAlignment w:val="bottom"/>
              <w:rPr>
                <w:b/>
              </w:rPr>
            </w:pPr>
            <w:r w:rsidRPr="00C34A39">
              <w:rPr>
                <w:b/>
              </w:rPr>
              <w:t>Technical specification</w:t>
            </w:r>
          </w:p>
          <w:p w14:paraId="7826E2F3" w14:textId="6B9A1102" w:rsidR="005810BF" w:rsidRDefault="005810BF" w:rsidP="00C71E02">
            <w:pPr>
              <w:pStyle w:val="ListParagraph"/>
              <w:widowControl/>
              <w:numPr>
                <w:ilvl w:val="0"/>
                <w:numId w:val="62"/>
              </w:numPr>
              <w:textAlignment w:val="bottom"/>
            </w:pPr>
            <w:r>
              <w:lastRenderedPageBreak/>
              <w:t xml:space="preserve">Thermometer wall mounted </w:t>
            </w:r>
          </w:p>
          <w:p w14:paraId="34B6FF4A" w14:textId="24C6793B" w:rsidR="005810BF" w:rsidRDefault="005810BF" w:rsidP="00C71E02">
            <w:pPr>
              <w:pStyle w:val="ListParagraph"/>
              <w:widowControl/>
              <w:numPr>
                <w:ilvl w:val="0"/>
                <w:numId w:val="62"/>
              </w:numPr>
              <w:textAlignment w:val="bottom"/>
            </w:pPr>
            <w:r>
              <w:t xml:space="preserve">Temperature range: 0 – 50 </w:t>
            </w:r>
            <w:proofErr w:type="spellStart"/>
            <w:r>
              <w:t>deg</w:t>
            </w:r>
            <w:proofErr w:type="spellEnd"/>
            <w:r>
              <w:t xml:space="preserve"> C.</w:t>
            </w:r>
          </w:p>
          <w:p w14:paraId="6B6C8DBA" w14:textId="77777777" w:rsidR="005810BF" w:rsidRDefault="005810BF" w:rsidP="00C71E02">
            <w:pPr>
              <w:pStyle w:val="ListParagraph"/>
              <w:widowControl/>
              <w:numPr>
                <w:ilvl w:val="0"/>
                <w:numId w:val="62"/>
              </w:numPr>
              <w:textAlignment w:val="bottom"/>
            </w:pPr>
            <w:r>
              <w:t xml:space="preserve">Display Low &amp; degree Centigrade : temperature below 0 &amp; </w:t>
            </w:r>
            <w:proofErr w:type="spellStart"/>
            <w:r>
              <w:t>deg</w:t>
            </w:r>
            <w:proofErr w:type="spellEnd"/>
            <w:r>
              <w:t xml:space="preserve"> for temperature above 50 </w:t>
            </w:r>
          </w:p>
          <w:p w14:paraId="3E85FC3A" w14:textId="64B74C15" w:rsidR="005810BF" w:rsidRDefault="005810BF" w:rsidP="00C71E02">
            <w:pPr>
              <w:pStyle w:val="ListParagraph"/>
              <w:widowControl/>
              <w:numPr>
                <w:ilvl w:val="0"/>
                <w:numId w:val="62"/>
              </w:numPr>
              <w:textAlignment w:val="bottom"/>
            </w:pPr>
            <w:r>
              <w:t>clarity and Waterproof</w:t>
            </w:r>
          </w:p>
          <w:p w14:paraId="5F01EB8D" w14:textId="3BF5CCF5" w:rsidR="00C34A39" w:rsidRPr="005810BF" w:rsidRDefault="005810BF" w:rsidP="00C71E02">
            <w:pPr>
              <w:pStyle w:val="ListParagraph"/>
              <w:widowControl/>
              <w:numPr>
                <w:ilvl w:val="0"/>
                <w:numId w:val="62"/>
              </w:numPr>
              <w:textAlignment w:val="bottom"/>
            </w:pPr>
            <w:r>
              <w:t>to be suspended on a wall</w:t>
            </w:r>
          </w:p>
        </w:tc>
        <w:tc>
          <w:tcPr>
            <w:tcW w:w="4281" w:type="dxa"/>
            <w:gridSpan w:val="2"/>
            <w:vAlign w:val="bottom"/>
          </w:tcPr>
          <w:p w14:paraId="67B66227" w14:textId="419059BA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5AE05B84" w14:textId="2843869F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C23BFA0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54D7E703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73D71CE3" w14:textId="4EC5E68F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3</w:t>
            </w:r>
          </w:p>
        </w:tc>
        <w:tc>
          <w:tcPr>
            <w:tcW w:w="4366" w:type="dxa"/>
            <w:gridSpan w:val="2"/>
            <w:vAlign w:val="center"/>
          </w:tcPr>
          <w:p w14:paraId="0AA1609D" w14:textId="77777777" w:rsidR="00267DA9" w:rsidRDefault="00267DA9" w:rsidP="00C821B8">
            <w:pPr>
              <w:widowControl/>
              <w:textAlignment w:val="bottom"/>
              <w:rPr>
                <w:b/>
                <w:color w:val="000000"/>
              </w:rPr>
            </w:pPr>
          </w:p>
          <w:p w14:paraId="34F87CE6" w14:textId="4A858736" w:rsidR="004F5308" w:rsidRPr="00C821B8" w:rsidRDefault="004F5308" w:rsidP="00C821B8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A70CD9">
              <w:rPr>
                <w:b/>
                <w:color w:val="000000"/>
              </w:rPr>
              <w:t>Equipmenet</w:t>
            </w:r>
            <w:proofErr w:type="spellEnd"/>
            <w:r w:rsidRPr="00A70CD9">
              <w:rPr>
                <w:b/>
                <w:color w:val="000000"/>
              </w:rPr>
              <w:t xml:space="preserve"> name:</w:t>
            </w:r>
            <w:r w:rsidRPr="00A70CD9">
              <w:rPr>
                <w:color w:val="000000"/>
              </w:rPr>
              <w:t xml:space="preserve"> </w:t>
            </w:r>
            <w:r w:rsidR="00C821B8">
              <w:rPr>
                <w:color w:val="000000"/>
              </w:rPr>
              <w:t xml:space="preserve">Thermometer, clinical, digital </w:t>
            </w:r>
          </w:p>
          <w:p w14:paraId="16EB7B8E" w14:textId="77777777" w:rsidR="007F599F" w:rsidRDefault="007F599F" w:rsidP="006F1A18"/>
          <w:p w14:paraId="3BDC49B0" w14:textId="06982C63" w:rsidR="004F5308" w:rsidRDefault="004F5308" w:rsidP="006F1A18">
            <w:r w:rsidRPr="00A70CD9">
              <w:t>Unit: each</w:t>
            </w:r>
          </w:p>
          <w:p w14:paraId="7FA10106" w14:textId="77777777" w:rsidR="00C821B8" w:rsidRPr="00A70CD9" w:rsidRDefault="00C821B8" w:rsidP="006F1A18"/>
          <w:p w14:paraId="0D03BF61" w14:textId="78D2D385" w:rsidR="004F5308" w:rsidRDefault="004F5308" w:rsidP="006F1A18">
            <w:pPr>
              <w:rPr>
                <w:b/>
                <w:lang w:val="en-GB" w:eastAsia="en-GB"/>
              </w:rPr>
            </w:pPr>
            <w:r w:rsidRPr="00A70CD9">
              <w:rPr>
                <w:lang w:val="en-GB" w:eastAsia="en-GB"/>
              </w:rPr>
              <w:t>Quantity</w:t>
            </w:r>
            <w:r w:rsidRPr="00A70CD9">
              <w:rPr>
                <w:b/>
                <w:lang w:val="en-GB" w:eastAsia="en-GB"/>
              </w:rPr>
              <w:t>:</w:t>
            </w:r>
            <w:r w:rsidRPr="00A70CD9">
              <w:rPr>
                <w:lang w:val="en-GB" w:eastAsia="en-GB"/>
              </w:rPr>
              <w:t>46</w:t>
            </w:r>
            <w:r w:rsidRPr="00A70CD9">
              <w:rPr>
                <w:b/>
                <w:lang w:val="en-GB" w:eastAsia="en-GB"/>
              </w:rPr>
              <w:t xml:space="preserve"> </w:t>
            </w:r>
          </w:p>
          <w:p w14:paraId="5EB13E49" w14:textId="77777777" w:rsidR="00C821B8" w:rsidRPr="00A70CD9" w:rsidRDefault="00C821B8" w:rsidP="006F1A18">
            <w:pPr>
              <w:rPr>
                <w:b/>
                <w:lang w:eastAsia="en-GB"/>
              </w:rPr>
            </w:pPr>
          </w:p>
          <w:p w14:paraId="50AF6124" w14:textId="77777777" w:rsidR="00C821B8" w:rsidRPr="00A70CD9" w:rsidRDefault="00C821B8" w:rsidP="006F1A18">
            <w:pPr>
              <w:rPr>
                <w:b/>
                <w:lang w:eastAsia="en-GB"/>
              </w:rPr>
            </w:pPr>
          </w:p>
          <w:p w14:paraId="28601B25" w14:textId="77777777" w:rsidR="004F5308" w:rsidRDefault="004F5308" w:rsidP="006F1A18">
            <w:pPr>
              <w:widowControl/>
              <w:textAlignment w:val="bottom"/>
            </w:pPr>
            <w:r w:rsidRPr="00A70CD9">
              <w:t>Delivery: CUAMM Addis Ababa</w:t>
            </w:r>
          </w:p>
          <w:p w14:paraId="732E8E1F" w14:textId="77777777" w:rsidR="00C821B8" w:rsidRPr="00A70CD9" w:rsidRDefault="00C821B8" w:rsidP="006F1A18">
            <w:pPr>
              <w:widowControl/>
              <w:textAlignment w:val="bottom"/>
            </w:pPr>
          </w:p>
          <w:p w14:paraId="09FE12A4" w14:textId="77777777" w:rsidR="00A70CD9" w:rsidRPr="00C821B8" w:rsidRDefault="00A70CD9" w:rsidP="006F1A18">
            <w:pPr>
              <w:widowControl/>
              <w:textAlignment w:val="bottom"/>
              <w:rPr>
                <w:b/>
              </w:rPr>
            </w:pPr>
            <w:r w:rsidRPr="00C821B8">
              <w:rPr>
                <w:b/>
              </w:rPr>
              <w:t>Specification</w:t>
            </w:r>
          </w:p>
          <w:p w14:paraId="4F7BD5F7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Measure Range: 32.0°C to 42.9°C</w:t>
            </w:r>
          </w:p>
          <w:p w14:paraId="5CCC38CC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Operating mode: Direct Mode</w:t>
            </w:r>
          </w:p>
          <w:p w14:paraId="21ABE2AC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Display: Liquid crystal display, 3 1/2 digits</w:t>
            </w:r>
          </w:p>
          <w:p w14:paraId="5A239DED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Memory: For storing the last measured value</w:t>
            </w:r>
          </w:p>
          <w:p w14:paraId="236E64D7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Battery: 3V DC (1.5V LR41) x 2</w:t>
            </w:r>
          </w:p>
          <w:p w14:paraId="5D1F5A7B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after="160" w:line="259" w:lineRule="auto"/>
              <w:contextualSpacing/>
            </w:pPr>
            <w:r w:rsidRPr="00A70CD9">
              <w:t>Battery life: Approx. 200hours of continuous operation or 1 year with 3 measurements per day</w:t>
            </w:r>
          </w:p>
          <w:p w14:paraId="16DEFA60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line="259" w:lineRule="auto"/>
              <w:contextualSpacing/>
              <w:jc w:val="both"/>
            </w:pPr>
            <w:r w:rsidRPr="00A70CD9">
              <w:t xml:space="preserve">Service and user manuals in English should be avail </w:t>
            </w:r>
          </w:p>
          <w:p w14:paraId="46EADB6F" w14:textId="77777777" w:rsidR="00A70CD9" w:rsidRPr="00A70CD9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line="259" w:lineRule="auto"/>
              <w:contextualSpacing/>
              <w:jc w:val="both"/>
            </w:pPr>
            <w:r w:rsidRPr="00A70CD9">
              <w:t>Device catalogue is mandatory</w:t>
            </w:r>
          </w:p>
          <w:p w14:paraId="3E99A980" w14:textId="77777777" w:rsidR="00A70CD9" w:rsidRPr="007F599F" w:rsidRDefault="00A70CD9" w:rsidP="00C71E02">
            <w:pPr>
              <w:pStyle w:val="ListParagraph"/>
              <w:widowControl/>
              <w:numPr>
                <w:ilvl w:val="0"/>
                <w:numId w:val="44"/>
              </w:numPr>
              <w:autoSpaceDE/>
              <w:autoSpaceDN/>
              <w:spacing w:before="0" w:line="259" w:lineRule="auto"/>
              <w:contextualSpacing/>
              <w:jc w:val="both"/>
              <w:rPr>
                <w:sz w:val="24"/>
                <w:szCs w:val="24"/>
              </w:rPr>
            </w:pPr>
            <w:r w:rsidRPr="00A70CD9">
              <w:t>Warranty period one year</w:t>
            </w:r>
          </w:p>
          <w:p w14:paraId="1E7C2641" w14:textId="175BFA2F" w:rsidR="007F599F" w:rsidRPr="00A70CD9" w:rsidRDefault="007F599F" w:rsidP="007F599F">
            <w:pPr>
              <w:pStyle w:val="ListParagraph"/>
              <w:widowControl/>
              <w:autoSpaceDE/>
              <w:autoSpaceDN/>
              <w:spacing w:before="0" w:line="259" w:lineRule="auto"/>
              <w:ind w:left="360" w:firstLine="0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281" w:type="dxa"/>
            <w:gridSpan w:val="2"/>
            <w:vAlign w:val="bottom"/>
          </w:tcPr>
          <w:p w14:paraId="1BD453C6" w14:textId="46950546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3B9E8355" w14:textId="4B09808A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4B213AC1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07E43534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330C11D5" w14:textId="42C8CFDA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4366" w:type="dxa"/>
            <w:gridSpan w:val="2"/>
            <w:vAlign w:val="center"/>
          </w:tcPr>
          <w:p w14:paraId="30B2EF1C" w14:textId="77777777" w:rsidR="004F5308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Transport incubator, basic, with battery and O2, w/o ventilator</w:t>
            </w:r>
          </w:p>
          <w:p w14:paraId="4135EBFA" w14:textId="77777777" w:rsidR="00593171" w:rsidRDefault="00593171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</w:p>
          <w:p w14:paraId="5B8BDB1D" w14:textId="77777777" w:rsidR="004F5308" w:rsidRDefault="004F5308" w:rsidP="006F1A18">
            <w:pP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pcification</w:t>
            </w:r>
            <w:proofErr w:type="spellEnd"/>
            <w:r w:rsidRPr="00751A9A">
              <w:rPr>
                <w:b/>
                <w:color w:val="000000"/>
              </w:rPr>
              <w:t xml:space="preserve">: </w:t>
            </w:r>
          </w:p>
          <w:p w14:paraId="4CAABB59" w14:textId="77777777" w:rsidR="00593171" w:rsidRDefault="00593171" w:rsidP="006F1A18"/>
          <w:p w14:paraId="1F61CE7D" w14:textId="5DF831C8" w:rsidR="004F5308" w:rsidRDefault="004F5308" w:rsidP="006F1A18">
            <w:r w:rsidRPr="00EF2483">
              <w:t xml:space="preserve">Unit: </w:t>
            </w:r>
            <w:r>
              <w:t>each</w:t>
            </w:r>
          </w:p>
          <w:p w14:paraId="75651079" w14:textId="77777777" w:rsidR="00593171" w:rsidRPr="00EF2483" w:rsidRDefault="00593171" w:rsidP="006F1A18"/>
          <w:p w14:paraId="063B5AEB" w14:textId="159AC051" w:rsidR="004F5308" w:rsidRDefault="004F5308" w:rsidP="006F1A18">
            <w:pPr>
              <w:rPr>
                <w:b/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>:</w:t>
            </w:r>
            <w:r>
              <w:rPr>
                <w:b/>
                <w:lang w:val="en-GB" w:eastAsia="en-GB"/>
              </w:rPr>
              <w:t xml:space="preserve"> 1</w:t>
            </w:r>
            <w:r w:rsidRPr="00751A9A">
              <w:rPr>
                <w:b/>
                <w:lang w:val="en-GB" w:eastAsia="en-GB"/>
              </w:rPr>
              <w:t xml:space="preserve"> </w:t>
            </w:r>
          </w:p>
          <w:p w14:paraId="0A0B7A72" w14:textId="77777777" w:rsidR="00593171" w:rsidRDefault="00593171" w:rsidP="006F1A18">
            <w:pPr>
              <w:rPr>
                <w:b/>
                <w:lang w:eastAsia="en-GB"/>
              </w:rPr>
            </w:pPr>
          </w:p>
          <w:p w14:paraId="49FDDD15" w14:textId="77777777" w:rsidR="004F5308" w:rsidRDefault="004F5308" w:rsidP="006F1A18">
            <w:pPr>
              <w:widowControl/>
              <w:textAlignment w:val="bottom"/>
            </w:pPr>
            <w:r w:rsidRPr="00751A9A">
              <w:t>Delivery: CUAMM Addis Ababa</w:t>
            </w:r>
          </w:p>
          <w:p w14:paraId="17ABB16A" w14:textId="77777777" w:rsidR="007F32AC" w:rsidRDefault="007F32AC" w:rsidP="006F1A18">
            <w:pPr>
              <w:widowControl/>
              <w:textAlignment w:val="bottom"/>
            </w:pPr>
          </w:p>
          <w:p w14:paraId="2B175A14" w14:textId="77777777" w:rsidR="0036304E" w:rsidRDefault="0036304E" w:rsidP="006F1A18">
            <w:pPr>
              <w:widowControl/>
              <w:textAlignment w:val="bottom"/>
              <w:rPr>
                <w:b/>
              </w:rPr>
            </w:pPr>
            <w:r w:rsidRPr="007F32AC">
              <w:rPr>
                <w:b/>
              </w:rPr>
              <w:t>Technical specification</w:t>
            </w:r>
          </w:p>
          <w:p w14:paraId="30C1FE1C" w14:textId="77777777" w:rsidR="007F32AC" w:rsidRPr="007F32AC" w:rsidRDefault="007F32AC" w:rsidP="006F1A18">
            <w:pPr>
              <w:widowControl/>
              <w:textAlignment w:val="bottom"/>
              <w:rPr>
                <w:b/>
              </w:rPr>
            </w:pPr>
          </w:p>
          <w:p w14:paraId="41583860" w14:textId="77777777" w:rsidR="0036304E" w:rsidRPr="003630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Removable canopy double wall design: approx. 90 x 45 x 45 cm.</w:t>
            </w:r>
          </w:p>
          <w:p w14:paraId="3269F051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Fold down head door with 2 pa</w:t>
            </w:r>
            <w:r w:rsidR="00002D4E">
              <w:t>rt holes. Rear: 2 part holes.</w:t>
            </w:r>
          </w:p>
          <w:p w14:paraId="2B1F4A37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Silent window opening and closing</w:t>
            </w:r>
            <w:r w:rsidR="00002D4E">
              <w:t xml:space="preserve"> system</w:t>
            </w:r>
          </w:p>
          <w:p w14:paraId="25DEDE84" w14:textId="6A6EFADE" w:rsidR="00002D4E" w:rsidRPr="00002D4E" w:rsidRDefault="00002D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Apertures for tubes </w:t>
            </w:r>
          </w:p>
          <w:p w14:paraId="4C40DE53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Fixed tray </w:t>
            </w:r>
            <w:r w:rsidR="00002D4E">
              <w:t>with tilt position (+/- 10°).</w:t>
            </w:r>
          </w:p>
          <w:p w14:paraId="4A954988" w14:textId="77777777" w:rsidR="00002D4E" w:rsidRPr="00002D4E" w:rsidRDefault="00002D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Infant fixations</w:t>
            </w:r>
          </w:p>
          <w:p w14:paraId="79FDEEA1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Protection and access</w:t>
            </w:r>
            <w:r w:rsidR="00002D4E">
              <w:t>ories support rail on 4 sides</w:t>
            </w:r>
          </w:p>
          <w:p w14:paraId="0C124520" w14:textId="77777777" w:rsidR="00002D4E" w:rsidRPr="00002D4E" w:rsidRDefault="00002D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Easy operation</w:t>
            </w:r>
          </w:p>
          <w:p w14:paraId="7C9C12EE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Control panel with air and skin temperatu</w:t>
            </w:r>
            <w:r w:rsidR="00002D4E">
              <w:t xml:space="preserve">re control and alarm settings </w:t>
            </w:r>
          </w:p>
          <w:p w14:paraId="0BD01D59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Integral ven</w:t>
            </w:r>
            <w:r w:rsidR="00002D4E">
              <w:t>tilation and humidity control</w:t>
            </w:r>
          </w:p>
          <w:p w14:paraId="67DF6DB2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Visible b</w:t>
            </w:r>
            <w:r w:rsidR="00002D4E">
              <w:t>attery and mains power status</w:t>
            </w:r>
          </w:p>
          <w:p w14:paraId="4F43147F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Visible and audible system </w:t>
            </w:r>
            <w:r w:rsidR="00002D4E">
              <w:t>alarm status</w:t>
            </w:r>
          </w:p>
          <w:p w14:paraId="40E56C3F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Holder for</w:t>
            </w:r>
            <w:r w:rsidR="00002D4E">
              <w:t xml:space="preserve"> 10 l pin index Oxygen bottle</w:t>
            </w:r>
          </w:p>
          <w:p w14:paraId="452FDB41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Holder for es</w:t>
            </w:r>
            <w:r w:rsidR="00002D4E">
              <w:t xml:space="preserve">sential </w:t>
            </w:r>
            <w:proofErr w:type="spellStart"/>
            <w:r w:rsidR="00002D4E">
              <w:t>life saving</w:t>
            </w:r>
            <w:proofErr w:type="spellEnd"/>
            <w:r w:rsidR="00002D4E">
              <w:t xml:space="preserve"> equipment </w:t>
            </w:r>
          </w:p>
          <w:p w14:paraId="5975A433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Oxygen pressure, f</w:t>
            </w:r>
            <w:r w:rsidR="00002D4E">
              <w:t>low and concentration control</w:t>
            </w:r>
          </w:p>
          <w:p w14:paraId="6D360D6D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Robust </w:t>
            </w:r>
            <w:r w:rsidR="00002D4E">
              <w:t xml:space="preserve">design with vibration damping </w:t>
            </w:r>
          </w:p>
          <w:p w14:paraId="070C5EF6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Sound </w:t>
            </w:r>
            <w:r w:rsidR="00002D4E">
              <w:t>level not exceeding: 45Db(A).</w:t>
            </w:r>
          </w:p>
          <w:p w14:paraId="294BEF6B" w14:textId="4E913A34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Examination lamp for accurate patient a</w:t>
            </w:r>
            <w:r w:rsidR="00002D4E">
              <w:t xml:space="preserve">ssessment during transport </w:t>
            </w:r>
          </w:p>
          <w:p w14:paraId="4220F0D4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 xml:space="preserve"> Battery powered, rechargeable, </w:t>
            </w:r>
            <w:r w:rsidR="00002D4E">
              <w:t xml:space="preserve">maintenance free battery pack </w:t>
            </w:r>
          </w:p>
          <w:p w14:paraId="46E6137A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Incorporated battery charger</w:t>
            </w:r>
            <w:r w:rsidR="00002D4E">
              <w:t xml:space="preserve"> 12-24V DC, 100-240VAC, 50 Hz</w:t>
            </w:r>
          </w:p>
          <w:p w14:paraId="1E92517D" w14:textId="77777777" w:rsidR="00002D4E" w:rsidRPr="00002D4E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lastRenderedPageBreak/>
              <w:t>Dimensions approximately:</w:t>
            </w:r>
            <w:r w:rsidR="00002D4E">
              <w:t xml:space="preserve"> 1.2 x 0.5 x 0.7m (w x d x h)</w:t>
            </w:r>
          </w:p>
          <w:p w14:paraId="38842050" w14:textId="77777777" w:rsidR="00807547" w:rsidRPr="00807547" w:rsidRDefault="0036304E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>
              <w:t>Separate robust light weight transfer trolley, collapsible frame, with 4 swiveling castors (2 with brakes).</w:t>
            </w:r>
          </w:p>
          <w:p w14:paraId="28F9933D" w14:textId="77777777" w:rsidR="00807547" w:rsidRPr="00807547" w:rsidRDefault="00807547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 w:rsidRPr="00807547">
              <w:rPr>
                <w:sz w:val="24"/>
                <w:szCs w:val="24"/>
              </w:rPr>
              <w:t xml:space="preserve">Vital sign monitoring (optional: heart rate, </w:t>
            </w:r>
            <w:proofErr w:type="spellStart"/>
            <w:r w:rsidRPr="00807547">
              <w:rPr>
                <w:sz w:val="24"/>
                <w:szCs w:val="24"/>
              </w:rPr>
              <w:t>SpO</w:t>
            </w:r>
            <w:proofErr w:type="spellEnd"/>
            <w:r w:rsidRPr="00807547">
              <w:rPr>
                <w:rFonts w:ascii="Cambria Math" w:hAnsi="Cambria Math" w:cs="Cambria Math"/>
                <w:sz w:val="24"/>
                <w:szCs w:val="24"/>
              </w:rPr>
              <w:t>₂</w:t>
            </w:r>
            <w:r>
              <w:rPr>
                <w:sz w:val="24"/>
                <w:szCs w:val="24"/>
              </w:rPr>
              <w:t>, temperature).</w:t>
            </w:r>
          </w:p>
          <w:p w14:paraId="42CCDB71" w14:textId="77777777" w:rsidR="00807547" w:rsidRPr="00807547" w:rsidRDefault="00807547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 w:rsidRPr="00807547">
              <w:rPr>
                <w:sz w:val="24"/>
                <w:szCs w:val="24"/>
              </w:rPr>
              <w:t>IV pole an</w:t>
            </w:r>
            <w:r>
              <w:rPr>
                <w:sz w:val="24"/>
                <w:szCs w:val="24"/>
              </w:rPr>
              <w:t>d infusion pump compatibility.</w:t>
            </w:r>
          </w:p>
          <w:p w14:paraId="49EFE010" w14:textId="03933E62" w:rsidR="00807547" w:rsidRPr="00807547" w:rsidRDefault="00807547" w:rsidP="00C71E02">
            <w:pPr>
              <w:pStyle w:val="ListParagraph"/>
              <w:widowControl/>
              <w:numPr>
                <w:ilvl w:val="0"/>
                <w:numId w:val="59"/>
              </w:numPr>
              <w:textAlignment w:val="bottom"/>
              <w:rPr>
                <w:rFonts w:ascii="Calibri" w:hAnsi="Calibri" w:cs="Calibri"/>
              </w:rPr>
            </w:pPr>
            <w:r w:rsidRPr="00807547">
              <w:rPr>
                <w:sz w:val="24"/>
                <w:szCs w:val="24"/>
              </w:rPr>
              <w:t xml:space="preserve">Shock absorption for smoother transport.  </w:t>
            </w:r>
          </w:p>
          <w:p w14:paraId="1273905F" w14:textId="77777777" w:rsidR="00807547" w:rsidRPr="005D563B" w:rsidRDefault="00807547" w:rsidP="00C71E02">
            <w:pPr>
              <w:widowControl/>
              <w:numPr>
                <w:ilvl w:val="0"/>
                <w:numId w:val="59"/>
              </w:numPr>
              <w:autoSpaceDE/>
              <w:autoSpaceDN/>
              <w:spacing w:after="200" w:line="276" w:lineRule="auto"/>
              <w:rPr>
                <w:sz w:val="24"/>
                <w:szCs w:val="24"/>
              </w:rPr>
            </w:pPr>
            <w:r w:rsidRPr="005D563B">
              <w:rPr>
                <w:sz w:val="24"/>
                <w:szCs w:val="24"/>
              </w:rPr>
              <w:t>Warranty &amp; service centers</w:t>
            </w:r>
          </w:p>
          <w:p w14:paraId="767635B8" w14:textId="77777777" w:rsidR="00807547" w:rsidRPr="005D563B" w:rsidRDefault="00807547" w:rsidP="00C71E02">
            <w:pPr>
              <w:widowControl/>
              <w:numPr>
                <w:ilvl w:val="0"/>
                <w:numId w:val="59"/>
              </w:numPr>
              <w:autoSpaceDE/>
              <w:autoSpaceDN/>
              <w:spacing w:after="200" w:line="276" w:lineRule="auto"/>
              <w:rPr>
                <w:sz w:val="24"/>
                <w:szCs w:val="24"/>
              </w:rPr>
            </w:pPr>
            <w:r w:rsidRPr="005D563B">
              <w:rPr>
                <w:color w:val="000000"/>
                <w:sz w:val="24"/>
                <w:szCs w:val="24"/>
              </w:rPr>
              <w:t xml:space="preserve">The supplier must be </w:t>
            </w:r>
            <w:proofErr w:type="gramStart"/>
            <w:r w:rsidRPr="005D563B">
              <w:rPr>
                <w:color w:val="000000"/>
                <w:sz w:val="24"/>
                <w:szCs w:val="24"/>
              </w:rPr>
              <w:t>provide</w:t>
            </w:r>
            <w:proofErr w:type="gramEnd"/>
            <w:r w:rsidRPr="005D563B">
              <w:rPr>
                <w:color w:val="000000"/>
                <w:sz w:val="24"/>
                <w:szCs w:val="24"/>
              </w:rPr>
              <w:t xml:space="preserve"> minimum of two years warranty including labor and spare part from the date of commissioning.</w:t>
            </w:r>
          </w:p>
          <w:p w14:paraId="50FEE892" w14:textId="4A4C832F" w:rsidR="00807547" w:rsidRPr="00807547" w:rsidRDefault="00807547" w:rsidP="00C71E02">
            <w:pPr>
              <w:widowControl/>
              <w:numPr>
                <w:ilvl w:val="0"/>
                <w:numId w:val="59"/>
              </w:numPr>
              <w:autoSpaceDE/>
              <w:autoSpaceDN/>
              <w:spacing w:after="200" w:line="276" w:lineRule="auto"/>
              <w:rPr>
                <w:sz w:val="24"/>
                <w:szCs w:val="24"/>
              </w:rPr>
            </w:pPr>
            <w:r w:rsidRPr="005D563B">
              <w:rPr>
                <w:b/>
                <w:bCs/>
                <w:color w:val="000000"/>
                <w:sz w:val="24"/>
                <w:szCs w:val="24"/>
              </w:rPr>
              <w:t>Documentation:</w:t>
            </w:r>
            <w:r>
              <w:rPr>
                <w:sz w:val="24"/>
                <w:szCs w:val="24"/>
              </w:rPr>
              <w:t xml:space="preserve"> </w:t>
            </w:r>
            <w:r w:rsidRPr="00807547">
              <w:rPr>
                <w:color w:val="000000"/>
                <w:sz w:val="24"/>
                <w:szCs w:val="24"/>
              </w:rPr>
              <w:t>User and service manual in English</w:t>
            </w:r>
          </w:p>
          <w:p w14:paraId="7114F80F" w14:textId="67DE10A7" w:rsidR="00807547" w:rsidRPr="00807547" w:rsidRDefault="00807547" w:rsidP="00C71E02">
            <w:pPr>
              <w:widowControl/>
              <w:numPr>
                <w:ilvl w:val="0"/>
                <w:numId w:val="59"/>
              </w:numPr>
              <w:autoSpaceDE/>
              <w:autoSpaceDN/>
              <w:spacing w:after="200" w:line="276" w:lineRule="auto"/>
              <w:rPr>
                <w:sz w:val="24"/>
                <w:szCs w:val="24"/>
              </w:rPr>
            </w:pPr>
            <w:r w:rsidRPr="005D563B">
              <w:rPr>
                <w:bCs/>
                <w:color w:val="000000"/>
                <w:sz w:val="24"/>
                <w:szCs w:val="24"/>
              </w:rPr>
              <w:t>Utility Requirements:</w:t>
            </w:r>
            <w:r>
              <w:rPr>
                <w:bCs/>
                <w:color w:val="000000"/>
                <w:sz w:val="24"/>
                <w:szCs w:val="24"/>
              </w:rPr>
              <w:t xml:space="preserve"> </w:t>
            </w:r>
            <w:r w:rsidRPr="005D563B">
              <w:rPr>
                <w:bCs/>
                <w:color w:val="000000"/>
                <w:sz w:val="24"/>
                <w:szCs w:val="24"/>
              </w:rPr>
              <w:t>Power supply: 220 – 240 VAC, 50Hz</w:t>
            </w:r>
          </w:p>
        </w:tc>
        <w:tc>
          <w:tcPr>
            <w:tcW w:w="4281" w:type="dxa"/>
            <w:gridSpan w:val="2"/>
            <w:vAlign w:val="bottom"/>
          </w:tcPr>
          <w:p w14:paraId="4C7D55EE" w14:textId="1B36B6B4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F565650" w14:textId="6CD0A429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2E3A2683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412276A9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6B0AEA48" w14:textId="236317B1" w:rsidR="004F5308" w:rsidRDefault="00176ADA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5</w:t>
            </w:r>
          </w:p>
        </w:tc>
        <w:tc>
          <w:tcPr>
            <w:tcW w:w="4366" w:type="dxa"/>
            <w:gridSpan w:val="2"/>
            <w:vAlign w:val="center"/>
          </w:tcPr>
          <w:p w14:paraId="77E407A5" w14:textId="77777777" w:rsidR="004F5308" w:rsidRPr="00304792" w:rsidRDefault="004F5308">
            <w:pPr>
              <w:widowControl/>
              <w:textAlignment w:val="bottom"/>
              <w:rPr>
                <w:rFonts w:ascii="Calibri" w:hAnsi="Calibri" w:cs="Calibri"/>
                <w:color w:val="000000"/>
              </w:rPr>
            </w:pPr>
            <w:proofErr w:type="spellStart"/>
            <w:r w:rsidRPr="00304792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304792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 w:rsidRPr="00304792">
              <w:rPr>
                <w:rFonts w:ascii="Calibri" w:hAnsi="Calibri" w:cs="Calibri"/>
                <w:color w:val="000000"/>
              </w:rPr>
              <w:t xml:space="preserve"> Vein Finder Light, </w:t>
            </w:r>
            <w:proofErr w:type="spellStart"/>
            <w:r w:rsidRPr="00304792">
              <w:rPr>
                <w:rFonts w:ascii="Calibri" w:hAnsi="Calibri" w:cs="Calibri"/>
                <w:color w:val="000000"/>
              </w:rPr>
              <w:t>handheled</w:t>
            </w:r>
            <w:proofErr w:type="spellEnd"/>
            <w:r w:rsidRPr="00304792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02063783" w14:textId="30414552" w:rsidR="004F5308" w:rsidRPr="00304792" w:rsidRDefault="004F5308" w:rsidP="006F1A18"/>
          <w:p w14:paraId="438C45BA" w14:textId="1D0BC9F8" w:rsidR="004F5308" w:rsidRPr="00304792" w:rsidRDefault="004F5308" w:rsidP="006F1A18">
            <w:r w:rsidRPr="00304792">
              <w:t>Unit: each</w:t>
            </w:r>
          </w:p>
          <w:p w14:paraId="530D318E" w14:textId="77777777" w:rsidR="006B018D" w:rsidRPr="00304792" w:rsidRDefault="006B018D" w:rsidP="006F1A18"/>
          <w:p w14:paraId="775BBFB2" w14:textId="684FF9DF" w:rsidR="004F5308" w:rsidRPr="00304792" w:rsidRDefault="004F5308" w:rsidP="006F1A18">
            <w:pPr>
              <w:rPr>
                <w:b/>
                <w:lang w:val="en-GB" w:eastAsia="en-GB"/>
              </w:rPr>
            </w:pPr>
            <w:r w:rsidRPr="00304792">
              <w:rPr>
                <w:lang w:val="en-GB" w:eastAsia="en-GB"/>
              </w:rPr>
              <w:t>Quantity</w:t>
            </w:r>
            <w:r w:rsidRPr="00304792">
              <w:rPr>
                <w:b/>
                <w:lang w:val="en-GB" w:eastAsia="en-GB"/>
              </w:rPr>
              <w:t>: 5</w:t>
            </w:r>
          </w:p>
          <w:p w14:paraId="49EC3A52" w14:textId="77777777" w:rsidR="006B018D" w:rsidRPr="00304792" w:rsidRDefault="006B018D" w:rsidP="006F1A18">
            <w:pPr>
              <w:rPr>
                <w:b/>
                <w:lang w:eastAsia="en-GB"/>
              </w:rPr>
            </w:pPr>
          </w:p>
          <w:p w14:paraId="06BB170D" w14:textId="77777777" w:rsidR="004F5308" w:rsidRPr="00304792" w:rsidRDefault="004F5308" w:rsidP="006F1A18">
            <w:pPr>
              <w:widowControl/>
              <w:textAlignment w:val="bottom"/>
            </w:pPr>
            <w:r w:rsidRPr="00304792">
              <w:t>Delivery: CUAMM Addis Ababa</w:t>
            </w:r>
          </w:p>
          <w:p w14:paraId="06863A21" w14:textId="77777777" w:rsidR="006B018D" w:rsidRPr="00304792" w:rsidRDefault="006B018D" w:rsidP="006F1A18">
            <w:pPr>
              <w:widowControl/>
              <w:textAlignment w:val="bottom"/>
            </w:pPr>
          </w:p>
          <w:p w14:paraId="52700219" w14:textId="77777777" w:rsidR="006B018D" w:rsidRPr="00304792" w:rsidRDefault="006B018D" w:rsidP="006F1A18">
            <w:pPr>
              <w:widowControl/>
              <w:textAlignment w:val="bottom"/>
              <w:rPr>
                <w:b/>
              </w:rPr>
            </w:pPr>
            <w:r w:rsidRPr="00304792">
              <w:rPr>
                <w:b/>
              </w:rPr>
              <w:t>Specification</w:t>
            </w:r>
          </w:p>
          <w:p w14:paraId="7BE9DC07" w14:textId="77777777" w:rsidR="006B018D" w:rsidRPr="00304792" w:rsidRDefault="006B018D" w:rsidP="006B018D">
            <w:pPr>
              <w:shd w:val="clear" w:color="auto" w:fill="FFFFFF"/>
              <w:spacing w:after="60"/>
              <w:rPr>
                <w:b/>
                <w:lang w:eastAsia="en-GB"/>
              </w:rPr>
            </w:pPr>
            <w:r w:rsidRPr="00304792">
              <w:rPr>
                <w:b/>
                <w:lang w:eastAsia="en-GB"/>
              </w:rPr>
              <w:t xml:space="preserve">1. Core Technical Specifications  </w:t>
            </w:r>
          </w:p>
          <w:p w14:paraId="14540465" w14:textId="77777777" w:rsidR="00304792" w:rsidRDefault="00304792" w:rsidP="00C71E02">
            <w:pPr>
              <w:pStyle w:val="ListParagraph"/>
              <w:numPr>
                <w:ilvl w:val="0"/>
                <w:numId w:val="48"/>
              </w:numPr>
              <w:shd w:val="clear" w:color="auto" w:fill="FFFFFF"/>
              <w:spacing w:before="0" w:after="60"/>
              <w:rPr>
                <w:lang w:eastAsia="en-GB"/>
              </w:rPr>
            </w:pPr>
            <w:r>
              <w:rPr>
                <w:lang w:eastAsia="en-GB"/>
              </w:rPr>
              <w:t>Light Technology:</w:t>
            </w:r>
          </w:p>
          <w:p w14:paraId="1863A82D" w14:textId="3544328C" w:rsidR="006B018D" w:rsidRPr="00304792" w:rsidRDefault="006B018D" w:rsidP="00C71E02">
            <w:pPr>
              <w:pStyle w:val="ListParagraph"/>
              <w:numPr>
                <w:ilvl w:val="0"/>
                <w:numId w:val="48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Wavelength: Near-infrared (NIR) light, typically 600–850 nm (most effective at ~800 nm).  </w:t>
            </w:r>
          </w:p>
          <w:p w14:paraId="423777F3" w14:textId="653593A9" w:rsidR="006B018D" w:rsidRPr="00304792" w:rsidRDefault="006B018D" w:rsidP="00C71E02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lastRenderedPageBreak/>
              <w:t>Light Source: LED or laser diodes (safe, low-heat emission).</w:t>
            </w:r>
          </w:p>
          <w:p w14:paraId="6501888E" w14:textId="536E9535" w:rsidR="006B018D" w:rsidRPr="00304792" w:rsidRDefault="006B018D" w:rsidP="00C71E02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>Illumination Area: Adjustable, ranging from 5 cm² (handheld) to 30 cm² (overhead systems).</w:t>
            </w:r>
          </w:p>
          <w:p w14:paraId="06E0A347" w14:textId="545EF1C9" w:rsidR="006B018D" w:rsidRPr="00304792" w:rsidRDefault="006B018D" w:rsidP="00C71E02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Depth Penetration: Detects veins up to 10 mm deep (varies with skin tone and body fat).  </w:t>
            </w:r>
          </w:p>
          <w:p w14:paraId="47CDA0BC" w14:textId="45BBE826" w:rsidR="006B018D" w:rsidRPr="00304792" w:rsidRDefault="007F0140" w:rsidP="006B018D">
            <w:pPr>
              <w:shd w:val="clear" w:color="auto" w:fill="FFFFFF"/>
              <w:spacing w:after="60"/>
              <w:rPr>
                <w:b/>
                <w:lang w:eastAsia="en-GB"/>
              </w:rPr>
            </w:pPr>
            <w:r w:rsidRPr="00304792">
              <w:rPr>
                <w:lang w:eastAsia="en-GB"/>
              </w:rPr>
              <w:t xml:space="preserve">2 </w:t>
            </w:r>
            <w:r w:rsidR="006B018D" w:rsidRPr="00304792">
              <w:rPr>
                <w:b/>
                <w:lang w:eastAsia="en-GB"/>
              </w:rPr>
              <w:t xml:space="preserve">Physical Specifications  </w:t>
            </w:r>
          </w:p>
          <w:p w14:paraId="369C28D6" w14:textId="77777777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ind w:left="0"/>
              <w:rPr>
                <w:lang w:eastAsia="en-GB"/>
              </w:rPr>
            </w:pPr>
            <w:r w:rsidRPr="00304792">
              <w:rPr>
                <w:lang w:eastAsia="en-GB"/>
              </w:rPr>
              <w:t>- Device Types:</w:t>
            </w:r>
          </w:p>
          <w:p w14:paraId="1FD759BC" w14:textId="40B32B48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Handheld:  </w:t>
            </w:r>
          </w:p>
          <w:p w14:paraId="239A396C" w14:textId="086711B6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Weight: 200–500 grams (portable, battery-operated).  </w:t>
            </w:r>
          </w:p>
          <w:p w14:paraId="6E999995" w14:textId="2A26CB5D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Dimensions: ~15–25 cm long, ergonomic design.  </w:t>
            </w:r>
          </w:p>
          <w:p w14:paraId="15A5CF8F" w14:textId="55DD7AAB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Overhead/Tabletop:  </w:t>
            </w:r>
          </w:p>
          <w:p w14:paraId="1518601E" w14:textId="188DA2D5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Weight: 2–5 kg (stationary, AC-powered).  </w:t>
            </w:r>
          </w:p>
          <w:p w14:paraId="632C1718" w14:textId="77777777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rPr>
                <w:lang w:eastAsia="en-GB"/>
              </w:rPr>
            </w:pPr>
          </w:p>
          <w:p w14:paraId="2D7ED667" w14:textId="1509C7F2" w:rsidR="006B018D" w:rsidRPr="00304792" w:rsidRDefault="007F0140" w:rsidP="006B018D">
            <w:pPr>
              <w:pStyle w:val="ListParagraph"/>
              <w:shd w:val="clear" w:color="auto" w:fill="FFFFFF"/>
              <w:spacing w:before="0" w:after="60"/>
              <w:ind w:left="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-  </w:t>
            </w:r>
            <w:r w:rsidR="006B018D" w:rsidRPr="00304792">
              <w:rPr>
                <w:lang w:eastAsia="en-GB"/>
              </w:rPr>
              <w:t xml:space="preserve">Battery:  </w:t>
            </w:r>
          </w:p>
          <w:p w14:paraId="75F3E95C" w14:textId="1832414E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Runtime: 1.5–4 hours (e.g., </w:t>
            </w:r>
            <w:proofErr w:type="spellStart"/>
            <w:r w:rsidRPr="00304792">
              <w:rPr>
                <w:lang w:eastAsia="en-GB"/>
              </w:rPr>
              <w:t>AccuVein</w:t>
            </w:r>
            <w:proofErr w:type="spellEnd"/>
            <w:r w:rsidRPr="00304792">
              <w:rPr>
                <w:lang w:eastAsia="en-GB"/>
              </w:rPr>
              <w:t xml:space="preserve"> AV500: 2.5 hours).  </w:t>
            </w:r>
          </w:p>
          <w:p w14:paraId="294C5440" w14:textId="60C00BCC" w:rsidR="006B018D" w:rsidRPr="00304792" w:rsidRDefault="006B018D" w:rsidP="00C71E02">
            <w:pPr>
              <w:pStyle w:val="ListParagraph"/>
              <w:numPr>
                <w:ilvl w:val="0"/>
                <w:numId w:val="36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Charging Time: 2–3 hours (Li-ion batteries).  </w:t>
            </w:r>
          </w:p>
          <w:p w14:paraId="7048EF64" w14:textId="77777777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rPr>
                <w:lang w:eastAsia="en-GB"/>
              </w:rPr>
            </w:pPr>
          </w:p>
          <w:p w14:paraId="3914CEDB" w14:textId="429182ED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ind w:left="0"/>
              <w:rPr>
                <w:lang w:eastAsia="en-GB"/>
              </w:rPr>
            </w:pPr>
            <w:r w:rsidRPr="00304792">
              <w:rPr>
                <w:b/>
                <w:lang w:eastAsia="en-GB"/>
              </w:rPr>
              <w:t>3.</w:t>
            </w:r>
            <w:r w:rsidRPr="00304792">
              <w:rPr>
                <w:lang w:eastAsia="en-GB"/>
              </w:rPr>
              <w:t xml:space="preserve"> </w:t>
            </w:r>
            <w:r w:rsidR="007F0140" w:rsidRPr="00304792">
              <w:rPr>
                <w:lang w:eastAsia="en-GB"/>
              </w:rPr>
              <w:t xml:space="preserve">3 </w:t>
            </w:r>
            <w:r w:rsidRPr="00304792">
              <w:rPr>
                <w:b/>
                <w:lang w:eastAsia="en-GB"/>
              </w:rPr>
              <w:t>Performance Metrics</w:t>
            </w:r>
            <w:r w:rsidRPr="00304792">
              <w:rPr>
                <w:lang w:eastAsia="en-GB"/>
              </w:rPr>
              <w:t xml:space="preserve">  </w:t>
            </w:r>
          </w:p>
          <w:p w14:paraId="6E508764" w14:textId="16ABC700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Detection Accuracy:  </w:t>
            </w:r>
          </w:p>
          <w:p w14:paraId="2266ED62" w14:textId="56FE0DC3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Vein Contrast: Enhances veins by 100–350% compared to ambient light.  </w:t>
            </w:r>
          </w:p>
          <w:p w14:paraId="61AD8B5C" w14:textId="6B62C59B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Success Rate: Up to 98% in clinical trials for difficult-access patients.  </w:t>
            </w:r>
          </w:p>
          <w:p w14:paraId="59C8428E" w14:textId="4743CE5C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Response Time: Real-time imaging (&lt;0.1 sec delay).  </w:t>
            </w:r>
          </w:p>
          <w:p w14:paraId="72AE1E45" w14:textId="0F506D6D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lastRenderedPageBreak/>
              <w:t xml:space="preserve">Adjustability:  </w:t>
            </w:r>
          </w:p>
          <w:p w14:paraId="1CCC315C" w14:textId="1B82A573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Brightness levels (for different skin tones).  </w:t>
            </w:r>
          </w:p>
          <w:p w14:paraId="608E464D" w14:textId="7E11DEC0" w:rsidR="006B018D" w:rsidRPr="00304792" w:rsidRDefault="006B018D" w:rsidP="00C71E02">
            <w:pPr>
              <w:pStyle w:val="ListParagraph"/>
              <w:numPr>
                <w:ilvl w:val="0"/>
                <w:numId w:val="50"/>
              </w:numPr>
              <w:shd w:val="clear" w:color="auto" w:fill="FFFFFF"/>
              <w:spacing w:before="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Focus adjustment (for depth/clarity).  </w:t>
            </w:r>
          </w:p>
          <w:p w14:paraId="4D2BD46F" w14:textId="77777777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rPr>
                <w:lang w:eastAsia="en-GB"/>
              </w:rPr>
            </w:pPr>
          </w:p>
          <w:p w14:paraId="258185B6" w14:textId="0E9B71E0" w:rsidR="006B018D" w:rsidRPr="00304792" w:rsidRDefault="006B018D" w:rsidP="006B018D">
            <w:pPr>
              <w:pStyle w:val="ListParagraph"/>
              <w:shd w:val="clear" w:color="auto" w:fill="FFFFFF"/>
              <w:spacing w:before="0" w:after="60"/>
              <w:ind w:left="0"/>
              <w:rPr>
                <w:b/>
                <w:lang w:eastAsia="en-GB"/>
              </w:rPr>
            </w:pPr>
            <w:r w:rsidRPr="00304792">
              <w:rPr>
                <w:b/>
                <w:lang w:eastAsia="en-GB"/>
              </w:rPr>
              <w:t xml:space="preserve">4. </w:t>
            </w:r>
            <w:r w:rsidR="007F0140" w:rsidRPr="00304792">
              <w:rPr>
                <w:b/>
                <w:lang w:eastAsia="en-GB"/>
              </w:rPr>
              <w:t xml:space="preserve">4 </w:t>
            </w:r>
            <w:r w:rsidRPr="00304792">
              <w:rPr>
                <w:b/>
                <w:lang w:eastAsia="en-GB"/>
              </w:rPr>
              <w:t>Safety &amp; Compliance </w:t>
            </w:r>
          </w:p>
          <w:p w14:paraId="74F3535B" w14:textId="25BED033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FDA-cleared </w:t>
            </w:r>
          </w:p>
          <w:p w14:paraId="35D1CBC3" w14:textId="244604ED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CE Marked (EU compliance).  </w:t>
            </w:r>
          </w:p>
          <w:p w14:paraId="4C82BB80" w14:textId="77777777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-Clinical Compatibility  </w:t>
            </w:r>
          </w:p>
          <w:p w14:paraId="4E5FF82A" w14:textId="2D37CE1E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Skin Tone Range: Works best on light to medium skin tones; newer models optimize for darker pigmentation.  </w:t>
            </w:r>
          </w:p>
          <w:p w14:paraId="52C034DB" w14:textId="50EB1C74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Patient Types:  </w:t>
            </w:r>
          </w:p>
          <w:p w14:paraId="32B887FB" w14:textId="66AF79E3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Neonatal </w:t>
            </w:r>
          </w:p>
          <w:p w14:paraId="6C457A87" w14:textId="74E3DAF2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Wavelength: 785 nm (NIR).  </w:t>
            </w:r>
          </w:p>
          <w:p w14:paraId="407A7EC9" w14:textId="64535BD1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Depth: Up to 10 mm.  </w:t>
            </w:r>
          </w:p>
          <w:p w14:paraId="365EB4AB" w14:textId="6CF63BF6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Battery: 2.5 hours, rechargeable.  </w:t>
            </w:r>
          </w:p>
          <w:p w14:paraId="6A45E12E" w14:textId="3D6740CE" w:rsidR="006B018D" w:rsidRPr="00304792" w:rsidRDefault="006B018D" w:rsidP="00C71E02">
            <w:pPr>
              <w:pStyle w:val="ListParagraph"/>
              <w:numPr>
                <w:ilvl w:val="0"/>
                <w:numId w:val="51"/>
              </w:numPr>
              <w:shd w:val="clear" w:color="auto" w:fill="FFFFFF"/>
              <w:spacing w:before="0" w:after="60"/>
              <w:rPr>
                <w:lang w:eastAsia="en-GB"/>
              </w:rPr>
            </w:pPr>
            <w:r w:rsidRPr="00304792">
              <w:rPr>
                <w:lang w:eastAsia="en-GB"/>
              </w:rPr>
              <w:t xml:space="preserve">Weight: 275 grams.  </w:t>
            </w:r>
          </w:p>
          <w:p w14:paraId="1CCAC432" w14:textId="268587D5" w:rsidR="006B018D" w:rsidRPr="00304792" w:rsidRDefault="006B018D" w:rsidP="00C71E02">
            <w:pPr>
              <w:pStyle w:val="ListParagraph"/>
              <w:widowControl/>
              <w:numPr>
                <w:ilvl w:val="0"/>
                <w:numId w:val="51"/>
              </w:numPr>
              <w:textAlignment w:val="bottom"/>
              <w:rPr>
                <w:rFonts w:ascii="Calibri" w:hAnsi="Calibri" w:cs="Calibri"/>
              </w:rPr>
            </w:pPr>
            <w:r w:rsidRPr="00304792">
              <w:rPr>
                <w:lang w:eastAsia="en-GB"/>
              </w:rPr>
              <w:t>Display: Projects green light for vein contrast</w:t>
            </w:r>
          </w:p>
        </w:tc>
        <w:tc>
          <w:tcPr>
            <w:tcW w:w="4281" w:type="dxa"/>
            <w:gridSpan w:val="2"/>
            <w:vAlign w:val="bottom"/>
          </w:tcPr>
          <w:p w14:paraId="29D56531" w14:textId="134BDF82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A97D706" w14:textId="5F31C47D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2E20F34C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  <w:tr w:rsidR="004F5308" w14:paraId="298C3C7D" w14:textId="77777777" w:rsidTr="005810BF">
        <w:trPr>
          <w:trHeight w:val="1833"/>
        </w:trPr>
        <w:tc>
          <w:tcPr>
            <w:tcW w:w="1124" w:type="dxa"/>
            <w:vAlign w:val="center"/>
          </w:tcPr>
          <w:p w14:paraId="68B6F4CF" w14:textId="76E44FB8" w:rsidR="004F5308" w:rsidRDefault="005810BF" w:rsidP="00FC032F">
            <w:pPr>
              <w:pStyle w:val="TableParagrap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6</w:t>
            </w:r>
          </w:p>
        </w:tc>
        <w:tc>
          <w:tcPr>
            <w:tcW w:w="4366" w:type="dxa"/>
            <w:gridSpan w:val="2"/>
            <w:vAlign w:val="center"/>
          </w:tcPr>
          <w:p w14:paraId="0801DDE6" w14:textId="77777777" w:rsidR="004F5308" w:rsidRDefault="004F5308">
            <w:pPr>
              <w:widowControl/>
              <w:textAlignment w:val="bottom"/>
            </w:pPr>
            <w:proofErr w:type="spellStart"/>
            <w:r w:rsidRPr="00FC6904">
              <w:rPr>
                <w:rFonts w:ascii="Calibri" w:hAnsi="Calibri" w:cs="Calibri"/>
                <w:b/>
                <w:color w:val="000000"/>
              </w:rPr>
              <w:t>Equipmenet</w:t>
            </w:r>
            <w:proofErr w:type="spellEnd"/>
            <w:r w:rsidRPr="00FC6904">
              <w:rPr>
                <w:rFonts w:ascii="Calibri" w:hAnsi="Calibri" w:cs="Calibri"/>
                <w:b/>
                <w:color w:val="000000"/>
              </w:rPr>
              <w:t xml:space="preserve"> name: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t xml:space="preserve">Penguin nasal sucker </w:t>
            </w:r>
          </w:p>
          <w:p w14:paraId="5AA90B13" w14:textId="77777777" w:rsidR="006B7DDB" w:rsidRDefault="006B7DDB" w:rsidP="006F1A18">
            <w:pPr>
              <w:rPr>
                <w:b/>
                <w:color w:val="000000"/>
              </w:rPr>
            </w:pPr>
          </w:p>
          <w:p w14:paraId="08EFE00C" w14:textId="7205C37F" w:rsidR="004F5308" w:rsidRPr="00982509" w:rsidRDefault="00654585" w:rsidP="006F1A18">
            <w:pPr>
              <w:rPr>
                <w:color w:val="000000"/>
              </w:rPr>
            </w:pPr>
            <w:r w:rsidRPr="00654585">
              <w:t xml:space="preserve"> </w:t>
            </w:r>
            <w:r w:rsidR="004F5308" w:rsidRPr="00EF2483">
              <w:t xml:space="preserve">Unit: </w:t>
            </w:r>
            <w:r w:rsidR="004F5308">
              <w:t>each</w:t>
            </w:r>
          </w:p>
          <w:p w14:paraId="1883D10B" w14:textId="77777777" w:rsidR="00654585" w:rsidRPr="00EF2483" w:rsidRDefault="00654585" w:rsidP="006F1A18"/>
          <w:p w14:paraId="7572DBF0" w14:textId="7B109D5E" w:rsidR="004F5308" w:rsidRDefault="004F5308" w:rsidP="006F1A18">
            <w:pPr>
              <w:rPr>
                <w:lang w:val="en-GB" w:eastAsia="en-GB"/>
              </w:rPr>
            </w:pPr>
            <w:r w:rsidRPr="00EF2483">
              <w:rPr>
                <w:lang w:val="en-GB" w:eastAsia="en-GB"/>
              </w:rPr>
              <w:t>Quantity</w:t>
            </w:r>
            <w:r w:rsidRPr="00751A9A">
              <w:rPr>
                <w:b/>
                <w:lang w:val="en-GB" w:eastAsia="en-GB"/>
              </w:rPr>
              <w:t xml:space="preserve">: </w:t>
            </w:r>
            <w:r w:rsidRPr="00367235">
              <w:rPr>
                <w:lang w:val="en-GB" w:eastAsia="en-GB"/>
              </w:rPr>
              <w:t>15</w:t>
            </w:r>
          </w:p>
          <w:p w14:paraId="4241355D" w14:textId="77777777" w:rsidR="006B7DDB" w:rsidRPr="00367235" w:rsidRDefault="006B7DDB" w:rsidP="006F1A18">
            <w:pPr>
              <w:rPr>
                <w:lang w:eastAsia="en-GB"/>
              </w:rPr>
            </w:pPr>
          </w:p>
          <w:p w14:paraId="3104A0FB" w14:textId="77777777" w:rsidR="004F5308" w:rsidRDefault="004F5308" w:rsidP="006F1A18">
            <w:pPr>
              <w:widowControl/>
              <w:textAlignment w:val="bottom"/>
            </w:pPr>
            <w:r w:rsidRPr="00751A9A">
              <w:t>Delivery: CUAMM Addis Ababa</w:t>
            </w:r>
          </w:p>
          <w:p w14:paraId="42A45403" w14:textId="77777777" w:rsidR="003929DA" w:rsidRDefault="003929DA" w:rsidP="006F1A18">
            <w:pPr>
              <w:widowControl/>
              <w:textAlignment w:val="bottom"/>
            </w:pPr>
          </w:p>
          <w:p w14:paraId="237511D9" w14:textId="2C3F71D2" w:rsidR="007F32AC" w:rsidRDefault="007F32AC" w:rsidP="003929DA">
            <w:pPr>
              <w:widowControl/>
              <w:textAlignment w:val="bottom"/>
            </w:pPr>
            <w:proofErr w:type="spellStart"/>
            <w:r>
              <w:t>Technica</w:t>
            </w:r>
            <w:proofErr w:type="spellEnd"/>
            <w:r>
              <w:t xml:space="preserve"> specification</w:t>
            </w:r>
          </w:p>
          <w:p w14:paraId="65F52642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 xml:space="preserve">A soft, squeezable rubber bulb nasal aspirator in the shape of a penguin, with a detachable nozzle for easy cleaning. Designed to be safe and gentle for newborns </w:t>
            </w:r>
            <w:r w:rsidRPr="005810BF">
              <w:lastRenderedPageBreak/>
              <w:t>and infants.</w:t>
            </w:r>
          </w:p>
          <w:p w14:paraId="2D30E3CF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rPr>
                <w:b/>
                <w:bCs/>
              </w:rPr>
              <w:t>Bulb body:</w:t>
            </w:r>
            <w:r w:rsidRPr="005810BF">
              <w:t xml:space="preserve"> Medical-grade silicone or thermoplastic rubber (BPA-free, phthalate-free, latex-free)</w:t>
            </w:r>
          </w:p>
          <w:p w14:paraId="73937120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rPr>
                <w:b/>
                <w:bCs/>
              </w:rPr>
              <w:t>Nozzle:</w:t>
            </w:r>
            <w:r w:rsidRPr="005810BF">
              <w:t xml:space="preserve"> Soft, flexible silicone or polypropylene (BPA-free)</w:t>
            </w:r>
          </w:p>
          <w:p w14:paraId="7617D0B5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rPr>
                <w:b/>
                <w:bCs/>
              </w:rPr>
              <w:t>Body design:</w:t>
            </w:r>
            <w:r w:rsidRPr="005810BF">
              <w:t xml:space="preserve"> Non-toxic ABS or polypropylene plastic (outer penguin shell, if decorative)</w:t>
            </w:r>
          </w:p>
          <w:p w14:paraId="340D235F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rPr>
                <w:bCs/>
              </w:rPr>
              <w:t>Dimensions (approximate):</w:t>
            </w:r>
          </w:p>
          <w:p w14:paraId="5F9127C0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Total height: 8–10 cm</w:t>
            </w:r>
          </w:p>
          <w:p w14:paraId="0D893B2E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Nozzle length: 3–4 cm</w:t>
            </w:r>
          </w:p>
          <w:p w14:paraId="7E7953BA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Bulb diameter: 4–5 cm</w:t>
            </w:r>
          </w:p>
          <w:p w14:paraId="3D9CBB54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Weight: 30–50 g</w:t>
            </w:r>
          </w:p>
          <w:p w14:paraId="7770D0D2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Suction bulb capacity: ~15–30 ml</w:t>
            </w:r>
          </w:p>
          <w:p w14:paraId="6D46CDBC" w14:textId="77777777" w:rsidR="003929DA" w:rsidRPr="005810BF" w:rsidRDefault="007F32AC" w:rsidP="00C71E02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rPr>
                <w:b/>
                <w:bCs/>
              </w:rPr>
              <w:t>Cleaning &amp; Sterilization:</w:t>
            </w:r>
          </w:p>
          <w:p w14:paraId="764CA698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proofErr w:type="spellStart"/>
            <w:r w:rsidRPr="005810BF">
              <w:t>Disassemblable</w:t>
            </w:r>
            <w:proofErr w:type="spellEnd"/>
            <w:r w:rsidRPr="005810BF">
              <w:t xml:space="preserve"> for thorough cleaning</w:t>
            </w:r>
          </w:p>
          <w:p w14:paraId="399100EF" w14:textId="77777777" w:rsidR="003929DA" w:rsidRPr="005810BF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</w:pPr>
            <w:r w:rsidRPr="005810BF">
              <w:t>Washable with warm soapy water</w:t>
            </w:r>
          </w:p>
          <w:p w14:paraId="4DDA9399" w14:textId="5C93B8EB" w:rsidR="007F32AC" w:rsidRPr="00743658" w:rsidRDefault="007F32AC" w:rsidP="00C71E02">
            <w:pPr>
              <w:pStyle w:val="ListParagraph"/>
              <w:widowControl/>
              <w:numPr>
                <w:ilvl w:val="1"/>
                <w:numId w:val="66"/>
              </w:numPr>
              <w:autoSpaceDE/>
              <w:autoSpaceDN/>
              <w:spacing w:before="100" w:beforeAutospacing="1" w:after="100" w:afterAutospacing="1"/>
              <w:rPr>
                <w:sz w:val="24"/>
                <w:szCs w:val="24"/>
              </w:rPr>
            </w:pPr>
            <w:r w:rsidRPr="005810BF">
              <w:t>Boil-safe or steam sterilizer safe (for applicable parts only)</w:t>
            </w:r>
          </w:p>
        </w:tc>
        <w:tc>
          <w:tcPr>
            <w:tcW w:w="4281" w:type="dxa"/>
            <w:gridSpan w:val="2"/>
            <w:vAlign w:val="bottom"/>
          </w:tcPr>
          <w:p w14:paraId="555D2BB9" w14:textId="59C4CBE4" w:rsidR="004F5308" w:rsidRDefault="004F5308">
            <w:pPr>
              <w:pStyle w:val="TableParagraph"/>
              <w:rPr>
                <w:rFonts w:ascii="Calibri" w:hAnsi="Calibri" w:cs="Calibri"/>
              </w:rPr>
            </w:pPr>
          </w:p>
        </w:tc>
        <w:tc>
          <w:tcPr>
            <w:tcW w:w="2666" w:type="dxa"/>
            <w:gridSpan w:val="2"/>
            <w:vAlign w:val="bottom"/>
          </w:tcPr>
          <w:p w14:paraId="72633B8F" w14:textId="2817AC4E" w:rsidR="004F5308" w:rsidRDefault="004F5308">
            <w:pPr>
              <w:pStyle w:val="TableParagrap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65" w:type="dxa"/>
            <w:gridSpan w:val="2"/>
          </w:tcPr>
          <w:p w14:paraId="63F0D79B" w14:textId="77777777" w:rsidR="004F5308" w:rsidRDefault="004F5308">
            <w:pPr>
              <w:pStyle w:val="TableParagraph"/>
              <w:rPr>
                <w:sz w:val="20"/>
              </w:rPr>
            </w:pPr>
          </w:p>
        </w:tc>
      </w:tr>
    </w:tbl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CA76BA" w14:textId="77777777" w:rsidR="005C255E" w:rsidRDefault="005C255E">
      <w:r>
        <w:separator/>
      </w:r>
    </w:p>
  </w:endnote>
  <w:endnote w:type="continuationSeparator" w:id="0">
    <w:p w14:paraId="092F1B4D" w14:textId="77777777" w:rsidR="005C255E" w:rsidRDefault="005C2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2ED9518D" w:rsidR="001015F3" w:rsidRDefault="001015F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3859">
          <w:rPr>
            <w:noProof/>
          </w:rPr>
          <w:t>72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1015F3" w:rsidRDefault="001015F3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6A7652" w14:textId="77777777" w:rsidR="005C255E" w:rsidRDefault="005C255E">
      <w:r>
        <w:separator/>
      </w:r>
    </w:p>
  </w:footnote>
  <w:footnote w:type="continuationSeparator" w:id="0">
    <w:p w14:paraId="418EB3BE" w14:textId="77777777" w:rsidR="005C255E" w:rsidRDefault="005C2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35CDB"/>
    <w:multiLevelType w:val="hybridMultilevel"/>
    <w:tmpl w:val="2950469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2D974FA"/>
    <w:multiLevelType w:val="hybridMultilevel"/>
    <w:tmpl w:val="B448D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3">
    <w:nsid w:val="035335EB"/>
    <w:multiLevelType w:val="hybridMultilevel"/>
    <w:tmpl w:val="906C0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3F85DDC"/>
    <w:multiLevelType w:val="hybridMultilevel"/>
    <w:tmpl w:val="ED94DB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>
    <w:nsid w:val="05C17E43"/>
    <w:multiLevelType w:val="hybridMultilevel"/>
    <w:tmpl w:val="F398D626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61D3D9E"/>
    <w:multiLevelType w:val="hybridMultilevel"/>
    <w:tmpl w:val="4202D1A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6EC39DE"/>
    <w:multiLevelType w:val="hybridMultilevel"/>
    <w:tmpl w:val="AC941C64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>
    <w:nsid w:val="08706A28"/>
    <w:multiLevelType w:val="hybridMultilevel"/>
    <w:tmpl w:val="B1A20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95B249F"/>
    <w:multiLevelType w:val="hybridMultilevel"/>
    <w:tmpl w:val="2AA20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B5E43DB"/>
    <w:multiLevelType w:val="hybridMultilevel"/>
    <w:tmpl w:val="C89E0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E6D0F42"/>
    <w:multiLevelType w:val="hybridMultilevel"/>
    <w:tmpl w:val="31B8B4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0DE5055"/>
    <w:multiLevelType w:val="hybridMultilevel"/>
    <w:tmpl w:val="A5B6E08C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0F06FB4"/>
    <w:multiLevelType w:val="hybridMultilevel"/>
    <w:tmpl w:val="5C34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1290CB8"/>
    <w:multiLevelType w:val="hybridMultilevel"/>
    <w:tmpl w:val="40FA2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2033E2F"/>
    <w:multiLevelType w:val="hybridMultilevel"/>
    <w:tmpl w:val="A6244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3887042"/>
    <w:multiLevelType w:val="hybridMultilevel"/>
    <w:tmpl w:val="DB68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3943A47"/>
    <w:multiLevelType w:val="hybridMultilevel"/>
    <w:tmpl w:val="FE828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15273ED2"/>
    <w:multiLevelType w:val="hybridMultilevel"/>
    <w:tmpl w:val="59B6037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16D52F58"/>
    <w:multiLevelType w:val="hybridMultilevel"/>
    <w:tmpl w:val="101EC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180650EE"/>
    <w:multiLevelType w:val="hybridMultilevel"/>
    <w:tmpl w:val="045CAC42"/>
    <w:lvl w:ilvl="0" w:tplc="3AECC2BE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1C994145"/>
    <w:multiLevelType w:val="hybridMultilevel"/>
    <w:tmpl w:val="6E923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1CDF3D44"/>
    <w:multiLevelType w:val="multilevel"/>
    <w:tmpl w:val="43880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1D0324B8"/>
    <w:multiLevelType w:val="hybridMultilevel"/>
    <w:tmpl w:val="DC0C4650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4">
    <w:nsid w:val="1D2D7377"/>
    <w:multiLevelType w:val="hybridMultilevel"/>
    <w:tmpl w:val="DB700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27D5F76"/>
    <w:multiLevelType w:val="hybridMultilevel"/>
    <w:tmpl w:val="DDFED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26331F20"/>
    <w:multiLevelType w:val="hybridMultilevel"/>
    <w:tmpl w:val="72385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26360CE0"/>
    <w:multiLevelType w:val="hybridMultilevel"/>
    <w:tmpl w:val="4FB895E4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28">
    <w:nsid w:val="2AF65C57"/>
    <w:multiLevelType w:val="hybridMultilevel"/>
    <w:tmpl w:val="85440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C03251B"/>
    <w:multiLevelType w:val="hybridMultilevel"/>
    <w:tmpl w:val="5B3E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CB30BF4"/>
    <w:multiLevelType w:val="hybridMultilevel"/>
    <w:tmpl w:val="7DF8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D89153A"/>
    <w:multiLevelType w:val="hybridMultilevel"/>
    <w:tmpl w:val="03787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2EC73246"/>
    <w:multiLevelType w:val="hybridMultilevel"/>
    <w:tmpl w:val="C79C23B4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3160610C"/>
    <w:multiLevelType w:val="hybridMultilevel"/>
    <w:tmpl w:val="F198EA12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4">
    <w:nsid w:val="31E72E50"/>
    <w:multiLevelType w:val="hybridMultilevel"/>
    <w:tmpl w:val="C3308E3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5">
    <w:nsid w:val="346C46B7"/>
    <w:multiLevelType w:val="hybridMultilevel"/>
    <w:tmpl w:val="17B4C2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35A36612"/>
    <w:multiLevelType w:val="hybridMultilevel"/>
    <w:tmpl w:val="FEAA6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35F06450"/>
    <w:multiLevelType w:val="hybridMultilevel"/>
    <w:tmpl w:val="3F1C792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36E35353"/>
    <w:multiLevelType w:val="hybridMultilevel"/>
    <w:tmpl w:val="99B0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6EC300B"/>
    <w:multiLevelType w:val="hybridMultilevel"/>
    <w:tmpl w:val="B8CAD01E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>
    <w:nsid w:val="3D3E414C"/>
    <w:multiLevelType w:val="hybridMultilevel"/>
    <w:tmpl w:val="6C069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F136F72"/>
    <w:multiLevelType w:val="hybridMultilevel"/>
    <w:tmpl w:val="52921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3FB96583"/>
    <w:multiLevelType w:val="hybridMultilevel"/>
    <w:tmpl w:val="6470B3F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3">
    <w:nsid w:val="407A424E"/>
    <w:multiLevelType w:val="hybridMultilevel"/>
    <w:tmpl w:val="B5FE5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0AA9B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1BF77CA"/>
    <w:multiLevelType w:val="hybridMultilevel"/>
    <w:tmpl w:val="4C166D4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427963DD"/>
    <w:multiLevelType w:val="hybridMultilevel"/>
    <w:tmpl w:val="B4FC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45B50697"/>
    <w:multiLevelType w:val="hybridMultilevel"/>
    <w:tmpl w:val="A0428A20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7">
    <w:nsid w:val="4A543A63"/>
    <w:multiLevelType w:val="hybridMultilevel"/>
    <w:tmpl w:val="30D60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4CAC253F"/>
    <w:multiLevelType w:val="hybridMultilevel"/>
    <w:tmpl w:val="10DC0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4DDF37F9"/>
    <w:multiLevelType w:val="hybridMultilevel"/>
    <w:tmpl w:val="70ECA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504F2671"/>
    <w:multiLevelType w:val="hybridMultilevel"/>
    <w:tmpl w:val="97CAB10E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0F75BEC"/>
    <w:multiLevelType w:val="hybridMultilevel"/>
    <w:tmpl w:val="502C2F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52887752"/>
    <w:multiLevelType w:val="hybridMultilevel"/>
    <w:tmpl w:val="C9822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52C40304"/>
    <w:multiLevelType w:val="hybridMultilevel"/>
    <w:tmpl w:val="A786597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4">
    <w:nsid w:val="531F0C7A"/>
    <w:multiLevelType w:val="hybridMultilevel"/>
    <w:tmpl w:val="C7664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5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56">
    <w:nsid w:val="564C7A85"/>
    <w:multiLevelType w:val="hybridMultilevel"/>
    <w:tmpl w:val="47ECB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56CD4D6F"/>
    <w:multiLevelType w:val="hybridMultilevel"/>
    <w:tmpl w:val="A7A6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63771182"/>
    <w:multiLevelType w:val="hybridMultilevel"/>
    <w:tmpl w:val="99DCFFF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63DA5D17"/>
    <w:multiLevelType w:val="hybridMultilevel"/>
    <w:tmpl w:val="EF8E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4A55A33"/>
    <w:multiLevelType w:val="hybridMultilevel"/>
    <w:tmpl w:val="47724F9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>
    <w:nsid w:val="67F60D56"/>
    <w:multiLevelType w:val="hybridMultilevel"/>
    <w:tmpl w:val="861ED086"/>
    <w:lvl w:ilvl="0" w:tplc="04090001">
      <w:start w:val="1"/>
      <w:numFmt w:val="bullet"/>
      <w:lvlText w:val=""/>
      <w:lvlJc w:val="left"/>
      <w:pPr>
        <w:ind w:left="5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</w:abstractNum>
  <w:abstractNum w:abstractNumId="62">
    <w:nsid w:val="68B402B6"/>
    <w:multiLevelType w:val="hybridMultilevel"/>
    <w:tmpl w:val="72FCBD96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3">
    <w:nsid w:val="6B05723E"/>
    <w:multiLevelType w:val="hybridMultilevel"/>
    <w:tmpl w:val="27C2B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>
    <w:nsid w:val="6B463A8B"/>
    <w:multiLevelType w:val="hybridMultilevel"/>
    <w:tmpl w:val="44FA8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6C972B42"/>
    <w:multiLevelType w:val="hybridMultilevel"/>
    <w:tmpl w:val="78945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6D406F65"/>
    <w:multiLevelType w:val="hybridMultilevel"/>
    <w:tmpl w:val="2856D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3E5ADA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6D4E16D4"/>
    <w:multiLevelType w:val="hybridMultilevel"/>
    <w:tmpl w:val="F086D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6E115009"/>
    <w:multiLevelType w:val="hybridMultilevel"/>
    <w:tmpl w:val="5DBED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70681A00"/>
    <w:multiLevelType w:val="hybridMultilevel"/>
    <w:tmpl w:val="5314B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742456CF"/>
    <w:multiLevelType w:val="hybridMultilevel"/>
    <w:tmpl w:val="2E085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757846AD"/>
    <w:multiLevelType w:val="hybridMultilevel"/>
    <w:tmpl w:val="61B49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766C6D78"/>
    <w:multiLevelType w:val="hybridMultilevel"/>
    <w:tmpl w:val="D57EC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7C3E1AFF"/>
    <w:multiLevelType w:val="hybridMultilevel"/>
    <w:tmpl w:val="C0FAF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5"/>
  </w:num>
  <w:num w:numId="2">
    <w:abstractNumId w:val="2"/>
  </w:num>
  <w:num w:numId="3">
    <w:abstractNumId w:val="48"/>
  </w:num>
  <w:num w:numId="4">
    <w:abstractNumId w:val="41"/>
  </w:num>
  <w:num w:numId="5">
    <w:abstractNumId w:val="15"/>
  </w:num>
  <w:num w:numId="6">
    <w:abstractNumId w:val="63"/>
  </w:num>
  <w:num w:numId="7">
    <w:abstractNumId w:val="47"/>
  </w:num>
  <w:num w:numId="8">
    <w:abstractNumId w:val="29"/>
  </w:num>
  <w:num w:numId="9">
    <w:abstractNumId w:val="54"/>
  </w:num>
  <w:num w:numId="10">
    <w:abstractNumId w:val="42"/>
  </w:num>
  <w:num w:numId="11">
    <w:abstractNumId w:val="62"/>
  </w:num>
  <w:num w:numId="12">
    <w:abstractNumId w:val="33"/>
  </w:num>
  <w:num w:numId="13">
    <w:abstractNumId w:val="18"/>
  </w:num>
  <w:num w:numId="14">
    <w:abstractNumId w:val="4"/>
  </w:num>
  <w:num w:numId="15">
    <w:abstractNumId w:val="60"/>
  </w:num>
  <w:num w:numId="16">
    <w:abstractNumId w:val="39"/>
  </w:num>
  <w:num w:numId="17">
    <w:abstractNumId w:val="0"/>
  </w:num>
  <w:num w:numId="18">
    <w:abstractNumId w:val="28"/>
  </w:num>
  <w:num w:numId="19">
    <w:abstractNumId w:val="46"/>
  </w:num>
  <w:num w:numId="20">
    <w:abstractNumId w:val="53"/>
  </w:num>
  <w:num w:numId="21">
    <w:abstractNumId w:val="7"/>
  </w:num>
  <w:num w:numId="22">
    <w:abstractNumId w:val="34"/>
  </w:num>
  <w:num w:numId="23">
    <w:abstractNumId w:val="52"/>
  </w:num>
  <w:num w:numId="24">
    <w:abstractNumId w:val="71"/>
  </w:num>
  <w:num w:numId="25">
    <w:abstractNumId w:val="35"/>
  </w:num>
  <w:num w:numId="26">
    <w:abstractNumId w:val="31"/>
  </w:num>
  <w:num w:numId="27">
    <w:abstractNumId w:val="1"/>
  </w:num>
  <w:num w:numId="28">
    <w:abstractNumId w:val="58"/>
  </w:num>
  <w:num w:numId="29">
    <w:abstractNumId w:val="70"/>
  </w:num>
  <w:num w:numId="30">
    <w:abstractNumId w:val="68"/>
  </w:num>
  <w:num w:numId="31">
    <w:abstractNumId w:val="25"/>
  </w:num>
  <w:num w:numId="32">
    <w:abstractNumId w:val="8"/>
  </w:num>
  <w:num w:numId="33">
    <w:abstractNumId w:val="3"/>
  </w:num>
  <w:num w:numId="34">
    <w:abstractNumId w:val="24"/>
  </w:num>
  <w:num w:numId="35">
    <w:abstractNumId w:val="44"/>
  </w:num>
  <w:num w:numId="36">
    <w:abstractNumId w:val="43"/>
  </w:num>
  <w:num w:numId="37">
    <w:abstractNumId w:val="51"/>
  </w:num>
  <w:num w:numId="38">
    <w:abstractNumId w:val="22"/>
  </w:num>
  <w:num w:numId="39">
    <w:abstractNumId w:val="57"/>
  </w:num>
  <w:num w:numId="40">
    <w:abstractNumId w:val="59"/>
  </w:num>
  <w:num w:numId="41">
    <w:abstractNumId w:val="16"/>
  </w:num>
  <w:num w:numId="42">
    <w:abstractNumId w:val="30"/>
  </w:num>
  <w:num w:numId="43">
    <w:abstractNumId w:val="14"/>
  </w:num>
  <w:num w:numId="44">
    <w:abstractNumId w:val="69"/>
  </w:num>
  <w:num w:numId="45">
    <w:abstractNumId w:val="38"/>
  </w:num>
  <w:num w:numId="46">
    <w:abstractNumId w:val="65"/>
  </w:num>
  <w:num w:numId="47">
    <w:abstractNumId w:val="17"/>
  </w:num>
  <w:num w:numId="48">
    <w:abstractNumId w:val="23"/>
  </w:num>
  <w:num w:numId="49">
    <w:abstractNumId w:val="27"/>
  </w:num>
  <w:num w:numId="50">
    <w:abstractNumId w:val="61"/>
  </w:num>
  <w:num w:numId="51">
    <w:abstractNumId w:val="45"/>
  </w:num>
  <w:num w:numId="52">
    <w:abstractNumId w:val="20"/>
  </w:num>
  <w:num w:numId="53">
    <w:abstractNumId w:val="49"/>
  </w:num>
  <w:num w:numId="54">
    <w:abstractNumId w:val="72"/>
  </w:num>
  <w:num w:numId="55">
    <w:abstractNumId w:val="13"/>
  </w:num>
  <w:num w:numId="56">
    <w:abstractNumId w:val="56"/>
  </w:num>
  <w:num w:numId="57">
    <w:abstractNumId w:val="73"/>
  </w:num>
  <w:num w:numId="58">
    <w:abstractNumId w:val="10"/>
  </w:num>
  <w:num w:numId="59">
    <w:abstractNumId w:val="36"/>
  </w:num>
  <w:num w:numId="60">
    <w:abstractNumId w:val="11"/>
  </w:num>
  <w:num w:numId="61">
    <w:abstractNumId w:val="19"/>
  </w:num>
  <w:num w:numId="62">
    <w:abstractNumId w:val="26"/>
  </w:num>
  <w:num w:numId="63">
    <w:abstractNumId w:val="64"/>
  </w:num>
  <w:num w:numId="64">
    <w:abstractNumId w:val="66"/>
  </w:num>
  <w:num w:numId="65">
    <w:abstractNumId w:val="9"/>
  </w:num>
  <w:num w:numId="66">
    <w:abstractNumId w:val="67"/>
  </w:num>
  <w:num w:numId="67">
    <w:abstractNumId w:val="37"/>
  </w:num>
  <w:num w:numId="68">
    <w:abstractNumId w:val="6"/>
  </w:num>
  <w:num w:numId="69">
    <w:abstractNumId w:val="12"/>
  </w:num>
  <w:num w:numId="70">
    <w:abstractNumId w:val="21"/>
  </w:num>
  <w:num w:numId="71">
    <w:abstractNumId w:val="40"/>
  </w:num>
  <w:num w:numId="72">
    <w:abstractNumId w:val="5"/>
  </w:num>
  <w:num w:numId="73">
    <w:abstractNumId w:val="50"/>
  </w:num>
  <w:num w:numId="74">
    <w:abstractNumId w:val="32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49B3"/>
    <w:rsid w:val="00004E53"/>
    <w:rsid w:val="00011A10"/>
    <w:rsid w:val="0001565E"/>
    <w:rsid w:val="0001776A"/>
    <w:rsid w:val="000234B0"/>
    <w:rsid w:val="00027696"/>
    <w:rsid w:val="000318D3"/>
    <w:rsid w:val="000329CA"/>
    <w:rsid w:val="00035C84"/>
    <w:rsid w:val="00041875"/>
    <w:rsid w:val="00047D58"/>
    <w:rsid w:val="00050355"/>
    <w:rsid w:val="000504D9"/>
    <w:rsid w:val="000539B2"/>
    <w:rsid w:val="00053FA0"/>
    <w:rsid w:val="000550AA"/>
    <w:rsid w:val="0005606E"/>
    <w:rsid w:val="00060AD2"/>
    <w:rsid w:val="00065A2F"/>
    <w:rsid w:val="00066596"/>
    <w:rsid w:val="00066EF6"/>
    <w:rsid w:val="000758C6"/>
    <w:rsid w:val="0007796E"/>
    <w:rsid w:val="00080A0B"/>
    <w:rsid w:val="00092AEF"/>
    <w:rsid w:val="00093863"/>
    <w:rsid w:val="00096875"/>
    <w:rsid w:val="00097E8E"/>
    <w:rsid w:val="00097FBA"/>
    <w:rsid w:val="000B2BC7"/>
    <w:rsid w:val="000B3C0E"/>
    <w:rsid w:val="000B47AC"/>
    <w:rsid w:val="000B56A0"/>
    <w:rsid w:val="000B5BAD"/>
    <w:rsid w:val="000B64B8"/>
    <w:rsid w:val="000C206A"/>
    <w:rsid w:val="000C787B"/>
    <w:rsid w:val="000D0817"/>
    <w:rsid w:val="000D18D4"/>
    <w:rsid w:val="000D537E"/>
    <w:rsid w:val="000D7815"/>
    <w:rsid w:val="000E1E89"/>
    <w:rsid w:val="000E56E9"/>
    <w:rsid w:val="000E70FA"/>
    <w:rsid w:val="000F56BF"/>
    <w:rsid w:val="001015F3"/>
    <w:rsid w:val="001020DB"/>
    <w:rsid w:val="00104CB1"/>
    <w:rsid w:val="00105467"/>
    <w:rsid w:val="00105785"/>
    <w:rsid w:val="001079BA"/>
    <w:rsid w:val="00113694"/>
    <w:rsid w:val="00121F20"/>
    <w:rsid w:val="001246C3"/>
    <w:rsid w:val="00125193"/>
    <w:rsid w:val="001253D8"/>
    <w:rsid w:val="00126FD7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5C5C"/>
    <w:rsid w:val="00150F05"/>
    <w:rsid w:val="0015487E"/>
    <w:rsid w:val="0015565D"/>
    <w:rsid w:val="001636A9"/>
    <w:rsid w:val="00166E3A"/>
    <w:rsid w:val="001675C1"/>
    <w:rsid w:val="001677E2"/>
    <w:rsid w:val="00172A27"/>
    <w:rsid w:val="0017497D"/>
    <w:rsid w:val="00174D43"/>
    <w:rsid w:val="00176ADA"/>
    <w:rsid w:val="001804F2"/>
    <w:rsid w:val="00185D59"/>
    <w:rsid w:val="001873CA"/>
    <w:rsid w:val="00187861"/>
    <w:rsid w:val="0019593D"/>
    <w:rsid w:val="001A0856"/>
    <w:rsid w:val="001A1AD1"/>
    <w:rsid w:val="001A3AAA"/>
    <w:rsid w:val="001A6A32"/>
    <w:rsid w:val="001A6C40"/>
    <w:rsid w:val="001A7B02"/>
    <w:rsid w:val="001A7D71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9B6"/>
    <w:rsid w:val="001C6754"/>
    <w:rsid w:val="001D0C7E"/>
    <w:rsid w:val="001D14B9"/>
    <w:rsid w:val="001D36DF"/>
    <w:rsid w:val="001D551F"/>
    <w:rsid w:val="001D7830"/>
    <w:rsid w:val="001E3463"/>
    <w:rsid w:val="001E390D"/>
    <w:rsid w:val="001E5B35"/>
    <w:rsid w:val="001E5B53"/>
    <w:rsid w:val="001E7A19"/>
    <w:rsid w:val="001F0BFA"/>
    <w:rsid w:val="001F0F2B"/>
    <w:rsid w:val="001F2B5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32849"/>
    <w:rsid w:val="00233EF0"/>
    <w:rsid w:val="00236C13"/>
    <w:rsid w:val="002436E6"/>
    <w:rsid w:val="0025070D"/>
    <w:rsid w:val="00251DC9"/>
    <w:rsid w:val="00253214"/>
    <w:rsid w:val="0025766D"/>
    <w:rsid w:val="00257E94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7591"/>
    <w:rsid w:val="00295207"/>
    <w:rsid w:val="00295BAF"/>
    <w:rsid w:val="002A23D4"/>
    <w:rsid w:val="002A5C09"/>
    <w:rsid w:val="002B2503"/>
    <w:rsid w:val="002B3913"/>
    <w:rsid w:val="002B43C6"/>
    <w:rsid w:val="002C2C79"/>
    <w:rsid w:val="002C3226"/>
    <w:rsid w:val="002D0407"/>
    <w:rsid w:val="002D0B20"/>
    <w:rsid w:val="002D1553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302621"/>
    <w:rsid w:val="00304792"/>
    <w:rsid w:val="003060A7"/>
    <w:rsid w:val="003072BE"/>
    <w:rsid w:val="00311EED"/>
    <w:rsid w:val="00312AA5"/>
    <w:rsid w:val="00314EAA"/>
    <w:rsid w:val="00315CC8"/>
    <w:rsid w:val="003207E1"/>
    <w:rsid w:val="003263FB"/>
    <w:rsid w:val="0032688E"/>
    <w:rsid w:val="00327C5C"/>
    <w:rsid w:val="00330786"/>
    <w:rsid w:val="0033225E"/>
    <w:rsid w:val="003341F8"/>
    <w:rsid w:val="00342C30"/>
    <w:rsid w:val="003452AA"/>
    <w:rsid w:val="00347C0F"/>
    <w:rsid w:val="003600F9"/>
    <w:rsid w:val="00360795"/>
    <w:rsid w:val="00360F28"/>
    <w:rsid w:val="00361963"/>
    <w:rsid w:val="0036304E"/>
    <w:rsid w:val="00367235"/>
    <w:rsid w:val="00371031"/>
    <w:rsid w:val="0037529E"/>
    <w:rsid w:val="00382E45"/>
    <w:rsid w:val="003837EC"/>
    <w:rsid w:val="0038414D"/>
    <w:rsid w:val="00386AF1"/>
    <w:rsid w:val="00390783"/>
    <w:rsid w:val="00390A70"/>
    <w:rsid w:val="003929DA"/>
    <w:rsid w:val="003A0969"/>
    <w:rsid w:val="003A2D80"/>
    <w:rsid w:val="003A2F79"/>
    <w:rsid w:val="003A3BF1"/>
    <w:rsid w:val="003A4254"/>
    <w:rsid w:val="003A5978"/>
    <w:rsid w:val="003B014C"/>
    <w:rsid w:val="003B1A55"/>
    <w:rsid w:val="003B25E3"/>
    <w:rsid w:val="003B3FB6"/>
    <w:rsid w:val="003B3FEA"/>
    <w:rsid w:val="003B4D79"/>
    <w:rsid w:val="003B54B2"/>
    <w:rsid w:val="003B622B"/>
    <w:rsid w:val="003C1B8F"/>
    <w:rsid w:val="003D5E2E"/>
    <w:rsid w:val="003D60C5"/>
    <w:rsid w:val="003D6A58"/>
    <w:rsid w:val="003D6E1B"/>
    <w:rsid w:val="003D7659"/>
    <w:rsid w:val="003E19AE"/>
    <w:rsid w:val="003E37AE"/>
    <w:rsid w:val="003F2052"/>
    <w:rsid w:val="003F544B"/>
    <w:rsid w:val="003F7626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447E0"/>
    <w:rsid w:val="004552F6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B3FF6"/>
    <w:rsid w:val="004B5E59"/>
    <w:rsid w:val="004B6521"/>
    <w:rsid w:val="004B733A"/>
    <w:rsid w:val="004C02DC"/>
    <w:rsid w:val="004C1128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1A50"/>
    <w:rsid w:val="004F51EA"/>
    <w:rsid w:val="004F5308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AB8"/>
    <w:rsid w:val="00516839"/>
    <w:rsid w:val="00520971"/>
    <w:rsid w:val="00523B8D"/>
    <w:rsid w:val="00524CE8"/>
    <w:rsid w:val="005260F8"/>
    <w:rsid w:val="00526584"/>
    <w:rsid w:val="0053775B"/>
    <w:rsid w:val="0055133E"/>
    <w:rsid w:val="00552887"/>
    <w:rsid w:val="005535BD"/>
    <w:rsid w:val="00554F9A"/>
    <w:rsid w:val="005567D4"/>
    <w:rsid w:val="00557197"/>
    <w:rsid w:val="005600EF"/>
    <w:rsid w:val="00562814"/>
    <w:rsid w:val="00562F36"/>
    <w:rsid w:val="00563061"/>
    <w:rsid w:val="005636EF"/>
    <w:rsid w:val="00563E7F"/>
    <w:rsid w:val="005659BF"/>
    <w:rsid w:val="00565F08"/>
    <w:rsid w:val="00565FB9"/>
    <w:rsid w:val="00566989"/>
    <w:rsid w:val="005676B0"/>
    <w:rsid w:val="0057198A"/>
    <w:rsid w:val="00573CB8"/>
    <w:rsid w:val="0058044A"/>
    <w:rsid w:val="005810BF"/>
    <w:rsid w:val="005818AF"/>
    <w:rsid w:val="005852DB"/>
    <w:rsid w:val="00592906"/>
    <w:rsid w:val="00592FD2"/>
    <w:rsid w:val="00593171"/>
    <w:rsid w:val="00594FD4"/>
    <w:rsid w:val="005964FC"/>
    <w:rsid w:val="005A1163"/>
    <w:rsid w:val="005A28B6"/>
    <w:rsid w:val="005B0A80"/>
    <w:rsid w:val="005B353A"/>
    <w:rsid w:val="005C0188"/>
    <w:rsid w:val="005C203B"/>
    <w:rsid w:val="005C255E"/>
    <w:rsid w:val="005C521A"/>
    <w:rsid w:val="005D48BB"/>
    <w:rsid w:val="005D6DF1"/>
    <w:rsid w:val="005D7779"/>
    <w:rsid w:val="005D7FBD"/>
    <w:rsid w:val="005E1F8A"/>
    <w:rsid w:val="005E441E"/>
    <w:rsid w:val="005F6295"/>
    <w:rsid w:val="005F7C85"/>
    <w:rsid w:val="006010B3"/>
    <w:rsid w:val="0060357E"/>
    <w:rsid w:val="006054C8"/>
    <w:rsid w:val="00606AA6"/>
    <w:rsid w:val="00606B30"/>
    <w:rsid w:val="0061660C"/>
    <w:rsid w:val="00616FEE"/>
    <w:rsid w:val="00617798"/>
    <w:rsid w:val="006177D2"/>
    <w:rsid w:val="00617ACD"/>
    <w:rsid w:val="00626AF0"/>
    <w:rsid w:val="0063078A"/>
    <w:rsid w:val="0063399B"/>
    <w:rsid w:val="006416F0"/>
    <w:rsid w:val="0064237D"/>
    <w:rsid w:val="006441AE"/>
    <w:rsid w:val="0065020B"/>
    <w:rsid w:val="006507CD"/>
    <w:rsid w:val="0065155D"/>
    <w:rsid w:val="00654585"/>
    <w:rsid w:val="00655069"/>
    <w:rsid w:val="00660774"/>
    <w:rsid w:val="006607C4"/>
    <w:rsid w:val="006642FD"/>
    <w:rsid w:val="00664D42"/>
    <w:rsid w:val="00674031"/>
    <w:rsid w:val="0068113A"/>
    <w:rsid w:val="00684554"/>
    <w:rsid w:val="00685511"/>
    <w:rsid w:val="0068757F"/>
    <w:rsid w:val="00692F1A"/>
    <w:rsid w:val="00694CF2"/>
    <w:rsid w:val="0069585F"/>
    <w:rsid w:val="006958CD"/>
    <w:rsid w:val="00696646"/>
    <w:rsid w:val="006A16CF"/>
    <w:rsid w:val="006A4A4F"/>
    <w:rsid w:val="006B018D"/>
    <w:rsid w:val="006B0815"/>
    <w:rsid w:val="006B33DA"/>
    <w:rsid w:val="006B7DDB"/>
    <w:rsid w:val="006C2511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704EAE"/>
    <w:rsid w:val="00707D2A"/>
    <w:rsid w:val="00710D61"/>
    <w:rsid w:val="007116EA"/>
    <w:rsid w:val="00716700"/>
    <w:rsid w:val="00717B52"/>
    <w:rsid w:val="007253AC"/>
    <w:rsid w:val="007261CD"/>
    <w:rsid w:val="00731130"/>
    <w:rsid w:val="00733AAB"/>
    <w:rsid w:val="00733EE9"/>
    <w:rsid w:val="00743658"/>
    <w:rsid w:val="00743CA4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80B1C"/>
    <w:rsid w:val="007859E4"/>
    <w:rsid w:val="00787B8E"/>
    <w:rsid w:val="007940BE"/>
    <w:rsid w:val="00794381"/>
    <w:rsid w:val="007A28BE"/>
    <w:rsid w:val="007A2C9C"/>
    <w:rsid w:val="007A377A"/>
    <w:rsid w:val="007A3859"/>
    <w:rsid w:val="007A4B40"/>
    <w:rsid w:val="007B0B10"/>
    <w:rsid w:val="007B6159"/>
    <w:rsid w:val="007B6221"/>
    <w:rsid w:val="007C5F38"/>
    <w:rsid w:val="007D0817"/>
    <w:rsid w:val="007D5489"/>
    <w:rsid w:val="007D5B59"/>
    <w:rsid w:val="007D7717"/>
    <w:rsid w:val="007E0080"/>
    <w:rsid w:val="007E0A7A"/>
    <w:rsid w:val="007E0A8D"/>
    <w:rsid w:val="007E7785"/>
    <w:rsid w:val="007F0140"/>
    <w:rsid w:val="007F165B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5C5D"/>
    <w:rsid w:val="008207B3"/>
    <w:rsid w:val="0082482B"/>
    <w:rsid w:val="00827675"/>
    <w:rsid w:val="00831F91"/>
    <w:rsid w:val="00833246"/>
    <w:rsid w:val="00833BE3"/>
    <w:rsid w:val="00833E1C"/>
    <w:rsid w:val="00842A42"/>
    <w:rsid w:val="008440CF"/>
    <w:rsid w:val="00846B9A"/>
    <w:rsid w:val="0085277F"/>
    <w:rsid w:val="008611D2"/>
    <w:rsid w:val="00861CBE"/>
    <w:rsid w:val="0086651B"/>
    <w:rsid w:val="008674B8"/>
    <w:rsid w:val="00870678"/>
    <w:rsid w:val="00871F2F"/>
    <w:rsid w:val="00874E1F"/>
    <w:rsid w:val="00875C4C"/>
    <w:rsid w:val="00880454"/>
    <w:rsid w:val="00891A77"/>
    <w:rsid w:val="00897D83"/>
    <w:rsid w:val="008A06C9"/>
    <w:rsid w:val="008A0CAC"/>
    <w:rsid w:val="008B1061"/>
    <w:rsid w:val="008B4F22"/>
    <w:rsid w:val="008B7A2E"/>
    <w:rsid w:val="008C025F"/>
    <w:rsid w:val="008C0FF0"/>
    <w:rsid w:val="008C6A82"/>
    <w:rsid w:val="008C7B7D"/>
    <w:rsid w:val="008C7D46"/>
    <w:rsid w:val="008D001C"/>
    <w:rsid w:val="008D0405"/>
    <w:rsid w:val="008D1BA6"/>
    <w:rsid w:val="008D216C"/>
    <w:rsid w:val="008D6677"/>
    <w:rsid w:val="008E340B"/>
    <w:rsid w:val="008E7506"/>
    <w:rsid w:val="008E7D6D"/>
    <w:rsid w:val="008F00D9"/>
    <w:rsid w:val="008F06F5"/>
    <w:rsid w:val="008F2226"/>
    <w:rsid w:val="008F75F7"/>
    <w:rsid w:val="00904573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729"/>
    <w:rsid w:val="00937756"/>
    <w:rsid w:val="009416D3"/>
    <w:rsid w:val="00942B69"/>
    <w:rsid w:val="00960A85"/>
    <w:rsid w:val="0096227C"/>
    <w:rsid w:val="00965AA0"/>
    <w:rsid w:val="00970446"/>
    <w:rsid w:val="009708EE"/>
    <w:rsid w:val="009713C8"/>
    <w:rsid w:val="00971E18"/>
    <w:rsid w:val="00982509"/>
    <w:rsid w:val="00983188"/>
    <w:rsid w:val="00986336"/>
    <w:rsid w:val="00994027"/>
    <w:rsid w:val="00994E74"/>
    <w:rsid w:val="00995531"/>
    <w:rsid w:val="009968F7"/>
    <w:rsid w:val="00997A32"/>
    <w:rsid w:val="009A1482"/>
    <w:rsid w:val="009B2B69"/>
    <w:rsid w:val="009B57B5"/>
    <w:rsid w:val="009B71A1"/>
    <w:rsid w:val="009C0450"/>
    <w:rsid w:val="009C35BE"/>
    <w:rsid w:val="009C7B24"/>
    <w:rsid w:val="009D2B4F"/>
    <w:rsid w:val="009D4003"/>
    <w:rsid w:val="009E5B9B"/>
    <w:rsid w:val="009E6C22"/>
    <w:rsid w:val="009E6D93"/>
    <w:rsid w:val="009E706D"/>
    <w:rsid w:val="009F03A0"/>
    <w:rsid w:val="009F0B7E"/>
    <w:rsid w:val="009F1250"/>
    <w:rsid w:val="009F1DA4"/>
    <w:rsid w:val="009F67CE"/>
    <w:rsid w:val="009F7F4C"/>
    <w:rsid w:val="00A01EF1"/>
    <w:rsid w:val="00A024A2"/>
    <w:rsid w:val="00A15A63"/>
    <w:rsid w:val="00A178FE"/>
    <w:rsid w:val="00A23D3C"/>
    <w:rsid w:val="00A27F66"/>
    <w:rsid w:val="00A321C5"/>
    <w:rsid w:val="00A33F37"/>
    <w:rsid w:val="00A36AC8"/>
    <w:rsid w:val="00A4242E"/>
    <w:rsid w:val="00A4296B"/>
    <w:rsid w:val="00A46100"/>
    <w:rsid w:val="00A478D8"/>
    <w:rsid w:val="00A65DB2"/>
    <w:rsid w:val="00A672AB"/>
    <w:rsid w:val="00A7009F"/>
    <w:rsid w:val="00A70CD9"/>
    <w:rsid w:val="00A70D9C"/>
    <w:rsid w:val="00A7227E"/>
    <w:rsid w:val="00A75130"/>
    <w:rsid w:val="00A77031"/>
    <w:rsid w:val="00A7705E"/>
    <w:rsid w:val="00A777BF"/>
    <w:rsid w:val="00A9219B"/>
    <w:rsid w:val="00A94579"/>
    <w:rsid w:val="00AA15C0"/>
    <w:rsid w:val="00AA416A"/>
    <w:rsid w:val="00AA4965"/>
    <w:rsid w:val="00AA6058"/>
    <w:rsid w:val="00AA73BC"/>
    <w:rsid w:val="00AB0BF8"/>
    <w:rsid w:val="00AB2A48"/>
    <w:rsid w:val="00AC2B32"/>
    <w:rsid w:val="00AC36AD"/>
    <w:rsid w:val="00AC4A67"/>
    <w:rsid w:val="00AC604D"/>
    <w:rsid w:val="00AC6A16"/>
    <w:rsid w:val="00AD3EF0"/>
    <w:rsid w:val="00AD69BB"/>
    <w:rsid w:val="00AD6A51"/>
    <w:rsid w:val="00AE1660"/>
    <w:rsid w:val="00AE363D"/>
    <w:rsid w:val="00AE468F"/>
    <w:rsid w:val="00AE7533"/>
    <w:rsid w:val="00AF4F36"/>
    <w:rsid w:val="00AF4F3A"/>
    <w:rsid w:val="00B019AD"/>
    <w:rsid w:val="00B02F6B"/>
    <w:rsid w:val="00B0541A"/>
    <w:rsid w:val="00B064B3"/>
    <w:rsid w:val="00B07B78"/>
    <w:rsid w:val="00B1385E"/>
    <w:rsid w:val="00B147C9"/>
    <w:rsid w:val="00B150B8"/>
    <w:rsid w:val="00B1613D"/>
    <w:rsid w:val="00B24424"/>
    <w:rsid w:val="00B265FE"/>
    <w:rsid w:val="00B40739"/>
    <w:rsid w:val="00B4106F"/>
    <w:rsid w:val="00B44C39"/>
    <w:rsid w:val="00B44D8D"/>
    <w:rsid w:val="00B46AEC"/>
    <w:rsid w:val="00B471A9"/>
    <w:rsid w:val="00B626F5"/>
    <w:rsid w:val="00B635A2"/>
    <w:rsid w:val="00B63B57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96728"/>
    <w:rsid w:val="00B976F1"/>
    <w:rsid w:val="00BA0F4B"/>
    <w:rsid w:val="00BA12DD"/>
    <w:rsid w:val="00BA4AA8"/>
    <w:rsid w:val="00BA7824"/>
    <w:rsid w:val="00BB2568"/>
    <w:rsid w:val="00BC16ED"/>
    <w:rsid w:val="00BC28A9"/>
    <w:rsid w:val="00BC4355"/>
    <w:rsid w:val="00BC460A"/>
    <w:rsid w:val="00BC6C9E"/>
    <w:rsid w:val="00BC7A7D"/>
    <w:rsid w:val="00BD0926"/>
    <w:rsid w:val="00BD432D"/>
    <w:rsid w:val="00BD496E"/>
    <w:rsid w:val="00BD5E99"/>
    <w:rsid w:val="00BD616A"/>
    <w:rsid w:val="00BD72AA"/>
    <w:rsid w:val="00BD72DE"/>
    <w:rsid w:val="00BE0580"/>
    <w:rsid w:val="00BE3838"/>
    <w:rsid w:val="00BE48B0"/>
    <w:rsid w:val="00BF2D89"/>
    <w:rsid w:val="00BF3B6C"/>
    <w:rsid w:val="00BF5924"/>
    <w:rsid w:val="00C00EC6"/>
    <w:rsid w:val="00C05343"/>
    <w:rsid w:val="00C07EE7"/>
    <w:rsid w:val="00C10346"/>
    <w:rsid w:val="00C104B6"/>
    <w:rsid w:val="00C10AE8"/>
    <w:rsid w:val="00C119D4"/>
    <w:rsid w:val="00C133E5"/>
    <w:rsid w:val="00C20436"/>
    <w:rsid w:val="00C21AF0"/>
    <w:rsid w:val="00C25EEA"/>
    <w:rsid w:val="00C34A39"/>
    <w:rsid w:val="00C35027"/>
    <w:rsid w:val="00C401CA"/>
    <w:rsid w:val="00C40567"/>
    <w:rsid w:val="00C413EB"/>
    <w:rsid w:val="00C53279"/>
    <w:rsid w:val="00C569C4"/>
    <w:rsid w:val="00C652E7"/>
    <w:rsid w:val="00C65955"/>
    <w:rsid w:val="00C71E02"/>
    <w:rsid w:val="00C72CFF"/>
    <w:rsid w:val="00C751F3"/>
    <w:rsid w:val="00C76069"/>
    <w:rsid w:val="00C76504"/>
    <w:rsid w:val="00C808E3"/>
    <w:rsid w:val="00C8129D"/>
    <w:rsid w:val="00C821B8"/>
    <w:rsid w:val="00C84112"/>
    <w:rsid w:val="00C90542"/>
    <w:rsid w:val="00C90B6B"/>
    <w:rsid w:val="00CA22AC"/>
    <w:rsid w:val="00CA3339"/>
    <w:rsid w:val="00CA47DE"/>
    <w:rsid w:val="00CA6092"/>
    <w:rsid w:val="00CA684B"/>
    <w:rsid w:val="00CB4855"/>
    <w:rsid w:val="00CB48A8"/>
    <w:rsid w:val="00CB6289"/>
    <w:rsid w:val="00CC04CD"/>
    <w:rsid w:val="00CC1BC7"/>
    <w:rsid w:val="00CC1CA4"/>
    <w:rsid w:val="00CC23B0"/>
    <w:rsid w:val="00CC294D"/>
    <w:rsid w:val="00CC2CAA"/>
    <w:rsid w:val="00CC2DFC"/>
    <w:rsid w:val="00CC4992"/>
    <w:rsid w:val="00CD5E0A"/>
    <w:rsid w:val="00CD79A2"/>
    <w:rsid w:val="00CE19CE"/>
    <w:rsid w:val="00CE26A5"/>
    <w:rsid w:val="00CE36FA"/>
    <w:rsid w:val="00CE3DBC"/>
    <w:rsid w:val="00CE6A1C"/>
    <w:rsid w:val="00CE72D4"/>
    <w:rsid w:val="00CF0D39"/>
    <w:rsid w:val="00CF2643"/>
    <w:rsid w:val="00CF2701"/>
    <w:rsid w:val="00CF2B05"/>
    <w:rsid w:val="00CF6311"/>
    <w:rsid w:val="00CF7F50"/>
    <w:rsid w:val="00D02FF2"/>
    <w:rsid w:val="00D039C5"/>
    <w:rsid w:val="00D03A7A"/>
    <w:rsid w:val="00D07381"/>
    <w:rsid w:val="00D10305"/>
    <w:rsid w:val="00D11875"/>
    <w:rsid w:val="00D11E4C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2DC8"/>
    <w:rsid w:val="00D47A5C"/>
    <w:rsid w:val="00D54C29"/>
    <w:rsid w:val="00D63022"/>
    <w:rsid w:val="00D63DB9"/>
    <w:rsid w:val="00D6429B"/>
    <w:rsid w:val="00D64B2E"/>
    <w:rsid w:val="00D64E1D"/>
    <w:rsid w:val="00D7358B"/>
    <w:rsid w:val="00D73A8E"/>
    <w:rsid w:val="00D74EAF"/>
    <w:rsid w:val="00D76EA5"/>
    <w:rsid w:val="00D80B70"/>
    <w:rsid w:val="00D82783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DDB"/>
    <w:rsid w:val="00DB4EAF"/>
    <w:rsid w:val="00DB51AD"/>
    <w:rsid w:val="00DC2597"/>
    <w:rsid w:val="00DC5F70"/>
    <w:rsid w:val="00DD0EA0"/>
    <w:rsid w:val="00DD1549"/>
    <w:rsid w:val="00DD6868"/>
    <w:rsid w:val="00DD70D0"/>
    <w:rsid w:val="00DE112F"/>
    <w:rsid w:val="00DE3FE3"/>
    <w:rsid w:val="00DE4BE4"/>
    <w:rsid w:val="00DE5532"/>
    <w:rsid w:val="00DE6380"/>
    <w:rsid w:val="00DE7515"/>
    <w:rsid w:val="00DE7FD9"/>
    <w:rsid w:val="00DF0744"/>
    <w:rsid w:val="00DF604D"/>
    <w:rsid w:val="00DF6FBC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5291"/>
    <w:rsid w:val="00E3542B"/>
    <w:rsid w:val="00E37FCF"/>
    <w:rsid w:val="00E4640F"/>
    <w:rsid w:val="00E506A5"/>
    <w:rsid w:val="00E507CB"/>
    <w:rsid w:val="00E52A9E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2370"/>
    <w:rsid w:val="00E95750"/>
    <w:rsid w:val="00E967E2"/>
    <w:rsid w:val="00E97C07"/>
    <w:rsid w:val="00EA108E"/>
    <w:rsid w:val="00EA4F60"/>
    <w:rsid w:val="00EA75A4"/>
    <w:rsid w:val="00EA7BC1"/>
    <w:rsid w:val="00EB05E4"/>
    <w:rsid w:val="00EB55BB"/>
    <w:rsid w:val="00EB7A90"/>
    <w:rsid w:val="00EC03FD"/>
    <w:rsid w:val="00EC0A61"/>
    <w:rsid w:val="00EC22A3"/>
    <w:rsid w:val="00EC3021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F014BC"/>
    <w:rsid w:val="00F0266F"/>
    <w:rsid w:val="00F03EA2"/>
    <w:rsid w:val="00F04C3C"/>
    <w:rsid w:val="00F0589E"/>
    <w:rsid w:val="00F05DC9"/>
    <w:rsid w:val="00F06D24"/>
    <w:rsid w:val="00F10D39"/>
    <w:rsid w:val="00F17911"/>
    <w:rsid w:val="00F23192"/>
    <w:rsid w:val="00F23F5E"/>
    <w:rsid w:val="00F26556"/>
    <w:rsid w:val="00F30C28"/>
    <w:rsid w:val="00F36495"/>
    <w:rsid w:val="00F46CE6"/>
    <w:rsid w:val="00F50182"/>
    <w:rsid w:val="00F50689"/>
    <w:rsid w:val="00F513EE"/>
    <w:rsid w:val="00F55233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4C2B"/>
    <w:rsid w:val="00F8542D"/>
    <w:rsid w:val="00F867FC"/>
    <w:rsid w:val="00F87525"/>
    <w:rsid w:val="00F91294"/>
    <w:rsid w:val="00F95490"/>
    <w:rsid w:val="00F96E18"/>
    <w:rsid w:val="00F97762"/>
    <w:rsid w:val="00FA51A7"/>
    <w:rsid w:val="00FA56AE"/>
    <w:rsid w:val="00FA6835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6173"/>
    <w:rsid w:val="00FD78D0"/>
    <w:rsid w:val="00FD7D83"/>
    <w:rsid w:val="00FE3421"/>
    <w:rsid w:val="00FE376F"/>
    <w:rsid w:val="00FE4848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F6432-3BE2-48A4-9DB2-1A9046535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72</Pages>
  <Words>9154</Words>
  <Characters>52179</Characters>
  <Application>Microsoft Office Word</Application>
  <DocSecurity>0</DocSecurity>
  <Lines>434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61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39</cp:revision>
  <dcterms:created xsi:type="dcterms:W3CDTF">2025-04-29T12:57:00Z</dcterms:created>
  <dcterms:modified xsi:type="dcterms:W3CDTF">2025-05-0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